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244D14" w14:textId="77777777" w:rsidR="00D3441F" w:rsidRDefault="4CED9F19" w:rsidP="2390376A">
      <w:pPr>
        <w:ind w:firstLine="720"/>
        <w:jc w:val="right"/>
        <w:rPr>
          <w:b/>
          <w:bCs/>
          <w:sz w:val="28"/>
          <w:szCs w:val="28"/>
          <w:u w:val="single"/>
        </w:rPr>
      </w:pPr>
      <w:r w:rsidRPr="2390376A">
        <w:rPr>
          <w:b/>
          <w:bCs/>
          <w:sz w:val="28"/>
          <w:szCs w:val="28"/>
          <w:u w:val="single"/>
        </w:rPr>
        <w:t>SW2 – Project Evaluation Form</w:t>
      </w:r>
    </w:p>
    <w:p w14:paraId="2B4AD85A" w14:textId="77777777" w:rsidR="00D13C0D" w:rsidRDefault="00D13C0D" w:rsidP="2390376A">
      <w:pPr>
        <w:ind w:firstLine="720"/>
        <w:jc w:val="right"/>
        <w:rPr>
          <w:b/>
          <w:bCs/>
          <w:sz w:val="28"/>
          <w:szCs w:val="28"/>
          <w:u w:val="single"/>
        </w:rPr>
      </w:pP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1FABA66B" w:rsidP="093DE720">
      <w:pPr>
        <w:pStyle w:val="ListParagraph"/>
        <w:ind w:left="-349"/>
        <w:rPr>
          <w:b/>
          <w:bCs/>
          <w:sz w:val="28"/>
          <w:szCs w:val="28"/>
        </w:rPr>
      </w:pPr>
      <w:proofErr w:type="gramStart"/>
      <w:r w:rsidRPr="093DE720">
        <w:rPr>
          <w:b/>
          <w:bCs/>
          <w:sz w:val="28"/>
          <w:szCs w:val="28"/>
        </w:rPr>
        <w:t>-    Project Description in detail.</w:t>
      </w:r>
      <w:proofErr w:type="gramEnd"/>
    </w:p>
    <w:p w14:paraId="5878E37E" w14:textId="25C8140F" w:rsidR="00D3441F" w:rsidRDefault="1FABA66B" w:rsidP="093DE720">
      <w:pPr>
        <w:pStyle w:val="ListParagraph"/>
        <w:ind w:left="-349"/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-    Class Diagram.</w:t>
      </w:r>
      <w:r w:rsidR="66C7B8F6" w:rsidRPr="093DE720">
        <w:rPr>
          <w:b/>
          <w:bCs/>
          <w:sz w:val="28"/>
          <w:szCs w:val="28"/>
        </w:rPr>
        <w:t xml:space="preserve"> </w:t>
      </w:r>
      <w:proofErr w:type="gramStart"/>
      <w:r w:rsidR="66C7B8F6" w:rsidRPr="093DE720">
        <w:rPr>
          <w:b/>
          <w:bCs/>
          <w:sz w:val="28"/>
          <w:szCs w:val="28"/>
        </w:rPr>
        <w:t xml:space="preserve">And </w:t>
      </w:r>
      <w:r w:rsidRPr="093DE720">
        <w:rPr>
          <w:b/>
          <w:bCs/>
          <w:sz w:val="28"/>
          <w:szCs w:val="28"/>
        </w:rPr>
        <w:t xml:space="preserve"> Database</w:t>
      </w:r>
      <w:proofErr w:type="gramEnd"/>
      <w:r w:rsidRPr="093DE720">
        <w:rPr>
          <w:b/>
          <w:bCs/>
          <w:sz w:val="28"/>
          <w:szCs w:val="28"/>
        </w:rPr>
        <w:t xml:space="preserve"> Schema.</w:t>
      </w:r>
    </w:p>
    <w:p w14:paraId="3E6B8D9E" w14:textId="77777777" w:rsidR="00CB7D07" w:rsidRDefault="00CB7D07" w:rsidP="093DE720">
      <w:pPr>
        <w:pStyle w:val="ListParagraph"/>
        <w:ind w:left="-349"/>
        <w:rPr>
          <w:b/>
          <w:bCs/>
          <w:sz w:val="28"/>
          <w:szCs w:val="28"/>
        </w:rPr>
      </w:pPr>
    </w:p>
    <w:p w14:paraId="30BC37B5" w14:textId="77777777" w:rsidR="00D3441F" w:rsidRDefault="1FABA66B" w:rsidP="093DE72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1FABA66B" w:rsidP="093DE72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Source Code.</w:t>
      </w:r>
    </w:p>
    <w:p w14:paraId="29CD53B6" w14:textId="77777777" w:rsidR="00D3441F" w:rsidRDefault="1FABA66B" w:rsidP="093DE72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Video Demo for running ( 2 – 5 Minutes ).</w:t>
      </w:r>
    </w:p>
    <w:p w14:paraId="45112E74" w14:textId="09608563" w:rsidR="00D3441F" w:rsidRDefault="1FABA66B" w:rsidP="093DE72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Documentation</w:t>
      </w:r>
      <w:r w:rsidR="66C7B8F6" w:rsidRPr="093DE720">
        <w:rPr>
          <w:b/>
          <w:bCs/>
          <w:sz w:val="28"/>
          <w:szCs w:val="28"/>
        </w:rPr>
        <w:t xml:space="preserve"> and Evaluation Form</w:t>
      </w:r>
      <w:r w:rsidRPr="093DE720">
        <w:rPr>
          <w:b/>
          <w:bCs/>
          <w:sz w:val="28"/>
          <w:szCs w:val="28"/>
        </w:rPr>
        <w:t>.</w:t>
      </w:r>
    </w:p>
    <w:p w14:paraId="7605F852" w14:textId="3BE2463F" w:rsidR="093DE720" w:rsidRDefault="093DE720" w:rsidP="093DE72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</w:p>
    <w:p w14:paraId="6A61AF9B" w14:textId="1DF82529" w:rsidR="093DE720" w:rsidRPr="00D13C0D" w:rsidRDefault="093DE720" w:rsidP="00D13C0D">
      <w:pPr>
        <w:rPr>
          <w:b/>
          <w:bCs/>
          <w:sz w:val="28"/>
          <w:szCs w:val="28"/>
        </w:rPr>
      </w:pPr>
    </w:p>
    <w:p w14:paraId="112A16AD" w14:textId="31AF4084" w:rsidR="00D13C0D" w:rsidRPr="00D13C0D" w:rsidRDefault="1FABA66B" w:rsidP="00D13C0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The Evaluation will sta</w:t>
      </w:r>
      <w:r>
        <w:rPr>
          <w:b/>
          <w:bCs/>
          <w:sz w:val="28"/>
          <w:szCs w:val="28"/>
        </w:rPr>
        <w:t xml:space="preserve">rt with giving all teams </w:t>
      </w:r>
      <w:r w:rsidR="5E93A18E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>0 marks the</w:t>
      </w:r>
      <w:r w:rsidR="00D13C0D">
        <w:rPr>
          <w:b/>
          <w:bCs/>
          <w:sz w:val="28"/>
          <w:szCs w:val="28"/>
        </w:rPr>
        <w:t>n check the following criteria: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355"/>
        <w:gridCol w:w="1755"/>
        <w:gridCol w:w="1529"/>
        <w:gridCol w:w="1530"/>
        <w:gridCol w:w="1338"/>
      </w:tblGrid>
      <w:tr w:rsidR="00D3441F" w14:paraId="2FBAB8CD" w14:textId="77777777" w:rsidTr="2390376A">
        <w:tc>
          <w:tcPr>
            <w:tcW w:w="5355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755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2390376A">
        <w:trPr>
          <w:trHeight w:val="495"/>
        </w:trPr>
        <w:tc>
          <w:tcPr>
            <w:tcW w:w="5355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755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2390376A">
        <w:trPr>
          <w:trHeight w:val="1995"/>
        </w:trPr>
        <w:tc>
          <w:tcPr>
            <w:tcW w:w="5355" w:type="dxa"/>
          </w:tcPr>
          <w:p w14:paraId="1D66AB80" w14:textId="1DEA0F0A" w:rsidR="00D3441F" w:rsidRDefault="00AE0859" w:rsidP="003D3C2E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 ).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 xml:space="preserve"> </w:t>
            </w:r>
            <w:r w:rsidRPr="003D3C2E">
              <w:rPr>
                <w:rFonts w:eastAsia="Calibri" w:cs="Arial"/>
                <w:b/>
                <w:bCs/>
                <w:sz w:val="28"/>
                <w:szCs w:val="28"/>
                <w:u w:val="single"/>
              </w:rPr>
              <w:t>Example of viol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: write 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>an implement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for a method such as an inset item into the database inside the Button Action method</w:t>
            </w:r>
          </w:p>
        </w:tc>
        <w:tc>
          <w:tcPr>
            <w:tcW w:w="1755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77777777" w:rsidR="00D3441F" w:rsidRDefault="00D3441F" w:rsidP="2390376A">
            <w:pPr>
              <w:pStyle w:val="ListParagraph"/>
              <w:widowControl w:val="0"/>
              <w:spacing w:after="0" w:line="240" w:lineRule="auto"/>
              <w:ind w:left="0"/>
              <w:jc w:val="right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2390376A">
        <w:trPr>
          <w:trHeight w:val="510"/>
        </w:trPr>
        <w:tc>
          <w:tcPr>
            <w:tcW w:w="5355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755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2390376A">
        <w:trPr>
          <w:trHeight w:val="600"/>
        </w:trPr>
        <w:tc>
          <w:tcPr>
            <w:tcW w:w="5355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755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2390376A">
        <w:trPr>
          <w:trHeight w:val="405"/>
        </w:trPr>
        <w:tc>
          <w:tcPr>
            <w:tcW w:w="5355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755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2390376A">
        <w:tc>
          <w:tcPr>
            <w:tcW w:w="5355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755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2390376A">
        <w:tc>
          <w:tcPr>
            <w:tcW w:w="5355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the Liskov Substitution Principle</w:t>
            </w:r>
          </w:p>
        </w:tc>
        <w:tc>
          <w:tcPr>
            <w:tcW w:w="1755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2390376A">
        <w:tc>
          <w:tcPr>
            <w:tcW w:w="5355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755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2390376A">
        <w:tc>
          <w:tcPr>
            <w:tcW w:w="5355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755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2390376A">
        <w:tc>
          <w:tcPr>
            <w:tcW w:w="5355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814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2390376A">
        <w:tc>
          <w:tcPr>
            <w:tcW w:w="5355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814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2390376A">
        <w:tc>
          <w:tcPr>
            <w:tcW w:w="5355" w:type="dxa"/>
            <w:tcBorders>
              <w:top w:val="nil"/>
            </w:tcBorders>
          </w:tcPr>
          <w:p w14:paraId="72887602" w14:textId="6D8C7D6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Contribution  (GitHub)</w:t>
            </w:r>
          </w:p>
        </w:tc>
        <w:tc>
          <w:tcPr>
            <w:tcW w:w="4814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2390376A">
        <w:trPr>
          <w:trHeight w:val="405"/>
        </w:trPr>
        <w:tc>
          <w:tcPr>
            <w:tcW w:w="5355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755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870"/>
        <w:gridCol w:w="661"/>
        <w:gridCol w:w="993"/>
      </w:tblGrid>
      <w:tr w:rsidR="00BB69D6" w:rsidRPr="007808F1" w14:paraId="174B5238" w14:textId="77777777" w:rsidTr="093DE720">
        <w:tc>
          <w:tcPr>
            <w:tcW w:w="3870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661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093DE720">
        <w:trPr>
          <w:trHeight w:val="360"/>
        </w:trPr>
        <w:tc>
          <w:tcPr>
            <w:tcW w:w="3870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661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093DE720">
        <w:tc>
          <w:tcPr>
            <w:tcW w:w="3870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lastRenderedPageBreak/>
              <w:t>Total Team Grade / 30</w:t>
            </w:r>
          </w:p>
        </w:tc>
        <w:tc>
          <w:tcPr>
            <w:tcW w:w="1654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p w14:paraId="451DE4F3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26E52694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4005CF9C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39FA7754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58C09B52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70136F67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34A5C1B9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5605A10F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3100A7E6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0135E82B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0C186349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1EA59AB3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p w14:paraId="522C8654" w14:textId="77777777" w:rsidR="00D13C0D" w:rsidRDefault="00D13C0D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008C1EF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008C1EF5">
        <w:tc>
          <w:tcPr>
            <w:tcW w:w="6096" w:type="dxa"/>
          </w:tcPr>
          <w:p w14:paraId="6AA15015" w14:textId="147CB561" w:rsidR="00BB69D6" w:rsidRDefault="001A05B9" w:rsidP="001A05B9">
            <w:pPr>
              <w:widowControl w:val="0"/>
              <w:tabs>
                <w:tab w:val="left" w:pos="3468"/>
              </w:tabs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عمر حامد عبدالنبي سند</w:t>
            </w:r>
          </w:p>
        </w:tc>
        <w:tc>
          <w:tcPr>
            <w:tcW w:w="2127" w:type="dxa"/>
          </w:tcPr>
          <w:p w14:paraId="45037C14" w14:textId="079C5BDC" w:rsidR="00BB69D6" w:rsidRDefault="001A05B9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505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008C1EF5">
        <w:tc>
          <w:tcPr>
            <w:tcW w:w="6096" w:type="dxa"/>
          </w:tcPr>
          <w:p w14:paraId="067403D0" w14:textId="34AE62AF" w:rsidR="00BB69D6" w:rsidRDefault="001A05B9" w:rsidP="001A05B9">
            <w:pPr>
              <w:widowControl w:val="0"/>
              <w:tabs>
                <w:tab w:val="left" w:pos="2798"/>
              </w:tabs>
              <w:spacing w:after="0" w:line="240" w:lineRule="auto"/>
              <w:jc w:val="right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b/>
                <w:bCs/>
                <w:sz w:val="28"/>
                <w:szCs w:val="28"/>
              </w:rPr>
              <w:tab/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انجي محمد عبدالله شعبان</w:t>
            </w:r>
          </w:p>
        </w:tc>
        <w:tc>
          <w:tcPr>
            <w:tcW w:w="2127" w:type="dxa"/>
          </w:tcPr>
          <w:p w14:paraId="103FCF42" w14:textId="210CAE04" w:rsidR="00BB69D6" w:rsidRDefault="001A05B9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188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008C1EF5">
        <w:tc>
          <w:tcPr>
            <w:tcW w:w="6096" w:type="dxa"/>
          </w:tcPr>
          <w:p w14:paraId="24F44B92" w14:textId="0F471565" w:rsidR="00BB69D6" w:rsidRDefault="001A05B9" w:rsidP="001A05B9">
            <w:pPr>
              <w:widowControl w:val="0"/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سماء محمود عبدالجبار محمود</w:t>
            </w:r>
          </w:p>
        </w:tc>
        <w:tc>
          <w:tcPr>
            <w:tcW w:w="2127" w:type="dxa"/>
          </w:tcPr>
          <w:p w14:paraId="1F4CEBEA" w14:textId="1247EAB5" w:rsidR="00BB69D6" w:rsidRDefault="001A05B9" w:rsidP="001A05B9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150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008C1EF5">
        <w:tc>
          <w:tcPr>
            <w:tcW w:w="6096" w:type="dxa"/>
          </w:tcPr>
          <w:p w14:paraId="2766D8EE" w14:textId="0C32BD9E" w:rsidR="00BB69D6" w:rsidRDefault="001A05B9" w:rsidP="001A05B9">
            <w:pPr>
              <w:widowControl w:val="0"/>
              <w:tabs>
                <w:tab w:val="left" w:pos="1988"/>
                <w:tab w:val="center" w:pos="2940"/>
                <w:tab w:val="right" w:pos="5880"/>
              </w:tabs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  <w:rtl/>
              </w:rPr>
              <w:tab/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>محمد</w:t>
            </w:r>
            <w:r>
              <w:rPr>
                <w:b/>
                <w:bCs/>
                <w:sz w:val="28"/>
                <w:szCs w:val="28"/>
                <w:rtl/>
              </w:rPr>
              <w:tab/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عبدالرحمن ابراهيم عبدالرحمن </w:t>
            </w:r>
          </w:p>
        </w:tc>
        <w:tc>
          <w:tcPr>
            <w:tcW w:w="2127" w:type="dxa"/>
          </w:tcPr>
          <w:p w14:paraId="4589114E" w14:textId="11A101C9" w:rsidR="00BB69D6" w:rsidRDefault="001A05B9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397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008C1EF5">
        <w:tc>
          <w:tcPr>
            <w:tcW w:w="6096" w:type="dxa"/>
          </w:tcPr>
          <w:p w14:paraId="51A680A5" w14:textId="68CE3603" w:rsidR="00BB69D6" w:rsidRDefault="001A05B9" w:rsidP="001A05B9">
            <w:pPr>
              <w:widowControl w:val="0"/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صلاح بكر فاروق</w:t>
            </w:r>
          </w:p>
        </w:tc>
        <w:tc>
          <w:tcPr>
            <w:tcW w:w="2127" w:type="dxa"/>
          </w:tcPr>
          <w:p w14:paraId="0EC7E07E" w14:textId="49FB018F" w:rsidR="00BB69D6" w:rsidRDefault="001A05B9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382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008C1EF5">
        <w:tc>
          <w:tcPr>
            <w:tcW w:w="6096" w:type="dxa"/>
          </w:tcPr>
          <w:p w14:paraId="2F4D56A0" w14:textId="3D779714" w:rsidR="00BB69D6" w:rsidRDefault="001A05B9" w:rsidP="001A05B9">
            <w:pPr>
              <w:widowControl w:val="0"/>
              <w:spacing w:after="0" w:line="240" w:lineRule="auto"/>
              <w:jc w:val="right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حمود سعد محمد بكر</w:t>
            </w:r>
          </w:p>
        </w:tc>
        <w:tc>
          <w:tcPr>
            <w:tcW w:w="2127" w:type="dxa"/>
          </w:tcPr>
          <w:p w14:paraId="6FF3F5D1" w14:textId="2FEBA2B9" w:rsidR="00BB69D6" w:rsidRDefault="001A05B9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768</w:t>
            </w:r>
            <w:bookmarkStart w:id="0" w:name="_GoBack"/>
            <w:bookmarkEnd w:id="0"/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008C1EF5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191C967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0E855C1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3C2E7EB7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5EC015C2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A0FA72B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58CE17C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58B302C0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667D5C22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72448321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9676FB7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0359A85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4375AE64" w14:textId="77777777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21209FE5" w14:textId="77777777" w:rsidR="00A85076" w:rsidRPr="00FB15E6" w:rsidRDefault="00A85076" w:rsidP="00A85076">
      <w:pPr>
        <w:pStyle w:val="Heading5"/>
        <w:spacing w:before="260"/>
        <w:ind w:right="2686"/>
        <w:jc w:val="center"/>
        <w:rPr>
          <w:rFonts w:asciiTheme="majorBidi" w:hAnsiTheme="majorBidi"/>
          <w:b/>
          <w:bCs/>
          <w:color w:val="002060"/>
          <w:sz w:val="48"/>
          <w:szCs w:val="48"/>
        </w:rPr>
      </w:pPr>
      <w:r w:rsidRPr="00FB15E6">
        <w:rPr>
          <w:rFonts w:asciiTheme="majorBidi" w:hAnsiTheme="majorBidi"/>
          <w:b/>
          <w:bCs/>
          <w:color w:val="002060"/>
          <w:sz w:val="48"/>
          <w:szCs w:val="48"/>
        </w:rPr>
        <w:lastRenderedPageBreak/>
        <w:t>Description</w:t>
      </w:r>
    </w:p>
    <w:p w14:paraId="7BA2E470" w14:textId="77777777" w:rsidR="00A85076" w:rsidRPr="00FB15E6" w:rsidRDefault="00A85076" w:rsidP="00A85076">
      <w:pPr>
        <w:pStyle w:val="Heading5"/>
        <w:tabs>
          <w:tab w:val="left" w:pos="9450"/>
        </w:tabs>
        <w:spacing w:before="260"/>
        <w:ind w:left="720" w:right="164"/>
        <w:rPr>
          <w:rFonts w:asciiTheme="majorBidi" w:hAnsiTheme="majorBidi"/>
          <w:color w:val="1B1636"/>
          <w:sz w:val="44"/>
          <w:szCs w:val="44"/>
        </w:rPr>
      </w:pPr>
      <w:r w:rsidRPr="00FB15E6">
        <w:rPr>
          <w:rFonts w:asciiTheme="majorBidi" w:hAnsiTheme="majorBidi"/>
          <w:color w:val="1B1636"/>
          <w:sz w:val="44"/>
          <w:szCs w:val="44"/>
        </w:rPr>
        <w:t>The Pharmacy Management system otherwise</w:t>
      </w:r>
      <w:r w:rsidRPr="00FB15E6">
        <w:rPr>
          <w:rFonts w:asciiTheme="majorBidi" w:hAnsiTheme="majorBidi"/>
          <w:color w:val="1B1636"/>
          <w:spacing w:val="1"/>
          <w:sz w:val="44"/>
          <w:szCs w:val="44"/>
        </w:rPr>
        <w:t xml:space="preserve"> </w:t>
      </w:r>
      <w:r w:rsidRPr="00FB15E6">
        <w:rPr>
          <w:rFonts w:asciiTheme="majorBidi" w:hAnsiTheme="majorBidi"/>
          <w:color w:val="1B1636"/>
          <w:sz w:val="44"/>
          <w:szCs w:val="44"/>
        </w:rPr>
        <w:t>referred to as the pharmacy information system</w:t>
      </w:r>
      <w:r w:rsidRPr="00FB15E6">
        <w:rPr>
          <w:rFonts w:asciiTheme="majorBidi" w:hAnsiTheme="majorBidi"/>
          <w:color w:val="1B1636"/>
          <w:spacing w:val="1"/>
          <w:sz w:val="44"/>
          <w:szCs w:val="44"/>
        </w:rPr>
        <w:t xml:space="preserve"> </w:t>
      </w:r>
      <w:r w:rsidRPr="00FB15E6">
        <w:rPr>
          <w:rFonts w:asciiTheme="majorBidi" w:hAnsiTheme="majorBidi"/>
          <w:color w:val="1B1636"/>
          <w:sz w:val="44"/>
          <w:szCs w:val="44"/>
        </w:rPr>
        <w:t>stores data systemizes and controls the use of the</w:t>
      </w:r>
      <w:r w:rsidRPr="00FB15E6">
        <w:rPr>
          <w:rFonts w:asciiTheme="majorBidi" w:hAnsiTheme="majorBidi"/>
          <w:color w:val="1B1636"/>
          <w:spacing w:val="-87"/>
          <w:sz w:val="44"/>
          <w:szCs w:val="44"/>
        </w:rPr>
        <w:t xml:space="preserve"> </w:t>
      </w:r>
      <w:r w:rsidRPr="00FB15E6">
        <w:rPr>
          <w:rFonts w:asciiTheme="majorBidi" w:hAnsiTheme="majorBidi"/>
          <w:color w:val="1B1636"/>
          <w:sz w:val="44"/>
          <w:szCs w:val="44"/>
        </w:rPr>
        <w:t>medication</w:t>
      </w:r>
      <w:r w:rsidRPr="00FB15E6">
        <w:rPr>
          <w:rFonts w:asciiTheme="majorBidi" w:hAnsiTheme="majorBidi"/>
          <w:color w:val="1B1636"/>
          <w:spacing w:val="-3"/>
          <w:sz w:val="44"/>
          <w:szCs w:val="44"/>
        </w:rPr>
        <w:t xml:space="preserve"> </w:t>
      </w:r>
      <w:r w:rsidRPr="00FB15E6">
        <w:rPr>
          <w:rFonts w:asciiTheme="majorBidi" w:hAnsiTheme="majorBidi"/>
          <w:color w:val="1B1636"/>
          <w:sz w:val="44"/>
          <w:szCs w:val="44"/>
        </w:rPr>
        <w:t>process with</w:t>
      </w:r>
      <w:r w:rsidRPr="00FB15E6">
        <w:rPr>
          <w:rFonts w:asciiTheme="majorBidi" w:hAnsiTheme="majorBidi"/>
          <w:color w:val="1B1636"/>
          <w:spacing w:val="3"/>
          <w:sz w:val="44"/>
          <w:szCs w:val="44"/>
        </w:rPr>
        <w:t xml:space="preserve"> </w:t>
      </w:r>
      <w:r w:rsidRPr="00FB15E6">
        <w:rPr>
          <w:rFonts w:asciiTheme="majorBidi" w:hAnsiTheme="majorBidi"/>
          <w:color w:val="1B1636"/>
          <w:sz w:val="44"/>
          <w:szCs w:val="44"/>
        </w:rPr>
        <w:t>the</w:t>
      </w:r>
      <w:r w:rsidRPr="00FB15E6">
        <w:rPr>
          <w:rFonts w:asciiTheme="majorBidi" w:hAnsiTheme="majorBidi"/>
          <w:color w:val="1B1636"/>
          <w:spacing w:val="-6"/>
          <w:sz w:val="44"/>
          <w:szCs w:val="44"/>
        </w:rPr>
        <w:t xml:space="preserve"> </w:t>
      </w:r>
      <w:r w:rsidRPr="00FB15E6">
        <w:rPr>
          <w:rFonts w:asciiTheme="majorBidi" w:hAnsiTheme="majorBidi"/>
          <w:color w:val="1B1636"/>
          <w:sz w:val="44"/>
          <w:szCs w:val="44"/>
        </w:rPr>
        <w:t>pharmacies.</w:t>
      </w:r>
    </w:p>
    <w:p w14:paraId="33228B22" w14:textId="77777777" w:rsidR="00A85076" w:rsidRDefault="00A85076" w:rsidP="00A85076">
      <w:pPr>
        <w:ind w:left="720"/>
      </w:pPr>
    </w:p>
    <w:p w14:paraId="4F406726" w14:textId="77777777" w:rsidR="00A85076" w:rsidRDefault="00A85076" w:rsidP="00A85076"/>
    <w:p w14:paraId="74C207CD" w14:textId="77777777" w:rsidR="00A85076" w:rsidRDefault="00A85076" w:rsidP="00A85076"/>
    <w:p w14:paraId="52B22BFF" w14:textId="77777777" w:rsidR="00A85076" w:rsidRDefault="00A85076" w:rsidP="00A85076"/>
    <w:p w14:paraId="184EBE77" w14:textId="77777777" w:rsidR="00A85076" w:rsidRDefault="00A85076" w:rsidP="00A85076"/>
    <w:p w14:paraId="1FED9321" w14:textId="77777777" w:rsidR="00A85076" w:rsidRDefault="00A85076" w:rsidP="00A85076"/>
    <w:p w14:paraId="78321FCB" w14:textId="77777777" w:rsidR="00A85076" w:rsidRDefault="00A85076" w:rsidP="00A85076"/>
    <w:p w14:paraId="35FAA18A" w14:textId="77777777" w:rsidR="00A85076" w:rsidRDefault="00A85076" w:rsidP="00A85076"/>
    <w:p w14:paraId="6B13E919" w14:textId="77777777" w:rsidR="00A85076" w:rsidRDefault="00A85076" w:rsidP="00A85076"/>
    <w:p w14:paraId="75E2463C" w14:textId="77777777" w:rsidR="00A85076" w:rsidRDefault="00A85076" w:rsidP="00A85076"/>
    <w:p w14:paraId="04AD6A0E" w14:textId="77777777" w:rsidR="00A85076" w:rsidRDefault="00A85076" w:rsidP="00A85076"/>
    <w:p w14:paraId="0BCA511D" w14:textId="77777777" w:rsidR="00A85076" w:rsidRDefault="00A85076" w:rsidP="00A85076"/>
    <w:p w14:paraId="6B967796" w14:textId="77777777" w:rsidR="00A85076" w:rsidRDefault="00A85076" w:rsidP="00A85076"/>
    <w:p w14:paraId="06769C39" w14:textId="77777777" w:rsidR="00A85076" w:rsidRDefault="00A85076" w:rsidP="00A85076"/>
    <w:p w14:paraId="0F53EB63" w14:textId="77777777" w:rsidR="00A85076" w:rsidRDefault="00A85076" w:rsidP="00A85076"/>
    <w:p w14:paraId="2179DCAE" w14:textId="77777777" w:rsidR="00A85076" w:rsidRDefault="00A85076" w:rsidP="00A85076"/>
    <w:p w14:paraId="5B13BD07" w14:textId="77777777" w:rsidR="00A85076" w:rsidRDefault="00A85076" w:rsidP="00A85076"/>
    <w:p w14:paraId="1F4789C4" w14:textId="77777777" w:rsidR="00A85076" w:rsidRDefault="00A85076" w:rsidP="00A85076"/>
    <w:p w14:paraId="167CDDFA" w14:textId="77777777" w:rsidR="00A85076" w:rsidRDefault="00A85076" w:rsidP="00A85076"/>
    <w:p w14:paraId="4F5C7505" w14:textId="77777777" w:rsidR="00A85076" w:rsidRDefault="00A85076" w:rsidP="00A85076"/>
    <w:p w14:paraId="2902194F" w14:textId="77777777" w:rsidR="00A85076" w:rsidRDefault="00A85076" w:rsidP="00A85076">
      <w:pPr>
        <w:pStyle w:val="Heading1"/>
        <w:keepNext w:val="0"/>
        <w:keepLines w:val="0"/>
        <w:widowControl w:val="0"/>
        <w:tabs>
          <w:tab w:val="left" w:pos="2081"/>
        </w:tabs>
        <w:suppressAutoHyphens w:val="0"/>
        <w:autoSpaceDE w:val="0"/>
        <w:autoSpaceDN w:val="0"/>
        <w:spacing w:before="57" w:line="240" w:lineRule="auto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p w14:paraId="5091B308" w14:textId="77777777" w:rsidR="00A85076" w:rsidRDefault="00A85076" w:rsidP="00A85076">
      <w:pPr>
        <w:pStyle w:val="Heading1"/>
        <w:jc w:val="center"/>
        <w:rPr>
          <w:sz w:val="44"/>
          <w:szCs w:val="44"/>
          <w:u w:val="single"/>
        </w:rPr>
      </w:pPr>
    </w:p>
    <w:p w14:paraId="008E10C1" w14:textId="77777777" w:rsidR="00A85076" w:rsidRPr="00C5666C" w:rsidRDefault="00A85076" w:rsidP="00A85076"/>
    <w:p w14:paraId="65255D3B" w14:textId="77777777" w:rsidR="00A85076" w:rsidRPr="008E6C3F" w:rsidRDefault="00A85076" w:rsidP="00A85076">
      <w:pPr>
        <w:pStyle w:val="Heading1"/>
        <w:jc w:val="center"/>
        <w:rPr>
          <w:sz w:val="44"/>
          <w:szCs w:val="44"/>
          <w:u w:val="single"/>
        </w:rPr>
      </w:pPr>
      <w:r w:rsidRPr="008E6C3F">
        <w:rPr>
          <w:sz w:val="44"/>
          <w:szCs w:val="44"/>
          <w:u w:val="single"/>
        </w:rPr>
        <w:lastRenderedPageBreak/>
        <w:t>Functional</w:t>
      </w:r>
      <w:r w:rsidRPr="008E6C3F">
        <w:rPr>
          <w:spacing w:val="-5"/>
          <w:sz w:val="44"/>
          <w:szCs w:val="44"/>
          <w:u w:val="single"/>
        </w:rPr>
        <w:t xml:space="preserve"> </w:t>
      </w:r>
      <w:r w:rsidRPr="008E6C3F">
        <w:rPr>
          <w:sz w:val="44"/>
          <w:szCs w:val="44"/>
          <w:u w:val="single"/>
        </w:rPr>
        <w:t>requirements</w:t>
      </w:r>
    </w:p>
    <w:p w14:paraId="65768536" w14:textId="77777777" w:rsidR="00A85076" w:rsidRPr="008E6C3F" w:rsidRDefault="00A85076" w:rsidP="00A85076">
      <w:pPr>
        <w:spacing w:before="9"/>
        <w:rPr>
          <w:b/>
          <w:sz w:val="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E269B44" wp14:editId="3A1F683B">
                <wp:simplePos x="0" y="0"/>
                <wp:positionH relativeFrom="page">
                  <wp:posOffset>914400</wp:posOffset>
                </wp:positionH>
                <wp:positionV relativeFrom="paragraph">
                  <wp:posOffset>128905</wp:posOffset>
                </wp:positionV>
                <wp:extent cx="6075045" cy="1134110"/>
                <wp:effectExtent l="9525" t="10160" r="11430" b="8255"/>
                <wp:wrapTopAndBottom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5045" cy="113411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CD7FE" w14:textId="77777777" w:rsidR="00A85076" w:rsidRDefault="00A85076" w:rsidP="00A85076">
                            <w:pPr>
                              <w:spacing w:before="61" w:line="254" w:lineRule="auto"/>
                              <w:ind w:left="864" w:right="221" w:hanging="361"/>
                              <w:rPr>
                                <w:sz w:val="27"/>
                              </w:rPr>
                            </w:pPr>
                            <w:proofErr w:type="gramStart"/>
                            <w:r>
                              <w:rPr>
                                <w:rFonts w:ascii="Courier New"/>
                                <w:color w:val="001F5F"/>
                                <w:sz w:val="27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1F5F"/>
                                <w:spacing w:val="3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ystem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hall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llow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for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n-lin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roduct</w:t>
                            </w:r>
                            <w:r>
                              <w:rPr>
                                <w:color w:val="001F5F"/>
                                <w:spacing w:val="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rdering</w:t>
                            </w:r>
                            <w:r>
                              <w:rPr>
                                <w:color w:val="001F5F"/>
                                <w:spacing w:val="-6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y</w:t>
                            </w:r>
                            <w:r>
                              <w:rPr>
                                <w:color w:val="001F5F"/>
                                <w:spacing w:val="-7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either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ustomer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r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sale agent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. For customers, this will eliminate the current delay between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ir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decision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o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uy</w:t>
                            </w:r>
                            <w:r>
                              <w:rPr>
                                <w:color w:val="001F5F"/>
                                <w:spacing w:val="-7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nd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lacement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f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rder.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is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will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reduc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ime</w:t>
                            </w:r>
                            <w:r>
                              <w:rPr>
                                <w:color w:val="001F5F"/>
                                <w:spacing w:val="-6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 xml:space="preserve">a sales agent spends on an order by </w:t>
                            </w:r>
                            <w:proofErr w:type="gramStart"/>
                            <w:r>
                              <w:rPr>
                                <w:color w:val="001F5F"/>
                                <w:sz w:val="27"/>
                              </w:rPr>
                              <w:t>x%</w:t>
                            </w:r>
                            <w:proofErr w:type="gramEnd"/>
                            <w:r>
                              <w:rPr>
                                <w:color w:val="001F5F"/>
                                <w:sz w:val="27"/>
                              </w:rPr>
                              <w:t>. The cost to process an order will be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reduced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o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$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1in;margin-top:10.15pt;width:478.35pt;height:89.3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" fillcolor="#f1f1f1" strokeweight=".48pt">
                <v:textbox inset="0,0,0,0">
                  <w:txbxContent>
                    <w:p w14:paraId="184CD7FE" w14:textId="77777777" w:rsidR="00A85076" w:rsidRDefault="00A85076" w:rsidP="00A85076">
                      <w:pPr>
                        <w:spacing w:before="61" w:line="254" w:lineRule="auto"/>
                        <w:ind w:left="864" w:right="221" w:hanging="361"/>
                        <w:rPr>
                          <w:sz w:val="27"/>
                        </w:rPr>
                      </w:pPr>
                      <w:proofErr w:type="gramStart"/>
                      <w:r>
                        <w:rPr>
                          <w:rFonts w:ascii="Courier New"/>
                          <w:color w:val="001F5F"/>
                          <w:sz w:val="27"/>
                        </w:rPr>
                        <w:t>o</w:t>
                      </w:r>
                      <w:proofErr w:type="gramEnd"/>
                      <w:r>
                        <w:rPr>
                          <w:rFonts w:ascii="Courier New"/>
                          <w:color w:val="001F5F"/>
                          <w:spacing w:val="3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ystem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hall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llow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for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n-lin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roduct</w:t>
                      </w:r>
                      <w:r>
                        <w:rPr>
                          <w:color w:val="001F5F"/>
                          <w:spacing w:val="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rdering</w:t>
                      </w:r>
                      <w:r>
                        <w:rPr>
                          <w:color w:val="001F5F"/>
                          <w:spacing w:val="-6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y</w:t>
                      </w:r>
                      <w:r>
                        <w:rPr>
                          <w:color w:val="001F5F"/>
                          <w:spacing w:val="-7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either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ustomer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r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sale agent</w:t>
                      </w:r>
                      <w:r>
                        <w:rPr>
                          <w:color w:val="001F5F"/>
                          <w:sz w:val="27"/>
                        </w:rPr>
                        <w:t>. For customers, this will eliminate the current delay between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ir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decision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o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uy</w:t>
                      </w:r>
                      <w:r>
                        <w:rPr>
                          <w:color w:val="001F5F"/>
                          <w:spacing w:val="-7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nd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lacement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f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rder.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is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will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reduc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ime</w:t>
                      </w:r>
                      <w:r>
                        <w:rPr>
                          <w:color w:val="001F5F"/>
                          <w:spacing w:val="-6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 xml:space="preserve">a sales agent spends on an order by </w:t>
                      </w:r>
                      <w:proofErr w:type="gramStart"/>
                      <w:r>
                        <w:rPr>
                          <w:color w:val="001F5F"/>
                          <w:sz w:val="27"/>
                        </w:rPr>
                        <w:t>x%</w:t>
                      </w:r>
                      <w:proofErr w:type="gramEnd"/>
                      <w:r>
                        <w:rPr>
                          <w:color w:val="001F5F"/>
                          <w:sz w:val="27"/>
                        </w:rPr>
                        <w:t>. The cost to process an order will be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reduced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o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$y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61EE61D1" wp14:editId="112B8C95">
                <wp:simplePos x="0" y="0"/>
                <wp:positionH relativeFrom="page">
                  <wp:posOffset>914400</wp:posOffset>
                </wp:positionH>
                <wp:positionV relativeFrom="paragraph">
                  <wp:posOffset>1350645</wp:posOffset>
                </wp:positionV>
                <wp:extent cx="6065520" cy="1088390"/>
                <wp:effectExtent l="9525" t="12700" r="11430" b="13335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5520" cy="108839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B29B5" w14:textId="77777777" w:rsidR="00A85076" w:rsidRDefault="00A85076" w:rsidP="00A85076">
                            <w:pPr>
                              <w:spacing w:before="63" w:line="237" w:lineRule="auto"/>
                              <w:ind w:left="864" w:right="43" w:hanging="361"/>
                              <w:rPr>
                                <w:sz w:val="27"/>
                              </w:rPr>
                            </w:pPr>
                            <w:proofErr w:type="gramStart"/>
                            <w:r>
                              <w:rPr>
                                <w:rFonts w:ascii="Courier New"/>
                                <w:color w:val="234060"/>
                                <w:sz w:val="27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234060"/>
                                <w:spacing w:val="3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234060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system</w:t>
                            </w:r>
                            <w:r>
                              <w:rPr>
                                <w:color w:val="234060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shall</w:t>
                            </w:r>
                            <w:r>
                              <w:rPr>
                                <w:color w:val="234060"/>
                                <w:spacing w:val="-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reflect a</w:t>
                            </w:r>
                            <w:r>
                              <w:rPr>
                                <w:color w:val="234060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new</w:t>
                            </w:r>
                            <w:r>
                              <w:rPr>
                                <w:color w:val="234060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and</w:t>
                            </w:r>
                            <w:r>
                              <w:rPr>
                                <w:color w:val="234060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changed</w:t>
                            </w:r>
                            <w:r>
                              <w:rPr>
                                <w:color w:val="234060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product description</w:t>
                            </w:r>
                            <w:r>
                              <w:rPr>
                                <w:color w:val="234060"/>
                                <w:spacing w:val="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within</w:t>
                            </w:r>
                            <w:r>
                              <w:rPr>
                                <w:color w:val="234060"/>
                                <w:spacing w:val="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x</w:t>
                            </w:r>
                            <w:r>
                              <w:rPr>
                                <w:color w:val="234060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minutes</w:t>
                            </w:r>
                            <w:r>
                              <w:rPr>
                                <w:color w:val="234060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of</w:t>
                            </w:r>
                            <w:r>
                              <w:rPr>
                                <w:color w:val="234060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234060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database</w:t>
                            </w:r>
                            <w:r>
                              <w:rPr>
                                <w:color w:val="234060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being</w:t>
                            </w:r>
                            <w:r>
                              <w:rPr>
                                <w:color w:val="234060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updated</w:t>
                            </w:r>
                            <w:r>
                              <w:rPr>
                                <w:color w:val="234060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by</w:t>
                            </w:r>
                            <w:r>
                              <w:rPr>
                                <w:color w:val="234060"/>
                                <w:spacing w:val="-8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234060"/>
                                <w:spacing w:val="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product owner.</w:t>
                            </w:r>
                            <w:r>
                              <w:rPr>
                                <w:color w:val="234060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This</w:t>
                            </w:r>
                            <w:r>
                              <w:rPr>
                                <w:color w:val="234060"/>
                                <w:spacing w:val="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will</w:t>
                            </w:r>
                            <w:r>
                              <w:rPr>
                                <w:color w:val="234060"/>
                                <w:spacing w:val="-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reduce</w:t>
                            </w:r>
                            <w:r>
                              <w:rPr>
                                <w:color w:val="234060"/>
                                <w:spacing w:val="-6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 xml:space="preserve">the number of incidents of incorrectly displayed information by </w:t>
                            </w:r>
                            <w:proofErr w:type="gramStart"/>
                            <w:r>
                              <w:rPr>
                                <w:color w:val="234060"/>
                                <w:sz w:val="27"/>
                              </w:rPr>
                              <w:t>x%</w:t>
                            </w:r>
                            <w:proofErr w:type="gramEnd"/>
                            <w:r>
                              <w:rPr>
                                <w:color w:val="234060"/>
                                <w:sz w:val="27"/>
                              </w:rPr>
                              <w:t>. This</w:t>
                            </w:r>
                            <w:r>
                              <w:rPr>
                                <w:color w:val="234060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eliminates the current redundant update of information, saving $y dollars</w:t>
                            </w:r>
                            <w:r>
                              <w:rPr>
                                <w:color w:val="234060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234060"/>
                                <w:sz w:val="27"/>
                              </w:rPr>
                              <w:t>annual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7" type="#_x0000_t202" style="position:absolute;margin-left:1in;margin-top:106.35pt;width:477.6pt;height:85.7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" fillcolor="#f1f1f1" strokeweight=".48pt">
                <v:textbox inset="0,0,0,0">
                  <w:txbxContent>
                    <w:p w14:paraId="3C8B29B5" w14:textId="77777777" w:rsidR="00A85076" w:rsidRDefault="00A85076" w:rsidP="00A85076">
                      <w:pPr>
                        <w:spacing w:before="63" w:line="237" w:lineRule="auto"/>
                        <w:ind w:left="864" w:right="43" w:hanging="361"/>
                        <w:rPr>
                          <w:sz w:val="27"/>
                        </w:rPr>
                      </w:pPr>
                      <w:proofErr w:type="gramStart"/>
                      <w:r>
                        <w:rPr>
                          <w:rFonts w:ascii="Courier New"/>
                          <w:color w:val="234060"/>
                          <w:sz w:val="27"/>
                        </w:rPr>
                        <w:t>o</w:t>
                      </w:r>
                      <w:proofErr w:type="gramEnd"/>
                      <w:r>
                        <w:rPr>
                          <w:rFonts w:ascii="Courier New"/>
                          <w:color w:val="234060"/>
                          <w:spacing w:val="32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The</w:t>
                      </w:r>
                      <w:r>
                        <w:rPr>
                          <w:color w:val="234060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system</w:t>
                      </w:r>
                      <w:r>
                        <w:rPr>
                          <w:color w:val="234060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shall</w:t>
                      </w:r>
                      <w:r>
                        <w:rPr>
                          <w:color w:val="234060"/>
                          <w:spacing w:val="-5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reflect a</w:t>
                      </w:r>
                      <w:r>
                        <w:rPr>
                          <w:color w:val="234060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new</w:t>
                      </w:r>
                      <w:r>
                        <w:rPr>
                          <w:color w:val="234060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and</w:t>
                      </w:r>
                      <w:r>
                        <w:rPr>
                          <w:color w:val="234060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changed</w:t>
                      </w:r>
                      <w:r>
                        <w:rPr>
                          <w:color w:val="234060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product description</w:t>
                      </w:r>
                      <w:r>
                        <w:rPr>
                          <w:color w:val="234060"/>
                          <w:spacing w:val="3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within</w:t>
                      </w:r>
                      <w:r>
                        <w:rPr>
                          <w:color w:val="234060"/>
                          <w:spacing w:val="3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x</w:t>
                      </w:r>
                      <w:r>
                        <w:rPr>
                          <w:color w:val="234060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minutes</w:t>
                      </w:r>
                      <w:r>
                        <w:rPr>
                          <w:color w:val="234060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of</w:t>
                      </w:r>
                      <w:r>
                        <w:rPr>
                          <w:color w:val="234060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the</w:t>
                      </w:r>
                      <w:r>
                        <w:rPr>
                          <w:color w:val="234060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database</w:t>
                      </w:r>
                      <w:r>
                        <w:rPr>
                          <w:color w:val="234060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being</w:t>
                      </w:r>
                      <w:r>
                        <w:rPr>
                          <w:color w:val="234060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updated</w:t>
                      </w:r>
                      <w:r>
                        <w:rPr>
                          <w:color w:val="234060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by</w:t>
                      </w:r>
                      <w:r>
                        <w:rPr>
                          <w:color w:val="234060"/>
                          <w:spacing w:val="-8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the</w:t>
                      </w:r>
                      <w:r>
                        <w:rPr>
                          <w:color w:val="234060"/>
                          <w:spacing w:val="2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product owner.</w:t>
                      </w:r>
                      <w:r>
                        <w:rPr>
                          <w:color w:val="234060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This</w:t>
                      </w:r>
                      <w:r>
                        <w:rPr>
                          <w:color w:val="234060"/>
                          <w:spacing w:val="2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will</w:t>
                      </w:r>
                      <w:r>
                        <w:rPr>
                          <w:color w:val="234060"/>
                          <w:spacing w:val="-5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reduce</w:t>
                      </w:r>
                      <w:r>
                        <w:rPr>
                          <w:color w:val="234060"/>
                          <w:spacing w:val="-64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 xml:space="preserve">the number of incidents of incorrectly displayed information by </w:t>
                      </w:r>
                      <w:proofErr w:type="gramStart"/>
                      <w:r>
                        <w:rPr>
                          <w:color w:val="234060"/>
                          <w:sz w:val="27"/>
                        </w:rPr>
                        <w:t>x%</w:t>
                      </w:r>
                      <w:proofErr w:type="gramEnd"/>
                      <w:r>
                        <w:rPr>
                          <w:color w:val="234060"/>
                          <w:sz w:val="27"/>
                        </w:rPr>
                        <w:t>. This</w:t>
                      </w:r>
                      <w:r>
                        <w:rPr>
                          <w:color w:val="234060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eliminates the current redundant update of information, saving $y dollars</w:t>
                      </w:r>
                      <w:r>
                        <w:rPr>
                          <w:color w:val="234060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234060"/>
                          <w:sz w:val="27"/>
                        </w:rPr>
                        <w:t>annually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EBCFB0E" wp14:editId="42F83A80">
                <wp:simplePos x="0" y="0"/>
                <wp:positionH relativeFrom="page">
                  <wp:posOffset>914400</wp:posOffset>
                </wp:positionH>
                <wp:positionV relativeFrom="paragraph">
                  <wp:posOffset>3194685</wp:posOffset>
                </wp:positionV>
                <wp:extent cx="6075045" cy="737870"/>
                <wp:effectExtent l="9525" t="8890" r="11430" b="5715"/>
                <wp:wrapTopAndBottom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5045" cy="73787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43D216" w14:textId="77777777" w:rsidR="00A85076" w:rsidRDefault="00A85076" w:rsidP="00A85076">
                            <w:pPr>
                              <w:spacing w:before="69" w:line="232" w:lineRule="auto"/>
                              <w:ind w:left="864" w:right="283" w:hanging="361"/>
                              <w:jc w:val="both"/>
                              <w:rPr>
                                <w:sz w:val="27"/>
                              </w:rPr>
                            </w:pPr>
                            <w:proofErr w:type="gramStart"/>
                            <w:r>
                              <w:rPr>
                                <w:rFonts w:ascii="Courier New"/>
                                <w:color w:val="001F5F"/>
                                <w:sz w:val="27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1F5F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 system shall provide accounting with accurate purchase transaction data.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is</w:t>
                            </w:r>
                            <w:r>
                              <w:rPr>
                                <w:color w:val="001F5F"/>
                                <w:spacing w:val="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will</w:t>
                            </w:r>
                            <w:r>
                              <w:rPr>
                                <w:color w:val="001F5F"/>
                                <w:spacing w:val="-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mprov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ustomer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ervic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y</w:t>
                            </w:r>
                            <w:r>
                              <w:rPr>
                                <w:color w:val="001F5F"/>
                                <w:spacing w:val="-7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reducing</w:t>
                            </w:r>
                            <w:r>
                              <w:rPr>
                                <w:color w:val="001F5F"/>
                                <w:spacing w:val="-8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illing</w:t>
                            </w:r>
                            <w:r>
                              <w:rPr>
                                <w:color w:val="001F5F"/>
                                <w:spacing w:val="-8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omplaints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y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1F5F"/>
                                <w:sz w:val="27"/>
                              </w:rPr>
                              <w:t>x%</w:t>
                            </w:r>
                            <w:proofErr w:type="gramEnd"/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nd</w:t>
                            </w:r>
                            <w:r>
                              <w:rPr>
                                <w:color w:val="001F5F"/>
                                <w:spacing w:val="-6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av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$y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n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orrecting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naccurate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ccount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position:absolute;margin-left:1in;margin-top:251.55pt;width:478.35pt;height:58.1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" fillcolor="#f1f1f1" strokeweight=".48pt">
                <v:textbox inset="0,0,0,0">
                  <w:txbxContent>
                    <w:p w14:paraId="4643D216" w14:textId="77777777" w:rsidR="00A85076" w:rsidRDefault="00A85076" w:rsidP="00A85076">
                      <w:pPr>
                        <w:spacing w:before="69" w:line="232" w:lineRule="auto"/>
                        <w:ind w:left="864" w:right="283" w:hanging="361"/>
                        <w:jc w:val="both"/>
                        <w:rPr>
                          <w:sz w:val="27"/>
                        </w:rPr>
                      </w:pPr>
                      <w:proofErr w:type="gramStart"/>
                      <w:r>
                        <w:rPr>
                          <w:rFonts w:ascii="Courier New"/>
                          <w:color w:val="001F5F"/>
                          <w:sz w:val="27"/>
                        </w:rPr>
                        <w:t>o</w:t>
                      </w:r>
                      <w:proofErr w:type="gramEnd"/>
                      <w:r>
                        <w:rPr>
                          <w:rFonts w:ascii="Courier New"/>
                          <w:color w:val="001F5F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 system shall provide accounting with accurate purchase transaction data.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is</w:t>
                      </w:r>
                      <w:r>
                        <w:rPr>
                          <w:color w:val="001F5F"/>
                          <w:spacing w:val="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will</w:t>
                      </w:r>
                      <w:r>
                        <w:rPr>
                          <w:color w:val="001F5F"/>
                          <w:spacing w:val="-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mprov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ustomer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ervic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y</w:t>
                      </w:r>
                      <w:r>
                        <w:rPr>
                          <w:color w:val="001F5F"/>
                          <w:spacing w:val="-7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reducing</w:t>
                      </w:r>
                      <w:r>
                        <w:rPr>
                          <w:color w:val="001F5F"/>
                          <w:spacing w:val="-8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illing</w:t>
                      </w:r>
                      <w:r>
                        <w:rPr>
                          <w:color w:val="001F5F"/>
                          <w:spacing w:val="-8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omplaints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y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1F5F"/>
                          <w:sz w:val="27"/>
                        </w:rPr>
                        <w:t>x%</w:t>
                      </w:r>
                      <w:proofErr w:type="gramEnd"/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nd</w:t>
                      </w:r>
                      <w:r>
                        <w:rPr>
                          <w:color w:val="001F5F"/>
                          <w:spacing w:val="-6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av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$y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n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orrecting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naccurate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ccount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47E9285A" wp14:editId="56BDD518">
                <wp:simplePos x="0" y="0"/>
                <wp:positionH relativeFrom="page">
                  <wp:posOffset>923290</wp:posOffset>
                </wp:positionH>
                <wp:positionV relativeFrom="paragraph">
                  <wp:posOffset>4084955</wp:posOffset>
                </wp:positionV>
                <wp:extent cx="6056630" cy="585470"/>
                <wp:effectExtent l="8890" t="13335" r="11430" b="10795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6630" cy="58547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DA58A5" w14:textId="77777777" w:rsidR="00A85076" w:rsidRDefault="00A85076" w:rsidP="00A85076">
                            <w:pPr>
                              <w:spacing w:before="80" w:line="220" w:lineRule="auto"/>
                              <w:ind w:left="864" w:hanging="361"/>
                              <w:rPr>
                                <w:sz w:val="27"/>
                              </w:rPr>
                            </w:pPr>
                            <w:proofErr w:type="gramStart"/>
                            <w:r>
                              <w:rPr>
                                <w:rFonts w:ascii="Courier New"/>
                                <w:color w:val="001F5F"/>
                                <w:sz w:val="27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1F5F"/>
                                <w:spacing w:val="3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ystem</w:t>
                            </w:r>
                            <w:r>
                              <w:rPr>
                                <w:color w:val="001F5F"/>
                                <w:spacing w:val="-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hall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rovid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earching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nto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databas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o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help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ustomers</w:t>
                            </w:r>
                            <w:r>
                              <w:rPr>
                                <w:color w:val="001F5F"/>
                                <w:spacing w:val="-6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finding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roduct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y want,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faster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nd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easily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29" type="#_x0000_t202" style="position:absolute;margin-left:72.7pt;margin-top:321.65pt;width:476.9pt;height:46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" fillcolor="#f1f1f1" strokeweight=".48pt">
                <v:textbox inset="0,0,0,0">
                  <w:txbxContent>
                    <w:p w14:paraId="42DA58A5" w14:textId="77777777" w:rsidR="00A85076" w:rsidRDefault="00A85076" w:rsidP="00A85076">
                      <w:pPr>
                        <w:spacing w:before="80" w:line="220" w:lineRule="auto"/>
                        <w:ind w:left="864" w:hanging="361"/>
                        <w:rPr>
                          <w:sz w:val="27"/>
                        </w:rPr>
                      </w:pPr>
                      <w:proofErr w:type="gramStart"/>
                      <w:r>
                        <w:rPr>
                          <w:rFonts w:ascii="Courier New"/>
                          <w:color w:val="001F5F"/>
                          <w:sz w:val="27"/>
                        </w:rPr>
                        <w:t>o</w:t>
                      </w:r>
                      <w:proofErr w:type="gramEnd"/>
                      <w:r>
                        <w:rPr>
                          <w:rFonts w:ascii="Courier New"/>
                          <w:color w:val="001F5F"/>
                          <w:spacing w:val="3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ystem</w:t>
                      </w:r>
                      <w:r>
                        <w:rPr>
                          <w:color w:val="001F5F"/>
                          <w:spacing w:val="-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hall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rovid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earching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nto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databas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o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help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ustomers</w:t>
                      </w:r>
                      <w:r>
                        <w:rPr>
                          <w:color w:val="001F5F"/>
                          <w:spacing w:val="-6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finding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roduct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y want,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faster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nd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easily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4BA4CFBC" wp14:editId="0CC24D38">
                <wp:simplePos x="0" y="0"/>
                <wp:positionH relativeFrom="page">
                  <wp:posOffset>914400</wp:posOffset>
                </wp:positionH>
                <wp:positionV relativeFrom="paragraph">
                  <wp:posOffset>5356225</wp:posOffset>
                </wp:positionV>
                <wp:extent cx="6090285" cy="518160"/>
                <wp:effectExtent l="9525" t="8255" r="5715" b="6985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0285" cy="51816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C8776" w14:textId="77777777" w:rsidR="00A85076" w:rsidRDefault="00A85076" w:rsidP="00A85076">
                            <w:pPr>
                              <w:spacing w:before="62" w:line="244" w:lineRule="auto"/>
                              <w:ind w:left="864" w:right="47" w:hanging="361"/>
                              <w:rPr>
                                <w:sz w:val="27"/>
                              </w:rPr>
                            </w:pPr>
                            <w:proofErr w:type="gramStart"/>
                            <w:r>
                              <w:rPr>
                                <w:rFonts w:ascii="Courier New"/>
                                <w:color w:val="001F5F"/>
                                <w:sz w:val="27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1F5F"/>
                                <w:spacing w:val="3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ystem</w:t>
                            </w:r>
                            <w:r>
                              <w:rPr>
                                <w:color w:val="001F5F"/>
                                <w:spacing w:val="-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hall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rovid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oth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upplier</w:t>
                            </w:r>
                            <w:r>
                              <w:rPr>
                                <w:color w:val="001F5F"/>
                                <w:spacing w:val="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nformation,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ustomer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nformation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for</w:t>
                            </w:r>
                            <w:r>
                              <w:rPr>
                                <w:color w:val="001F5F"/>
                                <w:spacing w:val="-6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ells agent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30" type="#_x0000_t202" style="position:absolute;margin-left:1in;margin-top:421.75pt;width:479.55pt;height:40.8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" fillcolor="#f1f1f1" strokeweight=".48pt">
                <v:textbox inset="0,0,0,0">
                  <w:txbxContent>
                    <w:p w14:paraId="616C8776" w14:textId="77777777" w:rsidR="00A85076" w:rsidRDefault="00A85076" w:rsidP="00A85076">
                      <w:pPr>
                        <w:spacing w:before="62" w:line="244" w:lineRule="auto"/>
                        <w:ind w:left="864" w:right="47" w:hanging="361"/>
                        <w:rPr>
                          <w:sz w:val="27"/>
                        </w:rPr>
                      </w:pPr>
                      <w:proofErr w:type="gramStart"/>
                      <w:r>
                        <w:rPr>
                          <w:rFonts w:ascii="Courier New"/>
                          <w:color w:val="001F5F"/>
                          <w:sz w:val="27"/>
                        </w:rPr>
                        <w:t>o</w:t>
                      </w:r>
                      <w:proofErr w:type="gramEnd"/>
                      <w:r>
                        <w:rPr>
                          <w:rFonts w:ascii="Courier New"/>
                          <w:color w:val="001F5F"/>
                          <w:spacing w:val="3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ystem</w:t>
                      </w:r>
                      <w:r>
                        <w:rPr>
                          <w:color w:val="001F5F"/>
                          <w:spacing w:val="-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hall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rovid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oth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upplier</w:t>
                      </w:r>
                      <w:r>
                        <w:rPr>
                          <w:color w:val="001F5F"/>
                          <w:spacing w:val="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nformation,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ustomer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nformation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for</w:t>
                      </w:r>
                      <w:r>
                        <w:rPr>
                          <w:color w:val="001F5F"/>
                          <w:spacing w:val="-6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ells agent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151922BB" wp14:editId="00561B0E">
                <wp:simplePos x="0" y="0"/>
                <wp:positionH relativeFrom="page">
                  <wp:posOffset>914400</wp:posOffset>
                </wp:positionH>
                <wp:positionV relativeFrom="paragraph">
                  <wp:posOffset>5993130</wp:posOffset>
                </wp:positionV>
                <wp:extent cx="6080760" cy="563880"/>
                <wp:effectExtent l="9525" t="6985" r="5715" b="1016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760" cy="56388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6A3743" w14:textId="77777777" w:rsidR="00A85076" w:rsidRDefault="00A85076" w:rsidP="00A85076">
                            <w:pPr>
                              <w:spacing w:before="63" w:line="242" w:lineRule="auto"/>
                              <w:ind w:left="864" w:right="136" w:hanging="361"/>
                              <w:rPr>
                                <w:sz w:val="27"/>
                              </w:rPr>
                            </w:pPr>
                            <w:proofErr w:type="gramStart"/>
                            <w:r>
                              <w:rPr>
                                <w:rFonts w:ascii="Courier New"/>
                                <w:color w:val="001F5F"/>
                                <w:sz w:val="27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1F5F"/>
                                <w:spacing w:val="28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ystem</w:t>
                            </w:r>
                            <w:r>
                              <w:rPr>
                                <w:color w:val="001F5F"/>
                                <w:spacing w:val="-6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hall</w:t>
                            </w:r>
                            <w:r>
                              <w:rPr>
                                <w:color w:val="001F5F"/>
                                <w:spacing w:val="-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llow</w:t>
                            </w:r>
                            <w:r>
                              <w:rPr>
                                <w:color w:val="001F5F"/>
                                <w:spacing w:val="-6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ustomer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o</w:t>
                            </w:r>
                            <w:r>
                              <w:rPr>
                                <w:color w:val="001F5F"/>
                                <w:spacing w:val="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know</w:t>
                            </w:r>
                            <w:r>
                              <w:rPr>
                                <w:color w:val="001F5F"/>
                                <w:spacing w:val="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whether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roduct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s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vailable</w:t>
                            </w:r>
                            <w:r>
                              <w:rPr>
                                <w:color w:val="001F5F"/>
                                <w:spacing w:val="-6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r out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f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tock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1" type="#_x0000_t202" style="position:absolute;margin-left:1in;margin-top:471.9pt;width:478.8pt;height:44.4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" fillcolor="#f1f1f1" strokeweight=".48pt">
                <v:textbox inset="0,0,0,0">
                  <w:txbxContent>
                    <w:p w14:paraId="546A3743" w14:textId="77777777" w:rsidR="00A85076" w:rsidRDefault="00A85076" w:rsidP="00A85076">
                      <w:pPr>
                        <w:spacing w:before="63" w:line="242" w:lineRule="auto"/>
                        <w:ind w:left="864" w:right="136" w:hanging="361"/>
                        <w:rPr>
                          <w:sz w:val="27"/>
                        </w:rPr>
                      </w:pPr>
                      <w:proofErr w:type="gramStart"/>
                      <w:r>
                        <w:rPr>
                          <w:rFonts w:ascii="Courier New"/>
                          <w:color w:val="001F5F"/>
                          <w:sz w:val="27"/>
                        </w:rPr>
                        <w:t>o</w:t>
                      </w:r>
                      <w:proofErr w:type="gramEnd"/>
                      <w:r>
                        <w:rPr>
                          <w:rFonts w:ascii="Courier New"/>
                          <w:color w:val="001F5F"/>
                          <w:spacing w:val="28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ystem</w:t>
                      </w:r>
                      <w:r>
                        <w:rPr>
                          <w:color w:val="001F5F"/>
                          <w:spacing w:val="-6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hall</w:t>
                      </w:r>
                      <w:r>
                        <w:rPr>
                          <w:color w:val="001F5F"/>
                          <w:spacing w:val="-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llow</w:t>
                      </w:r>
                      <w:r>
                        <w:rPr>
                          <w:color w:val="001F5F"/>
                          <w:spacing w:val="-6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ustomer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o</w:t>
                      </w:r>
                      <w:r>
                        <w:rPr>
                          <w:color w:val="001F5F"/>
                          <w:spacing w:val="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know</w:t>
                      </w:r>
                      <w:r>
                        <w:rPr>
                          <w:color w:val="001F5F"/>
                          <w:spacing w:val="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whether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roduct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s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vailable</w:t>
                      </w:r>
                      <w:r>
                        <w:rPr>
                          <w:color w:val="001F5F"/>
                          <w:spacing w:val="-6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r out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f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tock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0258A7A1" wp14:editId="1E23802B">
                <wp:simplePos x="0" y="0"/>
                <wp:positionH relativeFrom="page">
                  <wp:posOffset>914400</wp:posOffset>
                </wp:positionH>
                <wp:positionV relativeFrom="paragraph">
                  <wp:posOffset>6666865</wp:posOffset>
                </wp:positionV>
                <wp:extent cx="6080760" cy="753110"/>
                <wp:effectExtent l="9525" t="13970" r="5715" b="1397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760" cy="75311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C57F7" w14:textId="77777777" w:rsidR="00A85076" w:rsidRDefault="00A85076" w:rsidP="00A85076">
                            <w:pPr>
                              <w:spacing w:before="63" w:line="252" w:lineRule="auto"/>
                              <w:ind w:left="864" w:right="136" w:hanging="361"/>
                              <w:rPr>
                                <w:sz w:val="27"/>
                              </w:rPr>
                            </w:pPr>
                            <w:proofErr w:type="gramStart"/>
                            <w:r>
                              <w:rPr>
                                <w:rFonts w:ascii="Courier New"/>
                                <w:color w:val="001F5F"/>
                                <w:sz w:val="27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1F5F"/>
                                <w:spacing w:val="3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ystem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hall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how</w:t>
                            </w:r>
                            <w:r>
                              <w:rPr>
                                <w:color w:val="001F5F"/>
                                <w:spacing w:val="-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ustomer 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otal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cost befor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lacing</w:t>
                            </w:r>
                            <w:r>
                              <w:rPr>
                                <w:color w:val="001F5F"/>
                                <w:spacing w:val="-7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rder,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is</w:t>
                            </w:r>
                            <w:r>
                              <w:rPr>
                                <w:color w:val="001F5F"/>
                                <w:spacing w:val="-6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will reduce returning orders, because the customer will be fully aware of what</w:t>
                            </w:r>
                            <w:r>
                              <w:rPr>
                                <w:color w:val="001F5F"/>
                                <w:spacing w:val="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he</w:t>
                            </w:r>
                            <w:r>
                              <w:rPr>
                                <w:color w:val="001F5F"/>
                                <w:spacing w:val="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will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e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aying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2" type="#_x0000_t202" style="position:absolute;margin-left:1in;margin-top:524.95pt;width:478.8pt;height:59.3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" fillcolor="#f1f1f1" strokeweight=".48pt">
                <v:textbox inset="0,0,0,0">
                  <w:txbxContent>
                    <w:p w14:paraId="135C57F7" w14:textId="77777777" w:rsidR="00A85076" w:rsidRDefault="00A85076" w:rsidP="00A85076">
                      <w:pPr>
                        <w:spacing w:before="63" w:line="252" w:lineRule="auto"/>
                        <w:ind w:left="864" w:right="136" w:hanging="361"/>
                        <w:rPr>
                          <w:sz w:val="27"/>
                        </w:rPr>
                      </w:pPr>
                      <w:proofErr w:type="gramStart"/>
                      <w:r>
                        <w:rPr>
                          <w:rFonts w:ascii="Courier New"/>
                          <w:color w:val="001F5F"/>
                          <w:sz w:val="27"/>
                        </w:rPr>
                        <w:t>o</w:t>
                      </w:r>
                      <w:proofErr w:type="gramEnd"/>
                      <w:r>
                        <w:rPr>
                          <w:rFonts w:ascii="Courier New"/>
                          <w:color w:val="001F5F"/>
                          <w:spacing w:val="3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ystem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hall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how</w:t>
                      </w:r>
                      <w:r>
                        <w:rPr>
                          <w:color w:val="001F5F"/>
                          <w:spacing w:val="-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ustomer 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otal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cost befor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lacing</w:t>
                      </w:r>
                      <w:r>
                        <w:rPr>
                          <w:color w:val="001F5F"/>
                          <w:spacing w:val="-7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rder,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is</w:t>
                      </w:r>
                      <w:r>
                        <w:rPr>
                          <w:color w:val="001F5F"/>
                          <w:spacing w:val="-6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will reduce returning orders, because the customer will be fully aware of what</w:t>
                      </w:r>
                      <w:r>
                        <w:rPr>
                          <w:color w:val="001F5F"/>
                          <w:spacing w:val="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he</w:t>
                      </w:r>
                      <w:r>
                        <w:rPr>
                          <w:color w:val="001F5F"/>
                          <w:spacing w:val="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will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e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aying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52F8A7B5" wp14:editId="2846AA40">
                <wp:simplePos x="0" y="0"/>
                <wp:positionH relativeFrom="page">
                  <wp:posOffset>914400</wp:posOffset>
                </wp:positionH>
                <wp:positionV relativeFrom="paragraph">
                  <wp:posOffset>7546975</wp:posOffset>
                </wp:positionV>
                <wp:extent cx="6075045" cy="716280"/>
                <wp:effectExtent l="9525" t="8255" r="11430" b="8890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5045" cy="71628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CF9BB" w14:textId="77777777" w:rsidR="00A85076" w:rsidRDefault="00A85076" w:rsidP="00A85076">
                            <w:pPr>
                              <w:spacing w:before="75" w:line="228" w:lineRule="auto"/>
                              <w:ind w:left="864" w:hanging="361"/>
                              <w:rPr>
                                <w:sz w:val="27"/>
                              </w:rPr>
                            </w:pPr>
                            <w:proofErr w:type="gramStart"/>
                            <w:r>
                              <w:rPr>
                                <w:rFonts w:ascii="Courier New"/>
                                <w:color w:val="001F5F"/>
                                <w:sz w:val="27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urier New"/>
                                <w:color w:val="001F5F"/>
                                <w:spacing w:val="3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ystem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hall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rovid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shipping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with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ccurate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rder data.</w:t>
                            </w:r>
                            <w:r>
                              <w:rPr>
                                <w:color w:val="001F5F"/>
                                <w:spacing w:val="-6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is</w:t>
                            </w:r>
                            <w:r>
                              <w:rPr>
                                <w:color w:val="001F5F"/>
                                <w:spacing w:val="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will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llow</w:t>
                            </w:r>
                            <w:r>
                              <w:rPr>
                                <w:color w:val="001F5F"/>
                                <w:spacing w:val="-4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he</w:t>
                            </w:r>
                            <w:r>
                              <w:rPr>
                                <w:color w:val="001F5F"/>
                                <w:spacing w:val="-65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order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o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processed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n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x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days</w:t>
                            </w:r>
                            <w:r>
                              <w:rPr>
                                <w:color w:val="001F5F"/>
                                <w:spacing w:val="-1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and</w:t>
                            </w:r>
                            <w:r>
                              <w:rPr>
                                <w:color w:val="001F5F"/>
                                <w:spacing w:val="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inventory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to</w:t>
                            </w:r>
                            <w:r>
                              <w:rPr>
                                <w:color w:val="001F5F"/>
                                <w:spacing w:val="-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be</w:t>
                            </w:r>
                            <w:r>
                              <w:rPr>
                                <w:color w:val="001F5F"/>
                                <w:spacing w:val="-3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updated</w:t>
                            </w:r>
                            <w:r>
                              <w:rPr>
                                <w:color w:val="001F5F"/>
                                <w:spacing w:val="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within</w:t>
                            </w:r>
                            <w:r>
                              <w:rPr>
                                <w:color w:val="001F5F"/>
                                <w:spacing w:val="2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y</w:t>
                            </w:r>
                            <w:r>
                              <w:rPr>
                                <w:color w:val="001F5F"/>
                                <w:spacing w:val="-7"/>
                                <w:sz w:val="27"/>
                              </w:rPr>
                              <w:t xml:space="preserve"> </w:t>
                            </w:r>
                            <w:r>
                              <w:rPr>
                                <w:color w:val="001F5F"/>
                                <w:sz w:val="27"/>
                              </w:rPr>
                              <w:t>hour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33" type="#_x0000_t202" style="position:absolute;margin-left:1in;margin-top:594.25pt;width:478.35pt;height:56.4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" fillcolor="#f1f1f1" strokeweight=".48pt">
                <v:textbox inset="0,0,0,0">
                  <w:txbxContent>
                    <w:p w14:paraId="24ECF9BB" w14:textId="77777777" w:rsidR="00A85076" w:rsidRDefault="00A85076" w:rsidP="00A85076">
                      <w:pPr>
                        <w:spacing w:before="75" w:line="228" w:lineRule="auto"/>
                        <w:ind w:left="864" w:hanging="361"/>
                        <w:rPr>
                          <w:sz w:val="27"/>
                        </w:rPr>
                      </w:pPr>
                      <w:proofErr w:type="gramStart"/>
                      <w:r>
                        <w:rPr>
                          <w:rFonts w:ascii="Courier New"/>
                          <w:color w:val="001F5F"/>
                          <w:sz w:val="27"/>
                        </w:rPr>
                        <w:t>o</w:t>
                      </w:r>
                      <w:proofErr w:type="gramEnd"/>
                      <w:r>
                        <w:rPr>
                          <w:rFonts w:ascii="Courier New"/>
                          <w:color w:val="001F5F"/>
                          <w:spacing w:val="3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ystem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hall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rovid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shipping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with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ccurate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rder data.</w:t>
                      </w:r>
                      <w:r>
                        <w:rPr>
                          <w:color w:val="001F5F"/>
                          <w:spacing w:val="-6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is</w:t>
                      </w:r>
                      <w:r>
                        <w:rPr>
                          <w:color w:val="001F5F"/>
                          <w:spacing w:val="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will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llow</w:t>
                      </w:r>
                      <w:r>
                        <w:rPr>
                          <w:color w:val="001F5F"/>
                          <w:spacing w:val="-4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he</w:t>
                      </w:r>
                      <w:r>
                        <w:rPr>
                          <w:color w:val="001F5F"/>
                          <w:spacing w:val="-65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order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o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processed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n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x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days</w:t>
                      </w:r>
                      <w:r>
                        <w:rPr>
                          <w:color w:val="001F5F"/>
                          <w:spacing w:val="-1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and</w:t>
                      </w:r>
                      <w:r>
                        <w:rPr>
                          <w:color w:val="001F5F"/>
                          <w:spacing w:val="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inventory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to</w:t>
                      </w:r>
                      <w:r>
                        <w:rPr>
                          <w:color w:val="001F5F"/>
                          <w:spacing w:val="-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be</w:t>
                      </w:r>
                      <w:r>
                        <w:rPr>
                          <w:color w:val="001F5F"/>
                          <w:spacing w:val="-3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updated</w:t>
                      </w:r>
                      <w:r>
                        <w:rPr>
                          <w:color w:val="001F5F"/>
                          <w:spacing w:val="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within</w:t>
                      </w:r>
                      <w:r>
                        <w:rPr>
                          <w:color w:val="001F5F"/>
                          <w:spacing w:val="2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y</w:t>
                      </w:r>
                      <w:r>
                        <w:rPr>
                          <w:color w:val="001F5F"/>
                          <w:spacing w:val="-7"/>
                          <w:sz w:val="27"/>
                        </w:rPr>
                        <w:t xml:space="preserve"> </w:t>
                      </w:r>
                      <w:r>
                        <w:rPr>
                          <w:color w:val="001F5F"/>
                          <w:sz w:val="27"/>
                        </w:rPr>
                        <w:t>hours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EE159B0" w14:textId="77777777" w:rsidR="00A85076" w:rsidRDefault="00A85076" w:rsidP="00A85076">
      <w:pPr>
        <w:rPr>
          <w:rFonts w:asciiTheme="majorHAnsi" w:eastAsiaTheme="majorEastAsia" w:hAnsiTheme="majorHAnsi" w:cstheme="majorBidi"/>
          <w:b/>
          <w:bCs/>
          <w:color w:val="4472C4" w:themeColor="accent1"/>
          <w:sz w:val="56"/>
          <w:szCs w:val="56"/>
          <w:u w:val="single"/>
        </w:rPr>
      </w:pPr>
    </w:p>
    <w:p w14:paraId="763A6C15" w14:textId="77777777" w:rsidR="00A85076" w:rsidRDefault="00A85076" w:rsidP="00A85076"/>
    <w:p w14:paraId="3A5155D8" w14:textId="77777777" w:rsidR="00A85076" w:rsidRDefault="00A85076" w:rsidP="00A85076"/>
    <w:p w14:paraId="5D570ED1" w14:textId="77777777" w:rsidR="00A85076" w:rsidRDefault="00A85076" w:rsidP="00A85076">
      <w:pPr>
        <w:pStyle w:val="ListParagraph"/>
        <w:widowControl w:val="0"/>
        <w:numPr>
          <w:ilvl w:val="1"/>
          <w:numId w:val="4"/>
        </w:numPr>
        <w:tabs>
          <w:tab w:val="left" w:pos="2081"/>
        </w:tabs>
        <w:suppressAutoHyphens w:val="0"/>
        <w:autoSpaceDE w:val="0"/>
        <w:autoSpaceDN w:val="0"/>
        <w:spacing w:before="62" w:after="0" w:line="240" w:lineRule="auto"/>
        <w:contextualSpacing w:val="0"/>
        <w:rPr>
          <w:b/>
          <w:sz w:val="44"/>
        </w:rPr>
      </w:pPr>
      <w:r>
        <w:rPr>
          <w:b/>
          <w:color w:val="2C2A53"/>
          <w:sz w:val="44"/>
        </w:rPr>
        <w:t>Non-Functional</w:t>
      </w:r>
      <w:r>
        <w:rPr>
          <w:b/>
          <w:color w:val="2C2A53"/>
          <w:spacing w:val="-1"/>
          <w:sz w:val="44"/>
        </w:rPr>
        <w:t xml:space="preserve"> </w:t>
      </w:r>
      <w:r>
        <w:rPr>
          <w:b/>
          <w:color w:val="2C2A53"/>
          <w:sz w:val="44"/>
        </w:rPr>
        <w:t>requirements</w:t>
      </w:r>
    </w:p>
    <w:p w14:paraId="6FE04F79" w14:textId="77777777" w:rsidR="00A85076" w:rsidRDefault="00A85076" w:rsidP="00A85076">
      <w:pPr>
        <w:rPr>
          <w:b/>
          <w:sz w:val="48"/>
        </w:rPr>
      </w:pPr>
    </w:p>
    <w:p w14:paraId="0B55D636" w14:textId="77777777" w:rsidR="00A85076" w:rsidRPr="008E6C3F" w:rsidRDefault="00A85076" w:rsidP="00A85076">
      <w:pPr>
        <w:pStyle w:val="Heading2"/>
        <w:keepNext w:val="0"/>
        <w:keepLines w:val="0"/>
        <w:widowControl w:val="0"/>
        <w:numPr>
          <w:ilvl w:val="0"/>
          <w:numId w:val="19"/>
        </w:numPr>
        <w:tabs>
          <w:tab w:val="left" w:pos="1721"/>
        </w:tabs>
        <w:suppressAutoHyphens w:val="0"/>
        <w:autoSpaceDE w:val="0"/>
        <w:autoSpaceDN w:val="0"/>
        <w:spacing w:before="430" w:line="240" w:lineRule="auto"/>
        <w:ind w:hanging="361"/>
        <w:rPr>
          <w:rFonts w:ascii="Courier New" w:hAnsi="Courier New"/>
          <w:color w:val="2C2A53"/>
          <w:sz w:val="40"/>
          <w:szCs w:val="40"/>
        </w:rPr>
      </w:pPr>
      <w:r w:rsidRPr="008E6C3F">
        <w:rPr>
          <w:color w:val="2C2A53"/>
          <w:sz w:val="40"/>
          <w:szCs w:val="40"/>
        </w:rPr>
        <w:t>Usability</w:t>
      </w:r>
    </w:p>
    <w:p w14:paraId="770795D4" w14:textId="77777777" w:rsidR="00A85076" w:rsidRDefault="00A85076" w:rsidP="00A85076">
      <w:pPr>
        <w:rPr>
          <w:b/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8480" behindDoc="1" locked="0" layoutInCell="1" allowOverlap="1" wp14:anchorId="39FE332A" wp14:editId="67FDAAE5">
                <wp:simplePos x="0" y="0"/>
                <wp:positionH relativeFrom="page">
                  <wp:posOffset>914400</wp:posOffset>
                </wp:positionH>
                <wp:positionV relativeFrom="paragraph">
                  <wp:posOffset>167005</wp:posOffset>
                </wp:positionV>
                <wp:extent cx="6075045" cy="1457325"/>
                <wp:effectExtent l="9525" t="5080" r="11430" b="13970"/>
                <wp:wrapTopAndBottom/>
                <wp:docPr id="108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5045" cy="145732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73A90" w14:textId="77777777" w:rsidR="00A85076" w:rsidRDefault="00A85076" w:rsidP="00A85076">
                            <w:pPr>
                              <w:spacing w:before="71"/>
                              <w:ind w:left="144"/>
                              <w:rPr>
                                <w:rFonts w:ascii="Georgia"/>
                                <w:sz w:val="30"/>
                              </w:rPr>
                            </w:pP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A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1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user should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5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know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8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how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1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o us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1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h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websit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1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from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h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first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ime.</w:t>
                            </w:r>
                          </w:p>
                          <w:p w14:paraId="1BEE7570" w14:textId="77777777" w:rsidR="00A85076" w:rsidRDefault="00A85076" w:rsidP="00A85076">
                            <w:pPr>
                              <w:spacing w:before="284"/>
                              <w:ind w:left="721" w:right="334" w:hanging="577"/>
                              <w:rPr>
                                <w:rFonts w:ascii="Georgia"/>
                                <w:sz w:val="30"/>
                              </w:rPr>
                            </w:pP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A user who already knows what product he is interested in should b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70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abl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o locat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and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1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view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hat pag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in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1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x seconds.</w:t>
                            </w:r>
                          </w:p>
                          <w:p w14:paraId="261C1C56" w14:textId="77777777" w:rsidR="00A85076" w:rsidRDefault="00A85076" w:rsidP="00A85076">
                            <w:pPr>
                              <w:spacing w:before="278"/>
                              <w:ind w:left="144"/>
                              <w:rPr>
                                <w:rFonts w:ascii="Georgia"/>
                                <w:sz w:val="30"/>
                              </w:rPr>
                            </w:pP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h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4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final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payment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1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ransaction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shall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7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b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4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done</w:t>
                            </w:r>
                            <w:proofErr w:type="gramEnd"/>
                            <w:r>
                              <w:rPr>
                                <w:rFonts w:ascii="Georgia"/>
                                <w:color w:val="001F5F"/>
                                <w:spacing w:val="-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in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on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click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034" type="#_x0000_t202" style="position:absolute;margin-left:1in;margin-top:13.15pt;width:478.35pt;height:114.75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" fillcolor="#f1f1f1" strokeweight=".48pt">
                <v:textbox inset="0,0,0,0">
                  <w:txbxContent>
                    <w:p w14:paraId="40D73A90" w14:textId="77777777" w:rsidR="00A85076" w:rsidRDefault="00A85076" w:rsidP="00A85076">
                      <w:pPr>
                        <w:spacing w:before="71"/>
                        <w:ind w:left="144"/>
                        <w:rPr>
                          <w:rFonts w:ascii="Georgia"/>
                          <w:sz w:val="30"/>
                        </w:rPr>
                      </w:pPr>
                      <w:r>
                        <w:rPr>
                          <w:rFonts w:ascii="Georgia"/>
                          <w:color w:val="001F5F"/>
                          <w:sz w:val="30"/>
                        </w:rPr>
                        <w:t>A</w:t>
                      </w:r>
                      <w:r>
                        <w:rPr>
                          <w:rFonts w:ascii="Georgia"/>
                          <w:color w:val="001F5F"/>
                          <w:spacing w:val="-1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user should</w:t>
                      </w:r>
                      <w:r>
                        <w:rPr>
                          <w:rFonts w:ascii="Georgia"/>
                          <w:color w:val="001F5F"/>
                          <w:spacing w:val="-5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know</w:t>
                      </w:r>
                      <w:r>
                        <w:rPr>
                          <w:rFonts w:ascii="Georgia"/>
                          <w:color w:val="001F5F"/>
                          <w:spacing w:val="-8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how</w:t>
                      </w:r>
                      <w:r>
                        <w:rPr>
                          <w:rFonts w:ascii="Georgia"/>
                          <w:color w:val="001F5F"/>
                          <w:spacing w:val="-1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o use</w:t>
                      </w:r>
                      <w:r>
                        <w:rPr>
                          <w:rFonts w:ascii="Georgia"/>
                          <w:color w:val="001F5F"/>
                          <w:spacing w:val="-1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he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website</w:t>
                      </w:r>
                      <w:r>
                        <w:rPr>
                          <w:rFonts w:ascii="Georgia"/>
                          <w:color w:val="001F5F"/>
                          <w:spacing w:val="-1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from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he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first</w:t>
                      </w:r>
                      <w:r>
                        <w:rPr>
                          <w:rFonts w:ascii="Georgia"/>
                          <w:color w:val="001F5F"/>
                          <w:spacing w:val="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ime.</w:t>
                      </w:r>
                    </w:p>
                    <w:p w14:paraId="1BEE7570" w14:textId="77777777" w:rsidR="00A85076" w:rsidRDefault="00A85076" w:rsidP="00A85076">
                      <w:pPr>
                        <w:spacing w:before="284"/>
                        <w:ind w:left="721" w:right="334" w:hanging="577"/>
                        <w:rPr>
                          <w:rFonts w:ascii="Georgia"/>
                          <w:sz w:val="30"/>
                        </w:rPr>
                      </w:pPr>
                      <w:r>
                        <w:rPr>
                          <w:rFonts w:ascii="Georgia"/>
                          <w:color w:val="001F5F"/>
                          <w:sz w:val="30"/>
                        </w:rPr>
                        <w:t>A user who already knows what product he is interested in should be</w:t>
                      </w:r>
                      <w:r>
                        <w:rPr>
                          <w:rFonts w:ascii="Georgia"/>
                          <w:color w:val="001F5F"/>
                          <w:spacing w:val="-70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able</w:t>
                      </w:r>
                      <w:r>
                        <w:rPr>
                          <w:rFonts w:ascii="Georgia"/>
                          <w:color w:val="001F5F"/>
                          <w:spacing w:val="-3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o locate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and</w:t>
                      </w:r>
                      <w:r>
                        <w:rPr>
                          <w:rFonts w:ascii="Georgia"/>
                          <w:color w:val="001F5F"/>
                          <w:spacing w:val="-1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view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hat page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in</w:t>
                      </w:r>
                      <w:r>
                        <w:rPr>
                          <w:rFonts w:ascii="Georgia"/>
                          <w:color w:val="001F5F"/>
                          <w:spacing w:val="-1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x seconds.</w:t>
                      </w:r>
                    </w:p>
                    <w:p w14:paraId="261C1C56" w14:textId="77777777" w:rsidR="00A85076" w:rsidRDefault="00A85076" w:rsidP="00A85076">
                      <w:pPr>
                        <w:spacing w:before="278"/>
                        <w:ind w:left="144"/>
                        <w:rPr>
                          <w:rFonts w:ascii="Georgia"/>
                          <w:sz w:val="30"/>
                        </w:rPr>
                      </w:pPr>
                      <w:r>
                        <w:rPr>
                          <w:rFonts w:ascii="Georgia"/>
                          <w:color w:val="001F5F"/>
                          <w:sz w:val="30"/>
                        </w:rPr>
                        <w:t>The</w:t>
                      </w:r>
                      <w:r>
                        <w:rPr>
                          <w:rFonts w:ascii="Georgia"/>
                          <w:color w:val="001F5F"/>
                          <w:spacing w:val="-4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final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payment</w:t>
                      </w:r>
                      <w:r>
                        <w:rPr>
                          <w:rFonts w:ascii="Georgia"/>
                          <w:color w:val="001F5F"/>
                          <w:spacing w:val="-1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ransaction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eorgia"/>
                          <w:color w:val="001F5F"/>
                          <w:sz w:val="30"/>
                        </w:rPr>
                        <w:t>shall</w:t>
                      </w:r>
                      <w:r>
                        <w:rPr>
                          <w:rFonts w:ascii="Georgia"/>
                          <w:color w:val="001F5F"/>
                          <w:spacing w:val="-7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be</w:t>
                      </w:r>
                      <w:r>
                        <w:rPr>
                          <w:rFonts w:ascii="Georgia"/>
                          <w:color w:val="001F5F"/>
                          <w:spacing w:val="-4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done</w:t>
                      </w:r>
                      <w:proofErr w:type="gramEnd"/>
                      <w:r>
                        <w:rPr>
                          <w:rFonts w:ascii="Georgia"/>
                          <w:color w:val="001F5F"/>
                          <w:spacing w:val="-3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in</w:t>
                      </w:r>
                      <w:r>
                        <w:rPr>
                          <w:rFonts w:ascii="Georgia"/>
                          <w:color w:val="001F5F"/>
                          <w:spacing w:val="-3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one</w:t>
                      </w:r>
                      <w:r>
                        <w:rPr>
                          <w:rFonts w:ascii="Georgia"/>
                          <w:color w:val="001F5F"/>
                          <w:spacing w:val="-3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click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90BD967" w14:textId="77777777" w:rsidR="00A85076" w:rsidRDefault="00A85076" w:rsidP="00A85076">
      <w:pPr>
        <w:spacing w:before="1"/>
        <w:rPr>
          <w:b/>
          <w:sz w:val="52"/>
        </w:rPr>
      </w:pPr>
    </w:p>
    <w:p w14:paraId="56A03A21" w14:textId="77777777" w:rsidR="00A85076" w:rsidRDefault="00A85076" w:rsidP="00A85076">
      <w:pPr>
        <w:pStyle w:val="ListParagraph"/>
        <w:widowControl w:val="0"/>
        <w:numPr>
          <w:ilvl w:val="0"/>
          <w:numId w:val="19"/>
        </w:numPr>
        <w:tabs>
          <w:tab w:val="left" w:pos="1721"/>
        </w:tabs>
        <w:suppressAutoHyphens w:val="0"/>
        <w:autoSpaceDE w:val="0"/>
        <w:autoSpaceDN w:val="0"/>
        <w:spacing w:after="0" w:line="240" w:lineRule="auto"/>
        <w:ind w:hanging="361"/>
        <w:contextualSpacing w:val="0"/>
        <w:rPr>
          <w:rFonts w:ascii="Courier New" w:hAnsi="Courier New"/>
          <w:b/>
          <w:color w:val="2C2A53"/>
          <w:sz w:val="40"/>
        </w:rPr>
      </w:pPr>
      <w:r>
        <w:rPr>
          <w:rFonts w:ascii="Georgia" w:hAnsi="Georgia"/>
          <w:b/>
          <w:color w:val="2C2A53"/>
          <w:sz w:val="40"/>
        </w:rPr>
        <w:t>Security</w:t>
      </w:r>
    </w:p>
    <w:p w14:paraId="5BE2EB9D" w14:textId="77777777" w:rsidR="00A85076" w:rsidRDefault="00A85076" w:rsidP="00A85076">
      <w:pPr>
        <w:pStyle w:val="BodyText"/>
        <w:spacing w:before="1"/>
        <w:rPr>
          <w:rFonts w:ascii="Georgia"/>
          <w:sz w:val="19"/>
        </w:rPr>
      </w:pPr>
      <w:r>
        <w:rPr>
          <w:rFonts w:ascii="Times New Roman"/>
          <w:noProof/>
          <w:sz w:val="32"/>
        </w:rPr>
        <mc:AlternateContent>
          <mc:Choice Requires="wps">
            <w:drawing>
              <wp:anchor distT="0" distB="0" distL="0" distR="0" simplePos="0" relativeHeight="251669504" behindDoc="1" locked="0" layoutInCell="1" allowOverlap="1" wp14:anchorId="09920ED4" wp14:editId="434F8341">
                <wp:simplePos x="0" y="0"/>
                <wp:positionH relativeFrom="page">
                  <wp:posOffset>914400</wp:posOffset>
                </wp:positionH>
                <wp:positionV relativeFrom="paragraph">
                  <wp:posOffset>166370</wp:posOffset>
                </wp:positionV>
                <wp:extent cx="6075045" cy="1066800"/>
                <wp:effectExtent l="9525" t="13970" r="11430" b="5080"/>
                <wp:wrapTopAndBottom/>
                <wp:docPr id="107" name="Text Box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5045" cy="106680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78675E" w14:textId="77777777" w:rsidR="00A85076" w:rsidRDefault="00A85076" w:rsidP="00A85076">
                            <w:pPr>
                              <w:spacing w:before="73"/>
                              <w:ind w:left="721" w:hanging="577"/>
                              <w:rPr>
                                <w:rFonts w:ascii="Georgia"/>
                                <w:sz w:val="30"/>
                              </w:rPr>
                            </w:pP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h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4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system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shall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7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provid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4"/>
                                <w:sz w:val="3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password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7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protected</w:t>
                            </w:r>
                            <w:proofErr w:type="gramEnd"/>
                            <w:r>
                              <w:rPr>
                                <w:rFonts w:ascii="Georgia"/>
                                <w:color w:val="001F5F"/>
                                <w:spacing w:val="-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access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o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web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pages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hat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69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ar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o b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viewed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only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1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by employees.</w:t>
                            </w:r>
                          </w:p>
                          <w:p w14:paraId="702251C5" w14:textId="77777777" w:rsidR="00A85076" w:rsidRDefault="00A85076" w:rsidP="00A85076">
                            <w:pPr>
                              <w:spacing w:before="283"/>
                              <w:ind w:left="144"/>
                              <w:rPr>
                                <w:rFonts w:ascii="Georgia"/>
                                <w:sz w:val="30"/>
                              </w:rPr>
                            </w:pP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ransaction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4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data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2"/>
                                <w:sz w:val="3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must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3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be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4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transmitted</w:t>
                            </w:r>
                            <w:proofErr w:type="gramEnd"/>
                            <w:r>
                              <w:rPr>
                                <w:rFonts w:ascii="Georgia"/>
                                <w:color w:val="001F5F"/>
                                <w:spacing w:val="-5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in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4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encrypted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5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form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7" o:spid="_x0000_s1035" type="#_x0000_t202" style="position:absolute;margin-left:1in;margin-top:13.1pt;width:478.35pt;height:84pt;z-index:-2516469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" fillcolor="#f1f1f1" strokeweight=".48pt">
                <v:textbox inset="0,0,0,0">
                  <w:txbxContent>
                    <w:p w14:paraId="5278675E" w14:textId="77777777" w:rsidR="00A85076" w:rsidRDefault="00A85076" w:rsidP="00A85076">
                      <w:pPr>
                        <w:spacing w:before="73"/>
                        <w:ind w:left="721" w:hanging="577"/>
                        <w:rPr>
                          <w:rFonts w:ascii="Georgia"/>
                          <w:sz w:val="30"/>
                        </w:rPr>
                      </w:pPr>
                      <w:r>
                        <w:rPr>
                          <w:rFonts w:ascii="Georgia"/>
                          <w:color w:val="001F5F"/>
                          <w:sz w:val="30"/>
                        </w:rPr>
                        <w:t>The</w:t>
                      </w:r>
                      <w:r>
                        <w:rPr>
                          <w:rFonts w:ascii="Georgia"/>
                          <w:color w:val="001F5F"/>
                          <w:spacing w:val="-4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system</w:t>
                      </w:r>
                      <w:r>
                        <w:rPr>
                          <w:rFonts w:ascii="Georgia"/>
                          <w:color w:val="001F5F"/>
                          <w:spacing w:val="-3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shall</w:t>
                      </w:r>
                      <w:r>
                        <w:rPr>
                          <w:rFonts w:ascii="Georgia"/>
                          <w:color w:val="001F5F"/>
                          <w:spacing w:val="-7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provide</w:t>
                      </w:r>
                      <w:r>
                        <w:rPr>
                          <w:rFonts w:ascii="Georgia"/>
                          <w:color w:val="001F5F"/>
                          <w:spacing w:val="-4"/>
                          <w:sz w:val="3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eorgia"/>
                          <w:color w:val="001F5F"/>
                          <w:sz w:val="30"/>
                        </w:rPr>
                        <w:t>password</w:t>
                      </w:r>
                      <w:r>
                        <w:rPr>
                          <w:rFonts w:ascii="Georgia"/>
                          <w:color w:val="001F5F"/>
                          <w:spacing w:val="-7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protected</w:t>
                      </w:r>
                      <w:proofErr w:type="gramEnd"/>
                      <w:r>
                        <w:rPr>
                          <w:rFonts w:ascii="Georgia"/>
                          <w:color w:val="001F5F"/>
                          <w:spacing w:val="-3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access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o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web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pages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hat</w:t>
                      </w:r>
                      <w:r>
                        <w:rPr>
                          <w:rFonts w:ascii="Georgia"/>
                          <w:color w:val="001F5F"/>
                          <w:spacing w:val="-69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are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o be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viewed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only</w:t>
                      </w:r>
                      <w:r>
                        <w:rPr>
                          <w:rFonts w:ascii="Georgia"/>
                          <w:color w:val="001F5F"/>
                          <w:spacing w:val="-1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by employees.</w:t>
                      </w:r>
                    </w:p>
                    <w:p w14:paraId="702251C5" w14:textId="77777777" w:rsidR="00A85076" w:rsidRDefault="00A85076" w:rsidP="00A85076">
                      <w:pPr>
                        <w:spacing w:before="283"/>
                        <w:ind w:left="144"/>
                        <w:rPr>
                          <w:rFonts w:ascii="Georgia"/>
                          <w:sz w:val="30"/>
                        </w:rPr>
                      </w:pPr>
                      <w:r>
                        <w:rPr>
                          <w:rFonts w:ascii="Georgia"/>
                          <w:color w:val="001F5F"/>
                          <w:sz w:val="30"/>
                        </w:rPr>
                        <w:t>Transaction</w:t>
                      </w:r>
                      <w:r>
                        <w:rPr>
                          <w:rFonts w:ascii="Georgia"/>
                          <w:color w:val="001F5F"/>
                          <w:spacing w:val="-4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data</w:t>
                      </w:r>
                      <w:r>
                        <w:rPr>
                          <w:rFonts w:ascii="Georgia"/>
                          <w:color w:val="001F5F"/>
                          <w:spacing w:val="-2"/>
                          <w:sz w:val="30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Georgia"/>
                          <w:color w:val="001F5F"/>
                          <w:sz w:val="30"/>
                        </w:rPr>
                        <w:t>must</w:t>
                      </w:r>
                      <w:r>
                        <w:rPr>
                          <w:rFonts w:ascii="Georgia"/>
                          <w:color w:val="001F5F"/>
                          <w:spacing w:val="-3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be</w:t>
                      </w:r>
                      <w:r>
                        <w:rPr>
                          <w:rFonts w:ascii="Georgia"/>
                          <w:color w:val="001F5F"/>
                          <w:spacing w:val="-4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transmitted</w:t>
                      </w:r>
                      <w:proofErr w:type="gramEnd"/>
                      <w:r>
                        <w:rPr>
                          <w:rFonts w:ascii="Georgia"/>
                          <w:color w:val="001F5F"/>
                          <w:spacing w:val="-5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in</w:t>
                      </w:r>
                      <w:r>
                        <w:rPr>
                          <w:rFonts w:ascii="Georgia"/>
                          <w:color w:val="001F5F"/>
                          <w:spacing w:val="-4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encrypted</w:t>
                      </w:r>
                      <w:r>
                        <w:rPr>
                          <w:rFonts w:ascii="Georgia"/>
                          <w:color w:val="001F5F"/>
                          <w:spacing w:val="-5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form.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B75C7E5" w14:textId="77777777" w:rsidR="00A85076" w:rsidRDefault="00A85076" w:rsidP="00A85076">
      <w:pPr>
        <w:pStyle w:val="BodyText"/>
        <w:spacing w:before="4"/>
        <w:rPr>
          <w:rFonts w:ascii="Georgia"/>
          <w:sz w:val="56"/>
        </w:rPr>
      </w:pPr>
    </w:p>
    <w:p w14:paraId="60825835" w14:textId="77777777" w:rsidR="00A85076" w:rsidRDefault="00A85076" w:rsidP="00A85076">
      <w:pPr>
        <w:pStyle w:val="Heading2"/>
        <w:keepNext w:val="0"/>
        <w:keepLines w:val="0"/>
        <w:widowControl w:val="0"/>
        <w:numPr>
          <w:ilvl w:val="0"/>
          <w:numId w:val="19"/>
        </w:numPr>
        <w:tabs>
          <w:tab w:val="left" w:pos="1721"/>
        </w:tabs>
        <w:suppressAutoHyphens w:val="0"/>
        <w:autoSpaceDE w:val="0"/>
        <w:autoSpaceDN w:val="0"/>
        <w:spacing w:before="1" w:line="240" w:lineRule="auto"/>
        <w:ind w:hanging="361"/>
        <w:rPr>
          <w:rFonts w:ascii="Courier New" w:hAnsi="Courier New"/>
          <w:color w:val="2C2A53"/>
        </w:rPr>
      </w:pPr>
      <w:r>
        <w:rPr>
          <w:rFonts w:ascii="Georgia" w:hAnsi="Georgia"/>
          <w:color w:val="2C2A53"/>
        </w:rPr>
        <w:t>Interfaces</w:t>
      </w:r>
    </w:p>
    <w:p w14:paraId="037ED60E" w14:textId="77777777" w:rsidR="00A85076" w:rsidRDefault="00A85076" w:rsidP="00A85076">
      <w:pPr>
        <w:pStyle w:val="ListParagraph"/>
        <w:widowControl w:val="0"/>
        <w:numPr>
          <w:ilvl w:val="0"/>
          <w:numId w:val="19"/>
        </w:numPr>
        <w:tabs>
          <w:tab w:val="left" w:pos="1721"/>
        </w:tabs>
        <w:suppressAutoHyphens w:val="0"/>
        <w:autoSpaceDE w:val="0"/>
        <w:autoSpaceDN w:val="0"/>
        <w:spacing w:before="253" w:after="0" w:line="240" w:lineRule="auto"/>
        <w:ind w:hanging="361"/>
        <w:contextualSpacing w:val="0"/>
        <w:rPr>
          <w:rFonts w:ascii="Courier New" w:hAnsi="Courier New"/>
          <w:b/>
          <w:color w:val="17365D"/>
          <w:sz w:val="28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0" distR="0" simplePos="0" relativeHeight="251670528" behindDoc="1" locked="0" layoutInCell="1" allowOverlap="1" wp14:anchorId="5C6B1CD8" wp14:editId="143E6835">
                <wp:simplePos x="0" y="0"/>
                <wp:positionH relativeFrom="page">
                  <wp:posOffset>914400</wp:posOffset>
                </wp:positionH>
                <wp:positionV relativeFrom="paragraph">
                  <wp:posOffset>433070</wp:posOffset>
                </wp:positionV>
                <wp:extent cx="6075045" cy="1289685"/>
                <wp:effectExtent l="9525" t="12700" r="11430" b="12065"/>
                <wp:wrapTopAndBottom/>
                <wp:docPr id="106" name="Text Box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5045" cy="128968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8E60B" w14:textId="77777777" w:rsidR="00A85076" w:rsidRDefault="00A85076" w:rsidP="00A85076">
                            <w:pPr>
                              <w:spacing w:before="74"/>
                              <w:ind w:left="360" w:right="1594"/>
                              <w:rPr>
                                <w:rFonts w:ascii="Georgia"/>
                                <w:color w:val="001F5F"/>
                                <w:sz w:val="30"/>
                              </w:rPr>
                            </w:pP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 xml:space="preserve"> </w:t>
                            </w:r>
                          </w:p>
                          <w:p w14:paraId="22CE018D" w14:textId="77777777" w:rsidR="00A85076" w:rsidRPr="008E6C3F" w:rsidRDefault="00A85076" w:rsidP="00A85076">
                            <w:pPr>
                              <w:spacing w:before="74"/>
                              <w:ind w:left="360" w:right="1594"/>
                              <w:rPr>
                                <w:rFonts w:ascii="Georgia"/>
                                <w:color w:val="001F5F"/>
                                <w:spacing w:val="-70"/>
                                <w:sz w:val="30"/>
                              </w:rPr>
                            </w:pPr>
                            <w:proofErr w:type="gramStart"/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 xml:space="preserve">The current </w:t>
                            </w:r>
                            <w:proofErr w:type="spellStart"/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phpmyadmin</w:t>
                            </w:r>
                            <w:proofErr w:type="spellEnd"/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 xml:space="preserve"> database systems for product   and order</w:t>
                            </w:r>
                            <w:r>
                              <w:rPr>
                                <w:rFonts w:ascii="Georgia"/>
                                <w:color w:val="001F5F"/>
                                <w:spacing w:val="-70"/>
                                <w:sz w:val="30"/>
                              </w:rPr>
                              <w:t xml:space="preserve"> </w:t>
                            </w:r>
                            <w:r>
                              <w:rPr>
                                <w:rFonts w:ascii="Georgia"/>
                                <w:color w:val="001F5F"/>
                                <w:sz w:val="30"/>
                              </w:rPr>
                              <w:t>information.</w:t>
                            </w:r>
                            <w:proofErr w:type="gramEnd"/>
                          </w:p>
                          <w:p w14:paraId="541E319F" w14:textId="77777777" w:rsidR="00A85076" w:rsidRDefault="00A85076" w:rsidP="00A85076">
                            <w:pPr>
                              <w:spacing w:before="283"/>
                              <w:ind w:left="144"/>
                              <w:rPr>
                                <w:rFonts w:ascii="Georgia"/>
                                <w:sz w:val="3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6" o:spid="_x0000_s1036" type="#_x0000_t202" style="position:absolute;left:0;text-align:left;margin-left:1in;margin-top:34.1pt;width:478.35pt;height:101.55pt;z-index:-2516459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" fillcolor="#f1f1f1" strokeweight=".48pt">
                <v:textbox inset="0,0,0,0">
                  <w:txbxContent>
                    <w:p w14:paraId="15E8E60B" w14:textId="77777777" w:rsidR="00A85076" w:rsidRDefault="00A85076" w:rsidP="00A85076">
                      <w:pPr>
                        <w:spacing w:before="74"/>
                        <w:ind w:left="360" w:right="1594"/>
                        <w:rPr>
                          <w:rFonts w:ascii="Georgia"/>
                          <w:color w:val="001F5F"/>
                          <w:sz w:val="30"/>
                        </w:rPr>
                      </w:pPr>
                      <w:r>
                        <w:rPr>
                          <w:rFonts w:ascii="Georgia"/>
                          <w:color w:val="001F5F"/>
                          <w:sz w:val="30"/>
                        </w:rPr>
                        <w:t xml:space="preserve"> </w:t>
                      </w:r>
                    </w:p>
                    <w:p w14:paraId="22CE018D" w14:textId="77777777" w:rsidR="00A85076" w:rsidRPr="008E6C3F" w:rsidRDefault="00A85076" w:rsidP="00A85076">
                      <w:pPr>
                        <w:spacing w:before="74"/>
                        <w:ind w:left="360" w:right="1594"/>
                        <w:rPr>
                          <w:rFonts w:ascii="Georgia"/>
                          <w:color w:val="001F5F"/>
                          <w:spacing w:val="-70"/>
                          <w:sz w:val="30"/>
                        </w:rPr>
                      </w:pPr>
                      <w:proofErr w:type="gramStart"/>
                      <w:r>
                        <w:rPr>
                          <w:rFonts w:ascii="Georgia"/>
                          <w:color w:val="001F5F"/>
                          <w:sz w:val="30"/>
                        </w:rPr>
                        <w:t xml:space="preserve">The current </w:t>
                      </w:r>
                      <w:proofErr w:type="spellStart"/>
                      <w:r>
                        <w:rPr>
                          <w:rFonts w:ascii="Georgia"/>
                          <w:color w:val="001F5F"/>
                          <w:sz w:val="30"/>
                        </w:rPr>
                        <w:t>phpmyadmin</w:t>
                      </w:r>
                      <w:proofErr w:type="spellEnd"/>
                      <w:r>
                        <w:rPr>
                          <w:rFonts w:ascii="Georgia"/>
                          <w:color w:val="001F5F"/>
                          <w:sz w:val="30"/>
                        </w:rPr>
                        <w:t xml:space="preserve"> database systems for product   and order</w:t>
                      </w:r>
                      <w:r>
                        <w:rPr>
                          <w:rFonts w:ascii="Georgia"/>
                          <w:color w:val="001F5F"/>
                          <w:spacing w:val="-70"/>
                          <w:sz w:val="30"/>
                        </w:rPr>
                        <w:t xml:space="preserve"> </w:t>
                      </w:r>
                      <w:r>
                        <w:rPr>
                          <w:rFonts w:ascii="Georgia"/>
                          <w:color w:val="001F5F"/>
                          <w:sz w:val="30"/>
                        </w:rPr>
                        <w:t>information.</w:t>
                      </w:r>
                      <w:proofErr w:type="gramEnd"/>
                    </w:p>
                    <w:p w14:paraId="541E319F" w14:textId="77777777" w:rsidR="00A85076" w:rsidRDefault="00A85076" w:rsidP="00A85076">
                      <w:pPr>
                        <w:spacing w:before="283"/>
                        <w:ind w:left="144"/>
                        <w:rPr>
                          <w:rFonts w:ascii="Georgia"/>
                          <w:sz w:val="3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b/>
          <w:color w:val="2C2A53"/>
          <w:sz w:val="32"/>
        </w:rPr>
        <w:t>The system</w:t>
      </w:r>
      <w:r>
        <w:rPr>
          <w:b/>
          <w:color w:val="2C2A53"/>
          <w:spacing w:val="-9"/>
          <w:sz w:val="32"/>
        </w:rPr>
        <w:t xml:space="preserve"> </w:t>
      </w:r>
      <w:r>
        <w:rPr>
          <w:b/>
          <w:color w:val="2C2A53"/>
          <w:sz w:val="32"/>
        </w:rPr>
        <w:t>must</w:t>
      </w:r>
      <w:r>
        <w:rPr>
          <w:b/>
          <w:color w:val="2C2A53"/>
          <w:spacing w:val="-2"/>
          <w:sz w:val="32"/>
        </w:rPr>
        <w:t xml:space="preserve"> </w:t>
      </w:r>
      <w:r>
        <w:rPr>
          <w:b/>
          <w:color w:val="2C2A53"/>
          <w:sz w:val="32"/>
        </w:rPr>
        <w:t>interface</w:t>
      </w:r>
      <w:r>
        <w:rPr>
          <w:b/>
          <w:color w:val="2C2A53"/>
          <w:spacing w:val="-4"/>
          <w:sz w:val="32"/>
        </w:rPr>
        <w:t xml:space="preserve"> </w:t>
      </w:r>
      <w:r>
        <w:rPr>
          <w:b/>
          <w:color w:val="2C2A53"/>
          <w:sz w:val="32"/>
        </w:rPr>
        <w:t>with</w:t>
      </w:r>
    </w:p>
    <w:p w14:paraId="33E680AC" w14:textId="77777777" w:rsidR="00A85076" w:rsidRDefault="00A85076" w:rsidP="00A85076">
      <w:pPr>
        <w:rPr>
          <w:rFonts w:ascii="Courier New" w:hAnsi="Courier New"/>
          <w:sz w:val="28"/>
        </w:rPr>
        <w:sectPr w:rsidR="00A85076">
          <w:pgSz w:w="12240" w:h="15840"/>
          <w:pgMar w:top="1380" w:right="0" w:bottom="280" w:left="80" w:header="720" w:footer="720" w:gutter="0"/>
          <w:cols w:space="720"/>
        </w:sectPr>
      </w:pPr>
    </w:p>
    <w:p w14:paraId="2CE3190F" w14:textId="77777777" w:rsidR="00A85076" w:rsidRPr="008E6C3F" w:rsidRDefault="00A85076" w:rsidP="00A85076">
      <w:pPr>
        <w:pStyle w:val="Heading3"/>
        <w:tabs>
          <w:tab w:val="left" w:pos="1721"/>
        </w:tabs>
        <w:spacing w:before="87"/>
        <w:ind w:left="1360"/>
        <w:rPr>
          <w:color w:val="2C2A53"/>
          <w:sz w:val="40"/>
          <w:szCs w:val="40"/>
        </w:rPr>
      </w:pPr>
      <w:r w:rsidRPr="008E6C3F">
        <w:rPr>
          <w:color w:val="2C2A53"/>
          <w:sz w:val="40"/>
          <w:szCs w:val="40"/>
        </w:rPr>
        <w:lastRenderedPageBreak/>
        <w:t>System capabilities</w:t>
      </w:r>
    </w:p>
    <w:p w14:paraId="1F450E5F" w14:textId="77777777" w:rsidR="00A85076" w:rsidRDefault="00A85076" w:rsidP="00A85076">
      <w:pPr>
        <w:pStyle w:val="Heading3"/>
        <w:tabs>
          <w:tab w:val="left" w:pos="1721"/>
        </w:tabs>
        <w:spacing w:before="87"/>
        <w:ind w:left="1360"/>
      </w:pPr>
      <w:r w:rsidRPr="000C5B3D">
        <w:rPr>
          <w:color w:val="2C2A53"/>
          <w:sz w:val="72"/>
          <w:szCs w:val="72"/>
        </w:rPr>
        <w:t>.</w:t>
      </w:r>
      <w:r w:rsidRPr="008E6C3F">
        <w:rPr>
          <w:color w:val="2C2A53"/>
          <w:sz w:val="32"/>
          <w:szCs w:val="32"/>
        </w:rPr>
        <w:t>Login</w:t>
      </w:r>
      <w:r w:rsidRPr="008E6C3F">
        <w:rPr>
          <w:color w:val="2C2A53"/>
          <w:spacing w:val="-6"/>
          <w:sz w:val="32"/>
          <w:szCs w:val="32"/>
        </w:rPr>
        <w:t xml:space="preserve"> </w:t>
      </w:r>
      <w:r w:rsidRPr="008E6C3F">
        <w:rPr>
          <w:color w:val="2C2A53"/>
          <w:sz w:val="32"/>
          <w:szCs w:val="32"/>
        </w:rPr>
        <w:t>Module</w:t>
      </w:r>
    </w:p>
    <w:p w14:paraId="374515A6" w14:textId="77777777" w:rsidR="00A85076" w:rsidRDefault="00A85076" w:rsidP="00A85076">
      <w:pPr>
        <w:pStyle w:val="ListParagraph"/>
        <w:widowControl w:val="0"/>
        <w:numPr>
          <w:ilvl w:val="0"/>
          <w:numId w:val="19"/>
        </w:numPr>
        <w:tabs>
          <w:tab w:val="left" w:pos="1721"/>
        </w:tabs>
        <w:suppressAutoHyphens w:val="0"/>
        <w:autoSpaceDE w:val="0"/>
        <w:autoSpaceDN w:val="0"/>
        <w:spacing w:before="35" w:after="0" w:line="247" w:lineRule="auto"/>
        <w:ind w:right="1568"/>
        <w:contextualSpacing w:val="0"/>
        <w:jc w:val="both"/>
        <w:rPr>
          <w:rFonts w:ascii="Courier New" w:hAnsi="Courier New"/>
          <w:color w:val="0D0D0D"/>
          <w:sz w:val="36"/>
        </w:rPr>
      </w:pPr>
      <w:r>
        <w:rPr>
          <w:color w:val="0D0D0D"/>
          <w:sz w:val="32"/>
        </w:rPr>
        <w:t>In order, to get personalized or restricted information, place orders or</w:t>
      </w:r>
      <w:r>
        <w:rPr>
          <w:color w:val="0D0D0D"/>
          <w:spacing w:val="-77"/>
          <w:sz w:val="32"/>
        </w:rPr>
        <w:t xml:space="preserve"> </w:t>
      </w:r>
      <w:r>
        <w:rPr>
          <w:color w:val="0D0D0D"/>
          <w:sz w:val="32"/>
        </w:rPr>
        <w:t>do other specialized transactions a user must login so that the system</w:t>
      </w:r>
      <w:r>
        <w:rPr>
          <w:color w:val="0D0D0D"/>
          <w:spacing w:val="-77"/>
          <w:sz w:val="32"/>
        </w:rPr>
        <w:t xml:space="preserve"> </w:t>
      </w:r>
      <w:r>
        <w:rPr>
          <w:color w:val="0D0D0D"/>
          <w:sz w:val="32"/>
        </w:rPr>
        <w:t>can</w:t>
      </w:r>
      <w:r>
        <w:rPr>
          <w:color w:val="0D0D0D"/>
          <w:spacing w:val="-3"/>
          <w:sz w:val="32"/>
        </w:rPr>
        <w:t xml:space="preserve"> </w:t>
      </w:r>
      <w:r>
        <w:rPr>
          <w:color w:val="0D0D0D"/>
          <w:sz w:val="32"/>
        </w:rPr>
        <w:t>determine</w:t>
      </w:r>
      <w:r>
        <w:rPr>
          <w:color w:val="0D0D0D"/>
          <w:spacing w:val="-3"/>
          <w:sz w:val="32"/>
        </w:rPr>
        <w:t xml:space="preserve"> </w:t>
      </w:r>
      <w:r>
        <w:rPr>
          <w:color w:val="0D0D0D"/>
          <w:sz w:val="32"/>
        </w:rPr>
        <w:t>his</w:t>
      </w:r>
      <w:r>
        <w:rPr>
          <w:color w:val="0D0D0D"/>
          <w:spacing w:val="-4"/>
          <w:sz w:val="32"/>
        </w:rPr>
        <w:t xml:space="preserve"> </w:t>
      </w:r>
      <w:r>
        <w:rPr>
          <w:color w:val="0D0D0D"/>
          <w:sz w:val="32"/>
        </w:rPr>
        <w:t>access level.</w:t>
      </w:r>
    </w:p>
    <w:p w14:paraId="705C518D" w14:textId="77777777" w:rsidR="00A85076" w:rsidRDefault="00A85076" w:rsidP="00A85076">
      <w:pPr>
        <w:spacing w:before="3"/>
        <w:rPr>
          <w:sz w:val="37"/>
        </w:rPr>
      </w:pPr>
    </w:p>
    <w:p w14:paraId="20B17CAB" w14:textId="77777777" w:rsidR="00A85076" w:rsidRDefault="00A85076" w:rsidP="00A85076">
      <w:pPr>
        <w:pStyle w:val="Heading3"/>
        <w:keepNext w:val="0"/>
        <w:keepLines w:val="0"/>
        <w:widowControl w:val="0"/>
        <w:numPr>
          <w:ilvl w:val="0"/>
          <w:numId w:val="18"/>
        </w:numPr>
        <w:tabs>
          <w:tab w:val="left" w:pos="1721"/>
        </w:tabs>
        <w:suppressAutoHyphens w:val="0"/>
        <w:autoSpaceDE w:val="0"/>
        <w:autoSpaceDN w:val="0"/>
        <w:spacing w:before="0" w:line="240" w:lineRule="auto"/>
        <w:ind w:hanging="361"/>
      </w:pPr>
      <w:r>
        <w:rPr>
          <w:color w:val="2C2A53"/>
        </w:rPr>
        <w:t>There</w:t>
      </w:r>
      <w:r>
        <w:rPr>
          <w:color w:val="2C2A53"/>
          <w:spacing w:val="-2"/>
        </w:rPr>
        <w:t xml:space="preserve"> </w:t>
      </w:r>
      <w:r>
        <w:rPr>
          <w:color w:val="2C2A53"/>
        </w:rPr>
        <w:t>are</w:t>
      </w:r>
      <w:r>
        <w:rPr>
          <w:color w:val="2C2A53"/>
          <w:spacing w:val="-2"/>
        </w:rPr>
        <w:t xml:space="preserve"> </w:t>
      </w:r>
      <w:r>
        <w:rPr>
          <w:color w:val="2C2A53"/>
        </w:rPr>
        <w:t>two types</w:t>
      </w:r>
      <w:r>
        <w:rPr>
          <w:color w:val="2C2A53"/>
          <w:spacing w:val="-4"/>
        </w:rPr>
        <w:t xml:space="preserve"> </w:t>
      </w:r>
      <w:r>
        <w:rPr>
          <w:color w:val="2C2A53"/>
        </w:rPr>
        <w:t>of</w:t>
      </w:r>
      <w:r>
        <w:rPr>
          <w:color w:val="2C2A53"/>
          <w:spacing w:val="-5"/>
        </w:rPr>
        <w:t xml:space="preserve"> </w:t>
      </w:r>
      <w:r>
        <w:rPr>
          <w:color w:val="2C2A53"/>
        </w:rPr>
        <w:t>users:</w:t>
      </w:r>
    </w:p>
    <w:p w14:paraId="54087BEB" w14:textId="77777777" w:rsidR="00A85076" w:rsidRDefault="00A85076" w:rsidP="00A85076">
      <w:pPr>
        <w:pStyle w:val="ListParagraph"/>
        <w:widowControl w:val="0"/>
        <w:numPr>
          <w:ilvl w:val="1"/>
          <w:numId w:val="18"/>
        </w:numPr>
        <w:tabs>
          <w:tab w:val="left" w:pos="1812"/>
        </w:tabs>
        <w:suppressAutoHyphens w:val="0"/>
        <w:autoSpaceDE w:val="0"/>
        <w:autoSpaceDN w:val="0"/>
        <w:spacing w:before="36" w:after="0" w:line="240" w:lineRule="auto"/>
        <w:ind w:hanging="361"/>
        <w:contextualSpacing w:val="0"/>
        <w:rPr>
          <w:rFonts w:ascii="Courier New" w:hAnsi="Courier New"/>
          <w:color w:val="0D0D0D"/>
          <w:sz w:val="32"/>
        </w:rPr>
      </w:pPr>
      <w:proofErr w:type="gramStart"/>
      <w:r>
        <w:rPr>
          <w:color w:val="0D0D0D"/>
          <w:sz w:val="32"/>
        </w:rPr>
        <w:t>User.</w:t>
      </w:r>
      <w:proofErr w:type="gramEnd"/>
    </w:p>
    <w:p w14:paraId="6486D15E" w14:textId="77777777" w:rsidR="00A85076" w:rsidRDefault="00A85076" w:rsidP="00A85076">
      <w:pPr>
        <w:pStyle w:val="ListParagraph"/>
        <w:widowControl w:val="0"/>
        <w:numPr>
          <w:ilvl w:val="1"/>
          <w:numId w:val="18"/>
        </w:numPr>
        <w:tabs>
          <w:tab w:val="left" w:pos="1812"/>
        </w:tabs>
        <w:suppressAutoHyphens w:val="0"/>
        <w:autoSpaceDE w:val="0"/>
        <w:autoSpaceDN w:val="0"/>
        <w:spacing w:before="5" w:after="0" w:line="240" w:lineRule="auto"/>
        <w:ind w:hanging="361"/>
        <w:contextualSpacing w:val="0"/>
        <w:rPr>
          <w:rFonts w:ascii="Courier New" w:hAnsi="Courier New"/>
          <w:color w:val="0D0D0D"/>
          <w:sz w:val="36"/>
        </w:rPr>
      </w:pPr>
      <w:proofErr w:type="gramStart"/>
      <w:r>
        <w:rPr>
          <w:color w:val="0D0D0D"/>
          <w:sz w:val="32"/>
        </w:rPr>
        <w:t>Admin</w:t>
      </w:r>
      <w:r>
        <w:rPr>
          <w:color w:val="0D0D0D"/>
          <w:sz w:val="36"/>
        </w:rPr>
        <w:t>.</w:t>
      </w:r>
      <w:proofErr w:type="gramEnd"/>
    </w:p>
    <w:p w14:paraId="231AEBAD" w14:textId="77777777" w:rsidR="00A85076" w:rsidRDefault="00A85076" w:rsidP="00A85076">
      <w:pPr>
        <w:spacing w:before="6"/>
        <w:rPr>
          <w:sz w:val="36"/>
        </w:rPr>
      </w:pPr>
    </w:p>
    <w:p w14:paraId="5AD00E3C" w14:textId="77777777" w:rsidR="00A85076" w:rsidRDefault="00A85076" w:rsidP="00A85076">
      <w:pPr>
        <w:pStyle w:val="Heading2"/>
        <w:keepNext w:val="0"/>
        <w:keepLines w:val="0"/>
        <w:widowControl w:val="0"/>
        <w:numPr>
          <w:ilvl w:val="0"/>
          <w:numId w:val="17"/>
        </w:numPr>
        <w:tabs>
          <w:tab w:val="left" w:pos="1721"/>
        </w:tabs>
        <w:suppressAutoHyphens w:val="0"/>
        <w:autoSpaceDE w:val="0"/>
        <w:autoSpaceDN w:val="0"/>
        <w:spacing w:before="1" w:line="240" w:lineRule="auto"/>
        <w:ind w:hanging="361"/>
        <w:rPr>
          <w:color w:val="49452A"/>
        </w:rPr>
      </w:pPr>
      <w:r>
        <w:rPr>
          <w:color w:val="49452A"/>
        </w:rPr>
        <w:t>User</w:t>
      </w:r>
      <w:r>
        <w:rPr>
          <w:color w:val="49452A"/>
          <w:spacing w:val="-1"/>
        </w:rPr>
        <w:t xml:space="preserve"> </w:t>
      </w:r>
      <w:r>
        <w:rPr>
          <w:color w:val="49452A"/>
        </w:rPr>
        <w:t>Level Features</w:t>
      </w:r>
    </w:p>
    <w:p w14:paraId="7ABEEB16" w14:textId="77777777" w:rsidR="00A85076" w:rsidRDefault="00A85076" w:rsidP="00A85076">
      <w:pPr>
        <w:pStyle w:val="ListParagraph"/>
        <w:widowControl w:val="0"/>
        <w:numPr>
          <w:ilvl w:val="1"/>
          <w:numId w:val="17"/>
        </w:numPr>
        <w:tabs>
          <w:tab w:val="left" w:pos="2081"/>
        </w:tabs>
        <w:suppressAutoHyphens w:val="0"/>
        <w:autoSpaceDE w:val="0"/>
        <w:autoSpaceDN w:val="0"/>
        <w:spacing w:before="32" w:after="0" w:line="370" w:lineRule="exact"/>
        <w:ind w:left="2081" w:hanging="361"/>
        <w:contextualSpacing w:val="0"/>
        <w:rPr>
          <w:rFonts w:ascii="Courier New" w:hAnsi="Courier New"/>
          <w:sz w:val="30"/>
        </w:rPr>
      </w:pPr>
      <w:r>
        <w:rPr>
          <w:sz w:val="30"/>
        </w:rPr>
        <w:t>A</w:t>
      </w:r>
      <w:r>
        <w:rPr>
          <w:spacing w:val="-2"/>
          <w:sz w:val="30"/>
        </w:rPr>
        <w:t xml:space="preserve"> </w:t>
      </w:r>
      <w:r>
        <w:rPr>
          <w:sz w:val="30"/>
        </w:rPr>
        <w:t>user</w:t>
      </w:r>
      <w:r>
        <w:rPr>
          <w:spacing w:val="-3"/>
          <w:sz w:val="30"/>
        </w:rPr>
        <w:t xml:space="preserve"> </w:t>
      </w:r>
      <w:r>
        <w:rPr>
          <w:sz w:val="30"/>
        </w:rPr>
        <w:t>must</w:t>
      </w:r>
      <w:r>
        <w:rPr>
          <w:spacing w:val="-2"/>
          <w:sz w:val="30"/>
        </w:rPr>
        <w:t xml:space="preserve"> </w:t>
      </w:r>
      <w:r>
        <w:rPr>
          <w:sz w:val="30"/>
        </w:rPr>
        <w:t>have</w:t>
      </w:r>
      <w:r>
        <w:rPr>
          <w:spacing w:val="-3"/>
          <w:sz w:val="30"/>
        </w:rPr>
        <w:t xml:space="preserve"> </w:t>
      </w:r>
      <w:r>
        <w:rPr>
          <w:sz w:val="30"/>
        </w:rPr>
        <w:t>an</w:t>
      </w:r>
      <w:r>
        <w:rPr>
          <w:spacing w:val="2"/>
          <w:sz w:val="30"/>
        </w:rPr>
        <w:t xml:space="preserve"> </w:t>
      </w:r>
      <w:r>
        <w:rPr>
          <w:sz w:val="30"/>
        </w:rPr>
        <w:t>account</w:t>
      </w:r>
      <w:r>
        <w:rPr>
          <w:spacing w:val="-1"/>
          <w:sz w:val="30"/>
        </w:rPr>
        <w:t xml:space="preserve"> </w:t>
      </w:r>
      <w:r>
        <w:rPr>
          <w:sz w:val="30"/>
        </w:rPr>
        <w:t>to</w:t>
      </w:r>
      <w:r>
        <w:rPr>
          <w:spacing w:val="-2"/>
          <w:sz w:val="30"/>
        </w:rPr>
        <w:t xml:space="preserve"> </w:t>
      </w:r>
      <w:r>
        <w:rPr>
          <w:sz w:val="30"/>
        </w:rPr>
        <w:t>complete</w:t>
      </w:r>
      <w:r>
        <w:rPr>
          <w:spacing w:val="1"/>
          <w:sz w:val="30"/>
        </w:rPr>
        <w:t xml:space="preserve"> </w:t>
      </w:r>
      <w:r>
        <w:rPr>
          <w:sz w:val="30"/>
        </w:rPr>
        <w:t>the</w:t>
      </w:r>
      <w:r>
        <w:rPr>
          <w:spacing w:val="-4"/>
          <w:sz w:val="30"/>
        </w:rPr>
        <w:t xml:space="preserve"> </w:t>
      </w:r>
      <w:r>
        <w:rPr>
          <w:sz w:val="30"/>
        </w:rPr>
        <w:t>order</w:t>
      </w:r>
      <w:r>
        <w:rPr>
          <w:spacing w:val="-3"/>
          <w:sz w:val="30"/>
        </w:rPr>
        <w:t xml:space="preserve"> </w:t>
      </w:r>
      <w:r>
        <w:rPr>
          <w:sz w:val="30"/>
        </w:rPr>
        <w:t>process.</w:t>
      </w:r>
    </w:p>
    <w:p w14:paraId="094D9C4A" w14:textId="77777777" w:rsidR="00A85076" w:rsidRDefault="00A85076" w:rsidP="00A85076">
      <w:pPr>
        <w:pStyle w:val="ListParagraph"/>
        <w:widowControl w:val="0"/>
        <w:numPr>
          <w:ilvl w:val="1"/>
          <w:numId w:val="17"/>
        </w:numPr>
        <w:tabs>
          <w:tab w:val="left" w:pos="2081"/>
        </w:tabs>
        <w:suppressAutoHyphens w:val="0"/>
        <w:autoSpaceDE w:val="0"/>
        <w:autoSpaceDN w:val="0"/>
        <w:spacing w:after="0" w:line="370" w:lineRule="exact"/>
        <w:ind w:left="2081" w:hanging="361"/>
        <w:contextualSpacing w:val="0"/>
        <w:rPr>
          <w:rFonts w:ascii="Courier New" w:hAnsi="Courier New"/>
          <w:sz w:val="30"/>
        </w:rPr>
      </w:pPr>
      <w:proofErr w:type="gramStart"/>
      <w:r>
        <w:rPr>
          <w:sz w:val="30"/>
          <w:u w:val="single"/>
        </w:rPr>
        <w:t>if</w:t>
      </w:r>
      <w:proofErr w:type="gramEnd"/>
      <w:r>
        <w:rPr>
          <w:spacing w:val="-3"/>
          <w:sz w:val="30"/>
          <w:u w:val="single"/>
        </w:rPr>
        <w:t xml:space="preserve"> </w:t>
      </w:r>
      <w:r>
        <w:rPr>
          <w:sz w:val="30"/>
          <w:u w:val="single"/>
        </w:rPr>
        <w:t>the</w:t>
      </w:r>
      <w:r>
        <w:rPr>
          <w:spacing w:val="-1"/>
          <w:sz w:val="30"/>
          <w:u w:val="single"/>
        </w:rPr>
        <w:t xml:space="preserve"> </w:t>
      </w:r>
      <w:r>
        <w:rPr>
          <w:sz w:val="30"/>
          <w:u w:val="single"/>
        </w:rPr>
        <w:t>user</w:t>
      </w:r>
      <w:r>
        <w:rPr>
          <w:spacing w:val="-2"/>
          <w:sz w:val="30"/>
          <w:u w:val="single"/>
        </w:rPr>
        <w:t xml:space="preserve"> </w:t>
      </w:r>
      <w:r>
        <w:rPr>
          <w:sz w:val="30"/>
          <w:u w:val="single"/>
        </w:rPr>
        <w:t>does</w:t>
      </w:r>
      <w:r>
        <w:rPr>
          <w:spacing w:val="1"/>
          <w:sz w:val="30"/>
          <w:u w:val="single"/>
        </w:rPr>
        <w:t xml:space="preserve"> </w:t>
      </w:r>
      <w:r>
        <w:rPr>
          <w:sz w:val="30"/>
          <w:u w:val="single"/>
        </w:rPr>
        <w:t>not</w:t>
      </w:r>
      <w:r>
        <w:rPr>
          <w:spacing w:val="-5"/>
          <w:sz w:val="30"/>
          <w:u w:val="single"/>
        </w:rPr>
        <w:t xml:space="preserve"> </w:t>
      </w:r>
      <w:r>
        <w:rPr>
          <w:sz w:val="30"/>
          <w:u w:val="single"/>
        </w:rPr>
        <w:t>have</w:t>
      </w:r>
      <w:r>
        <w:rPr>
          <w:spacing w:val="-1"/>
          <w:sz w:val="30"/>
          <w:u w:val="single"/>
        </w:rPr>
        <w:t xml:space="preserve"> </w:t>
      </w:r>
      <w:r>
        <w:rPr>
          <w:sz w:val="30"/>
          <w:u w:val="single"/>
        </w:rPr>
        <w:t>an account</w:t>
      </w:r>
      <w:r>
        <w:rPr>
          <w:spacing w:val="-4"/>
          <w:sz w:val="30"/>
          <w:u w:val="single"/>
        </w:rPr>
        <w:t xml:space="preserve"> </w:t>
      </w:r>
      <w:r>
        <w:rPr>
          <w:sz w:val="30"/>
          <w:u w:val="single"/>
        </w:rPr>
        <w:t>he</w:t>
      </w:r>
      <w:r>
        <w:rPr>
          <w:spacing w:val="-2"/>
          <w:sz w:val="30"/>
          <w:u w:val="single"/>
        </w:rPr>
        <w:t xml:space="preserve"> </w:t>
      </w:r>
      <w:r>
        <w:rPr>
          <w:sz w:val="30"/>
          <w:u w:val="single"/>
        </w:rPr>
        <w:t>needs</w:t>
      </w:r>
      <w:r>
        <w:rPr>
          <w:spacing w:val="1"/>
          <w:sz w:val="30"/>
          <w:u w:val="single"/>
        </w:rPr>
        <w:t xml:space="preserve"> </w:t>
      </w:r>
      <w:r>
        <w:rPr>
          <w:sz w:val="30"/>
          <w:u w:val="single"/>
        </w:rPr>
        <w:t>to</w:t>
      </w:r>
      <w:r>
        <w:rPr>
          <w:spacing w:val="1"/>
          <w:sz w:val="30"/>
          <w:u w:val="single"/>
        </w:rPr>
        <w:t xml:space="preserve"> </w:t>
      </w:r>
      <w:r>
        <w:rPr>
          <w:sz w:val="30"/>
          <w:u w:val="single"/>
        </w:rPr>
        <w:t>register.</w:t>
      </w:r>
    </w:p>
    <w:p w14:paraId="01716893" w14:textId="77777777" w:rsidR="00A85076" w:rsidRDefault="00A85076" w:rsidP="00A85076">
      <w:pPr>
        <w:spacing w:before="11"/>
        <w:rPr>
          <w:sz w:val="27"/>
        </w:rPr>
      </w:pPr>
    </w:p>
    <w:p w14:paraId="76C590E3" w14:textId="77777777" w:rsidR="00A85076" w:rsidRDefault="00A85076" w:rsidP="00A85076">
      <w:pPr>
        <w:pStyle w:val="ListParagraph"/>
        <w:widowControl w:val="0"/>
        <w:numPr>
          <w:ilvl w:val="1"/>
          <w:numId w:val="17"/>
        </w:numPr>
        <w:tabs>
          <w:tab w:val="left" w:pos="2081"/>
        </w:tabs>
        <w:suppressAutoHyphens w:val="0"/>
        <w:autoSpaceDE w:val="0"/>
        <w:autoSpaceDN w:val="0"/>
        <w:spacing w:before="100" w:after="5" w:line="240" w:lineRule="auto"/>
        <w:ind w:left="2081" w:hanging="361"/>
        <w:contextualSpacing w:val="0"/>
        <w:rPr>
          <w:rFonts w:ascii="Courier New" w:hAnsi="Courier New"/>
          <w:sz w:val="36"/>
        </w:rPr>
      </w:pPr>
      <w:r>
        <w:rPr>
          <w:sz w:val="32"/>
        </w:rPr>
        <w:t>Registration</w:t>
      </w:r>
      <w:r>
        <w:rPr>
          <w:spacing w:val="-7"/>
          <w:sz w:val="32"/>
        </w:rPr>
        <w:t xml:space="preserve"> </w:t>
      </w:r>
      <w:r>
        <w:rPr>
          <w:sz w:val="32"/>
        </w:rPr>
        <w:t>Form</w:t>
      </w:r>
    </w:p>
    <w:p w14:paraId="14544B3B" w14:textId="77777777" w:rsidR="00A85076" w:rsidRDefault="00A85076" w:rsidP="00A85076">
      <w:pPr>
        <w:ind w:left="1628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393075A6" wp14:editId="131E2438">
                <wp:extent cx="4948978" cy="2142066"/>
                <wp:effectExtent l="0" t="0" r="23495" b="10795"/>
                <wp:docPr id="100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48978" cy="2142066"/>
                          <a:chOff x="19" y="19"/>
                          <a:chExt cx="7608" cy="1896"/>
                        </a:xfrm>
                      </wpg:grpSpPr>
                      <wps:wsp>
                        <wps:cNvPr id="101" name="Freeform 70"/>
                        <wps:cNvSpPr>
                          <a:spLocks/>
                        </wps:cNvSpPr>
                        <wps:spPr bwMode="auto">
                          <a:xfrm>
                            <a:off x="19" y="19"/>
                            <a:ext cx="7608" cy="1896"/>
                          </a:xfrm>
                          <a:custGeom>
                            <a:avLst/>
                            <a:gdLst>
                              <a:gd name="T0" fmla="+- 0 19 19"/>
                              <a:gd name="T1" fmla="*/ T0 w 7608"/>
                              <a:gd name="T2" fmla="+- 0 335 19"/>
                              <a:gd name="T3" fmla="*/ 335 h 1896"/>
                              <a:gd name="T4" fmla="+- 0 28 19"/>
                              <a:gd name="T5" fmla="*/ T4 w 7608"/>
                              <a:gd name="T6" fmla="+- 0 263 19"/>
                              <a:gd name="T7" fmla="*/ 263 h 1896"/>
                              <a:gd name="T8" fmla="+- 0 51 19"/>
                              <a:gd name="T9" fmla="*/ T8 w 7608"/>
                              <a:gd name="T10" fmla="+- 0 196 19"/>
                              <a:gd name="T11" fmla="*/ 196 h 1896"/>
                              <a:gd name="T12" fmla="+- 0 89 19"/>
                              <a:gd name="T13" fmla="*/ T12 w 7608"/>
                              <a:gd name="T14" fmla="+- 0 138 19"/>
                              <a:gd name="T15" fmla="*/ 138 h 1896"/>
                              <a:gd name="T16" fmla="+- 0 138 19"/>
                              <a:gd name="T17" fmla="*/ T16 w 7608"/>
                              <a:gd name="T18" fmla="+- 0 89 19"/>
                              <a:gd name="T19" fmla="*/ 89 h 1896"/>
                              <a:gd name="T20" fmla="+- 0 196 19"/>
                              <a:gd name="T21" fmla="*/ T20 w 7608"/>
                              <a:gd name="T22" fmla="+- 0 51 19"/>
                              <a:gd name="T23" fmla="*/ 51 h 1896"/>
                              <a:gd name="T24" fmla="+- 0 263 19"/>
                              <a:gd name="T25" fmla="*/ T24 w 7608"/>
                              <a:gd name="T26" fmla="+- 0 28 19"/>
                              <a:gd name="T27" fmla="*/ 28 h 1896"/>
                              <a:gd name="T28" fmla="+- 0 335 19"/>
                              <a:gd name="T29" fmla="*/ T28 w 7608"/>
                              <a:gd name="T30" fmla="+- 0 19 19"/>
                              <a:gd name="T31" fmla="*/ 19 h 1896"/>
                              <a:gd name="T32" fmla="+- 0 7311 19"/>
                              <a:gd name="T33" fmla="*/ T32 w 7608"/>
                              <a:gd name="T34" fmla="+- 0 19 19"/>
                              <a:gd name="T35" fmla="*/ 19 h 1896"/>
                              <a:gd name="T36" fmla="+- 0 7384 19"/>
                              <a:gd name="T37" fmla="*/ T36 w 7608"/>
                              <a:gd name="T38" fmla="+- 0 28 19"/>
                              <a:gd name="T39" fmla="*/ 28 h 1896"/>
                              <a:gd name="T40" fmla="+- 0 7450 19"/>
                              <a:gd name="T41" fmla="*/ T40 w 7608"/>
                              <a:gd name="T42" fmla="+- 0 51 19"/>
                              <a:gd name="T43" fmla="*/ 51 h 1896"/>
                              <a:gd name="T44" fmla="+- 0 7509 19"/>
                              <a:gd name="T45" fmla="*/ T44 w 7608"/>
                              <a:gd name="T46" fmla="+- 0 89 19"/>
                              <a:gd name="T47" fmla="*/ 89 h 1896"/>
                              <a:gd name="T48" fmla="+- 0 7558 19"/>
                              <a:gd name="T49" fmla="*/ T48 w 7608"/>
                              <a:gd name="T50" fmla="+- 0 138 19"/>
                              <a:gd name="T51" fmla="*/ 138 h 1896"/>
                              <a:gd name="T52" fmla="+- 0 7595 19"/>
                              <a:gd name="T53" fmla="*/ T52 w 7608"/>
                              <a:gd name="T54" fmla="+- 0 196 19"/>
                              <a:gd name="T55" fmla="*/ 196 h 1896"/>
                              <a:gd name="T56" fmla="+- 0 7619 19"/>
                              <a:gd name="T57" fmla="*/ T56 w 7608"/>
                              <a:gd name="T58" fmla="+- 0 263 19"/>
                              <a:gd name="T59" fmla="*/ 263 h 1896"/>
                              <a:gd name="T60" fmla="+- 0 7627 19"/>
                              <a:gd name="T61" fmla="*/ T60 w 7608"/>
                              <a:gd name="T62" fmla="+- 0 335 19"/>
                              <a:gd name="T63" fmla="*/ 335 h 1896"/>
                              <a:gd name="T64" fmla="+- 0 7627 19"/>
                              <a:gd name="T65" fmla="*/ T64 w 7608"/>
                              <a:gd name="T66" fmla="+- 0 1599 19"/>
                              <a:gd name="T67" fmla="*/ 1599 h 1896"/>
                              <a:gd name="T68" fmla="+- 0 7619 19"/>
                              <a:gd name="T69" fmla="*/ T68 w 7608"/>
                              <a:gd name="T70" fmla="+- 0 1672 19"/>
                              <a:gd name="T71" fmla="*/ 1672 h 1896"/>
                              <a:gd name="T72" fmla="+- 0 7595 19"/>
                              <a:gd name="T73" fmla="*/ T72 w 7608"/>
                              <a:gd name="T74" fmla="+- 0 1738 19"/>
                              <a:gd name="T75" fmla="*/ 1738 h 1896"/>
                              <a:gd name="T76" fmla="+- 0 7558 19"/>
                              <a:gd name="T77" fmla="*/ T76 w 7608"/>
                              <a:gd name="T78" fmla="+- 0 1797 19"/>
                              <a:gd name="T79" fmla="*/ 1797 h 1896"/>
                              <a:gd name="T80" fmla="+- 0 7509 19"/>
                              <a:gd name="T81" fmla="*/ T80 w 7608"/>
                              <a:gd name="T82" fmla="+- 0 1846 19"/>
                              <a:gd name="T83" fmla="*/ 1846 h 1896"/>
                              <a:gd name="T84" fmla="+- 0 7450 19"/>
                              <a:gd name="T85" fmla="*/ T84 w 7608"/>
                              <a:gd name="T86" fmla="+- 0 1883 19"/>
                              <a:gd name="T87" fmla="*/ 1883 h 1896"/>
                              <a:gd name="T88" fmla="+- 0 7384 19"/>
                              <a:gd name="T89" fmla="*/ T88 w 7608"/>
                              <a:gd name="T90" fmla="+- 0 1907 19"/>
                              <a:gd name="T91" fmla="*/ 1907 h 1896"/>
                              <a:gd name="T92" fmla="+- 0 7311 19"/>
                              <a:gd name="T93" fmla="*/ T92 w 7608"/>
                              <a:gd name="T94" fmla="+- 0 1915 19"/>
                              <a:gd name="T95" fmla="*/ 1915 h 1896"/>
                              <a:gd name="T96" fmla="+- 0 335 19"/>
                              <a:gd name="T97" fmla="*/ T96 w 7608"/>
                              <a:gd name="T98" fmla="+- 0 1915 19"/>
                              <a:gd name="T99" fmla="*/ 1915 h 1896"/>
                              <a:gd name="T100" fmla="+- 0 263 19"/>
                              <a:gd name="T101" fmla="*/ T100 w 7608"/>
                              <a:gd name="T102" fmla="+- 0 1907 19"/>
                              <a:gd name="T103" fmla="*/ 1907 h 1896"/>
                              <a:gd name="T104" fmla="+- 0 196 19"/>
                              <a:gd name="T105" fmla="*/ T104 w 7608"/>
                              <a:gd name="T106" fmla="+- 0 1883 19"/>
                              <a:gd name="T107" fmla="*/ 1883 h 1896"/>
                              <a:gd name="T108" fmla="+- 0 138 19"/>
                              <a:gd name="T109" fmla="*/ T108 w 7608"/>
                              <a:gd name="T110" fmla="+- 0 1846 19"/>
                              <a:gd name="T111" fmla="*/ 1846 h 1896"/>
                              <a:gd name="T112" fmla="+- 0 89 19"/>
                              <a:gd name="T113" fmla="*/ T112 w 7608"/>
                              <a:gd name="T114" fmla="+- 0 1797 19"/>
                              <a:gd name="T115" fmla="*/ 1797 h 1896"/>
                              <a:gd name="T116" fmla="+- 0 51 19"/>
                              <a:gd name="T117" fmla="*/ T116 w 7608"/>
                              <a:gd name="T118" fmla="+- 0 1738 19"/>
                              <a:gd name="T119" fmla="*/ 1738 h 1896"/>
                              <a:gd name="T120" fmla="+- 0 28 19"/>
                              <a:gd name="T121" fmla="*/ T120 w 7608"/>
                              <a:gd name="T122" fmla="+- 0 1672 19"/>
                              <a:gd name="T123" fmla="*/ 1672 h 1896"/>
                              <a:gd name="T124" fmla="+- 0 19 19"/>
                              <a:gd name="T125" fmla="*/ T124 w 7608"/>
                              <a:gd name="T126" fmla="+- 0 1599 19"/>
                              <a:gd name="T127" fmla="*/ 1599 h 1896"/>
                              <a:gd name="T128" fmla="+- 0 19 19"/>
                              <a:gd name="T129" fmla="*/ T128 w 7608"/>
                              <a:gd name="T130" fmla="+- 0 335 19"/>
                              <a:gd name="T131" fmla="*/ 335 h 189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7608" h="1896">
                                <a:moveTo>
                                  <a:pt x="0" y="316"/>
                                </a:moveTo>
                                <a:lnTo>
                                  <a:pt x="9" y="244"/>
                                </a:lnTo>
                                <a:lnTo>
                                  <a:pt x="32" y="177"/>
                                </a:lnTo>
                                <a:lnTo>
                                  <a:pt x="70" y="119"/>
                                </a:lnTo>
                                <a:lnTo>
                                  <a:pt x="119" y="70"/>
                                </a:lnTo>
                                <a:lnTo>
                                  <a:pt x="177" y="32"/>
                                </a:lnTo>
                                <a:lnTo>
                                  <a:pt x="244" y="9"/>
                                </a:lnTo>
                                <a:lnTo>
                                  <a:pt x="316" y="0"/>
                                </a:lnTo>
                                <a:lnTo>
                                  <a:pt x="7292" y="0"/>
                                </a:lnTo>
                                <a:lnTo>
                                  <a:pt x="7365" y="9"/>
                                </a:lnTo>
                                <a:lnTo>
                                  <a:pt x="7431" y="32"/>
                                </a:lnTo>
                                <a:lnTo>
                                  <a:pt x="7490" y="70"/>
                                </a:lnTo>
                                <a:lnTo>
                                  <a:pt x="7539" y="119"/>
                                </a:lnTo>
                                <a:lnTo>
                                  <a:pt x="7576" y="177"/>
                                </a:lnTo>
                                <a:lnTo>
                                  <a:pt x="7600" y="244"/>
                                </a:lnTo>
                                <a:lnTo>
                                  <a:pt x="7608" y="316"/>
                                </a:lnTo>
                                <a:lnTo>
                                  <a:pt x="7608" y="1580"/>
                                </a:lnTo>
                                <a:lnTo>
                                  <a:pt x="7600" y="1653"/>
                                </a:lnTo>
                                <a:lnTo>
                                  <a:pt x="7576" y="1719"/>
                                </a:lnTo>
                                <a:lnTo>
                                  <a:pt x="7539" y="1778"/>
                                </a:lnTo>
                                <a:lnTo>
                                  <a:pt x="7490" y="1827"/>
                                </a:lnTo>
                                <a:lnTo>
                                  <a:pt x="7431" y="1864"/>
                                </a:lnTo>
                                <a:lnTo>
                                  <a:pt x="7365" y="1888"/>
                                </a:lnTo>
                                <a:lnTo>
                                  <a:pt x="7292" y="1896"/>
                                </a:lnTo>
                                <a:lnTo>
                                  <a:pt x="316" y="1896"/>
                                </a:lnTo>
                                <a:lnTo>
                                  <a:pt x="244" y="1888"/>
                                </a:lnTo>
                                <a:lnTo>
                                  <a:pt x="177" y="1864"/>
                                </a:lnTo>
                                <a:lnTo>
                                  <a:pt x="119" y="1827"/>
                                </a:lnTo>
                                <a:lnTo>
                                  <a:pt x="70" y="1778"/>
                                </a:lnTo>
                                <a:lnTo>
                                  <a:pt x="32" y="1719"/>
                                </a:lnTo>
                                <a:lnTo>
                                  <a:pt x="9" y="1653"/>
                                </a:lnTo>
                                <a:lnTo>
                                  <a:pt x="0" y="1580"/>
                                </a:lnTo>
                                <a:lnTo>
                                  <a:pt x="0" y="31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2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273" y="211"/>
                            <a:ext cx="7066" cy="1474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273" y="211"/>
                            <a:ext cx="7066" cy="1474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4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514" y="317"/>
                            <a:ext cx="188" cy="12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814F86" w14:textId="77777777" w:rsidR="00A85076" w:rsidRDefault="00A85076" w:rsidP="00A85076">
                              <w:pPr>
                                <w:spacing w:line="316" w:lineRule="exact"/>
                                <w:rPr>
                                  <w:rFonts w:ascii="Courier New"/>
                                  <w:sz w:val="28"/>
                                </w:rPr>
                              </w:pPr>
                              <w:proofErr w:type="gramStart"/>
                              <w:r>
                                <w:rPr>
                                  <w:rFonts w:ascii="Courier New"/>
                                  <w:color w:val="622322"/>
                                  <w:w w:val="99"/>
                                  <w:sz w:val="28"/>
                                </w:rPr>
                                <w:t>o</w:t>
                              </w:r>
                              <w:proofErr w:type="gramEnd"/>
                            </w:p>
                            <w:p w14:paraId="68D4BBE4" w14:textId="77777777" w:rsidR="00A85076" w:rsidRDefault="00A85076" w:rsidP="00A85076">
                              <w:pPr>
                                <w:spacing w:before="6"/>
                                <w:rPr>
                                  <w:rFonts w:ascii="Courier New"/>
                                  <w:sz w:val="28"/>
                                </w:rPr>
                              </w:pPr>
                            </w:p>
                            <w:p w14:paraId="44390F77" w14:textId="77777777" w:rsidR="00A85076" w:rsidRDefault="00A85076" w:rsidP="00A85076">
                              <w:pPr>
                                <w:spacing w:line="242" w:lineRule="auto"/>
                                <w:ind w:right="-1"/>
                                <w:rPr>
                                  <w:rFonts w:ascii="Courier New"/>
                                  <w:sz w:val="28"/>
                                </w:rPr>
                              </w:pPr>
                              <w:proofErr w:type="gramStart"/>
                              <w:r>
                                <w:rPr>
                                  <w:rFonts w:ascii="Courier New"/>
                                  <w:color w:val="622322"/>
                                  <w:sz w:val="28"/>
                                </w:rPr>
                                <w:t>o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5" name="Text Box 74"/>
                        <wps:cNvSpPr txBox="1">
                          <a:spLocks noChangeArrowheads="1"/>
                        </wps:cNvSpPr>
                        <wps:spPr bwMode="auto">
                          <a:xfrm>
                            <a:off x="1090" y="301"/>
                            <a:ext cx="6084" cy="1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119292" w14:textId="77777777" w:rsidR="00A85076" w:rsidRDefault="00A85076" w:rsidP="00A85076">
                              <w:pPr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nters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valid user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name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t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least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5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letters and at most 16.</w:t>
                              </w:r>
                            </w:p>
                            <w:p w14:paraId="4B30D12A" w14:textId="77777777" w:rsidR="00A85076" w:rsidRDefault="00A85076" w:rsidP="00A85076">
                              <w:pPr>
                                <w:ind w:right="1350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 xml:space="preserve">User enters a password consists of </w:t>
                              </w:r>
                              <w:proofErr w:type="gramStart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8</w:t>
                              </w:r>
                              <w:proofErr w:type="gramEnd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 xml:space="preserve"> digits at least.</w:t>
                              </w:r>
                              <w:r>
                                <w:rPr>
                                  <w:b/>
                                  <w:color w:val="622322"/>
                                  <w:spacing w:val="-6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nters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valid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mail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nd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not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aken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0" o:spid="_x0000_s1037" style="width:389.7pt;height:168.65pt;mso-position-horizontal-relative:char;mso-position-vertical-relative:line" coordorigin="19,19" coordsize="7608,18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">
                <v:shape id="Freeform 70" o:spid="_x0000_s1038" style="position:absolute;left:19;top:19;width:7608;height:1896;visibility:visible;mso-wrap-style:square;v-text-anchor:top" coordsize="7608,18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Sa+cEA&#10;AADcAAAADwAAAGRycy9kb3ducmV2LnhtbERPS2vCQBC+C/0PyxR6M5v0UCTNKsVS0JtGDx6H7OTR&#10;ZmfT7Obhv3cFwdt8fM/JNrNpxUi9aywrSKIYBHFhdcOVgvPpZ7kC4TyyxtYyKbiSg836ZZFhqu3E&#10;RxpzX4kQwi5FBbX3XSqlK2oy6CLbEQeutL1BH2BfSd3jFMJNK9/j+EMabDg01NjRtqbiLx+MArli&#10;k8jt8fC/o/w6lOZ3P1y+lXp7nb8+QXia/VP8cO90mB8ncH8mXCDX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LUmvnBAAAA3AAAAA8AAAAAAAAAAAAAAAAAmAIAAGRycy9kb3du&#10;cmV2LnhtbFBLBQYAAAAABAAEAPUAAACGAwAAAAA=&#10;" path="m,316l9,244,32,177,70,119,119,70,177,32,244,9,316,,7292,r73,9l7431,32r59,38l7539,119r37,58l7600,244r8,72l7608,1580r-8,73l7576,1719r-37,59l7490,1827r-59,37l7365,1888r-73,8l316,1896r-72,-8l177,1864r-58,-37l70,1778,32,1719,9,1653,,1580,,316xe" filled="f" strokecolor="#94b3d6" strokeweight="1.92pt">
                  <v:path arrowok="t" o:connecttype="custom" o:connectlocs="0,335;9,263;32,196;70,138;119,89;177,51;244,28;316,19;7292,19;7365,28;7431,51;7490,89;7539,138;7576,196;7600,263;7608,335;7608,1599;7600,1672;7576,1738;7539,1797;7490,1846;7431,1883;7365,1907;7292,1915;316,1915;244,1907;177,1883;119,1846;70,1797;32,1738;9,1672;0,1599;0,335" o:connectangles="0,0,0,0,0,0,0,0,0,0,0,0,0,0,0,0,0,0,0,0,0,0,0,0,0,0,0,0,0,0,0,0,0"/>
                </v:shape>
                <v:rect id="Rectangle 71" o:spid="_x0000_s1039" style="position:absolute;left:273;top:211;width:7066;height:14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MkcvcQA&#10;AADcAAAADwAAAGRycy9kb3ducmV2LnhtbESPQYvCMBCF74L/IczCXmRNFBG3GkVkhdWbVhBvQzPb&#10;FptJabJa/fVGELzN8N775s1s0dpKXKjxpWMNg74CQZw5U3Ku4ZCuvyYgfEA2WDkmDTfysJh3OzNM&#10;jLvyji77kIsIYZ+ghiKEOpHSZwVZ9H1XE0ftzzUWQ1ybXJoGrxFuKzlUaiwtlhwvFFjTqqDsvP+3&#10;kbI721M2+lHb3mbNx+803bb1XevPj3Y5BRGoDW/zK/1rYn01hOczcQI5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TJHL3EAAAA3AAAAA8AAAAAAAAAAAAAAAAAmAIAAGRycy9k&#10;b3ducmV2LnhtbFBLBQYAAAAABAAEAPUAAACJAwAAAAA=&#10;" fillcolor="#f1f1f1" stroked="f"/>
                <v:rect id="Rectangle 72" o:spid="_x0000_s1040" style="position:absolute;left:273;top:211;width:7066;height:14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DOcp8QA&#10;AADcAAAADwAAAGRycy9kb3ducmV2LnhtbERPTWvCQBC9F/oflin0VjcaUIluQhGUVkSsrfcxO03S&#10;ZmdDdhujv94VhN7m8T5nnvWmFh21rrKsYDiIQBDnVldcKPj6XL5MQTiPrLG2TArO5CBLHx/mmGh7&#10;4g/q9r4QIYRdggpK75tESpeXZNANbEMcuG/bGvQBtoXULZ5CuKnlKIrG0mDFoaHEhhYl5b/7P6PA&#10;7o6buDvEq/F0e36PD5OfNQ8vSj0/9a8zEJ56/y++u990mB/FcHsmXCDT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AznKfEAAAA3AAAAA8AAAAAAAAAAAAAAAAAmAIAAGRycy9k&#10;b3ducmV2LnhtbFBLBQYAAAAABAAEAPUAAACJAwAAAAA=&#10;" filled="f" strokeweight=".48pt"/>
                <v:shape id="Text Box 73" o:spid="_x0000_s1041" type="#_x0000_t202" style="position:absolute;left:514;top:317;width:188;height:12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VX7MIA&#10;AADcAAAADwAAAGRycy9kb3ducmV2LnhtbERPTWsCMRC9F/wPYYTeamIpUlejiFgoFIrrevA4bsbd&#10;4GayblLd/vtGKHibx/uc+bJ3jbhSF6xnDeORAkFcemO50rAvPl7eQYSIbLDxTBp+KcByMXiaY2b8&#10;jXO67mIlUgiHDDXUMbaZlKGsyWEY+ZY4cSffOYwJdpU0Hd5SuGvkq1IT6dByaqixpXVN5Xn34zSs&#10;Dpxv7OX7uM1PuS2KqeKvyVnr52G/moGI1MeH+N/9adJ89Qb3Z9IF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5VfswgAAANwAAAAPAAAAAAAAAAAAAAAAAJgCAABkcnMvZG93&#10;bnJldi54bWxQSwUGAAAAAAQABAD1AAAAhwMAAAAA&#10;" filled="f" stroked="f">
                  <v:textbox inset="0,0,0,0">
                    <w:txbxContent>
                      <w:p w14:paraId="51814F86" w14:textId="77777777" w:rsidR="00A85076" w:rsidRDefault="00A85076" w:rsidP="00A85076">
                        <w:pPr>
                          <w:spacing w:line="316" w:lineRule="exact"/>
                          <w:rPr>
                            <w:rFonts w:ascii="Courier New"/>
                            <w:sz w:val="28"/>
                          </w:rPr>
                        </w:pPr>
                        <w:proofErr w:type="gramStart"/>
                        <w:r>
                          <w:rPr>
                            <w:rFonts w:ascii="Courier New"/>
                            <w:color w:val="622322"/>
                            <w:w w:val="99"/>
                            <w:sz w:val="28"/>
                          </w:rPr>
                          <w:t>o</w:t>
                        </w:r>
                        <w:proofErr w:type="gramEnd"/>
                      </w:p>
                      <w:p w14:paraId="68D4BBE4" w14:textId="77777777" w:rsidR="00A85076" w:rsidRDefault="00A85076" w:rsidP="00A85076">
                        <w:pPr>
                          <w:spacing w:before="6"/>
                          <w:rPr>
                            <w:rFonts w:ascii="Courier New"/>
                            <w:sz w:val="28"/>
                          </w:rPr>
                        </w:pPr>
                      </w:p>
                      <w:p w14:paraId="44390F77" w14:textId="77777777" w:rsidR="00A85076" w:rsidRDefault="00A85076" w:rsidP="00A85076">
                        <w:pPr>
                          <w:spacing w:line="242" w:lineRule="auto"/>
                          <w:ind w:right="-1"/>
                          <w:rPr>
                            <w:rFonts w:ascii="Courier New"/>
                            <w:sz w:val="28"/>
                          </w:rPr>
                        </w:pPr>
                        <w:proofErr w:type="gramStart"/>
                        <w:r>
                          <w:rPr>
                            <w:rFonts w:ascii="Courier New"/>
                            <w:color w:val="622322"/>
                            <w:sz w:val="28"/>
                          </w:rPr>
                          <w:t>o</w:t>
                        </w:r>
                        <w:proofErr w:type="gramEnd"/>
                      </w:p>
                    </w:txbxContent>
                  </v:textbox>
                </v:shape>
                <v:shape id="Text Box 74" o:spid="_x0000_s1042" type="#_x0000_t202" style="position:absolute;left:1090;top:301;width:6084;height:12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anyd8IA&#10;AADcAAAADwAAAGRycy9kb3ducmV2LnhtbERPTWsCMRC9F/wPYYTeamKhUlejiFgoFIrrevA4bsbd&#10;4GayblLd/vtGKHibx/uc+bJ3jbhSF6xnDeORAkFcemO50rAvPl7eQYSIbLDxTBp+KcByMXiaY2b8&#10;jXO67mIlUgiHDDXUMbaZlKGsyWEY+ZY4cSffOYwJdpU0Hd5SuGvkq1IT6dByaqixpXVN5Xn34zSs&#10;Dpxv7OX7uM1PuS2KqeKvyVnr52G/moGI1MeH+N/9adJ89Qb3Z9IFcvE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qfJ3wgAAANwAAAAPAAAAAAAAAAAAAAAAAJgCAABkcnMvZG93&#10;bnJldi54bWxQSwUGAAAAAAQABAD1AAAAhwMAAAAA&#10;" filled="f" stroked="f">
                  <v:textbox inset="0,0,0,0">
                    <w:txbxContent>
                      <w:p w14:paraId="66119292" w14:textId="77777777" w:rsidR="00A85076" w:rsidRDefault="00A85076" w:rsidP="00A85076">
                        <w:pPr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nters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valid user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name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t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least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5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letters and at most 16.</w:t>
                        </w:r>
                      </w:p>
                      <w:p w14:paraId="4B30D12A" w14:textId="77777777" w:rsidR="00A85076" w:rsidRDefault="00A85076" w:rsidP="00A85076">
                        <w:pPr>
                          <w:ind w:right="1350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 xml:space="preserve">User enters a password consists of </w:t>
                        </w:r>
                        <w:proofErr w:type="gramStart"/>
                        <w:r>
                          <w:rPr>
                            <w:b/>
                            <w:color w:val="622322"/>
                            <w:sz w:val="28"/>
                          </w:rPr>
                          <w:t>8</w:t>
                        </w:r>
                        <w:proofErr w:type="gramEnd"/>
                        <w:r>
                          <w:rPr>
                            <w:b/>
                            <w:color w:val="622322"/>
                            <w:sz w:val="28"/>
                          </w:rPr>
                          <w:t xml:space="preserve"> digits at least.</w:t>
                        </w:r>
                        <w:r>
                          <w:rPr>
                            <w:b/>
                            <w:color w:val="622322"/>
                            <w:spacing w:val="-6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nters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valid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mail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nd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not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aken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0D6D18E" w14:textId="77777777" w:rsidR="00A85076" w:rsidRDefault="00A85076" w:rsidP="00A85076">
      <w:pPr>
        <w:spacing w:before="5"/>
        <w:rPr>
          <w:sz w:val="33"/>
        </w:rPr>
      </w:pPr>
    </w:p>
    <w:p w14:paraId="4C31F420" w14:textId="77777777" w:rsidR="00A85076" w:rsidRDefault="00A85076" w:rsidP="00A85076">
      <w:pPr>
        <w:pStyle w:val="ListParagraph"/>
        <w:widowControl w:val="0"/>
        <w:numPr>
          <w:ilvl w:val="0"/>
          <w:numId w:val="16"/>
        </w:numPr>
        <w:tabs>
          <w:tab w:val="left" w:pos="1721"/>
        </w:tabs>
        <w:suppressAutoHyphens w:val="0"/>
        <w:autoSpaceDE w:val="0"/>
        <w:autoSpaceDN w:val="0"/>
        <w:spacing w:after="0"/>
        <w:ind w:right="1783"/>
        <w:contextualSpacing w:val="0"/>
        <w:rPr>
          <w:rFonts w:ascii="Wingdings" w:hAnsi="Wingdings"/>
          <w:color w:val="1F487C"/>
          <w:sz w:val="32"/>
        </w:rPr>
      </w:pPr>
      <w:r>
        <w:rPr>
          <w:color w:val="1F487C"/>
          <w:sz w:val="32"/>
        </w:rPr>
        <w:t>If registration was successful, user’s data will be stored into the</w:t>
      </w:r>
      <w:r>
        <w:rPr>
          <w:color w:val="1F487C"/>
          <w:spacing w:val="1"/>
          <w:sz w:val="32"/>
        </w:rPr>
        <w:t xml:space="preserve"> </w:t>
      </w:r>
      <w:r>
        <w:rPr>
          <w:color w:val="1F487C"/>
          <w:sz w:val="32"/>
        </w:rPr>
        <w:t>database</w:t>
      </w:r>
      <w:r>
        <w:rPr>
          <w:color w:val="1F487C"/>
          <w:spacing w:val="-6"/>
          <w:sz w:val="32"/>
        </w:rPr>
        <w:t xml:space="preserve"> </w:t>
      </w:r>
      <w:r>
        <w:rPr>
          <w:color w:val="1F487C"/>
          <w:sz w:val="32"/>
        </w:rPr>
        <w:t>and</w:t>
      </w:r>
      <w:r>
        <w:rPr>
          <w:color w:val="1F487C"/>
          <w:spacing w:val="1"/>
          <w:sz w:val="32"/>
        </w:rPr>
        <w:t xml:space="preserve"> </w:t>
      </w:r>
      <w:r>
        <w:rPr>
          <w:color w:val="1F487C"/>
          <w:sz w:val="32"/>
        </w:rPr>
        <w:t>a</w:t>
      </w:r>
      <w:r>
        <w:rPr>
          <w:color w:val="1F487C"/>
          <w:spacing w:val="-5"/>
          <w:sz w:val="32"/>
        </w:rPr>
        <w:t xml:space="preserve"> </w:t>
      </w:r>
      <w:r>
        <w:rPr>
          <w:color w:val="1F487C"/>
          <w:sz w:val="32"/>
        </w:rPr>
        <w:t>registration</w:t>
      </w:r>
      <w:r>
        <w:rPr>
          <w:color w:val="1F487C"/>
          <w:spacing w:val="-4"/>
          <w:sz w:val="32"/>
        </w:rPr>
        <w:t xml:space="preserve"> </w:t>
      </w:r>
      <w:r>
        <w:rPr>
          <w:color w:val="1F487C"/>
          <w:sz w:val="32"/>
        </w:rPr>
        <w:t>succeed message will</w:t>
      </w:r>
      <w:r>
        <w:rPr>
          <w:color w:val="1F487C"/>
          <w:spacing w:val="-4"/>
          <w:sz w:val="32"/>
        </w:rPr>
        <w:t xml:space="preserve"> </w:t>
      </w:r>
      <w:r>
        <w:rPr>
          <w:color w:val="1F487C"/>
          <w:sz w:val="32"/>
        </w:rPr>
        <w:t>appear</w:t>
      </w:r>
      <w:r>
        <w:rPr>
          <w:color w:val="1F487C"/>
          <w:spacing w:val="-3"/>
          <w:sz w:val="32"/>
        </w:rPr>
        <w:t xml:space="preserve"> </w:t>
      </w:r>
      <w:r>
        <w:rPr>
          <w:color w:val="1F487C"/>
          <w:sz w:val="32"/>
        </w:rPr>
        <w:t>to</w:t>
      </w:r>
      <w:r>
        <w:rPr>
          <w:color w:val="1F487C"/>
          <w:spacing w:val="-9"/>
          <w:sz w:val="32"/>
        </w:rPr>
        <w:t xml:space="preserve"> </w:t>
      </w:r>
      <w:r>
        <w:rPr>
          <w:color w:val="1F487C"/>
          <w:sz w:val="32"/>
        </w:rPr>
        <w:t>the</w:t>
      </w:r>
      <w:r>
        <w:rPr>
          <w:color w:val="1F487C"/>
          <w:spacing w:val="-9"/>
          <w:sz w:val="32"/>
        </w:rPr>
        <w:t xml:space="preserve"> </w:t>
      </w:r>
      <w:r>
        <w:rPr>
          <w:color w:val="1F487C"/>
          <w:sz w:val="32"/>
        </w:rPr>
        <w:t>user.</w:t>
      </w:r>
    </w:p>
    <w:p w14:paraId="336F4AAA" w14:textId="77777777" w:rsidR="00A85076" w:rsidRDefault="00A85076" w:rsidP="00A85076">
      <w:pPr>
        <w:spacing w:before="11"/>
        <w:rPr>
          <w:sz w:val="31"/>
        </w:rPr>
      </w:pPr>
    </w:p>
    <w:p w14:paraId="4F90354C" w14:textId="77777777" w:rsidR="00A85076" w:rsidRDefault="00A85076" w:rsidP="00A85076">
      <w:pPr>
        <w:pStyle w:val="ListParagraph"/>
        <w:widowControl w:val="0"/>
        <w:tabs>
          <w:tab w:val="left" w:pos="1721"/>
        </w:tabs>
        <w:suppressAutoHyphens w:val="0"/>
        <w:autoSpaceDE w:val="0"/>
        <w:autoSpaceDN w:val="0"/>
        <w:spacing w:after="0" w:line="240" w:lineRule="auto"/>
        <w:ind w:left="1720"/>
        <w:contextualSpacing w:val="0"/>
        <w:rPr>
          <w:rFonts w:ascii="Courier New" w:hAnsi="Courier New"/>
          <w:sz w:val="32"/>
        </w:rPr>
      </w:pPr>
    </w:p>
    <w:p w14:paraId="6A5980C5" w14:textId="77777777" w:rsidR="00A85076" w:rsidRPr="00A85675" w:rsidRDefault="00A85076" w:rsidP="00A85076">
      <w:pPr>
        <w:pStyle w:val="ListParagraph"/>
        <w:widowControl w:val="0"/>
        <w:tabs>
          <w:tab w:val="left" w:pos="1721"/>
        </w:tabs>
        <w:suppressAutoHyphens w:val="0"/>
        <w:autoSpaceDE w:val="0"/>
        <w:autoSpaceDN w:val="0"/>
        <w:spacing w:after="0" w:line="240" w:lineRule="auto"/>
        <w:ind w:left="1720"/>
        <w:contextualSpacing w:val="0"/>
        <w:rPr>
          <w:rFonts w:ascii="Courier New" w:hAnsi="Courier New"/>
          <w:sz w:val="32"/>
        </w:rPr>
      </w:pPr>
    </w:p>
    <w:p w14:paraId="06ADEF72" w14:textId="77777777" w:rsidR="00A85076" w:rsidRPr="00A85675" w:rsidRDefault="00A85076" w:rsidP="00A85076">
      <w:pPr>
        <w:pStyle w:val="ListParagraph"/>
        <w:widowControl w:val="0"/>
        <w:numPr>
          <w:ilvl w:val="0"/>
          <w:numId w:val="19"/>
        </w:numPr>
        <w:tabs>
          <w:tab w:val="left" w:pos="1721"/>
        </w:tabs>
        <w:suppressAutoHyphens w:val="0"/>
        <w:autoSpaceDE w:val="0"/>
        <w:autoSpaceDN w:val="0"/>
        <w:spacing w:after="0" w:line="240" w:lineRule="auto"/>
        <w:ind w:hanging="361"/>
        <w:contextualSpacing w:val="0"/>
        <w:rPr>
          <w:rFonts w:ascii="Courier New" w:hAnsi="Courier New"/>
          <w:sz w:val="32"/>
        </w:rPr>
      </w:pPr>
      <w:r w:rsidRPr="00A85675">
        <w:rPr>
          <w:sz w:val="32"/>
          <w:u w:val="single"/>
        </w:rPr>
        <w:lastRenderedPageBreak/>
        <w:t>If</w:t>
      </w:r>
      <w:r w:rsidRPr="00A85675">
        <w:rPr>
          <w:spacing w:val="-2"/>
          <w:sz w:val="32"/>
          <w:u w:val="single"/>
        </w:rPr>
        <w:t xml:space="preserve"> </w:t>
      </w:r>
      <w:r w:rsidRPr="00A85675">
        <w:rPr>
          <w:sz w:val="32"/>
          <w:u w:val="single"/>
        </w:rPr>
        <w:t>the</w:t>
      </w:r>
      <w:r w:rsidRPr="00A85675">
        <w:rPr>
          <w:spacing w:val="-3"/>
          <w:sz w:val="32"/>
          <w:u w:val="single"/>
        </w:rPr>
        <w:t xml:space="preserve"> </w:t>
      </w:r>
      <w:r w:rsidRPr="00A85675">
        <w:rPr>
          <w:sz w:val="32"/>
          <w:u w:val="single"/>
        </w:rPr>
        <w:t>user</w:t>
      </w:r>
      <w:r w:rsidRPr="00A85675">
        <w:rPr>
          <w:spacing w:val="-1"/>
          <w:sz w:val="32"/>
          <w:u w:val="single"/>
        </w:rPr>
        <w:t xml:space="preserve"> </w:t>
      </w:r>
      <w:r w:rsidRPr="00A85675">
        <w:rPr>
          <w:sz w:val="32"/>
          <w:u w:val="single"/>
        </w:rPr>
        <w:t>already</w:t>
      </w:r>
      <w:r w:rsidRPr="00A85675">
        <w:rPr>
          <w:spacing w:val="-6"/>
          <w:sz w:val="32"/>
          <w:u w:val="single"/>
        </w:rPr>
        <w:t xml:space="preserve"> </w:t>
      </w:r>
      <w:r w:rsidRPr="00A85675">
        <w:rPr>
          <w:sz w:val="32"/>
          <w:u w:val="single"/>
        </w:rPr>
        <w:t>has an</w:t>
      </w:r>
      <w:r w:rsidRPr="00A85675">
        <w:rPr>
          <w:spacing w:val="-2"/>
          <w:sz w:val="32"/>
          <w:u w:val="single"/>
        </w:rPr>
        <w:t xml:space="preserve"> </w:t>
      </w:r>
      <w:r w:rsidRPr="00A85675">
        <w:rPr>
          <w:sz w:val="32"/>
          <w:u w:val="single"/>
        </w:rPr>
        <w:t>account,</w:t>
      </w:r>
      <w:r w:rsidRPr="00A85675">
        <w:rPr>
          <w:spacing w:val="-3"/>
          <w:sz w:val="32"/>
          <w:u w:val="single"/>
        </w:rPr>
        <w:t xml:space="preserve"> </w:t>
      </w:r>
      <w:r w:rsidRPr="00A85675">
        <w:rPr>
          <w:sz w:val="32"/>
          <w:u w:val="single"/>
        </w:rPr>
        <w:t>he must</w:t>
      </w:r>
      <w:r w:rsidRPr="00A85675">
        <w:rPr>
          <w:spacing w:val="-2"/>
          <w:sz w:val="32"/>
          <w:u w:val="single"/>
        </w:rPr>
        <w:t xml:space="preserve"> </w:t>
      </w:r>
      <w:r w:rsidRPr="00A85675">
        <w:rPr>
          <w:sz w:val="32"/>
          <w:u w:val="single"/>
        </w:rPr>
        <w:t>log</w:t>
      </w:r>
      <w:r w:rsidRPr="00A85675">
        <w:rPr>
          <w:spacing w:val="-1"/>
          <w:sz w:val="32"/>
          <w:u w:val="single"/>
        </w:rPr>
        <w:t xml:space="preserve"> </w:t>
      </w:r>
      <w:r w:rsidRPr="00A85675">
        <w:rPr>
          <w:sz w:val="32"/>
          <w:u w:val="single"/>
        </w:rPr>
        <w:t>in.</w:t>
      </w:r>
    </w:p>
    <w:p w14:paraId="59C78EC7" w14:textId="77777777" w:rsidR="00A85076" w:rsidRDefault="00A85076" w:rsidP="00A85076">
      <w:pPr>
        <w:spacing w:before="8"/>
        <w:ind w:left="1903"/>
        <w:rPr>
          <w:sz w:val="32"/>
        </w:rPr>
      </w:pPr>
      <w:proofErr w:type="gramStart"/>
      <w:r>
        <w:rPr>
          <w:rFonts w:ascii="Courier New"/>
          <w:color w:val="2C2A53"/>
          <w:sz w:val="32"/>
        </w:rPr>
        <w:t>o</w:t>
      </w:r>
      <w:proofErr w:type="gramEnd"/>
      <w:r>
        <w:rPr>
          <w:rFonts w:ascii="Courier New"/>
          <w:color w:val="2C2A53"/>
          <w:spacing w:val="-28"/>
          <w:sz w:val="32"/>
        </w:rPr>
        <w:t xml:space="preserve"> </w:t>
      </w:r>
      <w:r>
        <w:rPr>
          <w:color w:val="2C2A53"/>
          <w:sz w:val="32"/>
        </w:rPr>
        <w:t>Log</w:t>
      </w:r>
      <w:r>
        <w:rPr>
          <w:color w:val="2C2A53"/>
          <w:spacing w:val="-2"/>
          <w:sz w:val="32"/>
        </w:rPr>
        <w:t xml:space="preserve"> </w:t>
      </w:r>
      <w:r>
        <w:rPr>
          <w:color w:val="2C2A53"/>
          <w:sz w:val="32"/>
        </w:rPr>
        <w:t>in</w:t>
      </w:r>
      <w:r>
        <w:rPr>
          <w:color w:val="2C2A53"/>
          <w:spacing w:val="2"/>
          <w:sz w:val="32"/>
        </w:rPr>
        <w:t xml:space="preserve"> </w:t>
      </w:r>
      <w:r>
        <w:rPr>
          <w:color w:val="2C2A53"/>
          <w:sz w:val="32"/>
        </w:rPr>
        <w:t>form</w:t>
      </w:r>
    </w:p>
    <w:p w14:paraId="57BD4222" w14:textId="77777777" w:rsidR="00A85076" w:rsidRDefault="00A85076" w:rsidP="00A85076">
      <w:pPr>
        <w:spacing w:before="7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71552" behindDoc="1" locked="0" layoutInCell="1" allowOverlap="1" wp14:anchorId="066033B1" wp14:editId="33ABBB62">
                <wp:simplePos x="0" y="0"/>
                <wp:positionH relativeFrom="page">
                  <wp:posOffset>1029970</wp:posOffset>
                </wp:positionH>
                <wp:positionV relativeFrom="paragraph">
                  <wp:posOffset>95885</wp:posOffset>
                </wp:positionV>
                <wp:extent cx="5633085" cy="871855"/>
                <wp:effectExtent l="1270" t="6350" r="4445" b="7620"/>
                <wp:wrapTopAndBottom/>
                <wp:docPr id="97" name="Group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33085" cy="871855"/>
                          <a:chOff x="1622" y="151"/>
                          <a:chExt cx="8871" cy="1373"/>
                        </a:xfrm>
                      </wpg:grpSpPr>
                      <wps:wsp>
                        <wps:cNvPr id="98" name="Freeform 85"/>
                        <wps:cNvSpPr>
                          <a:spLocks/>
                        </wps:cNvSpPr>
                        <wps:spPr bwMode="auto">
                          <a:xfrm>
                            <a:off x="1641" y="169"/>
                            <a:ext cx="8832" cy="1335"/>
                          </a:xfrm>
                          <a:custGeom>
                            <a:avLst/>
                            <a:gdLst>
                              <a:gd name="T0" fmla="+- 0 1642 1642"/>
                              <a:gd name="T1" fmla="*/ T0 w 8832"/>
                              <a:gd name="T2" fmla="+- 0 392 170"/>
                              <a:gd name="T3" fmla="*/ 392 h 1335"/>
                              <a:gd name="T4" fmla="+- 0 1653 1642"/>
                              <a:gd name="T5" fmla="*/ T4 w 8832"/>
                              <a:gd name="T6" fmla="+- 0 322 170"/>
                              <a:gd name="T7" fmla="*/ 322 h 1335"/>
                              <a:gd name="T8" fmla="+- 0 1685 1642"/>
                              <a:gd name="T9" fmla="*/ T8 w 8832"/>
                              <a:gd name="T10" fmla="+- 0 261 170"/>
                              <a:gd name="T11" fmla="*/ 261 h 1335"/>
                              <a:gd name="T12" fmla="+- 0 1733 1642"/>
                              <a:gd name="T13" fmla="*/ T12 w 8832"/>
                              <a:gd name="T14" fmla="+- 0 213 170"/>
                              <a:gd name="T15" fmla="*/ 213 h 1335"/>
                              <a:gd name="T16" fmla="+- 0 1794 1642"/>
                              <a:gd name="T17" fmla="*/ T16 w 8832"/>
                              <a:gd name="T18" fmla="+- 0 181 170"/>
                              <a:gd name="T19" fmla="*/ 181 h 1335"/>
                              <a:gd name="T20" fmla="+- 0 1864 1642"/>
                              <a:gd name="T21" fmla="*/ T20 w 8832"/>
                              <a:gd name="T22" fmla="+- 0 170 170"/>
                              <a:gd name="T23" fmla="*/ 170 h 1335"/>
                              <a:gd name="T24" fmla="+- 0 10251 1642"/>
                              <a:gd name="T25" fmla="*/ T24 w 8832"/>
                              <a:gd name="T26" fmla="+- 0 170 170"/>
                              <a:gd name="T27" fmla="*/ 170 h 1335"/>
                              <a:gd name="T28" fmla="+- 0 10321 1642"/>
                              <a:gd name="T29" fmla="*/ T28 w 8832"/>
                              <a:gd name="T30" fmla="+- 0 181 170"/>
                              <a:gd name="T31" fmla="*/ 181 h 1335"/>
                              <a:gd name="T32" fmla="+- 0 10383 1642"/>
                              <a:gd name="T33" fmla="*/ T32 w 8832"/>
                              <a:gd name="T34" fmla="+- 0 213 170"/>
                              <a:gd name="T35" fmla="*/ 213 h 1335"/>
                              <a:gd name="T36" fmla="+- 0 10431 1642"/>
                              <a:gd name="T37" fmla="*/ T36 w 8832"/>
                              <a:gd name="T38" fmla="+- 0 261 170"/>
                              <a:gd name="T39" fmla="*/ 261 h 1335"/>
                              <a:gd name="T40" fmla="+- 0 10462 1642"/>
                              <a:gd name="T41" fmla="*/ T40 w 8832"/>
                              <a:gd name="T42" fmla="+- 0 322 170"/>
                              <a:gd name="T43" fmla="*/ 322 h 1335"/>
                              <a:gd name="T44" fmla="+- 0 10474 1642"/>
                              <a:gd name="T45" fmla="*/ T44 w 8832"/>
                              <a:gd name="T46" fmla="+- 0 392 170"/>
                              <a:gd name="T47" fmla="*/ 392 h 1335"/>
                              <a:gd name="T48" fmla="+- 0 10474 1642"/>
                              <a:gd name="T49" fmla="*/ T48 w 8832"/>
                              <a:gd name="T50" fmla="+- 0 1282 170"/>
                              <a:gd name="T51" fmla="*/ 1282 h 1335"/>
                              <a:gd name="T52" fmla="+- 0 10462 1642"/>
                              <a:gd name="T53" fmla="*/ T52 w 8832"/>
                              <a:gd name="T54" fmla="+- 0 1352 170"/>
                              <a:gd name="T55" fmla="*/ 1352 h 1335"/>
                              <a:gd name="T56" fmla="+- 0 10431 1642"/>
                              <a:gd name="T57" fmla="*/ T56 w 8832"/>
                              <a:gd name="T58" fmla="+- 0 1413 170"/>
                              <a:gd name="T59" fmla="*/ 1413 h 1335"/>
                              <a:gd name="T60" fmla="+- 0 10383 1642"/>
                              <a:gd name="T61" fmla="*/ T60 w 8832"/>
                              <a:gd name="T62" fmla="+- 0 1461 170"/>
                              <a:gd name="T63" fmla="*/ 1461 h 1335"/>
                              <a:gd name="T64" fmla="+- 0 10321 1642"/>
                              <a:gd name="T65" fmla="*/ T64 w 8832"/>
                              <a:gd name="T66" fmla="+- 0 1493 170"/>
                              <a:gd name="T67" fmla="*/ 1493 h 1335"/>
                              <a:gd name="T68" fmla="+- 0 10251 1642"/>
                              <a:gd name="T69" fmla="*/ T68 w 8832"/>
                              <a:gd name="T70" fmla="+- 0 1504 170"/>
                              <a:gd name="T71" fmla="*/ 1504 h 1335"/>
                              <a:gd name="T72" fmla="+- 0 1864 1642"/>
                              <a:gd name="T73" fmla="*/ T72 w 8832"/>
                              <a:gd name="T74" fmla="+- 0 1504 170"/>
                              <a:gd name="T75" fmla="*/ 1504 h 1335"/>
                              <a:gd name="T76" fmla="+- 0 1794 1642"/>
                              <a:gd name="T77" fmla="*/ T76 w 8832"/>
                              <a:gd name="T78" fmla="+- 0 1493 170"/>
                              <a:gd name="T79" fmla="*/ 1493 h 1335"/>
                              <a:gd name="T80" fmla="+- 0 1733 1642"/>
                              <a:gd name="T81" fmla="*/ T80 w 8832"/>
                              <a:gd name="T82" fmla="+- 0 1461 170"/>
                              <a:gd name="T83" fmla="*/ 1461 h 1335"/>
                              <a:gd name="T84" fmla="+- 0 1685 1642"/>
                              <a:gd name="T85" fmla="*/ T84 w 8832"/>
                              <a:gd name="T86" fmla="+- 0 1413 170"/>
                              <a:gd name="T87" fmla="*/ 1413 h 1335"/>
                              <a:gd name="T88" fmla="+- 0 1653 1642"/>
                              <a:gd name="T89" fmla="*/ T88 w 8832"/>
                              <a:gd name="T90" fmla="+- 0 1352 170"/>
                              <a:gd name="T91" fmla="*/ 1352 h 1335"/>
                              <a:gd name="T92" fmla="+- 0 1642 1642"/>
                              <a:gd name="T93" fmla="*/ T92 w 8832"/>
                              <a:gd name="T94" fmla="+- 0 1282 170"/>
                              <a:gd name="T95" fmla="*/ 1282 h 1335"/>
                              <a:gd name="T96" fmla="+- 0 1642 1642"/>
                              <a:gd name="T97" fmla="*/ T96 w 8832"/>
                              <a:gd name="T98" fmla="+- 0 392 170"/>
                              <a:gd name="T99" fmla="*/ 392 h 133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8832" h="1335">
                                <a:moveTo>
                                  <a:pt x="0" y="222"/>
                                </a:moveTo>
                                <a:lnTo>
                                  <a:pt x="11" y="152"/>
                                </a:lnTo>
                                <a:lnTo>
                                  <a:pt x="43" y="91"/>
                                </a:lnTo>
                                <a:lnTo>
                                  <a:pt x="91" y="43"/>
                                </a:lnTo>
                                <a:lnTo>
                                  <a:pt x="152" y="11"/>
                                </a:lnTo>
                                <a:lnTo>
                                  <a:pt x="222" y="0"/>
                                </a:lnTo>
                                <a:lnTo>
                                  <a:pt x="8609" y="0"/>
                                </a:lnTo>
                                <a:lnTo>
                                  <a:pt x="8679" y="11"/>
                                </a:lnTo>
                                <a:lnTo>
                                  <a:pt x="8741" y="43"/>
                                </a:lnTo>
                                <a:lnTo>
                                  <a:pt x="8789" y="91"/>
                                </a:lnTo>
                                <a:lnTo>
                                  <a:pt x="8820" y="152"/>
                                </a:lnTo>
                                <a:lnTo>
                                  <a:pt x="8832" y="222"/>
                                </a:lnTo>
                                <a:lnTo>
                                  <a:pt x="8832" y="1112"/>
                                </a:lnTo>
                                <a:lnTo>
                                  <a:pt x="8820" y="1182"/>
                                </a:lnTo>
                                <a:lnTo>
                                  <a:pt x="8789" y="1243"/>
                                </a:lnTo>
                                <a:lnTo>
                                  <a:pt x="8741" y="1291"/>
                                </a:lnTo>
                                <a:lnTo>
                                  <a:pt x="8679" y="1323"/>
                                </a:lnTo>
                                <a:lnTo>
                                  <a:pt x="8609" y="1334"/>
                                </a:lnTo>
                                <a:lnTo>
                                  <a:pt x="222" y="1334"/>
                                </a:lnTo>
                                <a:lnTo>
                                  <a:pt x="152" y="1323"/>
                                </a:lnTo>
                                <a:lnTo>
                                  <a:pt x="91" y="1291"/>
                                </a:lnTo>
                                <a:lnTo>
                                  <a:pt x="43" y="1243"/>
                                </a:lnTo>
                                <a:lnTo>
                                  <a:pt x="11" y="1182"/>
                                </a:lnTo>
                                <a:lnTo>
                                  <a:pt x="0" y="1112"/>
                                </a:lnTo>
                                <a:lnTo>
                                  <a:pt x="0" y="222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9" name="Text Box 86"/>
                        <wps:cNvSpPr txBox="1">
                          <a:spLocks noChangeArrowheads="1"/>
                        </wps:cNvSpPr>
                        <wps:spPr bwMode="auto">
                          <a:xfrm>
                            <a:off x="1881" y="308"/>
                            <a:ext cx="8352" cy="1080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74149A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5"/>
                                </w:numPr>
                                <w:tabs>
                                  <w:tab w:val="left" w:pos="505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73" w:after="0" w:line="334" w:lineRule="exact"/>
                                <w:ind w:hanging="361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must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nter an</w:t>
                              </w:r>
                              <w:r>
                                <w:rPr>
                                  <w:b/>
                                  <w:color w:val="622322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mail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at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s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lready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tored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atabase.</w:t>
                              </w:r>
                            </w:p>
                            <w:p w14:paraId="56473D3F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5"/>
                                </w:numPr>
                                <w:tabs>
                                  <w:tab w:val="left" w:pos="505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5" w:after="0" w:line="223" w:lineRule="auto"/>
                                <w:ind w:left="504" w:right="596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nters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assword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at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s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lready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tored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atabase</w:t>
                              </w:r>
                              <w:r>
                                <w:rPr>
                                  <w:b/>
                                  <w:color w:val="622322"/>
                                  <w:spacing w:val="-6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with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ame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mail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7" o:spid="_x0000_s1043" style="position:absolute;margin-left:81.1pt;margin-top:7.55pt;width:443.55pt;height:68.65pt;z-index:-251644928;mso-wrap-distance-left:0;mso-wrap-distance-right:0;mso-position-horizontal-relative:page;mso-position-vertical-relative:text" coordorigin="1622,151" coordsize="8871,1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">
                <v:shape id="Freeform 85" o:spid="_x0000_s1044" style="position:absolute;left:1641;top:169;width:8832;height:1335;visibility:visible;mso-wrap-style:square;v-text-anchor:top" coordsize="8832,13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fJh8IA&#10;AADbAAAADwAAAGRycy9kb3ducmV2LnhtbERPy2rCQBTdC/7DcIXudNIWRdNMQhEKFduFL9xeM7eZ&#10;0MydkJlo/PvOouDycN5ZMdhGXKnztWMFz7MEBHHpdM2VguPhY7oE4QOyxsYxKbiThyIfjzJMtbvx&#10;jq77UIkYwj5FBSaENpXSl4Ys+plriSP34zqLIcKukrrDWwy3jXxJkoW0WHNsMNjS2lD5u++tgjNv&#10;54v7V/l6CfV6tzKnue2/N0o9TYb3NxCBhvAQ/7s/tYJVHBu/xB8g8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4x8mHwgAAANsAAAAPAAAAAAAAAAAAAAAAAJgCAABkcnMvZG93&#10;bnJldi54bWxQSwUGAAAAAAQABAD1AAAAhwMAAAAA&#10;" path="m,222l11,152,43,91,91,43,152,11,222,,8609,r70,11l8741,43r48,48l8820,152r12,70l8832,1112r-12,70l8789,1243r-48,48l8679,1323r-70,11l222,1334r-70,-11l91,1291,43,1243,11,1182,,1112,,222xe" filled="f" strokecolor="#94b3d6" strokeweight="1.92pt">
                  <v:path arrowok="t" o:connecttype="custom" o:connectlocs="0,392;11,322;43,261;91,213;152,181;222,170;8609,170;8679,181;8741,213;8789,261;8820,322;8832,392;8832,1282;8820,1352;8789,1413;8741,1461;8679,1493;8609,1504;222,1504;152,1493;91,1461;43,1413;11,1352;0,1282;0,392" o:connectangles="0,0,0,0,0,0,0,0,0,0,0,0,0,0,0,0,0,0,0,0,0,0,0,0,0"/>
                </v:shape>
                <v:shape id="Text Box 86" o:spid="_x0000_s1045" type="#_x0000_t202" style="position:absolute;left:1881;top:308;width:8352;height:10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BPh8MA&#10;AADbAAAADwAAAGRycy9kb3ducmV2LnhtbESPzW7CMBCE70i8g7VIvYFDD/ykGEQrVaKcSuihx228&#10;JBHxOsoa4r59XalSj6OZ+Uaz2UXXqjv10ng2MJ9loIhLbxuuDHycX6crUBKQLbaeycA3Cey249EG&#10;c+sHPtG9CJVKEJYcDdQhdLnWUtbkUGa+I07exfcOQ5J9pW2PQ4K7Vj9m2UI7bDgt1NjRS03ltbg5&#10;A1F8eO7e50u5vPEQ5fPIX+eFMQ+TuH8CFSiG//Bf+2ANrNfw+yX9AL3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rBPh8MAAADbAAAADwAAAAAAAAAAAAAAAACYAgAAZHJzL2Rv&#10;d25yZXYueG1sUEsFBgAAAAAEAAQA9QAAAIgDAAAAAA==&#10;" fillcolor="#f1f1f1" strokeweight=".48pt">
                  <v:textbox inset="0,0,0,0">
                    <w:txbxContent>
                      <w:p w14:paraId="4E74149A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5"/>
                          </w:numPr>
                          <w:tabs>
                            <w:tab w:val="left" w:pos="505"/>
                          </w:tabs>
                          <w:suppressAutoHyphens w:val="0"/>
                          <w:autoSpaceDE w:val="0"/>
                          <w:autoSpaceDN w:val="0"/>
                          <w:spacing w:before="73" w:after="0" w:line="334" w:lineRule="exact"/>
                          <w:ind w:hanging="361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must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nter an</w:t>
                        </w:r>
                        <w:r>
                          <w:rPr>
                            <w:b/>
                            <w:color w:val="622322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mail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at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s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lready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tored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n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atabase.</w:t>
                        </w:r>
                      </w:p>
                      <w:p w14:paraId="56473D3F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5"/>
                          </w:numPr>
                          <w:tabs>
                            <w:tab w:val="left" w:pos="505"/>
                          </w:tabs>
                          <w:suppressAutoHyphens w:val="0"/>
                          <w:autoSpaceDE w:val="0"/>
                          <w:autoSpaceDN w:val="0"/>
                          <w:spacing w:before="5" w:after="0" w:line="223" w:lineRule="auto"/>
                          <w:ind w:left="504" w:right="596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nters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password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at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s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lready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tored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n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atabase</w:t>
                        </w:r>
                        <w:r>
                          <w:rPr>
                            <w:b/>
                            <w:color w:val="622322"/>
                            <w:spacing w:val="-6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with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ame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mail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129EE407" w14:textId="77777777" w:rsidR="00A85076" w:rsidRDefault="00A85076" w:rsidP="00A85076">
      <w:pPr>
        <w:pStyle w:val="ListParagraph"/>
        <w:widowControl w:val="0"/>
        <w:numPr>
          <w:ilvl w:val="0"/>
          <w:numId w:val="16"/>
        </w:numPr>
        <w:tabs>
          <w:tab w:val="left" w:pos="1721"/>
        </w:tabs>
        <w:suppressAutoHyphens w:val="0"/>
        <w:autoSpaceDE w:val="0"/>
        <w:autoSpaceDN w:val="0"/>
        <w:spacing w:before="121" w:after="0" w:line="240" w:lineRule="auto"/>
        <w:ind w:hanging="361"/>
        <w:contextualSpacing w:val="0"/>
        <w:rPr>
          <w:rFonts w:ascii="Wingdings" w:hAnsi="Wingdings"/>
          <w:color w:val="1F487C"/>
          <w:sz w:val="32"/>
        </w:rPr>
      </w:pPr>
      <w:r>
        <w:rPr>
          <w:color w:val="1F487C"/>
          <w:sz w:val="32"/>
        </w:rPr>
        <w:t>If</w:t>
      </w:r>
      <w:r>
        <w:rPr>
          <w:color w:val="1F487C"/>
          <w:spacing w:val="2"/>
          <w:sz w:val="32"/>
        </w:rPr>
        <w:t xml:space="preserve"> </w:t>
      </w:r>
      <w:r>
        <w:rPr>
          <w:color w:val="1F487C"/>
          <w:sz w:val="32"/>
        </w:rPr>
        <w:t>logging</w:t>
      </w:r>
      <w:r>
        <w:rPr>
          <w:color w:val="1F487C"/>
          <w:spacing w:val="-3"/>
          <w:sz w:val="32"/>
        </w:rPr>
        <w:t xml:space="preserve"> </w:t>
      </w:r>
      <w:r>
        <w:rPr>
          <w:color w:val="1F487C"/>
          <w:sz w:val="32"/>
        </w:rPr>
        <w:t>in</w:t>
      </w:r>
      <w:r>
        <w:rPr>
          <w:color w:val="1F487C"/>
          <w:spacing w:val="1"/>
          <w:sz w:val="32"/>
        </w:rPr>
        <w:t xml:space="preserve"> </w:t>
      </w:r>
      <w:r>
        <w:rPr>
          <w:color w:val="1F487C"/>
          <w:sz w:val="32"/>
        </w:rPr>
        <w:t>was</w:t>
      </w:r>
      <w:r>
        <w:rPr>
          <w:color w:val="1F487C"/>
          <w:spacing w:val="-2"/>
          <w:sz w:val="32"/>
        </w:rPr>
        <w:t xml:space="preserve"> </w:t>
      </w:r>
      <w:r>
        <w:rPr>
          <w:color w:val="1F487C"/>
          <w:sz w:val="32"/>
        </w:rPr>
        <w:t>successful,</w:t>
      </w:r>
      <w:r>
        <w:rPr>
          <w:color w:val="1F487C"/>
          <w:spacing w:val="-5"/>
          <w:sz w:val="32"/>
        </w:rPr>
        <w:t xml:space="preserve"> </w:t>
      </w:r>
      <w:r>
        <w:rPr>
          <w:color w:val="1F487C"/>
          <w:sz w:val="32"/>
        </w:rPr>
        <w:t>user</w:t>
      </w:r>
      <w:r>
        <w:rPr>
          <w:color w:val="1F487C"/>
          <w:spacing w:val="-3"/>
          <w:sz w:val="32"/>
        </w:rPr>
        <w:t xml:space="preserve"> </w:t>
      </w:r>
      <w:r>
        <w:rPr>
          <w:color w:val="1F487C"/>
          <w:sz w:val="32"/>
        </w:rPr>
        <w:t>will</w:t>
      </w:r>
      <w:r>
        <w:rPr>
          <w:color w:val="1F487C"/>
          <w:spacing w:val="1"/>
          <w:sz w:val="32"/>
        </w:rPr>
        <w:t xml:space="preserve"> </w:t>
      </w:r>
      <w:r>
        <w:rPr>
          <w:color w:val="1F487C"/>
          <w:sz w:val="32"/>
        </w:rPr>
        <w:t>be</w:t>
      </w:r>
      <w:r>
        <w:rPr>
          <w:color w:val="1F487C"/>
          <w:spacing w:val="-4"/>
          <w:sz w:val="32"/>
        </w:rPr>
        <w:t xml:space="preserve"> </w:t>
      </w:r>
      <w:r>
        <w:rPr>
          <w:color w:val="1F487C"/>
          <w:sz w:val="32"/>
        </w:rPr>
        <w:t>able</w:t>
      </w:r>
      <w:r>
        <w:rPr>
          <w:color w:val="1F487C"/>
          <w:spacing w:val="-5"/>
          <w:sz w:val="32"/>
        </w:rPr>
        <w:t xml:space="preserve"> </w:t>
      </w:r>
      <w:r>
        <w:rPr>
          <w:color w:val="1F487C"/>
          <w:sz w:val="32"/>
        </w:rPr>
        <w:t>to</w:t>
      </w:r>
      <w:r>
        <w:rPr>
          <w:color w:val="1F487C"/>
          <w:spacing w:val="-3"/>
          <w:sz w:val="32"/>
        </w:rPr>
        <w:t xml:space="preserve"> </w:t>
      </w:r>
      <w:r>
        <w:rPr>
          <w:color w:val="1F487C"/>
          <w:sz w:val="32"/>
        </w:rPr>
        <w:t>use</w:t>
      </w:r>
      <w:r>
        <w:rPr>
          <w:color w:val="1F487C"/>
          <w:spacing w:val="-5"/>
          <w:sz w:val="32"/>
        </w:rPr>
        <w:t xml:space="preserve"> </w:t>
      </w:r>
      <w:r>
        <w:rPr>
          <w:color w:val="1F487C"/>
          <w:sz w:val="32"/>
        </w:rPr>
        <w:t>all</w:t>
      </w:r>
      <w:r>
        <w:rPr>
          <w:color w:val="1F487C"/>
          <w:spacing w:val="-4"/>
          <w:sz w:val="32"/>
        </w:rPr>
        <w:t xml:space="preserve"> </w:t>
      </w:r>
      <w:r>
        <w:rPr>
          <w:color w:val="1F487C"/>
          <w:sz w:val="32"/>
        </w:rPr>
        <w:t>the</w:t>
      </w:r>
      <w:r>
        <w:rPr>
          <w:color w:val="1F487C"/>
          <w:spacing w:val="-4"/>
          <w:sz w:val="32"/>
        </w:rPr>
        <w:t xml:space="preserve"> </w:t>
      </w:r>
      <w:r>
        <w:rPr>
          <w:color w:val="1F487C"/>
          <w:sz w:val="32"/>
        </w:rPr>
        <w:t>user’s</w:t>
      </w:r>
    </w:p>
    <w:p w14:paraId="749E9391" w14:textId="77777777" w:rsidR="00A85076" w:rsidRDefault="00A85076" w:rsidP="00A85076">
      <w:pPr>
        <w:pStyle w:val="ListParagraph"/>
        <w:widowControl w:val="0"/>
        <w:numPr>
          <w:ilvl w:val="0"/>
          <w:numId w:val="16"/>
        </w:numPr>
        <w:tabs>
          <w:tab w:val="left" w:pos="1721"/>
        </w:tabs>
        <w:suppressAutoHyphens w:val="0"/>
        <w:autoSpaceDE w:val="0"/>
        <w:autoSpaceDN w:val="0"/>
        <w:spacing w:before="36" w:after="0" w:line="240" w:lineRule="auto"/>
        <w:ind w:hanging="361"/>
        <w:contextualSpacing w:val="0"/>
        <w:rPr>
          <w:rFonts w:ascii="Wingdings" w:hAnsi="Wingdings"/>
          <w:color w:val="1F487C"/>
          <w:sz w:val="32"/>
        </w:rPr>
      </w:pPr>
      <w:proofErr w:type="gramStart"/>
      <w:r>
        <w:rPr>
          <w:color w:val="1F487C"/>
          <w:sz w:val="32"/>
        </w:rPr>
        <w:t>features</w:t>
      </w:r>
      <w:proofErr w:type="gramEnd"/>
      <w:r>
        <w:rPr>
          <w:color w:val="1F487C"/>
          <w:sz w:val="32"/>
        </w:rPr>
        <w:t>.</w:t>
      </w:r>
    </w:p>
    <w:p w14:paraId="02901645" w14:textId="77777777" w:rsidR="00A85076" w:rsidRDefault="00A85076" w:rsidP="00A85076">
      <w:pPr>
        <w:rPr>
          <w:rFonts w:ascii="Wingdings" w:hAnsi="Wingdings"/>
          <w:sz w:val="32"/>
        </w:rPr>
        <w:sectPr w:rsidR="00A85076">
          <w:pgSz w:w="12240" w:h="15840"/>
          <w:pgMar w:top="1340" w:right="0" w:bottom="280" w:left="80" w:header="720" w:footer="720" w:gutter="0"/>
          <w:cols w:space="720"/>
        </w:sectPr>
      </w:pPr>
    </w:p>
    <w:p w14:paraId="6CB2FA74" w14:textId="77777777" w:rsidR="00A85076" w:rsidRDefault="00A85076" w:rsidP="00A85076">
      <w:pPr>
        <w:pStyle w:val="ListParagraph"/>
        <w:widowControl w:val="0"/>
        <w:numPr>
          <w:ilvl w:val="0"/>
          <w:numId w:val="14"/>
        </w:numPr>
        <w:tabs>
          <w:tab w:val="left" w:pos="1587"/>
        </w:tabs>
        <w:suppressAutoHyphens w:val="0"/>
        <w:autoSpaceDE w:val="0"/>
        <w:autoSpaceDN w:val="0"/>
        <w:spacing w:before="56" w:after="0" w:line="240" w:lineRule="auto"/>
        <w:ind w:hanging="227"/>
        <w:contextualSpacing w:val="0"/>
        <w:rPr>
          <w:b/>
          <w:color w:val="2C2A53"/>
          <w:sz w:val="38"/>
        </w:rPr>
      </w:pPr>
      <w:r>
        <w:rPr>
          <w:b/>
          <w:color w:val="2C2A53"/>
          <w:sz w:val="38"/>
        </w:rPr>
        <w:lastRenderedPageBreak/>
        <w:t>User</w:t>
      </w:r>
      <w:r>
        <w:rPr>
          <w:b/>
          <w:color w:val="2C2A53"/>
          <w:spacing w:val="-2"/>
          <w:sz w:val="38"/>
        </w:rPr>
        <w:t xml:space="preserve"> </w:t>
      </w:r>
      <w:r>
        <w:rPr>
          <w:b/>
          <w:color w:val="2C2A53"/>
          <w:sz w:val="38"/>
        </w:rPr>
        <w:t>Search/Look</w:t>
      </w:r>
      <w:r>
        <w:rPr>
          <w:b/>
          <w:color w:val="2C2A53"/>
          <w:spacing w:val="-6"/>
          <w:sz w:val="38"/>
        </w:rPr>
        <w:t xml:space="preserve"> </w:t>
      </w:r>
      <w:r>
        <w:rPr>
          <w:b/>
          <w:color w:val="2C2A53"/>
          <w:sz w:val="38"/>
        </w:rPr>
        <w:t>for</w:t>
      </w:r>
      <w:r>
        <w:rPr>
          <w:b/>
          <w:color w:val="2C2A53"/>
          <w:spacing w:val="-3"/>
          <w:sz w:val="38"/>
        </w:rPr>
        <w:t xml:space="preserve"> </w:t>
      </w:r>
      <w:r>
        <w:rPr>
          <w:b/>
          <w:color w:val="2C2A53"/>
          <w:sz w:val="38"/>
        </w:rPr>
        <w:t>a</w:t>
      </w:r>
      <w:r>
        <w:rPr>
          <w:b/>
          <w:color w:val="2C2A53"/>
          <w:spacing w:val="1"/>
          <w:sz w:val="38"/>
        </w:rPr>
        <w:t xml:space="preserve"> </w:t>
      </w:r>
      <w:r>
        <w:rPr>
          <w:b/>
          <w:color w:val="2C2A53"/>
          <w:sz w:val="38"/>
        </w:rPr>
        <w:t>product</w:t>
      </w:r>
      <w:r>
        <w:rPr>
          <w:b/>
          <w:color w:val="2C2A53"/>
          <w:spacing w:val="-3"/>
          <w:sz w:val="38"/>
        </w:rPr>
        <w:t xml:space="preserve"> </w:t>
      </w:r>
      <w:r>
        <w:rPr>
          <w:b/>
          <w:color w:val="2C2A53"/>
          <w:sz w:val="38"/>
        </w:rPr>
        <w:t>and</w:t>
      </w:r>
      <w:r>
        <w:rPr>
          <w:b/>
          <w:color w:val="2C2A53"/>
          <w:spacing w:val="-1"/>
          <w:sz w:val="38"/>
        </w:rPr>
        <w:t xml:space="preserve"> </w:t>
      </w:r>
      <w:r>
        <w:rPr>
          <w:b/>
          <w:color w:val="2C2A53"/>
          <w:sz w:val="38"/>
        </w:rPr>
        <w:t>add</w:t>
      </w:r>
      <w:r>
        <w:rPr>
          <w:b/>
          <w:color w:val="2C2A53"/>
          <w:spacing w:val="-1"/>
          <w:sz w:val="38"/>
        </w:rPr>
        <w:t xml:space="preserve"> </w:t>
      </w:r>
      <w:r>
        <w:rPr>
          <w:b/>
          <w:color w:val="2C2A53"/>
          <w:sz w:val="38"/>
        </w:rPr>
        <w:t>it</w:t>
      </w:r>
      <w:r>
        <w:rPr>
          <w:b/>
          <w:color w:val="2C2A53"/>
          <w:spacing w:val="-3"/>
          <w:sz w:val="38"/>
        </w:rPr>
        <w:t xml:space="preserve"> </w:t>
      </w:r>
      <w:r>
        <w:rPr>
          <w:b/>
          <w:color w:val="2C2A53"/>
          <w:sz w:val="38"/>
        </w:rPr>
        <w:t>to the</w:t>
      </w:r>
      <w:r>
        <w:rPr>
          <w:b/>
          <w:color w:val="2C2A53"/>
          <w:spacing w:val="-2"/>
          <w:sz w:val="38"/>
        </w:rPr>
        <w:t xml:space="preserve"> </w:t>
      </w:r>
      <w:r>
        <w:rPr>
          <w:b/>
          <w:color w:val="2C2A53"/>
          <w:sz w:val="38"/>
        </w:rPr>
        <w:t>cart.</w:t>
      </w:r>
    </w:p>
    <w:p w14:paraId="293F267C" w14:textId="77777777" w:rsidR="00A85076" w:rsidRDefault="00A85076" w:rsidP="00A85076">
      <w:pPr>
        <w:spacing w:before="193" w:line="237" w:lineRule="auto"/>
        <w:ind w:left="1720" w:right="1406" w:hanging="360"/>
        <w:rPr>
          <w:color w:val="0D0D0D"/>
          <w:spacing w:val="-77"/>
          <w:sz w:val="32"/>
        </w:rPr>
      </w:pPr>
      <w:r>
        <w:rPr>
          <w:color w:val="0D0D0D"/>
          <w:sz w:val="32"/>
        </w:rPr>
        <w:t>User</w:t>
      </w:r>
      <w:r>
        <w:rPr>
          <w:color w:val="0D0D0D"/>
          <w:spacing w:val="-3"/>
          <w:sz w:val="32"/>
        </w:rPr>
        <w:t xml:space="preserve"> </w:t>
      </w:r>
      <w:r>
        <w:rPr>
          <w:color w:val="0D0D0D"/>
          <w:sz w:val="32"/>
        </w:rPr>
        <w:t>can</w:t>
      </w:r>
      <w:r>
        <w:rPr>
          <w:color w:val="0D0D0D"/>
          <w:spacing w:val="2"/>
          <w:sz w:val="32"/>
        </w:rPr>
        <w:t xml:space="preserve"> </w:t>
      </w:r>
      <w:r>
        <w:rPr>
          <w:color w:val="0D0D0D"/>
          <w:sz w:val="32"/>
        </w:rPr>
        <w:t>either</w:t>
      </w:r>
      <w:r>
        <w:rPr>
          <w:color w:val="0D0D0D"/>
          <w:spacing w:val="-3"/>
          <w:sz w:val="32"/>
        </w:rPr>
        <w:t xml:space="preserve"> </w:t>
      </w:r>
      <w:r>
        <w:rPr>
          <w:color w:val="0D0D0D"/>
          <w:sz w:val="32"/>
        </w:rPr>
        <w:t>view</w:t>
      </w:r>
      <w:r>
        <w:rPr>
          <w:color w:val="0D0D0D"/>
          <w:spacing w:val="-7"/>
          <w:sz w:val="32"/>
        </w:rPr>
        <w:t xml:space="preserve"> </w:t>
      </w:r>
      <w:r>
        <w:rPr>
          <w:color w:val="0D0D0D"/>
          <w:sz w:val="32"/>
        </w:rPr>
        <w:t>the</w:t>
      </w:r>
      <w:r>
        <w:rPr>
          <w:color w:val="0D0D0D"/>
          <w:spacing w:val="-4"/>
          <w:sz w:val="32"/>
        </w:rPr>
        <w:t xml:space="preserve"> </w:t>
      </w:r>
      <w:r>
        <w:rPr>
          <w:color w:val="0D0D0D"/>
          <w:sz w:val="32"/>
        </w:rPr>
        <w:t>products</w:t>
      </w:r>
      <w:r>
        <w:rPr>
          <w:color w:val="0D0D0D"/>
          <w:spacing w:val="-6"/>
          <w:sz w:val="32"/>
        </w:rPr>
        <w:t xml:space="preserve"> </w:t>
      </w:r>
      <w:r>
        <w:rPr>
          <w:color w:val="0D0D0D"/>
          <w:sz w:val="32"/>
        </w:rPr>
        <w:t>in</w:t>
      </w:r>
      <w:r>
        <w:rPr>
          <w:color w:val="0D0D0D"/>
          <w:spacing w:val="2"/>
          <w:sz w:val="32"/>
        </w:rPr>
        <w:t xml:space="preserve"> </w:t>
      </w:r>
      <w:r>
        <w:rPr>
          <w:color w:val="0D0D0D"/>
          <w:sz w:val="32"/>
        </w:rPr>
        <w:t>a</w:t>
      </w:r>
      <w:r>
        <w:rPr>
          <w:color w:val="0D0D0D"/>
          <w:spacing w:val="-5"/>
          <w:sz w:val="32"/>
        </w:rPr>
        <w:t xml:space="preserve"> </w:t>
      </w:r>
      <w:r>
        <w:rPr>
          <w:color w:val="0D0D0D"/>
          <w:sz w:val="32"/>
        </w:rPr>
        <w:t>random</w:t>
      </w:r>
      <w:r>
        <w:rPr>
          <w:color w:val="0D0D0D"/>
          <w:spacing w:val="-1"/>
          <w:sz w:val="32"/>
        </w:rPr>
        <w:t xml:space="preserve"> </w:t>
      </w:r>
      <w:r>
        <w:rPr>
          <w:color w:val="0D0D0D"/>
          <w:sz w:val="32"/>
        </w:rPr>
        <w:t>way</w:t>
      </w:r>
      <w:r>
        <w:rPr>
          <w:color w:val="0D0D0D"/>
          <w:spacing w:val="-7"/>
          <w:sz w:val="32"/>
        </w:rPr>
        <w:t xml:space="preserve"> </w:t>
      </w:r>
      <w:r>
        <w:rPr>
          <w:color w:val="0D0D0D"/>
          <w:sz w:val="32"/>
        </w:rPr>
        <w:t>from</w:t>
      </w:r>
      <w:r>
        <w:rPr>
          <w:color w:val="0D0D0D"/>
          <w:spacing w:val="-2"/>
          <w:sz w:val="32"/>
        </w:rPr>
        <w:t xml:space="preserve"> </w:t>
      </w:r>
      <w:r>
        <w:rPr>
          <w:color w:val="0D0D0D"/>
          <w:sz w:val="32"/>
        </w:rPr>
        <w:t>the</w:t>
      </w:r>
      <w:r>
        <w:rPr>
          <w:color w:val="0D0D0D"/>
          <w:spacing w:val="-4"/>
          <w:sz w:val="32"/>
        </w:rPr>
        <w:t xml:space="preserve"> </w:t>
      </w:r>
      <w:r>
        <w:rPr>
          <w:color w:val="0D0D0D"/>
          <w:sz w:val="32"/>
        </w:rPr>
        <w:t>Medicine</w:t>
      </w:r>
    </w:p>
    <w:p w14:paraId="76B4347E" w14:textId="77777777" w:rsidR="00A85076" w:rsidRDefault="00A85076" w:rsidP="00A85076">
      <w:pPr>
        <w:spacing w:before="193" w:line="237" w:lineRule="auto"/>
        <w:ind w:left="1720" w:right="1406" w:hanging="360"/>
        <w:rPr>
          <w:color w:val="0D0D0D"/>
          <w:sz w:val="32"/>
        </w:rPr>
      </w:pPr>
      <w:proofErr w:type="gramStart"/>
      <w:r>
        <w:rPr>
          <w:color w:val="0D0D0D"/>
          <w:sz w:val="32"/>
        </w:rPr>
        <w:t>page</w:t>
      </w:r>
      <w:proofErr w:type="gramEnd"/>
      <w:r>
        <w:rPr>
          <w:color w:val="0D0D0D"/>
          <w:sz w:val="32"/>
        </w:rPr>
        <w:t>,</w:t>
      </w:r>
      <w:r>
        <w:rPr>
          <w:color w:val="0D0D0D"/>
          <w:spacing w:val="1"/>
          <w:sz w:val="32"/>
        </w:rPr>
        <w:t xml:space="preserve"> </w:t>
      </w:r>
      <w:r>
        <w:rPr>
          <w:color w:val="0D0D0D"/>
          <w:sz w:val="32"/>
        </w:rPr>
        <w:t>can</w:t>
      </w:r>
      <w:r>
        <w:rPr>
          <w:color w:val="0D0D0D"/>
          <w:spacing w:val="-2"/>
          <w:sz w:val="32"/>
        </w:rPr>
        <w:t xml:space="preserve"> </w:t>
      </w:r>
      <w:r>
        <w:rPr>
          <w:color w:val="0D0D0D"/>
          <w:sz w:val="32"/>
        </w:rPr>
        <w:t>search</w:t>
      </w:r>
      <w:r>
        <w:rPr>
          <w:color w:val="0D0D0D"/>
          <w:spacing w:val="-2"/>
          <w:sz w:val="32"/>
        </w:rPr>
        <w:t xml:space="preserve"> </w:t>
      </w:r>
      <w:r>
        <w:rPr>
          <w:color w:val="0D0D0D"/>
          <w:sz w:val="32"/>
        </w:rPr>
        <w:t>for</w:t>
      </w:r>
      <w:r>
        <w:rPr>
          <w:color w:val="0D0D0D"/>
          <w:spacing w:val="-2"/>
          <w:sz w:val="32"/>
        </w:rPr>
        <w:t xml:space="preserve"> </w:t>
      </w:r>
      <w:r>
        <w:rPr>
          <w:color w:val="0D0D0D"/>
          <w:sz w:val="32"/>
        </w:rPr>
        <w:t>a</w:t>
      </w:r>
      <w:r>
        <w:rPr>
          <w:color w:val="0D0D0D"/>
          <w:spacing w:val="-4"/>
          <w:sz w:val="32"/>
        </w:rPr>
        <w:t xml:space="preserve"> </w:t>
      </w:r>
      <w:r>
        <w:rPr>
          <w:color w:val="0D0D0D"/>
          <w:sz w:val="32"/>
        </w:rPr>
        <w:t>particular product.</w:t>
      </w:r>
    </w:p>
    <w:p w14:paraId="7A4EB09E" w14:textId="77777777" w:rsidR="00A85076" w:rsidRDefault="00A85076" w:rsidP="00A85076">
      <w:pPr>
        <w:spacing w:before="193" w:line="237" w:lineRule="auto"/>
        <w:ind w:left="1720" w:right="1406" w:hanging="360"/>
        <w:rPr>
          <w:sz w:val="32"/>
        </w:rPr>
      </w:pPr>
    </w:p>
    <w:p w14:paraId="37DA9E5A" w14:textId="77777777" w:rsidR="00A85076" w:rsidRDefault="00A85076" w:rsidP="00A85076">
      <w:pPr>
        <w:spacing w:before="109"/>
        <w:ind w:left="1720" w:right="1406" w:hanging="360"/>
        <w:rPr>
          <w:color w:val="0D0D0D"/>
          <w:spacing w:val="-77"/>
          <w:sz w:val="32"/>
        </w:rPr>
      </w:pPr>
      <w:r>
        <w:rPr>
          <w:color w:val="0D0D0D"/>
          <w:sz w:val="32"/>
        </w:rPr>
        <w:t>User</w:t>
      </w:r>
      <w:r>
        <w:rPr>
          <w:color w:val="0D0D0D"/>
          <w:spacing w:val="-3"/>
          <w:sz w:val="32"/>
        </w:rPr>
        <w:t xml:space="preserve"> </w:t>
      </w:r>
      <w:r>
        <w:rPr>
          <w:color w:val="0D0D0D"/>
          <w:sz w:val="32"/>
        </w:rPr>
        <w:t>can</w:t>
      </w:r>
      <w:r>
        <w:rPr>
          <w:color w:val="0D0D0D"/>
          <w:spacing w:val="2"/>
          <w:sz w:val="32"/>
        </w:rPr>
        <w:t xml:space="preserve"> </w:t>
      </w:r>
      <w:r>
        <w:rPr>
          <w:color w:val="0D0D0D"/>
          <w:sz w:val="32"/>
        </w:rPr>
        <w:t>read</w:t>
      </w:r>
      <w:r>
        <w:rPr>
          <w:color w:val="0D0D0D"/>
          <w:spacing w:val="2"/>
          <w:sz w:val="32"/>
        </w:rPr>
        <w:t xml:space="preserve"> </w:t>
      </w:r>
      <w:r>
        <w:rPr>
          <w:color w:val="0D0D0D"/>
          <w:sz w:val="32"/>
        </w:rPr>
        <w:t>the</w:t>
      </w:r>
      <w:r>
        <w:rPr>
          <w:color w:val="0D0D0D"/>
          <w:spacing w:val="-8"/>
          <w:sz w:val="32"/>
        </w:rPr>
        <w:t xml:space="preserve"> </w:t>
      </w:r>
      <w:r>
        <w:rPr>
          <w:color w:val="0D0D0D"/>
          <w:sz w:val="32"/>
        </w:rPr>
        <w:t>product’s</w:t>
      </w:r>
      <w:r>
        <w:rPr>
          <w:color w:val="0D0D0D"/>
          <w:spacing w:val="-6"/>
          <w:sz w:val="32"/>
        </w:rPr>
        <w:t xml:space="preserve"> </w:t>
      </w:r>
      <w:r>
        <w:rPr>
          <w:color w:val="0D0D0D"/>
          <w:sz w:val="32"/>
        </w:rPr>
        <w:t>description</w:t>
      </w:r>
      <w:r>
        <w:rPr>
          <w:color w:val="0D0D0D"/>
          <w:spacing w:val="-3"/>
          <w:sz w:val="32"/>
        </w:rPr>
        <w:t xml:space="preserve"> </w:t>
      </w:r>
      <w:r>
        <w:rPr>
          <w:color w:val="0D0D0D"/>
          <w:sz w:val="32"/>
        </w:rPr>
        <w:t>by</w:t>
      </w:r>
      <w:r>
        <w:rPr>
          <w:color w:val="0D0D0D"/>
          <w:spacing w:val="-7"/>
          <w:sz w:val="32"/>
        </w:rPr>
        <w:t xml:space="preserve"> </w:t>
      </w:r>
      <w:r>
        <w:rPr>
          <w:color w:val="0D0D0D"/>
          <w:sz w:val="32"/>
        </w:rPr>
        <w:t>placing</w:t>
      </w:r>
      <w:r>
        <w:rPr>
          <w:color w:val="0D0D0D"/>
          <w:spacing w:val="-2"/>
          <w:sz w:val="32"/>
        </w:rPr>
        <w:t xml:space="preserve"> </w:t>
      </w:r>
      <w:r>
        <w:rPr>
          <w:color w:val="0D0D0D"/>
          <w:sz w:val="32"/>
        </w:rPr>
        <w:t>the</w:t>
      </w:r>
      <w:r>
        <w:rPr>
          <w:color w:val="0D0D0D"/>
          <w:spacing w:val="-4"/>
          <w:sz w:val="32"/>
        </w:rPr>
        <w:t xml:space="preserve"> </w:t>
      </w:r>
      <w:r>
        <w:rPr>
          <w:color w:val="0D0D0D"/>
          <w:sz w:val="32"/>
        </w:rPr>
        <w:t>mouse</w:t>
      </w:r>
      <w:r>
        <w:rPr>
          <w:color w:val="0D0D0D"/>
          <w:spacing w:val="-5"/>
          <w:sz w:val="32"/>
        </w:rPr>
        <w:t xml:space="preserve"> </w:t>
      </w:r>
      <w:r>
        <w:rPr>
          <w:color w:val="0D0D0D"/>
          <w:sz w:val="32"/>
        </w:rPr>
        <w:t>on</w:t>
      </w:r>
      <w:r>
        <w:rPr>
          <w:color w:val="0D0D0D"/>
          <w:spacing w:val="-2"/>
          <w:sz w:val="32"/>
        </w:rPr>
        <w:t xml:space="preserve"> </w:t>
      </w:r>
      <w:r>
        <w:rPr>
          <w:color w:val="0D0D0D"/>
          <w:sz w:val="32"/>
        </w:rPr>
        <w:t>the</w:t>
      </w:r>
    </w:p>
    <w:p w14:paraId="58F9AD66" w14:textId="77777777" w:rsidR="00A85076" w:rsidRDefault="00A85076" w:rsidP="00A85076">
      <w:pPr>
        <w:spacing w:before="109"/>
        <w:ind w:left="1720" w:right="1406" w:hanging="360"/>
        <w:rPr>
          <w:sz w:val="32"/>
        </w:rPr>
      </w:pPr>
      <w:proofErr w:type="gramStart"/>
      <w:r>
        <w:rPr>
          <w:color w:val="0D0D0D"/>
          <w:sz w:val="32"/>
        </w:rPr>
        <w:t>product’s</w:t>
      </w:r>
      <w:proofErr w:type="gramEnd"/>
      <w:r>
        <w:rPr>
          <w:color w:val="0D0D0D"/>
          <w:spacing w:val="-5"/>
          <w:sz w:val="32"/>
        </w:rPr>
        <w:t xml:space="preserve"> </w:t>
      </w:r>
      <w:r>
        <w:rPr>
          <w:color w:val="0D0D0D"/>
          <w:sz w:val="32"/>
        </w:rPr>
        <w:t>scope.</w:t>
      </w:r>
    </w:p>
    <w:p w14:paraId="7D7DFF90" w14:textId="77777777" w:rsidR="00A85076" w:rsidRDefault="00A85076" w:rsidP="00A85076">
      <w:pPr>
        <w:spacing w:before="7"/>
        <w:rPr>
          <w:sz w:val="41"/>
        </w:rPr>
      </w:pPr>
    </w:p>
    <w:p w14:paraId="65C22B86" w14:textId="77777777" w:rsidR="00A85076" w:rsidRPr="00A85675" w:rsidRDefault="00A85076" w:rsidP="00A85076">
      <w:pPr>
        <w:pStyle w:val="ListParagraph"/>
        <w:widowControl w:val="0"/>
        <w:numPr>
          <w:ilvl w:val="1"/>
          <w:numId w:val="14"/>
        </w:numPr>
        <w:tabs>
          <w:tab w:val="left" w:pos="2350"/>
        </w:tabs>
        <w:suppressAutoHyphens w:val="0"/>
        <w:autoSpaceDE w:val="0"/>
        <w:autoSpaceDN w:val="0"/>
        <w:spacing w:after="0" w:line="240" w:lineRule="auto"/>
        <w:ind w:hanging="361"/>
        <w:contextualSpacing w:val="0"/>
        <w:rPr>
          <w:rFonts w:ascii="Courier New" w:hAnsi="Courier New"/>
          <w:sz w:val="32"/>
        </w:rPr>
      </w:pPr>
      <w:r>
        <w:rPr>
          <w:rFonts w:ascii="Times New Roman" w:hAnsi="Times New Roman"/>
          <w:noProof/>
        </w:rPr>
        <mc:AlternateContent>
          <mc:Choice Requires="wpg">
            <w:drawing>
              <wp:anchor distT="0" distB="0" distL="0" distR="0" simplePos="0" relativeHeight="251672576" behindDoc="1" locked="0" layoutInCell="1" allowOverlap="1" wp14:anchorId="5E406D46" wp14:editId="68AD0BFD">
                <wp:simplePos x="0" y="0"/>
                <wp:positionH relativeFrom="page">
                  <wp:posOffset>902335</wp:posOffset>
                </wp:positionH>
                <wp:positionV relativeFrom="paragraph">
                  <wp:posOffset>323215</wp:posOffset>
                </wp:positionV>
                <wp:extent cx="4971415" cy="1335405"/>
                <wp:effectExtent l="6985" t="3175" r="3175" b="4445"/>
                <wp:wrapTopAndBottom/>
                <wp:docPr id="94" name="Group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71415" cy="1335405"/>
                          <a:chOff x="1421" y="509"/>
                          <a:chExt cx="7829" cy="2103"/>
                        </a:xfrm>
                      </wpg:grpSpPr>
                      <wps:wsp>
                        <wps:cNvPr id="95" name="Freeform 88"/>
                        <wps:cNvSpPr>
                          <a:spLocks/>
                        </wps:cNvSpPr>
                        <wps:spPr bwMode="auto">
                          <a:xfrm>
                            <a:off x="1440" y="527"/>
                            <a:ext cx="7791" cy="2064"/>
                          </a:xfrm>
                          <a:custGeom>
                            <a:avLst/>
                            <a:gdLst>
                              <a:gd name="T0" fmla="+- 0 1440 1440"/>
                              <a:gd name="T1" fmla="*/ T0 w 7791"/>
                              <a:gd name="T2" fmla="+- 0 872 528"/>
                              <a:gd name="T3" fmla="*/ 872 h 2064"/>
                              <a:gd name="T4" fmla="+- 0 1449 1440"/>
                              <a:gd name="T5" fmla="*/ T4 w 7791"/>
                              <a:gd name="T6" fmla="+- 0 793 528"/>
                              <a:gd name="T7" fmla="*/ 793 h 2064"/>
                              <a:gd name="T8" fmla="+- 0 1475 1440"/>
                              <a:gd name="T9" fmla="*/ T8 w 7791"/>
                              <a:gd name="T10" fmla="+- 0 720 528"/>
                              <a:gd name="T11" fmla="*/ 720 h 2064"/>
                              <a:gd name="T12" fmla="+- 0 1516 1440"/>
                              <a:gd name="T13" fmla="*/ T12 w 7791"/>
                              <a:gd name="T14" fmla="+- 0 657 528"/>
                              <a:gd name="T15" fmla="*/ 657 h 2064"/>
                              <a:gd name="T16" fmla="+- 0 1569 1440"/>
                              <a:gd name="T17" fmla="*/ T16 w 7791"/>
                              <a:gd name="T18" fmla="+- 0 603 528"/>
                              <a:gd name="T19" fmla="*/ 603 h 2064"/>
                              <a:gd name="T20" fmla="+- 0 1633 1440"/>
                              <a:gd name="T21" fmla="*/ T20 w 7791"/>
                              <a:gd name="T22" fmla="+- 0 563 528"/>
                              <a:gd name="T23" fmla="*/ 563 h 2064"/>
                              <a:gd name="T24" fmla="+- 0 1705 1440"/>
                              <a:gd name="T25" fmla="*/ T24 w 7791"/>
                              <a:gd name="T26" fmla="+- 0 537 528"/>
                              <a:gd name="T27" fmla="*/ 537 h 2064"/>
                              <a:gd name="T28" fmla="+- 0 1784 1440"/>
                              <a:gd name="T29" fmla="*/ T28 w 7791"/>
                              <a:gd name="T30" fmla="+- 0 528 528"/>
                              <a:gd name="T31" fmla="*/ 528 h 2064"/>
                              <a:gd name="T32" fmla="+- 0 8886 1440"/>
                              <a:gd name="T33" fmla="*/ T32 w 7791"/>
                              <a:gd name="T34" fmla="+- 0 528 528"/>
                              <a:gd name="T35" fmla="*/ 528 h 2064"/>
                              <a:gd name="T36" fmla="+- 0 8965 1440"/>
                              <a:gd name="T37" fmla="*/ T36 w 7791"/>
                              <a:gd name="T38" fmla="+- 0 537 528"/>
                              <a:gd name="T39" fmla="*/ 537 h 2064"/>
                              <a:gd name="T40" fmla="+- 0 9038 1440"/>
                              <a:gd name="T41" fmla="*/ T40 w 7791"/>
                              <a:gd name="T42" fmla="+- 0 563 528"/>
                              <a:gd name="T43" fmla="*/ 563 h 2064"/>
                              <a:gd name="T44" fmla="+- 0 9102 1440"/>
                              <a:gd name="T45" fmla="*/ T44 w 7791"/>
                              <a:gd name="T46" fmla="+- 0 603 528"/>
                              <a:gd name="T47" fmla="*/ 603 h 2064"/>
                              <a:gd name="T48" fmla="+- 0 9155 1440"/>
                              <a:gd name="T49" fmla="*/ T48 w 7791"/>
                              <a:gd name="T50" fmla="+- 0 657 528"/>
                              <a:gd name="T51" fmla="*/ 657 h 2064"/>
                              <a:gd name="T52" fmla="+- 0 9195 1440"/>
                              <a:gd name="T53" fmla="*/ T52 w 7791"/>
                              <a:gd name="T54" fmla="+- 0 720 528"/>
                              <a:gd name="T55" fmla="*/ 720 h 2064"/>
                              <a:gd name="T56" fmla="+- 0 9221 1440"/>
                              <a:gd name="T57" fmla="*/ T56 w 7791"/>
                              <a:gd name="T58" fmla="+- 0 793 528"/>
                              <a:gd name="T59" fmla="*/ 793 h 2064"/>
                              <a:gd name="T60" fmla="+- 0 9230 1440"/>
                              <a:gd name="T61" fmla="*/ T60 w 7791"/>
                              <a:gd name="T62" fmla="+- 0 872 528"/>
                              <a:gd name="T63" fmla="*/ 872 h 2064"/>
                              <a:gd name="T64" fmla="+- 0 9230 1440"/>
                              <a:gd name="T65" fmla="*/ T64 w 7791"/>
                              <a:gd name="T66" fmla="+- 0 2248 528"/>
                              <a:gd name="T67" fmla="*/ 2248 h 2064"/>
                              <a:gd name="T68" fmla="+- 0 9221 1440"/>
                              <a:gd name="T69" fmla="*/ T68 w 7791"/>
                              <a:gd name="T70" fmla="+- 0 2327 528"/>
                              <a:gd name="T71" fmla="*/ 2327 h 2064"/>
                              <a:gd name="T72" fmla="+- 0 9195 1440"/>
                              <a:gd name="T73" fmla="*/ T72 w 7791"/>
                              <a:gd name="T74" fmla="+- 0 2399 528"/>
                              <a:gd name="T75" fmla="*/ 2399 h 2064"/>
                              <a:gd name="T76" fmla="+- 0 9155 1440"/>
                              <a:gd name="T77" fmla="*/ T76 w 7791"/>
                              <a:gd name="T78" fmla="+- 0 2463 528"/>
                              <a:gd name="T79" fmla="*/ 2463 h 2064"/>
                              <a:gd name="T80" fmla="+- 0 9102 1440"/>
                              <a:gd name="T81" fmla="*/ T80 w 7791"/>
                              <a:gd name="T82" fmla="+- 0 2516 528"/>
                              <a:gd name="T83" fmla="*/ 2516 h 2064"/>
                              <a:gd name="T84" fmla="+- 0 9038 1440"/>
                              <a:gd name="T85" fmla="*/ T84 w 7791"/>
                              <a:gd name="T86" fmla="+- 0 2557 528"/>
                              <a:gd name="T87" fmla="*/ 2557 h 2064"/>
                              <a:gd name="T88" fmla="+- 0 8965 1440"/>
                              <a:gd name="T89" fmla="*/ T88 w 7791"/>
                              <a:gd name="T90" fmla="+- 0 2583 528"/>
                              <a:gd name="T91" fmla="*/ 2583 h 2064"/>
                              <a:gd name="T92" fmla="+- 0 8886 1440"/>
                              <a:gd name="T93" fmla="*/ T92 w 7791"/>
                              <a:gd name="T94" fmla="+- 0 2592 528"/>
                              <a:gd name="T95" fmla="*/ 2592 h 2064"/>
                              <a:gd name="T96" fmla="+- 0 1784 1440"/>
                              <a:gd name="T97" fmla="*/ T96 w 7791"/>
                              <a:gd name="T98" fmla="+- 0 2592 528"/>
                              <a:gd name="T99" fmla="*/ 2592 h 2064"/>
                              <a:gd name="T100" fmla="+- 0 1705 1440"/>
                              <a:gd name="T101" fmla="*/ T100 w 7791"/>
                              <a:gd name="T102" fmla="+- 0 2583 528"/>
                              <a:gd name="T103" fmla="*/ 2583 h 2064"/>
                              <a:gd name="T104" fmla="+- 0 1633 1440"/>
                              <a:gd name="T105" fmla="*/ T104 w 7791"/>
                              <a:gd name="T106" fmla="+- 0 2557 528"/>
                              <a:gd name="T107" fmla="*/ 2557 h 2064"/>
                              <a:gd name="T108" fmla="+- 0 1569 1440"/>
                              <a:gd name="T109" fmla="*/ T108 w 7791"/>
                              <a:gd name="T110" fmla="+- 0 2516 528"/>
                              <a:gd name="T111" fmla="*/ 2516 h 2064"/>
                              <a:gd name="T112" fmla="+- 0 1516 1440"/>
                              <a:gd name="T113" fmla="*/ T112 w 7791"/>
                              <a:gd name="T114" fmla="+- 0 2463 528"/>
                              <a:gd name="T115" fmla="*/ 2463 h 2064"/>
                              <a:gd name="T116" fmla="+- 0 1475 1440"/>
                              <a:gd name="T117" fmla="*/ T116 w 7791"/>
                              <a:gd name="T118" fmla="+- 0 2399 528"/>
                              <a:gd name="T119" fmla="*/ 2399 h 2064"/>
                              <a:gd name="T120" fmla="+- 0 1449 1440"/>
                              <a:gd name="T121" fmla="*/ T120 w 7791"/>
                              <a:gd name="T122" fmla="+- 0 2327 528"/>
                              <a:gd name="T123" fmla="*/ 2327 h 2064"/>
                              <a:gd name="T124" fmla="+- 0 1440 1440"/>
                              <a:gd name="T125" fmla="*/ T124 w 7791"/>
                              <a:gd name="T126" fmla="+- 0 2248 528"/>
                              <a:gd name="T127" fmla="*/ 2248 h 2064"/>
                              <a:gd name="T128" fmla="+- 0 1440 1440"/>
                              <a:gd name="T129" fmla="*/ T128 w 7791"/>
                              <a:gd name="T130" fmla="+- 0 872 528"/>
                              <a:gd name="T131" fmla="*/ 872 h 206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7791" h="2064">
                                <a:moveTo>
                                  <a:pt x="0" y="344"/>
                                </a:moveTo>
                                <a:lnTo>
                                  <a:pt x="9" y="265"/>
                                </a:lnTo>
                                <a:lnTo>
                                  <a:pt x="35" y="192"/>
                                </a:lnTo>
                                <a:lnTo>
                                  <a:pt x="76" y="129"/>
                                </a:lnTo>
                                <a:lnTo>
                                  <a:pt x="129" y="75"/>
                                </a:lnTo>
                                <a:lnTo>
                                  <a:pt x="193" y="35"/>
                                </a:lnTo>
                                <a:lnTo>
                                  <a:pt x="265" y="9"/>
                                </a:lnTo>
                                <a:lnTo>
                                  <a:pt x="344" y="0"/>
                                </a:lnTo>
                                <a:lnTo>
                                  <a:pt x="7446" y="0"/>
                                </a:lnTo>
                                <a:lnTo>
                                  <a:pt x="7525" y="9"/>
                                </a:lnTo>
                                <a:lnTo>
                                  <a:pt x="7598" y="35"/>
                                </a:lnTo>
                                <a:lnTo>
                                  <a:pt x="7662" y="75"/>
                                </a:lnTo>
                                <a:lnTo>
                                  <a:pt x="7715" y="129"/>
                                </a:lnTo>
                                <a:lnTo>
                                  <a:pt x="7755" y="192"/>
                                </a:lnTo>
                                <a:lnTo>
                                  <a:pt x="7781" y="265"/>
                                </a:lnTo>
                                <a:lnTo>
                                  <a:pt x="7790" y="344"/>
                                </a:lnTo>
                                <a:lnTo>
                                  <a:pt x="7790" y="1720"/>
                                </a:lnTo>
                                <a:lnTo>
                                  <a:pt x="7781" y="1799"/>
                                </a:lnTo>
                                <a:lnTo>
                                  <a:pt x="7755" y="1871"/>
                                </a:lnTo>
                                <a:lnTo>
                                  <a:pt x="7715" y="1935"/>
                                </a:lnTo>
                                <a:lnTo>
                                  <a:pt x="7662" y="1988"/>
                                </a:lnTo>
                                <a:lnTo>
                                  <a:pt x="7598" y="2029"/>
                                </a:lnTo>
                                <a:lnTo>
                                  <a:pt x="7525" y="2055"/>
                                </a:lnTo>
                                <a:lnTo>
                                  <a:pt x="7446" y="2064"/>
                                </a:lnTo>
                                <a:lnTo>
                                  <a:pt x="344" y="2064"/>
                                </a:lnTo>
                                <a:lnTo>
                                  <a:pt x="265" y="2055"/>
                                </a:lnTo>
                                <a:lnTo>
                                  <a:pt x="193" y="2029"/>
                                </a:lnTo>
                                <a:lnTo>
                                  <a:pt x="129" y="1988"/>
                                </a:lnTo>
                                <a:lnTo>
                                  <a:pt x="76" y="1935"/>
                                </a:lnTo>
                                <a:lnTo>
                                  <a:pt x="35" y="1871"/>
                                </a:lnTo>
                                <a:lnTo>
                                  <a:pt x="9" y="1799"/>
                                </a:lnTo>
                                <a:lnTo>
                                  <a:pt x="0" y="1720"/>
                                </a:lnTo>
                                <a:lnTo>
                                  <a:pt x="0" y="34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Text Box 89"/>
                        <wps:cNvSpPr txBox="1">
                          <a:spLocks noChangeArrowheads="1"/>
                        </wps:cNvSpPr>
                        <wps:spPr bwMode="auto">
                          <a:xfrm>
                            <a:off x="1665" y="686"/>
                            <a:ext cx="7359" cy="1666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8851F7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3"/>
                                </w:numPr>
                                <w:tabs>
                                  <w:tab w:val="left" w:pos="510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71" w:after="0" w:line="240" w:lineRule="auto"/>
                                <w:ind w:right="865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3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earch</w:t>
                              </w:r>
                              <w:r>
                                <w:rPr>
                                  <w:b/>
                                  <w:color w:val="6223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y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earch</w:t>
                              </w:r>
                              <w:r>
                                <w:rPr>
                                  <w:b/>
                                  <w:color w:val="6223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ar, by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ntering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6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name</w:t>
                              </w:r>
                              <w:r>
                                <w:rPr>
                                  <w:b/>
                                  <w:color w:val="622322"/>
                                  <w:spacing w:val="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color w:val="622322"/>
                                  <w:spacing w:val="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roduct.</w:t>
                              </w:r>
                            </w:p>
                            <w:p w14:paraId="11BD2B8D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3"/>
                                </w:numPr>
                                <w:tabs>
                                  <w:tab w:val="left" w:pos="510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29" w:after="0" w:line="240" w:lineRule="auto"/>
                                <w:ind w:right="304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f the product is found the system will display the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ro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uct,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f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not</w:t>
                              </w:r>
                              <w:r>
                                <w:rPr>
                                  <w:b/>
                                  <w:color w:val="622322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found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ystem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will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isplay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not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found.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94" o:spid="_x0000_s1046" style="position:absolute;left:0;text-align:left;margin-left:71.05pt;margin-top:25.45pt;width:391.45pt;height:105.15pt;z-index:-251643904;mso-wrap-distance-left:0;mso-wrap-distance-right:0;mso-position-horizontal-relative:page;mso-position-vertical-relative:text" coordorigin="1421,509" coordsize="7829,2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">
                <v:shape id="Freeform 88" o:spid="_x0000_s1047" style="position:absolute;left:1440;top:527;width:7791;height:2064;visibility:visible;mso-wrap-style:square;v-text-anchor:top" coordsize="7791,20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e0tsUA&#10;AADbAAAADwAAAGRycy9kb3ducmV2LnhtbESPT2vCQBTE70K/w/IK3nRTxaKpq4gS9GLFf6C31+wz&#10;Cc2+DdlV47fvFgSPw8z8hhlPG1OKG9WusKzgoxuBIE6tLjhTcNgnnSEI55E1lpZJwYMcTCdvrTHG&#10;2t55S7edz0SAsItRQe59FUvp0pwMuq6tiIN3sbVBH2SdSV3jPcBNKXtR9CkNFhwWcqxonlP6u7sa&#10;Bb2fo0nmfbk+8Xm4+E62m+Wyf1Gq/d7MvkB4avwr/GyvtILRAP6/hB8gJ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97S2xQAAANsAAAAPAAAAAAAAAAAAAAAAAJgCAABkcnMv&#10;ZG93bnJldi54bWxQSwUGAAAAAAQABAD1AAAAigMAAAAA&#10;" path="m,344l9,265,35,192,76,129,129,75,193,35,265,9,344,,7446,r79,9l7598,35r64,40l7715,129r40,63l7781,265r9,79l7790,1720r-9,79l7755,1871r-40,64l7662,1988r-64,41l7525,2055r-79,9l344,2064r-79,-9l193,2029r-64,-41l76,1935,35,1871,9,1799,,1720,,344xe" filled="f" strokecolor="#94b3d6" strokeweight="1.92pt">
                  <v:path arrowok="t" o:connecttype="custom" o:connectlocs="0,872;9,793;35,720;76,657;129,603;193,563;265,537;344,528;7446,528;7525,537;7598,563;7662,603;7715,657;7755,720;7781,793;7790,872;7790,2248;7781,2327;7755,2399;7715,2463;7662,2516;7598,2557;7525,2583;7446,2592;344,2592;265,2583;193,2557;129,2516;76,2463;35,2399;9,2327;0,2248;0,872" o:connectangles="0,0,0,0,0,0,0,0,0,0,0,0,0,0,0,0,0,0,0,0,0,0,0,0,0,0,0,0,0,0,0,0,0"/>
                </v:shape>
                <v:shape id="Text Box 89" o:spid="_x0000_s1048" type="#_x0000_t202" style="position:absolute;left:1665;top:686;width:7359;height:1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y/b9cMA&#10;AADbAAAADwAAAGRycy9kb3ducmV2LnhtbESPQWvCQBSE7wX/w/KE3upGD2lNXaUKgu2pVQ8eX7PP&#10;JDT7NuStZvvvuwXB4zAz3zCLVXStulIvjWcD00kGirj0tuHKwPGwfXoBJQHZYuuZDPySwGo5elhg&#10;Yf3AX3Tdh0olCEuBBuoQukJrKWtyKBPfESfv7HuHIcm+0rbHIcFdq2dZlmuHDaeFGjva1FT+7C/O&#10;QBQf1t3n9FnO7zxEOX3w9yE35nEc315BBYrhHr61d9bAPIf/L+kH6O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y/b9cMAAADbAAAADwAAAAAAAAAAAAAAAACYAgAAZHJzL2Rv&#10;d25yZXYueG1sUEsFBgAAAAAEAAQA9QAAAIgDAAAAAA==&#10;" fillcolor="#f1f1f1" strokeweight=".48pt">
                  <v:textbox inset="0,0,0,0">
                    <w:txbxContent>
                      <w:p w14:paraId="1D8851F7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3"/>
                          </w:numPr>
                          <w:tabs>
                            <w:tab w:val="left" w:pos="510"/>
                          </w:tabs>
                          <w:suppressAutoHyphens w:val="0"/>
                          <w:autoSpaceDE w:val="0"/>
                          <w:autoSpaceDN w:val="0"/>
                          <w:spacing w:before="71" w:after="0" w:line="240" w:lineRule="auto"/>
                          <w:ind w:right="865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an</w:t>
                        </w:r>
                        <w:r>
                          <w:rPr>
                            <w:b/>
                            <w:color w:val="6223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earch</w:t>
                        </w:r>
                        <w:r>
                          <w:rPr>
                            <w:b/>
                            <w:color w:val="6223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y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earch</w:t>
                        </w:r>
                        <w:r>
                          <w:rPr>
                            <w:b/>
                            <w:color w:val="6223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ar, by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ntering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6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name</w:t>
                        </w:r>
                        <w:r>
                          <w:rPr>
                            <w:b/>
                            <w:color w:val="622322"/>
                            <w:spacing w:val="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of</w:t>
                        </w:r>
                        <w:r>
                          <w:rPr>
                            <w:b/>
                            <w:color w:val="622322"/>
                            <w:spacing w:val="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product.</w:t>
                        </w:r>
                      </w:p>
                      <w:p w14:paraId="11BD2B8D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3"/>
                          </w:numPr>
                          <w:tabs>
                            <w:tab w:val="left" w:pos="510"/>
                          </w:tabs>
                          <w:suppressAutoHyphens w:val="0"/>
                          <w:autoSpaceDE w:val="0"/>
                          <w:autoSpaceDN w:val="0"/>
                          <w:spacing w:before="29" w:after="0" w:line="240" w:lineRule="auto"/>
                          <w:ind w:right="304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If the product is found the system will display the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pro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uct,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f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not</w:t>
                        </w:r>
                        <w:r>
                          <w:rPr>
                            <w:b/>
                            <w:color w:val="622322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found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ystem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will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isplay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not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b/>
                            <w:color w:val="622322"/>
                            <w:sz w:val="28"/>
                          </w:rPr>
                          <w:t>found.</w:t>
                        </w:r>
                        <w:proofErr w:type="gramEnd"/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sz w:val="32"/>
        </w:rPr>
        <w:t>Search</w:t>
      </w:r>
      <w:r>
        <w:rPr>
          <w:spacing w:val="-11"/>
          <w:sz w:val="32"/>
        </w:rPr>
        <w:t xml:space="preserve"> </w:t>
      </w:r>
      <w:r>
        <w:rPr>
          <w:sz w:val="32"/>
        </w:rPr>
        <w:t>Form</w:t>
      </w:r>
    </w:p>
    <w:p w14:paraId="650CA964" w14:textId="77777777" w:rsidR="00A85076" w:rsidRPr="00A85675" w:rsidRDefault="00A85076" w:rsidP="00A85076">
      <w:pPr>
        <w:pStyle w:val="ListParagraph"/>
        <w:widowControl w:val="0"/>
        <w:tabs>
          <w:tab w:val="left" w:pos="2350"/>
        </w:tabs>
        <w:suppressAutoHyphens w:val="0"/>
        <w:autoSpaceDE w:val="0"/>
        <w:autoSpaceDN w:val="0"/>
        <w:spacing w:after="0" w:line="240" w:lineRule="auto"/>
        <w:ind w:left="2349"/>
        <w:contextualSpacing w:val="0"/>
        <w:rPr>
          <w:rFonts w:ascii="Courier New" w:hAnsi="Courier New"/>
          <w:sz w:val="32"/>
        </w:rPr>
      </w:pPr>
    </w:p>
    <w:p w14:paraId="31CB48E1" w14:textId="77777777" w:rsidR="00A85076" w:rsidRDefault="00A85076" w:rsidP="00A85076">
      <w:pPr>
        <w:pStyle w:val="ListParagraph"/>
        <w:widowControl w:val="0"/>
        <w:numPr>
          <w:ilvl w:val="0"/>
          <w:numId w:val="16"/>
        </w:numPr>
        <w:tabs>
          <w:tab w:val="left" w:pos="1721"/>
        </w:tabs>
        <w:suppressAutoHyphens w:val="0"/>
        <w:autoSpaceDE w:val="0"/>
        <w:autoSpaceDN w:val="0"/>
        <w:spacing w:after="0"/>
        <w:ind w:right="1912"/>
        <w:contextualSpacing w:val="0"/>
        <w:rPr>
          <w:rFonts w:ascii="Wingdings" w:hAnsi="Wingdings"/>
          <w:color w:val="234060"/>
          <w:sz w:val="32"/>
        </w:rPr>
      </w:pPr>
      <w:r>
        <w:rPr>
          <w:color w:val="234060"/>
          <w:sz w:val="32"/>
        </w:rPr>
        <w:t>If</w:t>
      </w:r>
      <w:r>
        <w:rPr>
          <w:color w:val="234060"/>
          <w:spacing w:val="-3"/>
          <w:sz w:val="32"/>
        </w:rPr>
        <w:t xml:space="preserve"> </w:t>
      </w:r>
      <w:r>
        <w:rPr>
          <w:color w:val="234060"/>
          <w:sz w:val="32"/>
        </w:rPr>
        <w:t>user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have</w:t>
      </w:r>
      <w:r>
        <w:rPr>
          <w:color w:val="234060"/>
          <w:spacing w:val="-5"/>
          <w:sz w:val="32"/>
        </w:rPr>
        <w:t xml:space="preserve"> </w:t>
      </w:r>
      <w:r>
        <w:rPr>
          <w:color w:val="234060"/>
          <w:sz w:val="32"/>
        </w:rPr>
        <w:t>found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the</w:t>
      </w:r>
      <w:r>
        <w:rPr>
          <w:color w:val="234060"/>
          <w:spacing w:val="-5"/>
          <w:sz w:val="32"/>
        </w:rPr>
        <w:t xml:space="preserve"> </w:t>
      </w:r>
      <w:r>
        <w:rPr>
          <w:color w:val="234060"/>
          <w:sz w:val="32"/>
        </w:rPr>
        <w:t>product</w:t>
      </w:r>
      <w:r>
        <w:rPr>
          <w:color w:val="234060"/>
          <w:spacing w:val="-3"/>
          <w:sz w:val="32"/>
        </w:rPr>
        <w:t xml:space="preserve"> </w:t>
      </w:r>
      <w:r>
        <w:rPr>
          <w:color w:val="234060"/>
          <w:sz w:val="32"/>
        </w:rPr>
        <w:t>he</w:t>
      </w:r>
      <w:r>
        <w:rPr>
          <w:color w:val="234060"/>
          <w:spacing w:val="-5"/>
          <w:sz w:val="32"/>
        </w:rPr>
        <w:t xml:space="preserve"> </w:t>
      </w:r>
      <w:r>
        <w:rPr>
          <w:color w:val="234060"/>
          <w:sz w:val="32"/>
        </w:rPr>
        <w:t>was</w:t>
      </w:r>
      <w:r>
        <w:rPr>
          <w:color w:val="234060"/>
          <w:spacing w:val="-1"/>
          <w:sz w:val="32"/>
        </w:rPr>
        <w:t xml:space="preserve"> </w:t>
      </w:r>
      <w:r>
        <w:rPr>
          <w:color w:val="234060"/>
          <w:sz w:val="32"/>
        </w:rPr>
        <w:t>looking</w:t>
      </w:r>
      <w:r>
        <w:rPr>
          <w:color w:val="234060"/>
          <w:spacing w:val="-3"/>
          <w:sz w:val="32"/>
        </w:rPr>
        <w:t xml:space="preserve"> </w:t>
      </w:r>
      <w:r>
        <w:rPr>
          <w:color w:val="234060"/>
          <w:sz w:val="32"/>
        </w:rPr>
        <w:t>for,</w:t>
      </w:r>
      <w:r>
        <w:rPr>
          <w:color w:val="234060"/>
          <w:spacing w:val="1"/>
          <w:sz w:val="32"/>
        </w:rPr>
        <w:t xml:space="preserve"> </w:t>
      </w:r>
      <w:r>
        <w:rPr>
          <w:color w:val="234060"/>
          <w:sz w:val="32"/>
        </w:rPr>
        <w:t>he</w:t>
      </w:r>
      <w:r>
        <w:rPr>
          <w:color w:val="234060"/>
          <w:spacing w:val="-5"/>
          <w:sz w:val="32"/>
        </w:rPr>
        <w:t xml:space="preserve"> </w:t>
      </w:r>
      <w:r>
        <w:rPr>
          <w:color w:val="234060"/>
          <w:sz w:val="32"/>
        </w:rPr>
        <w:t>can</w:t>
      </w:r>
      <w:r>
        <w:rPr>
          <w:color w:val="234060"/>
          <w:spacing w:val="-3"/>
          <w:sz w:val="32"/>
        </w:rPr>
        <w:t xml:space="preserve"> </w:t>
      </w:r>
      <w:r>
        <w:rPr>
          <w:color w:val="234060"/>
          <w:sz w:val="32"/>
        </w:rPr>
        <w:t>place</w:t>
      </w:r>
      <w:r>
        <w:rPr>
          <w:color w:val="234060"/>
          <w:spacing w:val="-5"/>
          <w:sz w:val="32"/>
        </w:rPr>
        <w:t xml:space="preserve"> </w:t>
      </w:r>
      <w:r>
        <w:rPr>
          <w:color w:val="234060"/>
          <w:sz w:val="32"/>
        </w:rPr>
        <w:t>his</w:t>
      </w:r>
      <w:r>
        <w:rPr>
          <w:color w:val="234060"/>
          <w:spacing w:val="-77"/>
          <w:sz w:val="32"/>
        </w:rPr>
        <w:t xml:space="preserve"> </w:t>
      </w:r>
      <w:r>
        <w:rPr>
          <w:color w:val="234060"/>
          <w:sz w:val="32"/>
        </w:rPr>
        <w:t>order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successfully.</w:t>
      </w:r>
    </w:p>
    <w:p w14:paraId="5EB7BAA0" w14:textId="77777777" w:rsidR="00A85076" w:rsidRDefault="00A85076" w:rsidP="00A85076">
      <w:pPr>
        <w:spacing w:before="7"/>
        <w:ind w:left="1989"/>
        <w:rPr>
          <w:sz w:val="32"/>
        </w:rPr>
      </w:pPr>
      <w:proofErr w:type="gramStart"/>
      <w:r>
        <w:rPr>
          <w:rFonts w:ascii="Courier New"/>
          <w:sz w:val="32"/>
        </w:rPr>
        <w:t>o</w:t>
      </w:r>
      <w:proofErr w:type="gramEnd"/>
      <w:r>
        <w:rPr>
          <w:rFonts w:ascii="Courier New"/>
          <w:spacing w:val="-32"/>
          <w:sz w:val="32"/>
        </w:rPr>
        <w:t xml:space="preserve"> </w:t>
      </w:r>
      <w:r>
        <w:rPr>
          <w:sz w:val="32"/>
        </w:rPr>
        <w:t>Placing</w:t>
      </w:r>
      <w:r>
        <w:rPr>
          <w:spacing w:val="-3"/>
          <w:sz w:val="32"/>
        </w:rPr>
        <w:t xml:space="preserve"> </w:t>
      </w:r>
      <w:r>
        <w:rPr>
          <w:sz w:val="32"/>
        </w:rPr>
        <w:t>Order</w:t>
      </w:r>
      <w:r>
        <w:rPr>
          <w:spacing w:val="-2"/>
          <w:sz w:val="32"/>
        </w:rPr>
        <w:t xml:space="preserve"> </w:t>
      </w:r>
      <w:r>
        <w:rPr>
          <w:sz w:val="32"/>
        </w:rPr>
        <w:t>Form</w:t>
      </w:r>
    </w:p>
    <w:p w14:paraId="497F72A0" w14:textId="77777777" w:rsidR="00A85076" w:rsidRDefault="00A85076" w:rsidP="00A85076">
      <w:pPr>
        <w:spacing w:before="7"/>
        <w:rPr>
          <w:sz w:val="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73600" behindDoc="1" locked="0" layoutInCell="1" allowOverlap="1" wp14:anchorId="51B1E8E3" wp14:editId="31402F99">
                <wp:simplePos x="0" y="0"/>
                <wp:positionH relativeFrom="page">
                  <wp:posOffset>719455</wp:posOffset>
                </wp:positionH>
                <wp:positionV relativeFrom="paragraph">
                  <wp:posOffset>95885</wp:posOffset>
                </wp:positionV>
                <wp:extent cx="6303645" cy="1183005"/>
                <wp:effectExtent l="5080" t="1270" r="6350" b="6350"/>
                <wp:wrapTopAndBottom/>
                <wp:docPr id="88" name="Group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03645" cy="1183005"/>
                          <a:chOff x="1133" y="151"/>
                          <a:chExt cx="9927" cy="1863"/>
                        </a:xfrm>
                      </wpg:grpSpPr>
                      <wps:wsp>
                        <wps:cNvPr id="89" name="Freeform 91"/>
                        <wps:cNvSpPr>
                          <a:spLocks/>
                        </wps:cNvSpPr>
                        <wps:spPr bwMode="auto">
                          <a:xfrm>
                            <a:off x="1152" y="169"/>
                            <a:ext cx="9888" cy="1824"/>
                          </a:xfrm>
                          <a:custGeom>
                            <a:avLst/>
                            <a:gdLst>
                              <a:gd name="T0" fmla="+- 0 1152 1152"/>
                              <a:gd name="T1" fmla="*/ T0 w 9888"/>
                              <a:gd name="T2" fmla="+- 0 474 170"/>
                              <a:gd name="T3" fmla="*/ 474 h 1824"/>
                              <a:gd name="T4" fmla="+- 0 1160 1152"/>
                              <a:gd name="T5" fmla="*/ T4 w 9888"/>
                              <a:gd name="T6" fmla="+- 0 404 170"/>
                              <a:gd name="T7" fmla="*/ 404 h 1824"/>
                              <a:gd name="T8" fmla="+- 0 1183 1152"/>
                              <a:gd name="T9" fmla="*/ T8 w 9888"/>
                              <a:gd name="T10" fmla="+- 0 340 170"/>
                              <a:gd name="T11" fmla="*/ 340 h 1824"/>
                              <a:gd name="T12" fmla="+- 0 1219 1152"/>
                              <a:gd name="T13" fmla="*/ T12 w 9888"/>
                              <a:gd name="T14" fmla="+- 0 284 170"/>
                              <a:gd name="T15" fmla="*/ 284 h 1824"/>
                              <a:gd name="T16" fmla="+- 0 1266 1152"/>
                              <a:gd name="T17" fmla="*/ T16 w 9888"/>
                              <a:gd name="T18" fmla="+- 0 237 170"/>
                              <a:gd name="T19" fmla="*/ 237 h 1824"/>
                              <a:gd name="T20" fmla="+- 0 1322 1152"/>
                              <a:gd name="T21" fmla="*/ T20 w 9888"/>
                              <a:gd name="T22" fmla="+- 0 201 170"/>
                              <a:gd name="T23" fmla="*/ 201 h 1824"/>
                              <a:gd name="T24" fmla="+- 0 1386 1152"/>
                              <a:gd name="T25" fmla="*/ T24 w 9888"/>
                              <a:gd name="T26" fmla="+- 0 178 170"/>
                              <a:gd name="T27" fmla="*/ 178 h 1824"/>
                              <a:gd name="T28" fmla="+- 0 1456 1152"/>
                              <a:gd name="T29" fmla="*/ T28 w 9888"/>
                              <a:gd name="T30" fmla="+- 0 170 170"/>
                              <a:gd name="T31" fmla="*/ 170 h 1824"/>
                              <a:gd name="T32" fmla="+- 0 10736 1152"/>
                              <a:gd name="T33" fmla="*/ T32 w 9888"/>
                              <a:gd name="T34" fmla="+- 0 170 170"/>
                              <a:gd name="T35" fmla="*/ 170 h 1824"/>
                              <a:gd name="T36" fmla="+- 0 10806 1152"/>
                              <a:gd name="T37" fmla="*/ T36 w 9888"/>
                              <a:gd name="T38" fmla="+- 0 178 170"/>
                              <a:gd name="T39" fmla="*/ 178 h 1824"/>
                              <a:gd name="T40" fmla="+- 0 10870 1152"/>
                              <a:gd name="T41" fmla="*/ T40 w 9888"/>
                              <a:gd name="T42" fmla="+- 0 201 170"/>
                              <a:gd name="T43" fmla="*/ 201 h 1824"/>
                              <a:gd name="T44" fmla="+- 0 10926 1152"/>
                              <a:gd name="T45" fmla="*/ T44 w 9888"/>
                              <a:gd name="T46" fmla="+- 0 237 170"/>
                              <a:gd name="T47" fmla="*/ 237 h 1824"/>
                              <a:gd name="T48" fmla="+- 0 10973 1152"/>
                              <a:gd name="T49" fmla="*/ T48 w 9888"/>
                              <a:gd name="T50" fmla="+- 0 284 170"/>
                              <a:gd name="T51" fmla="*/ 284 h 1824"/>
                              <a:gd name="T52" fmla="+- 0 11009 1152"/>
                              <a:gd name="T53" fmla="*/ T52 w 9888"/>
                              <a:gd name="T54" fmla="+- 0 340 170"/>
                              <a:gd name="T55" fmla="*/ 340 h 1824"/>
                              <a:gd name="T56" fmla="+- 0 11032 1152"/>
                              <a:gd name="T57" fmla="*/ T56 w 9888"/>
                              <a:gd name="T58" fmla="+- 0 404 170"/>
                              <a:gd name="T59" fmla="*/ 404 h 1824"/>
                              <a:gd name="T60" fmla="+- 0 11040 1152"/>
                              <a:gd name="T61" fmla="*/ T60 w 9888"/>
                              <a:gd name="T62" fmla="+- 0 474 170"/>
                              <a:gd name="T63" fmla="*/ 474 h 1824"/>
                              <a:gd name="T64" fmla="+- 0 11040 1152"/>
                              <a:gd name="T65" fmla="*/ T64 w 9888"/>
                              <a:gd name="T66" fmla="+- 0 1690 170"/>
                              <a:gd name="T67" fmla="*/ 1690 h 1824"/>
                              <a:gd name="T68" fmla="+- 0 11032 1152"/>
                              <a:gd name="T69" fmla="*/ T68 w 9888"/>
                              <a:gd name="T70" fmla="+- 0 1760 170"/>
                              <a:gd name="T71" fmla="*/ 1760 h 1824"/>
                              <a:gd name="T72" fmla="+- 0 11009 1152"/>
                              <a:gd name="T73" fmla="*/ T72 w 9888"/>
                              <a:gd name="T74" fmla="+- 0 1824 170"/>
                              <a:gd name="T75" fmla="*/ 1824 h 1824"/>
                              <a:gd name="T76" fmla="+- 0 10973 1152"/>
                              <a:gd name="T77" fmla="*/ T76 w 9888"/>
                              <a:gd name="T78" fmla="+- 0 1880 170"/>
                              <a:gd name="T79" fmla="*/ 1880 h 1824"/>
                              <a:gd name="T80" fmla="+- 0 10926 1152"/>
                              <a:gd name="T81" fmla="*/ T80 w 9888"/>
                              <a:gd name="T82" fmla="+- 0 1927 170"/>
                              <a:gd name="T83" fmla="*/ 1927 h 1824"/>
                              <a:gd name="T84" fmla="+- 0 10870 1152"/>
                              <a:gd name="T85" fmla="*/ T84 w 9888"/>
                              <a:gd name="T86" fmla="+- 0 1963 170"/>
                              <a:gd name="T87" fmla="*/ 1963 h 1824"/>
                              <a:gd name="T88" fmla="+- 0 10806 1152"/>
                              <a:gd name="T89" fmla="*/ T88 w 9888"/>
                              <a:gd name="T90" fmla="+- 0 1986 170"/>
                              <a:gd name="T91" fmla="*/ 1986 h 1824"/>
                              <a:gd name="T92" fmla="+- 0 10736 1152"/>
                              <a:gd name="T93" fmla="*/ T92 w 9888"/>
                              <a:gd name="T94" fmla="+- 0 1994 170"/>
                              <a:gd name="T95" fmla="*/ 1994 h 1824"/>
                              <a:gd name="T96" fmla="+- 0 1456 1152"/>
                              <a:gd name="T97" fmla="*/ T96 w 9888"/>
                              <a:gd name="T98" fmla="+- 0 1994 170"/>
                              <a:gd name="T99" fmla="*/ 1994 h 1824"/>
                              <a:gd name="T100" fmla="+- 0 1386 1152"/>
                              <a:gd name="T101" fmla="*/ T100 w 9888"/>
                              <a:gd name="T102" fmla="+- 0 1986 170"/>
                              <a:gd name="T103" fmla="*/ 1986 h 1824"/>
                              <a:gd name="T104" fmla="+- 0 1322 1152"/>
                              <a:gd name="T105" fmla="*/ T104 w 9888"/>
                              <a:gd name="T106" fmla="+- 0 1963 170"/>
                              <a:gd name="T107" fmla="*/ 1963 h 1824"/>
                              <a:gd name="T108" fmla="+- 0 1266 1152"/>
                              <a:gd name="T109" fmla="*/ T108 w 9888"/>
                              <a:gd name="T110" fmla="+- 0 1927 170"/>
                              <a:gd name="T111" fmla="*/ 1927 h 1824"/>
                              <a:gd name="T112" fmla="+- 0 1219 1152"/>
                              <a:gd name="T113" fmla="*/ T112 w 9888"/>
                              <a:gd name="T114" fmla="+- 0 1880 170"/>
                              <a:gd name="T115" fmla="*/ 1880 h 1824"/>
                              <a:gd name="T116" fmla="+- 0 1183 1152"/>
                              <a:gd name="T117" fmla="*/ T116 w 9888"/>
                              <a:gd name="T118" fmla="+- 0 1824 170"/>
                              <a:gd name="T119" fmla="*/ 1824 h 1824"/>
                              <a:gd name="T120" fmla="+- 0 1160 1152"/>
                              <a:gd name="T121" fmla="*/ T120 w 9888"/>
                              <a:gd name="T122" fmla="+- 0 1760 170"/>
                              <a:gd name="T123" fmla="*/ 1760 h 1824"/>
                              <a:gd name="T124" fmla="+- 0 1152 1152"/>
                              <a:gd name="T125" fmla="*/ T124 w 9888"/>
                              <a:gd name="T126" fmla="+- 0 1690 170"/>
                              <a:gd name="T127" fmla="*/ 1690 h 1824"/>
                              <a:gd name="T128" fmla="+- 0 1152 1152"/>
                              <a:gd name="T129" fmla="*/ T128 w 9888"/>
                              <a:gd name="T130" fmla="+- 0 474 170"/>
                              <a:gd name="T131" fmla="*/ 474 h 1824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9888" h="1824">
                                <a:moveTo>
                                  <a:pt x="0" y="304"/>
                                </a:moveTo>
                                <a:lnTo>
                                  <a:pt x="8" y="234"/>
                                </a:lnTo>
                                <a:lnTo>
                                  <a:pt x="31" y="170"/>
                                </a:lnTo>
                                <a:lnTo>
                                  <a:pt x="67" y="114"/>
                                </a:lnTo>
                                <a:lnTo>
                                  <a:pt x="114" y="67"/>
                                </a:lnTo>
                                <a:lnTo>
                                  <a:pt x="170" y="31"/>
                                </a:lnTo>
                                <a:lnTo>
                                  <a:pt x="234" y="8"/>
                                </a:lnTo>
                                <a:lnTo>
                                  <a:pt x="304" y="0"/>
                                </a:lnTo>
                                <a:lnTo>
                                  <a:pt x="9584" y="0"/>
                                </a:lnTo>
                                <a:lnTo>
                                  <a:pt x="9654" y="8"/>
                                </a:lnTo>
                                <a:lnTo>
                                  <a:pt x="9718" y="31"/>
                                </a:lnTo>
                                <a:lnTo>
                                  <a:pt x="9774" y="67"/>
                                </a:lnTo>
                                <a:lnTo>
                                  <a:pt x="9821" y="114"/>
                                </a:lnTo>
                                <a:lnTo>
                                  <a:pt x="9857" y="170"/>
                                </a:lnTo>
                                <a:lnTo>
                                  <a:pt x="9880" y="234"/>
                                </a:lnTo>
                                <a:lnTo>
                                  <a:pt x="9888" y="304"/>
                                </a:lnTo>
                                <a:lnTo>
                                  <a:pt x="9888" y="1520"/>
                                </a:lnTo>
                                <a:lnTo>
                                  <a:pt x="9880" y="1590"/>
                                </a:lnTo>
                                <a:lnTo>
                                  <a:pt x="9857" y="1654"/>
                                </a:lnTo>
                                <a:lnTo>
                                  <a:pt x="9821" y="1710"/>
                                </a:lnTo>
                                <a:lnTo>
                                  <a:pt x="9774" y="1757"/>
                                </a:lnTo>
                                <a:lnTo>
                                  <a:pt x="9718" y="1793"/>
                                </a:lnTo>
                                <a:lnTo>
                                  <a:pt x="9654" y="1816"/>
                                </a:lnTo>
                                <a:lnTo>
                                  <a:pt x="9584" y="1824"/>
                                </a:lnTo>
                                <a:lnTo>
                                  <a:pt x="304" y="1824"/>
                                </a:lnTo>
                                <a:lnTo>
                                  <a:pt x="234" y="1816"/>
                                </a:lnTo>
                                <a:lnTo>
                                  <a:pt x="170" y="1793"/>
                                </a:lnTo>
                                <a:lnTo>
                                  <a:pt x="114" y="1757"/>
                                </a:lnTo>
                                <a:lnTo>
                                  <a:pt x="67" y="1710"/>
                                </a:lnTo>
                                <a:lnTo>
                                  <a:pt x="31" y="1654"/>
                                </a:lnTo>
                                <a:lnTo>
                                  <a:pt x="8" y="1590"/>
                                </a:lnTo>
                                <a:lnTo>
                                  <a:pt x="0" y="1520"/>
                                </a:lnTo>
                                <a:lnTo>
                                  <a:pt x="0" y="30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Text Box 92"/>
                        <wps:cNvSpPr txBox="1">
                          <a:spLocks noChangeArrowheads="1"/>
                        </wps:cNvSpPr>
                        <wps:spPr bwMode="auto">
                          <a:xfrm>
                            <a:off x="1459" y="328"/>
                            <a:ext cx="9298" cy="1498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90A4C6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2"/>
                                </w:numPr>
                                <w:tabs>
                                  <w:tab w:val="left" w:pos="688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72" w:after="0" w:line="240" w:lineRule="auto"/>
                                <w:ind w:left="687" w:hanging="362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add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cart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by clicking “add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cart.”</w:t>
                              </w:r>
                            </w:p>
                            <w:p w14:paraId="0A0E0C83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2"/>
                                </w:numPr>
                                <w:tabs>
                                  <w:tab w:val="left" w:pos="688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1" w:after="0" w:line="240" w:lineRule="auto"/>
                                <w:ind w:left="687" w:hanging="362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322"/>
                                  <w:spacing w:val="-7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add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products</w:t>
                              </w:r>
                              <w:r>
                                <w:rPr>
                                  <w:b/>
                                  <w:color w:val="622322"/>
                                  <w:spacing w:val="4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different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types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same</w:t>
                              </w:r>
                              <w:r>
                                <w:rPr>
                                  <w:b/>
                                  <w:color w:val="622322"/>
                                  <w:spacing w:val="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order.</w:t>
                              </w:r>
                            </w:p>
                            <w:p w14:paraId="5802A321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2"/>
                                </w:numPr>
                                <w:tabs>
                                  <w:tab w:val="left" w:pos="688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1" w:after="0" w:line="244" w:lineRule="auto"/>
                                <w:ind w:right="1319" w:firstLine="4"/>
                                <w:rPr>
                                  <w:b/>
                                  <w:sz w:val="26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not</w:t>
                              </w:r>
                              <w:proofErr w:type="gramEnd"/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add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more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than</w:t>
                              </w:r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3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6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6"/>
                                </w:rPr>
                                <w:t>produc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8" o:spid="_x0000_s1049" style="position:absolute;margin-left:56.65pt;margin-top:7.55pt;width:496.35pt;height:93.15pt;z-index:-251642880;mso-wrap-distance-left:0;mso-wrap-distance-right:0;mso-position-horizontal-relative:page;mso-position-vertical-relative:text" coordorigin="1133,151" coordsize="9927,18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">
                <v:shape id="Freeform 91" o:spid="_x0000_s1050" style="position:absolute;left:1152;top:169;width:9888;height:1824;visibility:visible;mso-wrap-style:square;v-text-anchor:top" coordsize="9888,18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YWKsUA&#10;AADbAAAADwAAAGRycy9kb3ducmV2LnhtbESP0WrCQBRE3wv9h+UW+lY3tSI2ukpbCAYUbJN+wDV7&#10;TYLZuyG7JvHvXaHQx2FmzjCrzWga0VPnassKXicRCOLC6ppLBb958rIA4TyyxsYyKbiSg8368WGF&#10;sbYD/1Cf+VIECLsYFVTet7GUrqjIoJvYljh4J9sZ9EF2pdQdDgFuGjmNork0WHNYqLClr4qKc3Yx&#10;Ctz0uKXvt96nszz5PKe7fr4/nJR6fho/liA8jf4//NdOtYLFO9y/hB8g1z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RhYqxQAAANsAAAAPAAAAAAAAAAAAAAAAAJgCAABkcnMv&#10;ZG93bnJldi54bWxQSwUGAAAAAAQABAD1AAAAigMAAAAA&#10;" path="m,304l8,234,31,170,67,114,114,67,170,31,234,8,304,,9584,r70,8l9718,31r56,36l9821,114r36,56l9880,234r8,70l9888,1520r-8,70l9857,1654r-36,56l9774,1757r-56,36l9654,1816r-70,8l304,1824r-70,-8l170,1793r-56,-36l67,1710,31,1654,8,1590,,1520,,304xe" filled="f" strokecolor="#94b3d6" strokeweight="1.92pt">
                  <v:path arrowok="t" o:connecttype="custom" o:connectlocs="0,474;8,404;31,340;67,284;114,237;170,201;234,178;304,170;9584,170;9654,178;9718,201;9774,237;9821,284;9857,340;9880,404;9888,474;9888,1690;9880,1760;9857,1824;9821,1880;9774,1927;9718,1963;9654,1986;9584,1994;304,1994;234,1986;170,1963;114,1927;67,1880;31,1824;8,1760;0,1690;0,474" o:connectangles="0,0,0,0,0,0,0,0,0,0,0,0,0,0,0,0,0,0,0,0,0,0,0,0,0,0,0,0,0,0,0,0,0"/>
                </v:shape>
                <v:shape id="Text Box 92" o:spid="_x0000_s1051" type="#_x0000_t202" style="position:absolute;left:1459;top:328;width:9298;height:149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4rmGr8A&#10;AADbAAAADwAAAGRycy9kb3ducmV2LnhtbERPPW/CMBDdK/EfrKvEVhwYKE0xqCAhAVOBDoxHfCRR&#10;43OUM8T8ezxU6vj0vufL6Bp1p05qzwbGowwUceFtzaWBn9PmbQZKArLFxjMZeJDAcjF4mWNufc8H&#10;uh9DqVIIS44GqhDaXGspKnIoI98SJ+7qO4chwa7UtsM+hbtGT7Jsqh3WnBoqbGldUfF7vDkDUXxY&#10;td/jd7nuuI9y3vPlNDVm+Bq/PkEFiuFf/OfeWgMfaX36kn6AXj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XiuYavwAAANsAAAAPAAAAAAAAAAAAAAAAAJgCAABkcnMvZG93bnJl&#10;di54bWxQSwUGAAAAAAQABAD1AAAAhAMAAAAA&#10;" fillcolor="#f1f1f1" strokeweight=".48pt">
                  <v:textbox inset="0,0,0,0">
                    <w:txbxContent>
                      <w:p w14:paraId="2A90A4C6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2"/>
                          </w:numPr>
                          <w:tabs>
                            <w:tab w:val="left" w:pos="688"/>
                          </w:tabs>
                          <w:suppressAutoHyphens w:val="0"/>
                          <w:autoSpaceDE w:val="0"/>
                          <w:autoSpaceDN w:val="0"/>
                          <w:spacing w:before="72" w:after="0" w:line="240" w:lineRule="auto"/>
                          <w:ind w:left="687" w:hanging="362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622322"/>
                            <w:sz w:val="26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can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add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to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cart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by clicking “add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to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cart.”</w:t>
                        </w:r>
                      </w:p>
                      <w:p w14:paraId="0A0E0C83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2"/>
                          </w:numPr>
                          <w:tabs>
                            <w:tab w:val="left" w:pos="688"/>
                          </w:tabs>
                          <w:suppressAutoHyphens w:val="0"/>
                          <w:autoSpaceDE w:val="0"/>
                          <w:autoSpaceDN w:val="0"/>
                          <w:spacing w:before="1" w:after="0" w:line="240" w:lineRule="auto"/>
                          <w:ind w:left="687" w:hanging="362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622322"/>
                            <w:sz w:val="26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can</w:t>
                        </w:r>
                        <w:r>
                          <w:rPr>
                            <w:b/>
                            <w:color w:val="622322"/>
                            <w:spacing w:val="-7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add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products</w:t>
                        </w:r>
                        <w:r>
                          <w:rPr>
                            <w:b/>
                            <w:color w:val="622322"/>
                            <w:spacing w:val="4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of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different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types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in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same</w:t>
                        </w:r>
                        <w:r>
                          <w:rPr>
                            <w:b/>
                            <w:color w:val="622322"/>
                            <w:spacing w:val="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order.</w:t>
                        </w:r>
                      </w:p>
                      <w:p w14:paraId="5802A321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2"/>
                          </w:numPr>
                          <w:tabs>
                            <w:tab w:val="left" w:pos="688"/>
                          </w:tabs>
                          <w:suppressAutoHyphens w:val="0"/>
                          <w:autoSpaceDE w:val="0"/>
                          <w:autoSpaceDN w:val="0"/>
                          <w:spacing w:before="1" w:after="0" w:line="244" w:lineRule="auto"/>
                          <w:ind w:right="1319" w:firstLine="4"/>
                          <w:rPr>
                            <w:b/>
                            <w:sz w:val="26"/>
                          </w:rPr>
                        </w:pPr>
                        <w:r>
                          <w:rPr>
                            <w:b/>
                            <w:color w:val="622322"/>
                            <w:sz w:val="26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6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b/>
                            <w:color w:val="622322"/>
                            <w:sz w:val="26"/>
                          </w:rPr>
                          <w:t>can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not</w:t>
                        </w:r>
                        <w:proofErr w:type="gramEnd"/>
                        <w:r>
                          <w:rPr>
                            <w:b/>
                            <w:color w:val="622322"/>
                            <w:spacing w:val="-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add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more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than</w:t>
                        </w:r>
                        <w:r>
                          <w:rPr>
                            <w:b/>
                            <w:color w:val="622322"/>
                            <w:spacing w:val="-8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3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6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6"/>
                          </w:rPr>
                          <w:t>product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395D508C" w14:textId="77777777" w:rsidR="00A85076" w:rsidRDefault="00A85076" w:rsidP="00A85076">
      <w:pPr>
        <w:pStyle w:val="ListParagraph"/>
        <w:widowControl w:val="0"/>
        <w:numPr>
          <w:ilvl w:val="0"/>
          <w:numId w:val="16"/>
        </w:numPr>
        <w:tabs>
          <w:tab w:val="left" w:pos="1721"/>
        </w:tabs>
        <w:suppressAutoHyphens w:val="0"/>
        <w:autoSpaceDE w:val="0"/>
        <w:autoSpaceDN w:val="0"/>
        <w:spacing w:before="318" w:after="0" w:line="264" w:lineRule="auto"/>
        <w:ind w:right="1751"/>
        <w:contextualSpacing w:val="0"/>
        <w:rPr>
          <w:rFonts w:ascii="Wingdings" w:hAnsi="Wingdings"/>
          <w:color w:val="234060"/>
          <w:sz w:val="32"/>
        </w:rPr>
      </w:pPr>
      <w:r>
        <w:rPr>
          <w:color w:val="234060"/>
          <w:sz w:val="32"/>
        </w:rPr>
        <w:t>If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the</w:t>
      </w:r>
      <w:r>
        <w:rPr>
          <w:color w:val="234060"/>
          <w:spacing w:val="-4"/>
          <w:sz w:val="32"/>
        </w:rPr>
        <w:t xml:space="preserve"> </w:t>
      </w:r>
      <w:r>
        <w:rPr>
          <w:color w:val="234060"/>
          <w:sz w:val="32"/>
        </w:rPr>
        <w:t>user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added</w:t>
      </w:r>
      <w:r>
        <w:rPr>
          <w:color w:val="234060"/>
          <w:spacing w:val="-3"/>
          <w:sz w:val="32"/>
        </w:rPr>
        <w:t xml:space="preserve"> </w:t>
      </w:r>
      <w:r>
        <w:rPr>
          <w:color w:val="234060"/>
          <w:sz w:val="32"/>
        </w:rPr>
        <w:t>to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his</w:t>
      </w:r>
      <w:r>
        <w:rPr>
          <w:color w:val="234060"/>
          <w:spacing w:val="-5"/>
          <w:sz w:val="32"/>
        </w:rPr>
        <w:t xml:space="preserve"> </w:t>
      </w:r>
      <w:r>
        <w:rPr>
          <w:color w:val="234060"/>
          <w:sz w:val="32"/>
        </w:rPr>
        <w:t>cart</w:t>
      </w:r>
      <w:r>
        <w:rPr>
          <w:color w:val="234060"/>
          <w:spacing w:val="-3"/>
          <w:sz w:val="32"/>
        </w:rPr>
        <w:t xml:space="preserve"> </w:t>
      </w:r>
      <w:r>
        <w:rPr>
          <w:color w:val="234060"/>
          <w:sz w:val="32"/>
        </w:rPr>
        <w:t>successfully,</w:t>
      </w:r>
      <w:r>
        <w:rPr>
          <w:color w:val="234060"/>
          <w:spacing w:val="1"/>
          <w:sz w:val="32"/>
        </w:rPr>
        <w:t xml:space="preserve"> </w:t>
      </w:r>
      <w:r>
        <w:rPr>
          <w:color w:val="234060"/>
          <w:sz w:val="32"/>
        </w:rPr>
        <w:t>he</w:t>
      </w:r>
      <w:r>
        <w:rPr>
          <w:color w:val="234060"/>
          <w:spacing w:val="-4"/>
          <w:sz w:val="32"/>
        </w:rPr>
        <w:t xml:space="preserve"> </w:t>
      </w:r>
      <w:r>
        <w:rPr>
          <w:color w:val="234060"/>
          <w:sz w:val="32"/>
        </w:rPr>
        <w:t>will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be</w:t>
      </w:r>
      <w:r>
        <w:rPr>
          <w:color w:val="234060"/>
          <w:spacing w:val="-4"/>
          <w:sz w:val="32"/>
        </w:rPr>
        <w:t xml:space="preserve"> </w:t>
      </w:r>
      <w:r>
        <w:rPr>
          <w:color w:val="234060"/>
          <w:sz w:val="32"/>
        </w:rPr>
        <w:t>able</w:t>
      </w:r>
      <w:r>
        <w:rPr>
          <w:color w:val="234060"/>
          <w:spacing w:val="-4"/>
          <w:sz w:val="32"/>
        </w:rPr>
        <w:t xml:space="preserve"> </w:t>
      </w:r>
      <w:r>
        <w:rPr>
          <w:color w:val="234060"/>
          <w:sz w:val="32"/>
        </w:rPr>
        <w:t>to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go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to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the</w:t>
      </w:r>
      <w:r>
        <w:rPr>
          <w:color w:val="234060"/>
          <w:spacing w:val="-77"/>
          <w:sz w:val="32"/>
        </w:rPr>
        <w:t xml:space="preserve"> </w:t>
      </w:r>
      <w:r>
        <w:rPr>
          <w:color w:val="234060"/>
          <w:sz w:val="32"/>
        </w:rPr>
        <w:t>next</w:t>
      </w:r>
      <w:r>
        <w:rPr>
          <w:color w:val="234060"/>
          <w:spacing w:val="2"/>
          <w:sz w:val="32"/>
        </w:rPr>
        <w:t xml:space="preserve"> </w:t>
      </w:r>
      <w:r>
        <w:rPr>
          <w:color w:val="234060"/>
          <w:sz w:val="32"/>
        </w:rPr>
        <w:t>stage,</w:t>
      </w:r>
      <w:r>
        <w:rPr>
          <w:color w:val="234060"/>
          <w:spacing w:val="2"/>
          <w:sz w:val="32"/>
        </w:rPr>
        <w:t xml:space="preserve"> </w:t>
      </w:r>
      <w:r>
        <w:rPr>
          <w:color w:val="234060"/>
          <w:sz w:val="32"/>
        </w:rPr>
        <w:t>to</w:t>
      </w:r>
      <w:r>
        <w:rPr>
          <w:color w:val="234060"/>
          <w:spacing w:val="-1"/>
          <w:sz w:val="32"/>
        </w:rPr>
        <w:t xml:space="preserve"> </w:t>
      </w:r>
      <w:r>
        <w:rPr>
          <w:color w:val="234060"/>
          <w:sz w:val="32"/>
        </w:rPr>
        <w:t>finalize</w:t>
      </w:r>
      <w:r>
        <w:rPr>
          <w:color w:val="234060"/>
          <w:spacing w:val="-4"/>
          <w:sz w:val="32"/>
        </w:rPr>
        <w:t xml:space="preserve"> </w:t>
      </w:r>
      <w:r>
        <w:rPr>
          <w:color w:val="234060"/>
          <w:sz w:val="32"/>
        </w:rPr>
        <w:t>his</w:t>
      </w:r>
      <w:r>
        <w:rPr>
          <w:color w:val="234060"/>
          <w:spacing w:val="-4"/>
          <w:sz w:val="32"/>
        </w:rPr>
        <w:t xml:space="preserve"> </w:t>
      </w:r>
      <w:r>
        <w:rPr>
          <w:color w:val="234060"/>
          <w:sz w:val="32"/>
        </w:rPr>
        <w:t>order.</w:t>
      </w:r>
    </w:p>
    <w:p w14:paraId="4BE7DE54" w14:textId="77777777" w:rsidR="00A85076" w:rsidRDefault="00A85076" w:rsidP="00A85076">
      <w:pPr>
        <w:spacing w:line="264" w:lineRule="auto"/>
        <w:rPr>
          <w:rFonts w:ascii="Wingdings" w:hAnsi="Wingdings"/>
          <w:sz w:val="32"/>
        </w:rPr>
        <w:sectPr w:rsidR="00A85076">
          <w:pgSz w:w="12240" w:h="15840"/>
          <w:pgMar w:top="1380" w:right="0" w:bottom="280" w:left="80" w:header="720" w:footer="720" w:gutter="0"/>
          <w:cols w:space="720"/>
        </w:sectPr>
      </w:pPr>
    </w:p>
    <w:p w14:paraId="194923B2" w14:textId="77777777" w:rsidR="00A85076" w:rsidRDefault="00A85076" w:rsidP="00A85076">
      <w:pPr>
        <w:pStyle w:val="Heading2"/>
        <w:keepNext w:val="0"/>
        <w:keepLines w:val="0"/>
        <w:widowControl w:val="0"/>
        <w:numPr>
          <w:ilvl w:val="0"/>
          <w:numId w:val="14"/>
        </w:numPr>
        <w:tabs>
          <w:tab w:val="left" w:pos="1601"/>
        </w:tabs>
        <w:suppressAutoHyphens w:val="0"/>
        <w:autoSpaceDE w:val="0"/>
        <w:autoSpaceDN w:val="0"/>
        <w:spacing w:before="56" w:line="240" w:lineRule="auto"/>
        <w:ind w:left="1600" w:hanging="241"/>
        <w:rPr>
          <w:color w:val="2C2A53"/>
        </w:rPr>
      </w:pPr>
      <w:r>
        <w:rPr>
          <w:color w:val="2C2A53"/>
        </w:rPr>
        <w:lastRenderedPageBreak/>
        <w:t>Delivery</w:t>
      </w:r>
      <w:r>
        <w:rPr>
          <w:color w:val="2C2A53"/>
          <w:spacing w:val="-3"/>
        </w:rPr>
        <w:t xml:space="preserve"> </w:t>
      </w:r>
      <w:r>
        <w:rPr>
          <w:color w:val="2C2A53"/>
        </w:rPr>
        <w:t>information</w:t>
      </w:r>
      <w:r>
        <w:rPr>
          <w:color w:val="2C2A53"/>
          <w:spacing w:val="-5"/>
        </w:rPr>
        <w:t xml:space="preserve"> </w:t>
      </w:r>
      <w:r>
        <w:rPr>
          <w:color w:val="2C2A53"/>
        </w:rPr>
        <w:t>and</w:t>
      </w:r>
      <w:r>
        <w:rPr>
          <w:color w:val="2C2A53"/>
          <w:spacing w:val="-6"/>
        </w:rPr>
        <w:t xml:space="preserve"> </w:t>
      </w:r>
      <w:r>
        <w:rPr>
          <w:color w:val="2C2A53"/>
        </w:rPr>
        <w:t>order</w:t>
      </w:r>
      <w:r>
        <w:rPr>
          <w:color w:val="2C2A53"/>
          <w:spacing w:val="-3"/>
        </w:rPr>
        <w:t xml:space="preserve"> </w:t>
      </w:r>
      <w:r>
        <w:rPr>
          <w:color w:val="2C2A53"/>
        </w:rPr>
        <w:t>confirmation</w:t>
      </w:r>
    </w:p>
    <w:p w14:paraId="25EB1BB6" w14:textId="77777777" w:rsidR="00A85076" w:rsidRDefault="00A85076" w:rsidP="00A85076">
      <w:pPr>
        <w:pStyle w:val="ListParagraph"/>
        <w:widowControl w:val="0"/>
        <w:numPr>
          <w:ilvl w:val="1"/>
          <w:numId w:val="14"/>
        </w:numPr>
        <w:tabs>
          <w:tab w:val="left" w:pos="2350"/>
        </w:tabs>
        <w:suppressAutoHyphens w:val="0"/>
        <w:autoSpaceDE w:val="0"/>
        <w:autoSpaceDN w:val="0"/>
        <w:spacing w:before="196" w:after="0" w:line="240" w:lineRule="auto"/>
        <w:ind w:hanging="361"/>
        <w:contextualSpacing w:val="0"/>
        <w:rPr>
          <w:rFonts w:ascii="Courier New" w:hAnsi="Courier New"/>
          <w:color w:val="0D0D0D"/>
          <w:sz w:val="32"/>
        </w:rPr>
      </w:pPr>
      <w:r>
        <w:rPr>
          <w:rFonts w:ascii="Times New Roman" w:hAnsi="Times New Roman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066EBFFA" wp14:editId="61C7808E">
                <wp:simplePos x="0" y="0"/>
                <wp:positionH relativeFrom="page">
                  <wp:posOffset>774065</wp:posOffset>
                </wp:positionH>
                <wp:positionV relativeFrom="paragraph">
                  <wp:posOffset>359410</wp:posOffset>
                </wp:positionV>
                <wp:extent cx="6263640" cy="1243965"/>
                <wp:effectExtent l="2540" t="1270" r="1270" b="2540"/>
                <wp:wrapNone/>
                <wp:docPr id="85" name="Group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63640" cy="1243965"/>
                          <a:chOff x="1219" y="566"/>
                          <a:chExt cx="9864" cy="1959"/>
                        </a:xfrm>
                      </wpg:grpSpPr>
                      <wps:wsp>
                        <wps:cNvPr id="86" name="Freeform 76"/>
                        <wps:cNvSpPr>
                          <a:spLocks/>
                        </wps:cNvSpPr>
                        <wps:spPr bwMode="auto">
                          <a:xfrm>
                            <a:off x="1238" y="585"/>
                            <a:ext cx="9826" cy="1920"/>
                          </a:xfrm>
                          <a:custGeom>
                            <a:avLst/>
                            <a:gdLst>
                              <a:gd name="T0" fmla="+- 0 1238 1238"/>
                              <a:gd name="T1" fmla="*/ T0 w 9826"/>
                              <a:gd name="T2" fmla="+- 0 906 586"/>
                              <a:gd name="T3" fmla="*/ 906 h 1920"/>
                              <a:gd name="T4" fmla="+- 0 1247 1238"/>
                              <a:gd name="T5" fmla="*/ T4 w 9826"/>
                              <a:gd name="T6" fmla="+- 0 832 586"/>
                              <a:gd name="T7" fmla="*/ 832 h 1920"/>
                              <a:gd name="T8" fmla="+- 0 1271 1238"/>
                              <a:gd name="T9" fmla="*/ T8 w 9826"/>
                              <a:gd name="T10" fmla="+- 0 765 586"/>
                              <a:gd name="T11" fmla="*/ 765 h 1920"/>
                              <a:gd name="T12" fmla="+- 0 1309 1238"/>
                              <a:gd name="T13" fmla="*/ T12 w 9826"/>
                              <a:gd name="T14" fmla="+- 0 705 586"/>
                              <a:gd name="T15" fmla="*/ 705 h 1920"/>
                              <a:gd name="T16" fmla="+- 0 1358 1238"/>
                              <a:gd name="T17" fmla="*/ T16 w 9826"/>
                              <a:gd name="T18" fmla="+- 0 656 586"/>
                              <a:gd name="T19" fmla="*/ 656 h 1920"/>
                              <a:gd name="T20" fmla="+- 0 1418 1238"/>
                              <a:gd name="T21" fmla="*/ T20 w 9826"/>
                              <a:gd name="T22" fmla="+- 0 618 586"/>
                              <a:gd name="T23" fmla="*/ 618 h 1920"/>
                              <a:gd name="T24" fmla="+- 0 1485 1238"/>
                              <a:gd name="T25" fmla="*/ T24 w 9826"/>
                              <a:gd name="T26" fmla="+- 0 594 586"/>
                              <a:gd name="T27" fmla="*/ 594 h 1920"/>
                              <a:gd name="T28" fmla="+- 0 1558 1238"/>
                              <a:gd name="T29" fmla="*/ T28 w 9826"/>
                              <a:gd name="T30" fmla="+- 0 586 586"/>
                              <a:gd name="T31" fmla="*/ 586 h 1920"/>
                              <a:gd name="T32" fmla="+- 0 10744 1238"/>
                              <a:gd name="T33" fmla="*/ T32 w 9826"/>
                              <a:gd name="T34" fmla="+- 0 586 586"/>
                              <a:gd name="T35" fmla="*/ 586 h 1920"/>
                              <a:gd name="T36" fmla="+- 0 10817 1238"/>
                              <a:gd name="T37" fmla="*/ T36 w 9826"/>
                              <a:gd name="T38" fmla="+- 0 594 586"/>
                              <a:gd name="T39" fmla="*/ 594 h 1920"/>
                              <a:gd name="T40" fmla="+- 0 10885 1238"/>
                              <a:gd name="T41" fmla="*/ T40 w 9826"/>
                              <a:gd name="T42" fmla="+- 0 618 586"/>
                              <a:gd name="T43" fmla="*/ 618 h 1920"/>
                              <a:gd name="T44" fmla="+- 0 10944 1238"/>
                              <a:gd name="T45" fmla="*/ T44 w 9826"/>
                              <a:gd name="T46" fmla="+- 0 656 586"/>
                              <a:gd name="T47" fmla="*/ 656 h 1920"/>
                              <a:gd name="T48" fmla="+- 0 10994 1238"/>
                              <a:gd name="T49" fmla="*/ T48 w 9826"/>
                              <a:gd name="T50" fmla="+- 0 705 586"/>
                              <a:gd name="T51" fmla="*/ 705 h 1920"/>
                              <a:gd name="T52" fmla="+- 0 11031 1238"/>
                              <a:gd name="T53" fmla="*/ T52 w 9826"/>
                              <a:gd name="T54" fmla="+- 0 765 586"/>
                              <a:gd name="T55" fmla="*/ 765 h 1920"/>
                              <a:gd name="T56" fmla="+- 0 11056 1238"/>
                              <a:gd name="T57" fmla="*/ T56 w 9826"/>
                              <a:gd name="T58" fmla="+- 0 832 586"/>
                              <a:gd name="T59" fmla="*/ 832 h 1920"/>
                              <a:gd name="T60" fmla="+- 0 11064 1238"/>
                              <a:gd name="T61" fmla="*/ T60 w 9826"/>
                              <a:gd name="T62" fmla="+- 0 906 586"/>
                              <a:gd name="T63" fmla="*/ 906 h 1920"/>
                              <a:gd name="T64" fmla="+- 0 11064 1238"/>
                              <a:gd name="T65" fmla="*/ T64 w 9826"/>
                              <a:gd name="T66" fmla="+- 0 2186 586"/>
                              <a:gd name="T67" fmla="*/ 2186 h 1920"/>
                              <a:gd name="T68" fmla="+- 0 11056 1238"/>
                              <a:gd name="T69" fmla="*/ T68 w 9826"/>
                              <a:gd name="T70" fmla="+- 0 2259 586"/>
                              <a:gd name="T71" fmla="*/ 2259 h 1920"/>
                              <a:gd name="T72" fmla="+- 0 11031 1238"/>
                              <a:gd name="T73" fmla="*/ T72 w 9826"/>
                              <a:gd name="T74" fmla="+- 0 2326 586"/>
                              <a:gd name="T75" fmla="*/ 2326 h 1920"/>
                              <a:gd name="T76" fmla="+- 0 10994 1238"/>
                              <a:gd name="T77" fmla="*/ T76 w 9826"/>
                              <a:gd name="T78" fmla="+- 0 2386 586"/>
                              <a:gd name="T79" fmla="*/ 2386 h 1920"/>
                              <a:gd name="T80" fmla="+- 0 10944 1238"/>
                              <a:gd name="T81" fmla="*/ T80 w 9826"/>
                              <a:gd name="T82" fmla="+- 0 2435 586"/>
                              <a:gd name="T83" fmla="*/ 2435 h 1920"/>
                              <a:gd name="T84" fmla="+- 0 10885 1238"/>
                              <a:gd name="T85" fmla="*/ T84 w 9826"/>
                              <a:gd name="T86" fmla="+- 0 2473 586"/>
                              <a:gd name="T87" fmla="*/ 2473 h 1920"/>
                              <a:gd name="T88" fmla="+- 0 10817 1238"/>
                              <a:gd name="T89" fmla="*/ T88 w 9826"/>
                              <a:gd name="T90" fmla="+- 0 2497 586"/>
                              <a:gd name="T91" fmla="*/ 2497 h 1920"/>
                              <a:gd name="T92" fmla="+- 0 10744 1238"/>
                              <a:gd name="T93" fmla="*/ T92 w 9826"/>
                              <a:gd name="T94" fmla="+- 0 2506 586"/>
                              <a:gd name="T95" fmla="*/ 2506 h 1920"/>
                              <a:gd name="T96" fmla="+- 0 1558 1238"/>
                              <a:gd name="T97" fmla="*/ T96 w 9826"/>
                              <a:gd name="T98" fmla="+- 0 2506 586"/>
                              <a:gd name="T99" fmla="*/ 2506 h 1920"/>
                              <a:gd name="T100" fmla="+- 0 1485 1238"/>
                              <a:gd name="T101" fmla="*/ T100 w 9826"/>
                              <a:gd name="T102" fmla="+- 0 2497 586"/>
                              <a:gd name="T103" fmla="*/ 2497 h 1920"/>
                              <a:gd name="T104" fmla="+- 0 1418 1238"/>
                              <a:gd name="T105" fmla="*/ T104 w 9826"/>
                              <a:gd name="T106" fmla="+- 0 2473 586"/>
                              <a:gd name="T107" fmla="*/ 2473 h 1920"/>
                              <a:gd name="T108" fmla="+- 0 1358 1238"/>
                              <a:gd name="T109" fmla="*/ T108 w 9826"/>
                              <a:gd name="T110" fmla="+- 0 2435 586"/>
                              <a:gd name="T111" fmla="*/ 2435 h 1920"/>
                              <a:gd name="T112" fmla="+- 0 1309 1238"/>
                              <a:gd name="T113" fmla="*/ T112 w 9826"/>
                              <a:gd name="T114" fmla="+- 0 2386 586"/>
                              <a:gd name="T115" fmla="*/ 2386 h 1920"/>
                              <a:gd name="T116" fmla="+- 0 1271 1238"/>
                              <a:gd name="T117" fmla="*/ T116 w 9826"/>
                              <a:gd name="T118" fmla="+- 0 2326 586"/>
                              <a:gd name="T119" fmla="*/ 2326 h 1920"/>
                              <a:gd name="T120" fmla="+- 0 1247 1238"/>
                              <a:gd name="T121" fmla="*/ T120 w 9826"/>
                              <a:gd name="T122" fmla="+- 0 2259 586"/>
                              <a:gd name="T123" fmla="*/ 2259 h 1920"/>
                              <a:gd name="T124" fmla="+- 0 1238 1238"/>
                              <a:gd name="T125" fmla="*/ T124 w 9826"/>
                              <a:gd name="T126" fmla="+- 0 2186 586"/>
                              <a:gd name="T127" fmla="*/ 2186 h 1920"/>
                              <a:gd name="T128" fmla="+- 0 1238 1238"/>
                              <a:gd name="T129" fmla="*/ T128 w 9826"/>
                              <a:gd name="T130" fmla="+- 0 906 586"/>
                              <a:gd name="T131" fmla="*/ 906 h 19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9826" h="1920">
                                <a:moveTo>
                                  <a:pt x="0" y="320"/>
                                </a:moveTo>
                                <a:lnTo>
                                  <a:pt x="9" y="246"/>
                                </a:lnTo>
                                <a:lnTo>
                                  <a:pt x="33" y="179"/>
                                </a:lnTo>
                                <a:lnTo>
                                  <a:pt x="71" y="119"/>
                                </a:lnTo>
                                <a:lnTo>
                                  <a:pt x="120" y="70"/>
                                </a:lnTo>
                                <a:lnTo>
                                  <a:pt x="180" y="32"/>
                                </a:lnTo>
                                <a:lnTo>
                                  <a:pt x="247" y="8"/>
                                </a:lnTo>
                                <a:lnTo>
                                  <a:pt x="320" y="0"/>
                                </a:lnTo>
                                <a:lnTo>
                                  <a:pt x="9506" y="0"/>
                                </a:lnTo>
                                <a:lnTo>
                                  <a:pt x="9579" y="8"/>
                                </a:lnTo>
                                <a:lnTo>
                                  <a:pt x="9647" y="32"/>
                                </a:lnTo>
                                <a:lnTo>
                                  <a:pt x="9706" y="70"/>
                                </a:lnTo>
                                <a:lnTo>
                                  <a:pt x="9756" y="119"/>
                                </a:lnTo>
                                <a:lnTo>
                                  <a:pt x="9793" y="179"/>
                                </a:lnTo>
                                <a:lnTo>
                                  <a:pt x="9818" y="246"/>
                                </a:lnTo>
                                <a:lnTo>
                                  <a:pt x="9826" y="320"/>
                                </a:lnTo>
                                <a:lnTo>
                                  <a:pt x="9826" y="1600"/>
                                </a:lnTo>
                                <a:lnTo>
                                  <a:pt x="9818" y="1673"/>
                                </a:lnTo>
                                <a:lnTo>
                                  <a:pt x="9793" y="1740"/>
                                </a:lnTo>
                                <a:lnTo>
                                  <a:pt x="9756" y="1800"/>
                                </a:lnTo>
                                <a:lnTo>
                                  <a:pt x="9706" y="1849"/>
                                </a:lnTo>
                                <a:lnTo>
                                  <a:pt x="9647" y="1887"/>
                                </a:lnTo>
                                <a:lnTo>
                                  <a:pt x="9579" y="1911"/>
                                </a:lnTo>
                                <a:lnTo>
                                  <a:pt x="9506" y="1920"/>
                                </a:lnTo>
                                <a:lnTo>
                                  <a:pt x="320" y="1920"/>
                                </a:lnTo>
                                <a:lnTo>
                                  <a:pt x="247" y="1911"/>
                                </a:lnTo>
                                <a:lnTo>
                                  <a:pt x="180" y="1887"/>
                                </a:lnTo>
                                <a:lnTo>
                                  <a:pt x="120" y="1849"/>
                                </a:lnTo>
                                <a:lnTo>
                                  <a:pt x="71" y="1800"/>
                                </a:lnTo>
                                <a:lnTo>
                                  <a:pt x="33" y="1740"/>
                                </a:lnTo>
                                <a:lnTo>
                                  <a:pt x="9" y="1673"/>
                                </a:lnTo>
                                <a:lnTo>
                                  <a:pt x="0" y="1600"/>
                                </a:lnTo>
                                <a:lnTo>
                                  <a:pt x="0" y="32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1488" y="767"/>
                            <a:ext cx="9298" cy="1584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31308F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865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70" w:after="0" w:line="240" w:lineRule="auto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4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422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view</w:t>
                              </w:r>
                              <w:r>
                                <w:rPr>
                                  <w:b/>
                                  <w:color w:val="6224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it’s</w:t>
                              </w:r>
                              <w:proofErr w:type="gramEnd"/>
                              <w:r>
                                <w:rPr>
                                  <w:b/>
                                  <w:color w:val="6224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art.</w:t>
                              </w:r>
                            </w:p>
                            <w:p w14:paraId="0020B34C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865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1" w:after="0" w:line="240" w:lineRule="auto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4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4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view</w:t>
                              </w:r>
                              <w:r>
                                <w:rPr>
                                  <w:b/>
                                  <w:color w:val="622422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it’s</w:t>
                              </w:r>
                              <w:proofErr w:type="gramEnd"/>
                              <w:r>
                                <w:rPr>
                                  <w:b/>
                                  <w:color w:val="6224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art, by</w:t>
                              </w:r>
                              <w:r>
                                <w:rPr>
                                  <w:b/>
                                  <w:color w:val="6224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licking</w:t>
                              </w:r>
                              <w:r>
                                <w:rPr>
                                  <w:b/>
                                  <w:color w:val="6224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4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art</w:t>
                              </w:r>
                              <w:r>
                                <w:rPr>
                                  <w:b/>
                                  <w:color w:val="6224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mark.</w:t>
                              </w:r>
                            </w:p>
                            <w:p w14:paraId="018B19D1" w14:textId="77777777" w:rsidR="00A85076" w:rsidRPr="00A85675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0"/>
                                </w:numPr>
                                <w:tabs>
                                  <w:tab w:val="left" w:pos="865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5" w:after="0" w:line="240" w:lineRule="auto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4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4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delete</w:t>
                              </w:r>
                              <w:r>
                                <w:rPr>
                                  <w:b/>
                                  <w:color w:val="6224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his</w:t>
                              </w:r>
                              <w:r>
                                <w:rPr>
                                  <w:b/>
                                  <w:color w:val="6224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art,</w:t>
                              </w:r>
                              <w:r>
                                <w:rPr>
                                  <w:b/>
                                  <w:color w:val="6224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by</w:t>
                              </w:r>
                              <w:r>
                                <w:rPr>
                                  <w:b/>
                                  <w:color w:val="6224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clicking</w:t>
                              </w:r>
                              <w:r>
                                <w:rPr>
                                  <w:b/>
                                  <w:color w:val="6224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4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deletion</w:t>
                              </w:r>
                              <w:r>
                                <w:rPr>
                                  <w:b/>
                                  <w:color w:val="6224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422"/>
                                  <w:sz w:val="28"/>
                                </w:rPr>
                                <w:t>mark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85" o:spid="_x0000_s1052" style="position:absolute;left:0;text-align:left;margin-left:60.95pt;margin-top:28.3pt;width:493.2pt;height:97.95pt;z-index:251667456;mso-position-horizontal-relative:page;mso-position-vertical-relative:text" coordorigin="1219,566" coordsize="9864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">
                <v:shape id="Freeform 76" o:spid="_x0000_s1053" style="position:absolute;left:1238;top:585;width:9826;height:1920;visibility:visible;mso-wrap-style:square;v-text-anchor:top" coordsize="9826,19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1F2l8YA&#10;AADbAAAADwAAAGRycy9kb3ducmV2LnhtbESPT2vCQBTE7wW/w/KE3upGwT9EVxFBkR4KVVG8PbLP&#10;JJp9G3Y3Me2n7xYKPQ4z8xtmsepMJVpyvrSsYDhIQBBnVpecKzgdt28zED4ga6wsk4Iv8rBa9l4W&#10;mGr75E9qDyEXEcI+RQVFCHUqpc8KMugHtiaO3s06gyFKl0vt8BnhppKjJJlIgyXHhQJr2hSUPQ6N&#10;UfA4v3+Mp/7Y+G0zbU+7631zcd9Kvfa79RxEoC78h//ae61gNoHfL/EHyO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1F2l8YAAADbAAAADwAAAAAAAAAAAAAAAACYAgAAZHJz&#10;L2Rvd25yZXYueG1sUEsFBgAAAAAEAAQA9QAAAIsDAAAAAA==&#10;" path="m,320l9,246,33,179,71,119,120,70,180,32,247,8,320,,9506,r73,8l9647,32r59,38l9756,119r37,60l9818,246r8,74l9826,1600r-8,73l9793,1740r-37,60l9706,1849r-59,38l9579,1911r-73,9l320,1920r-73,-9l180,1887r-60,-38l71,1800,33,1740,9,1673,,1600,,320xe" filled="f" strokecolor="#94b3d6" strokeweight="1.92pt">
                  <v:path arrowok="t" o:connecttype="custom" o:connectlocs="0,906;9,832;33,765;71,705;120,656;180,618;247,594;320,586;9506,586;9579,594;9647,618;9706,656;9756,705;9793,765;9818,832;9826,906;9826,2186;9818,2259;9793,2326;9756,2386;9706,2435;9647,2473;9579,2497;9506,2506;320,2506;247,2497;180,2473;120,2435;71,2386;33,2326;9,2259;0,2186;0,906" o:connectangles="0,0,0,0,0,0,0,0,0,0,0,0,0,0,0,0,0,0,0,0,0,0,0,0,0,0,0,0,0,0,0,0,0"/>
                </v:shape>
                <v:shape id="Text Box 77" o:spid="_x0000_s1054" type="#_x0000_t202" style="position:absolute;left:1488;top:767;width:9298;height:15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ros8IA&#10;AADbAAAADwAAAGRycy9kb3ducmV2LnhtbESPQWvCQBSE74L/YXmCN93Yg0p0FRUKtadWe+jxmX0m&#10;wezbkLc123/fFYQeh5n5hllvo2vUnTqpPRuYTTNQxIW3NZcGvs6vkyUoCcgWG89k4JcEtpvhYI25&#10;9T1/0v0USpUgLDkaqEJoc62lqMihTH1LnLyr7xyGJLtS2w77BHeNfsmyuXZYc1qosKVDRcXt9OMM&#10;RPFh337MFnI9ch/l+50v57kx41HcrUAFiuE//Gy/WQPLBTy+pB+gN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duuizwgAAANsAAAAPAAAAAAAAAAAAAAAAAJgCAABkcnMvZG93&#10;bnJldi54bWxQSwUGAAAAAAQABAD1AAAAhwMAAAAA&#10;" fillcolor="#f1f1f1" strokeweight=".48pt">
                  <v:textbox inset="0,0,0,0">
                    <w:txbxContent>
                      <w:p w14:paraId="3E31308F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0"/>
                          </w:numPr>
                          <w:tabs>
                            <w:tab w:val="left" w:pos="865"/>
                          </w:tabs>
                          <w:suppressAutoHyphens w:val="0"/>
                          <w:autoSpaceDE w:val="0"/>
                          <w:autoSpaceDN w:val="0"/>
                          <w:spacing w:before="70" w:after="0" w:line="240" w:lineRule="auto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4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4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an</w:t>
                        </w:r>
                        <w:r>
                          <w:rPr>
                            <w:b/>
                            <w:color w:val="622422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view</w:t>
                        </w:r>
                        <w:r>
                          <w:rPr>
                            <w:b/>
                            <w:color w:val="622422"/>
                            <w:spacing w:val="-5"/>
                            <w:sz w:val="28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b/>
                            <w:color w:val="622422"/>
                            <w:sz w:val="28"/>
                          </w:rPr>
                          <w:t>it’s</w:t>
                        </w:r>
                        <w:proofErr w:type="gramEnd"/>
                        <w:r>
                          <w:rPr>
                            <w:b/>
                            <w:color w:val="6224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art.</w:t>
                        </w:r>
                      </w:p>
                      <w:p w14:paraId="0020B34C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0"/>
                          </w:numPr>
                          <w:tabs>
                            <w:tab w:val="left" w:pos="865"/>
                          </w:tabs>
                          <w:suppressAutoHyphens w:val="0"/>
                          <w:autoSpaceDE w:val="0"/>
                          <w:autoSpaceDN w:val="0"/>
                          <w:spacing w:before="1" w:after="0" w:line="240" w:lineRule="auto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4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4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an</w:t>
                        </w:r>
                        <w:r>
                          <w:rPr>
                            <w:b/>
                            <w:color w:val="6224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view</w:t>
                        </w:r>
                        <w:r>
                          <w:rPr>
                            <w:b/>
                            <w:color w:val="622422"/>
                            <w:spacing w:val="-7"/>
                            <w:sz w:val="28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b/>
                            <w:color w:val="622422"/>
                            <w:sz w:val="28"/>
                          </w:rPr>
                          <w:t>it’s</w:t>
                        </w:r>
                        <w:proofErr w:type="gramEnd"/>
                        <w:r>
                          <w:rPr>
                            <w:b/>
                            <w:color w:val="6224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art, by</w:t>
                        </w:r>
                        <w:r>
                          <w:rPr>
                            <w:b/>
                            <w:color w:val="6224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licking</w:t>
                        </w:r>
                        <w:r>
                          <w:rPr>
                            <w:b/>
                            <w:color w:val="6224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4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art</w:t>
                        </w:r>
                        <w:r>
                          <w:rPr>
                            <w:b/>
                            <w:color w:val="6224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mark.</w:t>
                        </w:r>
                      </w:p>
                      <w:p w14:paraId="018B19D1" w14:textId="77777777" w:rsidR="00A85076" w:rsidRPr="00A85675" w:rsidRDefault="00A85076" w:rsidP="00A85076">
                        <w:pPr>
                          <w:widowControl w:val="0"/>
                          <w:numPr>
                            <w:ilvl w:val="0"/>
                            <w:numId w:val="10"/>
                          </w:numPr>
                          <w:tabs>
                            <w:tab w:val="left" w:pos="865"/>
                          </w:tabs>
                          <w:suppressAutoHyphens w:val="0"/>
                          <w:autoSpaceDE w:val="0"/>
                          <w:autoSpaceDN w:val="0"/>
                          <w:spacing w:before="5" w:after="0" w:line="240" w:lineRule="auto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4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4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an</w:t>
                        </w:r>
                        <w:r>
                          <w:rPr>
                            <w:b/>
                            <w:color w:val="6224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delete</w:t>
                        </w:r>
                        <w:r>
                          <w:rPr>
                            <w:b/>
                            <w:color w:val="6224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his</w:t>
                        </w:r>
                        <w:r>
                          <w:rPr>
                            <w:b/>
                            <w:color w:val="6224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art,</w:t>
                        </w:r>
                        <w:r>
                          <w:rPr>
                            <w:b/>
                            <w:color w:val="6224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by</w:t>
                        </w:r>
                        <w:r>
                          <w:rPr>
                            <w:b/>
                            <w:color w:val="6224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clicking</w:t>
                        </w:r>
                        <w:r>
                          <w:rPr>
                            <w:b/>
                            <w:color w:val="6224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4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deletion</w:t>
                        </w:r>
                        <w:r>
                          <w:rPr>
                            <w:b/>
                            <w:color w:val="6224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422"/>
                            <w:sz w:val="28"/>
                          </w:rPr>
                          <w:t>mark.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>
        <w:rPr>
          <w:color w:val="0D0D0D"/>
          <w:sz w:val="32"/>
        </w:rPr>
        <w:t>Order</w:t>
      </w:r>
      <w:r>
        <w:rPr>
          <w:color w:val="0D0D0D"/>
          <w:spacing w:val="-7"/>
          <w:sz w:val="32"/>
        </w:rPr>
        <w:t xml:space="preserve"> </w:t>
      </w:r>
      <w:r>
        <w:rPr>
          <w:color w:val="0D0D0D"/>
          <w:sz w:val="32"/>
        </w:rPr>
        <w:t>confirmation</w:t>
      </w:r>
      <w:r>
        <w:rPr>
          <w:color w:val="0D0D0D"/>
          <w:spacing w:val="-3"/>
          <w:sz w:val="32"/>
        </w:rPr>
        <w:t xml:space="preserve"> </w:t>
      </w:r>
      <w:r>
        <w:rPr>
          <w:color w:val="0D0D0D"/>
          <w:sz w:val="32"/>
        </w:rPr>
        <w:t>Form</w:t>
      </w:r>
    </w:p>
    <w:p w14:paraId="4792E9DC" w14:textId="77777777" w:rsidR="00A85076" w:rsidRDefault="00A85076" w:rsidP="00A85076">
      <w:pPr>
        <w:rPr>
          <w:sz w:val="38"/>
        </w:rPr>
      </w:pPr>
    </w:p>
    <w:p w14:paraId="6A228778" w14:textId="77777777" w:rsidR="00A85076" w:rsidRDefault="00A85076" w:rsidP="00A85076">
      <w:pPr>
        <w:rPr>
          <w:sz w:val="38"/>
        </w:rPr>
      </w:pPr>
    </w:p>
    <w:p w14:paraId="49B3EBAC" w14:textId="77777777" w:rsidR="00A85076" w:rsidRDefault="00A85076" w:rsidP="00A85076">
      <w:pPr>
        <w:rPr>
          <w:sz w:val="38"/>
        </w:rPr>
      </w:pPr>
    </w:p>
    <w:p w14:paraId="1665009A" w14:textId="77777777" w:rsidR="00A85076" w:rsidRDefault="00A85076" w:rsidP="00A85076">
      <w:pPr>
        <w:spacing w:before="7"/>
        <w:rPr>
          <w:sz w:val="50"/>
        </w:rPr>
      </w:pPr>
    </w:p>
    <w:p w14:paraId="3BD4C2A0" w14:textId="77777777" w:rsidR="00A85076" w:rsidRDefault="00A85076" w:rsidP="00A85076">
      <w:pPr>
        <w:pStyle w:val="ListParagraph"/>
        <w:widowControl w:val="0"/>
        <w:numPr>
          <w:ilvl w:val="0"/>
          <w:numId w:val="16"/>
        </w:numPr>
        <w:tabs>
          <w:tab w:val="left" w:pos="1721"/>
        </w:tabs>
        <w:suppressAutoHyphens w:val="0"/>
        <w:autoSpaceDE w:val="0"/>
        <w:autoSpaceDN w:val="0"/>
        <w:spacing w:after="0" w:line="240" w:lineRule="auto"/>
        <w:ind w:hanging="361"/>
        <w:contextualSpacing w:val="0"/>
        <w:rPr>
          <w:rFonts w:ascii="Wingdings" w:hAnsi="Wingdings"/>
          <w:color w:val="234060"/>
          <w:sz w:val="32"/>
        </w:rPr>
      </w:pPr>
      <w:r>
        <w:rPr>
          <w:color w:val="234060"/>
          <w:sz w:val="32"/>
        </w:rPr>
        <w:t>If</w:t>
      </w:r>
      <w:r>
        <w:rPr>
          <w:color w:val="234060"/>
          <w:spacing w:val="-5"/>
          <w:sz w:val="32"/>
        </w:rPr>
        <w:t xml:space="preserve"> </w:t>
      </w:r>
      <w:r>
        <w:rPr>
          <w:color w:val="234060"/>
          <w:sz w:val="32"/>
        </w:rPr>
        <w:t>the</w:t>
      </w:r>
      <w:r>
        <w:rPr>
          <w:color w:val="234060"/>
          <w:spacing w:val="-7"/>
          <w:sz w:val="32"/>
        </w:rPr>
        <w:t xml:space="preserve"> </w:t>
      </w:r>
      <w:r>
        <w:rPr>
          <w:color w:val="234060"/>
          <w:sz w:val="32"/>
        </w:rPr>
        <w:t>payment</w:t>
      </w:r>
      <w:r>
        <w:rPr>
          <w:color w:val="234060"/>
          <w:spacing w:val="-1"/>
          <w:sz w:val="32"/>
        </w:rPr>
        <w:t xml:space="preserve"> </w:t>
      </w:r>
      <w:r>
        <w:rPr>
          <w:color w:val="234060"/>
          <w:sz w:val="32"/>
        </w:rPr>
        <w:t>process</w:t>
      </w:r>
      <w:r>
        <w:rPr>
          <w:color w:val="234060"/>
          <w:spacing w:val="-4"/>
          <w:sz w:val="32"/>
        </w:rPr>
        <w:t xml:space="preserve"> </w:t>
      </w:r>
      <w:r>
        <w:rPr>
          <w:color w:val="234060"/>
          <w:sz w:val="32"/>
        </w:rPr>
        <w:t>went</w:t>
      </w:r>
      <w:r>
        <w:rPr>
          <w:color w:val="234060"/>
          <w:spacing w:val="-1"/>
          <w:sz w:val="32"/>
        </w:rPr>
        <w:t xml:space="preserve"> </w:t>
      </w:r>
      <w:r>
        <w:rPr>
          <w:color w:val="234060"/>
          <w:sz w:val="32"/>
        </w:rPr>
        <w:t>successfully,</w:t>
      </w:r>
      <w:r>
        <w:rPr>
          <w:color w:val="234060"/>
          <w:spacing w:val="-2"/>
          <w:sz w:val="32"/>
        </w:rPr>
        <w:t xml:space="preserve"> </w:t>
      </w:r>
      <w:r>
        <w:rPr>
          <w:color w:val="234060"/>
          <w:sz w:val="32"/>
        </w:rPr>
        <w:t>bill</w:t>
      </w:r>
      <w:r>
        <w:rPr>
          <w:color w:val="234060"/>
          <w:spacing w:val="-6"/>
          <w:sz w:val="32"/>
        </w:rPr>
        <w:t xml:space="preserve"> </w:t>
      </w:r>
      <w:proofErr w:type="gramStart"/>
      <w:r>
        <w:rPr>
          <w:color w:val="234060"/>
          <w:sz w:val="32"/>
        </w:rPr>
        <w:t>will</w:t>
      </w:r>
      <w:r>
        <w:rPr>
          <w:color w:val="234060"/>
          <w:spacing w:val="-6"/>
          <w:sz w:val="32"/>
        </w:rPr>
        <w:t xml:space="preserve"> </w:t>
      </w:r>
      <w:r>
        <w:rPr>
          <w:color w:val="234060"/>
          <w:sz w:val="32"/>
        </w:rPr>
        <w:t>be</w:t>
      </w:r>
      <w:r>
        <w:rPr>
          <w:color w:val="234060"/>
          <w:spacing w:val="8"/>
          <w:sz w:val="32"/>
        </w:rPr>
        <w:t xml:space="preserve"> </w:t>
      </w:r>
      <w:r>
        <w:rPr>
          <w:color w:val="234060"/>
          <w:sz w:val="32"/>
        </w:rPr>
        <w:t>printed</w:t>
      </w:r>
      <w:proofErr w:type="gramEnd"/>
      <w:r>
        <w:rPr>
          <w:color w:val="234060"/>
          <w:sz w:val="32"/>
        </w:rPr>
        <w:t>.</w:t>
      </w:r>
    </w:p>
    <w:p w14:paraId="6C3B542E" w14:textId="77777777" w:rsidR="00A85076" w:rsidRDefault="00A85076" w:rsidP="00A85076">
      <w:pPr>
        <w:pStyle w:val="ListParagraph"/>
        <w:widowControl w:val="0"/>
        <w:numPr>
          <w:ilvl w:val="1"/>
          <w:numId w:val="16"/>
        </w:numPr>
        <w:tabs>
          <w:tab w:val="left" w:pos="2173"/>
        </w:tabs>
        <w:suppressAutoHyphens w:val="0"/>
        <w:autoSpaceDE w:val="0"/>
        <w:autoSpaceDN w:val="0"/>
        <w:spacing w:before="30" w:after="0" w:line="240" w:lineRule="auto"/>
        <w:ind w:hanging="453"/>
        <w:contextualSpacing w:val="0"/>
        <w:rPr>
          <w:sz w:val="32"/>
        </w:rPr>
      </w:pPr>
      <w:r>
        <w:rPr>
          <w:sz w:val="32"/>
        </w:rPr>
        <w:t>Bill</w:t>
      </w:r>
      <w:r>
        <w:rPr>
          <w:spacing w:val="-3"/>
          <w:sz w:val="32"/>
        </w:rPr>
        <w:t xml:space="preserve"> </w:t>
      </w:r>
      <w:r>
        <w:rPr>
          <w:sz w:val="32"/>
        </w:rPr>
        <w:t>Information</w:t>
      </w:r>
      <w:r>
        <w:rPr>
          <w:spacing w:val="-6"/>
          <w:sz w:val="32"/>
        </w:rPr>
        <w:t xml:space="preserve"> </w:t>
      </w:r>
      <w:r>
        <w:rPr>
          <w:sz w:val="32"/>
        </w:rPr>
        <w:t>Form</w:t>
      </w:r>
    </w:p>
    <w:p w14:paraId="3B1963AB" w14:textId="77777777" w:rsidR="00A85076" w:rsidRPr="00D15A01" w:rsidRDefault="00A85076" w:rsidP="00A85076">
      <w:pPr>
        <w:pStyle w:val="ListParagraph"/>
        <w:widowControl w:val="0"/>
        <w:numPr>
          <w:ilvl w:val="2"/>
          <w:numId w:val="16"/>
        </w:numPr>
        <w:tabs>
          <w:tab w:val="left" w:pos="2350"/>
        </w:tabs>
        <w:suppressAutoHyphens w:val="0"/>
        <w:autoSpaceDE w:val="0"/>
        <w:autoSpaceDN w:val="0"/>
        <w:spacing w:before="9" w:after="0" w:line="240" w:lineRule="auto"/>
        <w:ind w:hanging="361"/>
        <w:contextualSpacing w:val="0"/>
        <w:rPr>
          <w:sz w:val="3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74624" behindDoc="1" locked="0" layoutInCell="1" allowOverlap="1" wp14:anchorId="3D9BC444" wp14:editId="1BC54823">
                <wp:simplePos x="0" y="0"/>
                <wp:positionH relativeFrom="page">
                  <wp:posOffset>609600</wp:posOffset>
                </wp:positionH>
                <wp:positionV relativeFrom="paragraph">
                  <wp:posOffset>304800</wp:posOffset>
                </wp:positionV>
                <wp:extent cx="6388735" cy="1381125"/>
                <wp:effectExtent l="9525" t="635" r="2540" b="8890"/>
                <wp:wrapTopAndBottom/>
                <wp:docPr id="76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88735" cy="1381125"/>
                          <a:chOff x="960" y="480"/>
                          <a:chExt cx="10061" cy="2175"/>
                        </a:xfrm>
                      </wpg:grpSpPr>
                      <wps:wsp>
                        <wps:cNvPr id="77" name="Freeform 94"/>
                        <wps:cNvSpPr>
                          <a:spLocks/>
                        </wps:cNvSpPr>
                        <wps:spPr bwMode="auto">
                          <a:xfrm>
                            <a:off x="979" y="499"/>
                            <a:ext cx="10023" cy="2136"/>
                          </a:xfrm>
                          <a:custGeom>
                            <a:avLst/>
                            <a:gdLst>
                              <a:gd name="T0" fmla="+- 0 979 979"/>
                              <a:gd name="T1" fmla="*/ T0 w 10023"/>
                              <a:gd name="T2" fmla="+- 0 855 499"/>
                              <a:gd name="T3" fmla="*/ 855 h 2136"/>
                              <a:gd name="T4" fmla="+- 0 986 979"/>
                              <a:gd name="T5" fmla="*/ T4 w 10023"/>
                              <a:gd name="T6" fmla="+- 0 784 499"/>
                              <a:gd name="T7" fmla="*/ 784 h 2136"/>
                              <a:gd name="T8" fmla="+- 0 1007 979"/>
                              <a:gd name="T9" fmla="*/ T8 w 10023"/>
                              <a:gd name="T10" fmla="+- 0 717 499"/>
                              <a:gd name="T11" fmla="*/ 717 h 2136"/>
                              <a:gd name="T12" fmla="+- 0 1040 979"/>
                              <a:gd name="T13" fmla="*/ T12 w 10023"/>
                              <a:gd name="T14" fmla="+- 0 656 499"/>
                              <a:gd name="T15" fmla="*/ 656 h 2136"/>
                              <a:gd name="T16" fmla="+- 0 1083 979"/>
                              <a:gd name="T17" fmla="*/ T16 w 10023"/>
                              <a:gd name="T18" fmla="+- 0 604 499"/>
                              <a:gd name="T19" fmla="*/ 604 h 2136"/>
                              <a:gd name="T20" fmla="+- 0 1136 979"/>
                              <a:gd name="T21" fmla="*/ T20 w 10023"/>
                              <a:gd name="T22" fmla="+- 0 560 499"/>
                              <a:gd name="T23" fmla="*/ 560 h 2136"/>
                              <a:gd name="T24" fmla="+- 0 1197 979"/>
                              <a:gd name="T25" fmla="*/ T24 w 10023"/>
                              <a:gd name="T26" fmla="+- 0 527 499"/>
                              <a:gd name="T27" fmla="*/ 527 h 2136"/>
                              <a:gd name="T28" fmla="+- 0 1263 979"/>
                              <a:gd name="T29" fmla="*/ T28 w 10023"/>
                              <a:gd name="T30" fmla="+- 0 507 499"/>
                              <a:gd name="T31" fmla="*/ 507 h 2136"/>
                              <a:gd name="T32" fmla="+- 0 1335 979"/>
                              <a:gd name="T33" fmla="*/ T32 w 10023"/>
                              <a:gd name="T34" fmla="+- 0 499 499"/>
                              <a:gd name="T35" fmla="*/ 499 h 2136"/>
                              <a:gd name="T36" fmla="+- 0 10646 979"/>
                              <a:gd name="T37" fmla="*/ T36 w 10023"/>
                              <a:gd name="T38" fmla="+- 0 499 499"/>
                              <a:gd name="T39" fmla="*/ 499 h 2136"/>
                              <a:gd name="T40" fmla="+- 0 10717 979"/>
                              <a:gd name="T41" fmla="*/ T40 w 10023"/>
                              <a:gd name="T42" fmla="+- 0 507 499"/>
                              <a:gd name="T43" fmla="*/ 507 h 2136"/>
                              <a:gd name="T44" fmla="+- 0 10784 979"/>
                              <a:gd name="T45" fmla="*/ T44 w 10023"/>
                              <a:gd name="T46" fmla="+- 0 527 499"/>
                              <a:gd name="T47" fmla="*/ 527 h 2136"/>
                              <a:gd name="T48" fmla="+- 0 10845 979"/>
                              <a:gd name="T49" fmla="*/ T48 w 10023"/>
                              <a:gd name="T50" fmla="+- 0 560 499"/>
                              <a:gd name="T51" fmla="*/ 560 h 2136"/>
                              <a:gd name="T52" fmla="+- 0 10897 979"/>
                              <a:gd name="T53" fmla="*/ T52 w 10023"/>
                              <a:gd name="T54" fmla="+- 0 604 499"/>
                              <a:gd name="T55" fmla="*/ 604 h 2136"/>
                              <a:gd name="T56" fmla="+- 0 10941 979"/>
                              <a:gd name="T57" fmla="*/ T56 w 10023"/>
                              <a:gd name="T58" fmla="+- 0 656 499"/>
                              <a:gd name="T59" fmla="*/ 656 h 2136"/>
                              <a:gd name="T60" fmla="+- 0 10974 979"/>
                              <a:gd name="T61" fmla="*/ T60 w 10023"/>
                              <a:gd name="T62" fmla="+- 0 717 499"/>
                              <a:gd name="T63" fmla="*/ 717 h 2136"/>
                              <a:gd name="T64" fmla="+- 0 10994 979"/>
                              <a:gd name="T65" fmla="*/ T64 w 10023"/>
                              <a:gd name="T66" fmla="+- 0 784 499"/>
                              <a:gd name="T67" fmla="*/ 784 h 2136"/>
                              <a:gd name="T68" fmla="+- 0 11002 979"/>
                              <a:gd name="T69" fmla="*/ T68 w 10023"/>
                              <a:gd name="T70" fmla="+- 0 855 499"/>
                              <a:gd name="T71" fmla="*/ 855 h 2136"/>
                              <a:gd name="T72" fmla="+- 0 11002 979"/>
                              <a:gd name="T73" fmla="*/ T72 w 10023"/>
                              <a:gd name="T74" fmla="+- 0 2279 499"/>
                              <a:gd name="T75" fmla="*/ 2279 h 2136"/>
                              <a:gd name="T76" fmla="+- 0 10994 979"/>
                              <a:gd name="T77" fmla="*/ T76 w 10023"/>
                              <a:gd name="T78" fmla="+- 0 2351 499"/>
                              <a:gd name="T79" fmla="*/ 2351 h 2136"/>
                              <a:gd name="T80" fmla="+- 0 10974 979"/>
                              <a:gd name="T81" fmla="*/ T80 w 10023"/>
                              <a:gd name="T82" fmla="+- 0 2418 499"/>
                              <a:gd name="T83" fmla="*/ 2418 h 2136"/>
                              <a:gd name="T84" fmla="+- 0 10941 979"/>
                              <a:gd name="T85" fmla="*/ T84 w 10023"/>
                              <a:gd name="T86" fmla="+- 0 2478 499"/>
                              <a:gd name="T87" fmla="*/ 2478 h 2136"/>
                              <a:gd name="T88" fmla="+- 0 10897 979"/>
                              <a:gd name="T89" fmla="*/ T88 w 10023"/>
                              <a:gd name="T90" fmla="+- 0 2531 499"/>
                              <a:gd name="T91" fmla="*/ 2531 h 2136"/>
                              <a:gd name="T92" fmla="+- 0 10845 979"/>
                              <a:gd name="T93" fmla="*/ T92 w 10023"/>
                              <a:gd name="T94" fmla="+- 0 2575 499"/>
                              <a:gd name="T95" fmla="*/ 2575 h 2136"/>
                              <a:gd name="T96" fmla="+- 0 10784 979"/>
                              <a:gd name="T97" fmla="*/ T96 w 10023"/>
                              <a:gd name="T98" fmla="+- 0 2607 499"/>
                              <a:gd name="T99" fmla="*/ 2607 h 2136"/>
                              <a:gd name="T100" fmla="+- 0 10717 979"/>
                              <a:gd name="T101" fmla="*/ T100 w 10023"/>
                              <a:gd name="T102" fmla="+- 0 2628 499"/>
                              <a:gd name="T103" fmla="*/ 2628 h 2136"/>
                              <a:gd name="T104" fmla="+- 0 10646 979"/>
                              <a:gd name="T105" fmla="*/ T104 w 10023"/>
                              <a:gd name="T106" fmla="+- 0 2635 499"/>
                              <a:gd name="T107" fmla="*/ 2635 h 2136"/>
                              <a:gd name="T108" fmla="+- 0 1335 979"/>
                              <a:gd name="T109" fmla="*/ T108 w 10023"/>
                              <a:gd name="T110" fmla="+- 0 2635 499"/>
                              <a:gd name="T111" fmla="*/ 2635 h 2136"/>
                              <a:gd name="T112" fmla="+- 0 1263 979"/>
                              <a:gd name="T113" fmla="*/ T112 w 10023"/>
                              <a:gd name="T114" fmla="+- 0 2628 499"/>
                              <a:gd name="T115" fmla="*/ 2628 h 2136"/>
                              <a:gd name="T116" fmla="+- 0 1197 979"/>
                              <a:gd name="T117" fmla="*/ T116 w 10023"/>
                              <a:gd name="T118" fmla="+- 0 2607 499"/>
                              <a:gd name="T119" fmla="*/ 2607 h 2136"/>
                              <a:gd name="T120" fmla="+- 0 1136 979"/>
                              <a:gd name="T121" fmla="*/ T120 w 10023"/>
                              <a:gd name="T122" fmla="+- 0 2575 499"/>
                              <a:gd name="T123" fmla="*/ 2575 h 2136"/>
                              <a:gd name="T124" fmla="+- 0 1083 979"/>
                              <a:gd name="T125" fmla="*/ T124 w 10023"/>
                              <a:gd name="T126" fmla="+- 0 2531 499"/>
                              <a:gd name="T127" fmla="*/ 2531 h 2136"/>
                              <a:gd name="T128" fmla="+- 0 1040 979"/>
                              <a:gd name="T129" fmla="*/ T128 w 10023"/>
                              <a:gd name="T130" fmla="+- 0 2478 499"/>
                              <a:gd name="T131" fmla="*/ 2478 h 2136"/>
                              <a:gd name="T132" fmla="+- 0 1007 979"/>
                              <a:gd name="T133" fmla="*/ T132 w 10023"/>
                              <a:gd name="T134" fmla="+- 0 2418 499"/>
                              <a:gd name="T135" fmla="*/ 2418 h 2136"/>
                              <a:gd name="T136" fmla="+- 0 986 979"/>
                              <a:gd name="T137" fmla="*/ T136 w 10023"/>
                              <a:gd name="T138" fmla="+- 0 2351 499"/>
                              <a:gd name="T139" fmla="*/ 2351 h 2136"/>
                              <a:gd name="T140" fmla="+- 0 979 979"/>
                              <a:gd name="T141" fmla="*/ T140 w 10023"/>
                              <a:gd name="T142" fmla="+- 0 2279 499"/>
                              <a:gd name="T143" fmla="*/ 2279 h 2136"/>
                              <a:gd name="T144" fmla="+- 0 979 979"/>
                              <a:gd name="T145" fmla="*/ T144 w 10023"/>
                              <a:gd name="T146" fmla="+- 0 855 499"/>
                              <a:gd name="T147" fmla="*/ 855 h 213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</a:cxnLst>
                            <a:rect l="0" t="0" r="r" b="b"/>
                            <a:pathLst>
                              <a:path w="10023" h="2136">
                                <a:moveTo>
                                  <a:pt x="0" y="356"/>
                                </a:moveTo>
                                <a:lnTo>
                                  <a:pt x="7" y="285"/>
                                </a:lnTo>
                                <a:lnTo>
                                  <a:pt x="28" y="218"/>
                                </a:lnTo>
                                <a:lnTo>
                                  <a:pt x="61" y="157"/>
                                </a:lnTo>
                                <a:lnTo>
                                  <a:pt x="104" y="105"/>
                                </a:lnTo>
                                <a:lnTo>
                                  <a:pt x="157" y="61"/>
                                </a:lnTo>
                                <a:lnTo>
                                  <a:pt x="218" y="28"/>
                                </a:lnTo>
                                <a:lnTo>
                                  <a:pt x="284" y="8"/>
                                </a:lnTo>
                                <a:lnTo>
                                  <a:pt x="356" y="0"/>
                                </a:lnTo>
                                <a:lnTo>
                                  <a:pt x="9667" y="0"/>
                                </a:lnTo>
                                <a:lnTo>
                                  <a:pt x="9738" y="8"/>
                                </a:lnTo>
                                <a:lnTo>
                                  <a:pt x="9805" y="28"/>
                                </a:lnTo>
                                <a:lnTo>
                                  <a:pt x="9866" y="61"/>
                                </a:lnTo>
                                <a:lnTo>
                                  <a:pt x="9918" y="105"/>
                                </a:lnTo>
                                <a:lnTo>
                                  <a:pt x="9962" y="157"/>
                                </a:lnTo>
                                <a:lnTo>
                                  <a:pt x="9995" y="218"/>
                                </a:lnTo>
                                <a:lnTo>
                                  <a:pt x="10015" y="285"/>
                                </a:lnTo>
                                <a:lnTo>
                                  <a:pt x="10023" y="356"/>
                                </a:lnTo>
                                <a:lnTo>
                                  <a:pt x="10023" y="1780"/>
                                </a:lnTo>
                                <a:lnTo>
                                  <a:pt x="10015" y="1852"/>
                                </a:lnTo>
                                <a:lnTo>
                                  <a:pt x="9995" y="1919"/>
                                </a:lnTo>
                                <a:lnTo>
                                  <a:pt x="9962" y="1979"/>
                                </a:lnTo>
                                <a:lnTo>
                                  <a:pt x="9918" y="2032"/>
                                </a:lnTo>
                                <a:lnTo>
                                  <a:pt x="9866" y="2076"/>
                                </a:lnTo>
                                <a:lnTo>
                                  <a:pt x="9805" y="2108"/>
                                </a:lnTo>
                                <a:lnTo>
                                  <a:pt x="9738" y="2129"/>
                                </a:lnTo>
                                <a:lnTo>
                                  <a:pt x="9667" y="2136"/>
                                </a:lnTo>
                                <a:lnTo>
                                  <a:pt x="356" y="2136"/>
                                </a:lnTo>
                                <a:lnTo>
                                  <a:pt x="284" y="2129"/>
                                </a:lnTo>
                                <a:lnTo>
                                  <a:pt x="218" y="2108"/>
                                </a:lnTo>
                                <a:lnTo>
                                  <a:pt x="157" y="2076"/>
                                </a:lnTo>
                                <a:lnTo>
                                  <a:pt x="104" y="2032"/>
                                </a:lnTo>
                                <a:lnTo>
                                  <a:pt x="61" y="1979"/>
                                </a:lnTo>
                                <a:lnTo>
                                  <a:pt x="28" y="1919"/>
                                </a:lnTo>
                                <a:lnTo>
                                  <a:pt x="7" y="1852"/>
                                </a:lnTo>
                                <a:lnTo>
                                  <a:pt x="0" y="1780"/>
                                </a:lnTo>
                                <a:lnTo>
                                  <a:pt x="0" y="35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310" y="619"/>
                            <a:ext cx="9312" cy="1872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01E4C1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1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73" w:after="0" w:line="240" w:lineRule="auto"/>
                                <w:ind w:right="320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ill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will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ontain</w:t>
                              </w:r>
                              <w:r>
                                <w:rPr>
                                  <w:b/>
                                  <w:color w:val="622322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ustomer’s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nformation,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order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otal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 xml:space="preserve">cost, product name, </w:t>
                              </w:r>
                              <w:proofErr w:type="gramStart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roduct</w:t>
                              </w:r>
                              <w:proofErr w:type="gramEnd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 xml:space="preserve"> price.</w:t>
                              </w:r>
                            </w:p>
                            <w:p w14:paraId="27B18F2A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1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29" w:after="0" w:line="240" w:lineRule="auto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Once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 xml:space="preserve">bill </w:t>
                              </w:r>
                              <w:proofErr w:type="gramStart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has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een</w:t>
                              </w:r>
                              <w:r>
                                <w:rPr>
                                  <w:b/>
                                  <w:color w:val="6223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reated</w:t>
                              </w:r>
                              <w:proofErr w:type="gramEnd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,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t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will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e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tored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atabase.</w:t>
                              </w:r>
                            </w:p>
                            <w:p w14:paraId="61CE09EF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1"/>
                                </w:numPr>
                                <w:tabs>
                                  <w:tab w:val="left" w:pos="846"/>
                                </w:tabs>
                                <w:suppressAutoHyphens w:val="0"/>
                                <w:autoSpaceDE w:val="0"/>
                                <w:autoSpaceDN w:val="0"/>
                                <w:spacing w:after="0" w:line="240" w:lineRule="auto"/>
                                <w:ind w:left="845" w:hanging="433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ach</w:t>
                              </w:r>
                              <w:r>
                                <w:rPr>
                                  <w:b/>
                                  <w:color w:val="6223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ill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has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t is</w:t>
                              </w:r>
                              <w:r>
                                <w:rPr>
                                  <w:b/>
                                  <w:color w:val="622322"/>
                                  <w:spacing w:val="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own</w:t>
                              </w:r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d.</w:t>
                              </w:r>
                            </w:p>
                            <w:p w14:paraId="38600132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11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1" w:after="0" w:line="240" w:lineRule="auto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User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322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view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t is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ill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nytim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6" o:spid="_x0000_s1055" style="position:absolute;left:0;text-align:left;margin-left:48pt;margin-top:24pt;width:503.05pt;height:108.75pt;z-index:-251641856;mso-wrap-distance-left:0;mso-wrap-distance-right:0;mso-position-horizontal-relative:page;mso-position-vertical-relative:text" coordorigin="960,480" coordsize="10061,21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">
                <v:shape id="Freeform 94" o:spid="_x0000_s1056" style="position:absolute;left:979;top:499;width:10023;height:2136;visibility:visible;mso-wrap-style:square;v-text-anchor:top" coordsize="10023,21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C3CIsQA&#10;AADbAAAADwAAAGRycy9kb3ducmV2LnhtbESPQWsCMRSE74X+h/AK3mq2llZZjaIWoQU9uOr9sXlu&#10;lm5eliTq6q83hYLHYWa+YSazzjbiTD7UjhW89TMQxKXTNVcK9rvV6whEiMgaG8ek4EoBZtPnpwnm&#10;2l14S+ciViJBOOSowMTY5lKG0pDF0HctcfKOzluMSfpKao+XBLeNHGTZp7RYc1ow2NLSUPlbnKyC&#10;bfOz+bi+H9xibW7H9enL2+Lgleq9dPMxiEhdfIT/299awXAIf1/SD5DT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gtwiLEAAAA2wAAAA8AAAAAAAAAAAAAAAAAmAIAAGRycy9k&#10;b3ducmV2LnhtbFBLBQYAAAAABAAEAPUAAACJAwAAAAA=&#10;" path="m,356l7,285,28,218,61,157r43,-52l157,61,218,28,284,8,356,,9667,r71,8l9805,28r61,33l9918,105r44,52l9995,218r20,67l10023,356r,1424l10015,1852r-20,67l9962,1979r-44,53l9866,2076r-61,32l9738,2129r-71,7l356,2136r-72,-7l218,2108r-61,-32l104,2032,61,1979,28,1919,7,1852,,1780,,356xe" filled="f" strokecolor="#94b3d6" strokeweight="1.92pt">
                  <v:path arrowok="t" o:connecttype="custom" o:connectlocs="0,855;7,784;28,717;61,656;104,604;157,560;218,527;284,507;356,499;9667,499;9738,507;9805,527;9866,560;9918,604;9962,656;9995,717;10015,784;10023,855;10023,2279;10015,2351;9995,2418;9962,2478;9918,2531;9866,2575;9805,2607;9738,2628;9667,2635;356,2635;284,2628;218,2607;157,2575;104,2531;61,2478;28,2418;7,2351;0,2279;0,855" o:connectangles="0,0,0,0,0,0,0,0,0,0,0,0,0,0,0,0,0,0,0,0,0,0,0,0,0,0,0,0,0,0,0,0,0,0,0,0,0"/>
                </v:shape>
                <v:shape id="Text Box 95" o:spid="_x0000_s1057" type="#_x0000_t202" style="position:absolute;left:1310;top:619;width:9312;height:18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fAM5r8A&#10;AADbAAAADwAAAGRycy9kb3ducmV2LnhtbERPPW/CMBDdkfofrKvUDRwYAKUY1FZCapmAMDBe4yOJ&#10;Gp+jnEvMv8cDEuPT+15tomvVlXppPBuYTjJQxKW3DVcGTsV2vAQlAdli65kM3Ehgs34ZrTC3fuAD&#10;XY+hUimEJUcDdQhdrrWUNTmUie+IE3fxvcOQYF9p2+OQwl2rZ1k21w4bTg01dvRVU/l3/HcGovjw&#10;2e2nC7n88BDlvOPfYm7M22v8eAcVKIan+OH+tgYWaWz6kn6AXt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Z8AzmvwAAANsAAAAPAAAAAAAAAAAAAAAAAJgCAABkcnMvZG93bnJl&#10;di54bWxQSwUGAAAAAAQABAD1AAAAhAMAAAAA&#10;" fillcolor="#f1f1f1" strokeweight=".48pt">
                  <v:textbox inset="0,0,0,0">
                    <w:txbxContent>
                      <w:p w14:paraId="1401E4C1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1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before="73" w:after="0" w:line="240" w:lineRule="auto"/>
                          <w:ind w:right="320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Bill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will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ontain</w:t>
                        </w:r>
                        <w:r>
                          <w:rPr>
                            <w:b/>
                            <w:color w:val="622322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ustomer’s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nformation,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order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otal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 xml:space="preserve">cost, product name, </w:t>
                        </w:r>
                        <w:proofErr w:type="gramStart"/>
                        <w:r>
                          <w:rPr>
                            <w:b/>
                            <w:color w:val="622322"/>
                            <w:sz w:val="28"/>
                          </w:rPr>
                          <w:t>product</w:t>
                        </w:r>
                        <w:proofErr w:type="gramEnd"/>
                        <w:r>
                          <w:rPr>
                            <w:b/>
                            <w:color w:val="622322"/>
                            <w:sz w:val="28"/>
                          </w:rPr>
                          <w:t xml:space="preserve"> price.</w:t>
                        </w:r>
                      </w:p>
                      <w:p w14:paraId="27B18F2A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1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before="29" w:after="0" w:line="240" w:lineRule="auto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Once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 xml:space="preserve">bill </w:t>
                        </w:r>
                        <w:proofErr w:type="gramStart"/>
                        <w:r>
                          <w:rPr>
                            <w:b/>
                            <w:color w:val="622322"/>
                            <w:sz w:val="28"/>
                          </w:rPr>
                          <w:t>has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een</w:t>
                        </w:r>
                        <w:r>
                          <w:rPr>
                            <w:b/>
                            <w:color w:val="6223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reated</w:t>
                        </w:r>
                        <w:proofErr w:type="gramEnd"/>
                        <w:r>
                          <w:rPr>
                            <w:b/>
                            <w:color w:val="622322"/>
                            <w:sz w:val="28"/>
                          </w:rPr>
                          <w:t>,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t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will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e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tored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n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atabase.</w:t>
                        </w:r>
                      </w:p>
                      <w:p w14:paraId="61CE09EF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1"/>
                          </w:numPr>
                          <w:tabs>
                            <w:tab w:val="left" w:pos="846"/>
                          </w:tabs>
                          <w:suppressAutoHyphens w:val="0"/>
                          <w:autoSpaceDE w:val="0"/>
                          <w:autoSpaceDN w:val="0"/>
                          <w:spacing w:after="0" w:line="240" w:lineRule="auto"/>
                          <w:ind w:left="845" w:hanging="433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Each</w:t>
                        </w:r>
                        <w:r>
                          <w:rPr>
                            <w:b/>
                            <w:color w:val="6223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ill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has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t is</w:t>
                        </w:r>
                        <w:r>
                          <w:rPr>
                            <w:b/>
                            <w:color w:val="622322"/>
                            <w:spacing w:val="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own</w:t>
                        </w:r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d.</w:t>
                        </w:r>
                      </w:p>
                      <w:p w14:paraId="38600132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11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before="1" w:after="0" w:line="240" w:lineRule="auto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User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an</w:t>
                        </w:r>
                        <w:r>
                          <w:rPr>
                            <w:b/>
                            <w:color w:val="622322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view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t is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ill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nytim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color w:val="0D0D0D"/>
          <w:sz w:val="32"/>
        </w:rPr>
        <w:t>Form</w:t>
      </w:r>
    </w:p>
    <w:p w14:paraId="581173CE" w14:textId="77777777" w:rsidR="00A85076" w:rsidRPr="00D15A01" w:rsidRDefault="00A85076" w:rsidP="00A85076">
      <w:pPr>
        <w:pStyle w:val="ListParagraph"/>
        <w:widowControl w:val="0"/>
        <w:numPr>
          <w:ilvl w:val="2"/>
          <w:numId w:val="16"/>
        </w:numPr>
        <w:tabs>
          <w:tab w:val="left" w:pos="2350"/>
        </w:tabs>
        <w:suppressAutoHyphens w:val="0"/>
        <w:autoSpaceDE w:val="0"/>
        <w:autoSpaceDN w:val="0"/>
        <w:spacing w:before="9" w:after="0" w:line="240" w:lineRule="auto"/>
        <w:ind w:hanging="361"/>
        <w:contextualSpacing w:val="0"/>
        <w:rPr>
          <w:sz w:val="32"/>
        </w:rPr>
        <w:sectPr w:rsidR="00A85076" w:rsidRPr="00D15A01">
          <w:pgSz w:w="12240" w:h="15840"/>
          <w:pgMar w:top="1380" w:right="0" w:bottom="280" w:left="80" w:header="720" w:footer="720" w:gutter="0"/>
          <w:cols w:space="720"/>
        </w:sectPr>
      </w:pPr>
    </w:p>
    <w:p w14:paraId="30949A20" w14:textId="77777777" w:rsidR="00A85076" w:rsidRPr="00D15A01" w:rsidRDefault="00A85076" w:rsidP="00A85076">
      <w:pPr>
        <w:pStyle w:val="Heading2"/>
        <w:keepNext w:val="0"/>
        <w:keepLines w:val="0"/>
        <w:widowControl w:val="0"/>
        <w:tabs>
          <w:tab w:val="left" w:pos="1721"/>
        </w:tabs>
        <w:suppressAutoHyphens w:val="0"/>
        <w:autoSpaceDE w:val="0"/>
        <w:autoSpaceDN w:val="0"/>
        <w:spacing w:before="56" w:line="240" w:lineRule="auto"/>
        <w:rPr>
          <w:color w:val="49442A"/>
          <w:sz w:val="32"/>
          <w:szCs w:val="32"/>
        </w:rPr>
      </w:pPr>
      <w:r>
        <w:rPr>
          <w:color w:val="49442A"/>
          <w:sz w:val="32"/>
          <w:szCs w:val="32"/>
        </w:rPr>
        <w:lastRenderedPageBreak/>
        <w:t xml:space="preserve">         2-</w:t>
      </w:r>
      <w:r w:rsidRPr="00D15A01">
        <w:rPr>
          <w:color w:val="49442A"/>
          <w:sz w:val="32"/>
          <w:szCs w:val="32"/>
        </w:rPr>
        <w:t>Admin</w:t>
      </w:r>
      <w:r w:rsidRPr="00D15A01">
        <w:rPr>
          <w:color w:val="49442A"/>
          <w:spacing w:val="-1"/>
          <w:sz w:val="32"/>
          <w:szCs w:val="32"/>
        </w:rPr>
        <w:t xml:space="preserve"> </w:t>
      </w:r>
      <w:r w:rsidRPr="00D15A01">
        <w:rPr>
          <w:color w:val="49442A"/>
          <w:sz w:val="32"/>
          <w:szCs w:val="32"/>
        </w:rPr>
        <w:t>Level</w:t>
      </w:r>
      <w:r w:rsidRPr="00D15A01">
        <w:rPr>
          <w:color w:val="49442A"/>
          <w:spacing w:val="-4"/>
          <w:sz w:val="32"/>
          <w:szCs w:val="32"/>
        </w:rPr>
        <w:t xml:space="preserve"> </w:t>
      </w:r>
      <w:r w:rsidRPr="00D15A01">
        <w:rPr>
          <w:color w:val="49442A"/>
          <w:sz w:val="32"/>
          <w:szCs w:val="32"/>
        </w:rPr>
        <w:t>Features</w:t>
      </w:r>
    </w:p>
    <w:p w14:paraId="4FE993DE" w14:textId="77777777" w:rsidR="00A85076" w:rsidRDefault="00A85076" w:rsidP="00A85076">
      <w:pPr>
        <w:spacing w:before="6"/>
        <w:rPr>
          <w:b/>
          <w:sz w:val="42"/>
        </w:rPr>
      </w:pPr>
    </w:p>
    <w:p w14:paraId="4EDA881C" w14:textId="77777777" w:rsidR="00A85076" w:rsidRDefault="00A85076" w:rsidP="00A85076">
      <w:pPr>
        <w:pStyle w:val="ListParagraph"/>
        <w:widowControl w:val="0"/>
        <w:numPr>
          <w:ilvl w:val="1"/>
          <w:numId w:val="17"/>
        </w:numPr>
        <w:tabs>
          <w:tab w:val="left" w:pos="2173"/>
        </w:tabs>
        <w:suppressAutoHyphens w:val="0"/>
        <w:autoSpaceDE w:val="0"/>
        <w:autoSpaceDN w:val="0"/>
        <w:spacing w:after="0" w:line="240" w:lineRule="auto"/>
        <w:ind w:hanging="453"/>
        <w:contextualSpacing w:val="0"/>
        <w:rPr>
          <w:rFonts w:ascii="Courier New" w:hAnsi="Courier New"/>
          <w:sz w:val="32"/>
        </w:rPr>
      </w:pPr>
      <w:r>
        <w:rPr>
          <w:sz w:val="32"/>
        </w:rPr>
        <w:t>Admin</w:t>
      </w:r>
      <w:r>
        <w:rPr>
          <w:spacing w:val="-2"/>
          <w:sz w:val="32"/>
        </w:rPr>
        <w:t xml:space="preserve"> </w:t>
      </w:r>
      <w:r>
        <w:rPr>
          <w:sz w:val="32"/>
        </w:rPr>
        <w:t>Log</w:t>
      </w:r>
      <w:r>
        <w:rPr>
          <w:spacing w:val="-4"/>
          <w:sz w:val="32"/>
        </w:rPr>
        <w:t xml:space="preserve"> </w:t>
      </w:r>
      <w:r>
        <w:rPr>
          <w:sz w:val="32"/>
        </w:rPr>
        <w:t>in</w:t>
      </w:r>
      <w:r>
        <w:rPr>
          <w:spacing w:val="1"/>
          <w:sz w:val="32"/>
        </w:rPr>
        <w:t xml:space="preserve"> </w:t>
      </w:r>
      <w:r>
        <w:rPr>
          <w:sz w:val="32"/>
        </w:rPr>
        <w:t>Form</w:t>
      </w:r>
    </w:p>
    <w:p w14:paraId="30A4798F" w14:textId="77777777" w:rsidR="00A85076" w:rsidRDefault="00A85076" w:rsidP="00A85076">
      <w:pPr>
        <w:spacing w:before="9"/>
        <w:ind w:left="1989"/>
        <w:rPr>
          <w:sz w:val="3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75648" behindDoc="1" locked="0" layoutInCell="1" allowOverlap="1" wp14:anchorId="7A6D1B9C" wp14:editId="46C93904">
                <wp:simplePos x="0" y="0"/>
                <wp:positionH relativeFrom="page">
                  <wp:posOffset>713105</wp:posOffset>
                </wp:positionH>
                <wp:positionV relativeFrom="paragraph">
                  <wp:posOffset>274320</wp:posOffset>
                </wp:positionV>
                <wp:extent cx="6324600" cy="1198245"/>
                <wp:effectExtent l="8255" t="3175" r="1270" b="8255"/>
                <wp:wrapTopAndBottom/>
                <wp:docPr id="73" name="Group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24600" cy="1198245"/>
                          <a:chOff x="1123" y="432"/>
                          <a:chExt cx="9960" cy="1887"/>
                        </a:xfrm>
                      </wpg:grpSpPr>
                      <wps:wsp>
                        <wps:cNvPr id="74" name="Freeform 97"/>
                        <wps:cNvSpPr>
                          <a:spLocks/>
                        </wps:cNvSpPr>
                        <wps:spPr bwMode="auto">
                          <a:xfrm>
                            <a:off x="1142" y="450"/>
                            <a:ext cx="9922" cy="1848"/>
                          </a:xfrm>
                          <a:custGeom>
                            <a:avLst/>
                            <a:gdLst>
                              <a:gd name="T0" fmla="+- 0 1142 1142"/>
                              <a:gd name="T1" fmla="*/ T0 w 9922"/>
                              <a:gd name="T2" fmla="+- 0 759 451"/>
                              <a:gd name="T3" fmla="*/ 759 h 1848"/>
                              <a:gd name="T4" fmla="+- 0 1151 1142"/>
                              <a:gd name="T5" fmla="*/ T4 w 9922"/>
                              <a:gd name="T6" fmla="+- 0 688 451"/>
                              <a:gd name="T7" fmla="*/ 688 h 1848"/>
                              <a:gd name="T8" fmla="+- 0 1174 1142"/>
                              <a:gd name="T9" fmla="*/ T8 w 9922"/>
                              <a:gd name="T10" fmla="+- 0 623 451"/>
                              <a:gd name="T11" fmla="*/ 623 h 1848"/>
                              <a:gd name="T12" fmla="+- 0 1210 1142"/>
                              <a:gd name="T13" fmla="*/ T12 w 9922"/>
                              <a:gd name="T14" fmla="+- 0 566 451"/>
                              <a:gd name="T15" fmla="*/ 566 h 1848"/>
                              <a:gd name="T16" fmla="+- 0 1258 1142"/>
                              <a:gd name="T17" fmla="*/ T16 w 9922"/>
                              <a:gd name="T18" fmla="+- 0 518 451"/>
                              <a:gd name="T19" fmla="*/ 518 h 1848"/>
                              <a:gd name="T20" fmla="+- 0 1315 1142"/>
                              <a:gd name="T21" fmla="*/ T20 w 9922"/>
                              <a:gd name="T22" fmla="+- 0 482 451"/>
                              <a:gd name="T23" fmla="*/ 482 h 1848"/>
                              <a:gd name="T24" fmla="+- 0 1380 1142"/>
                              <a:gd name="T25" fmla="*/ T24 w 9922"/>
                              <a:gd name="T26" fmla="+- 0 459 451"/>
                              <a:gd name="T27" fmla="*/ 459 h 1848"/>
                              <a:gd name="T28" fmla="+- 0 1450 1142"/>
                              <a:gd name="T29" fmla="*/ T28 w 9922"/>
                              <a:gd name="T30" fmla="+- 0 451 451"/>
                              <a:gd name="T31" fmla="*/ 451 h 1848"/>
                              <a:gd name="T32" fmla="+- 0 10756 1142"/>
                              <a:gd name="T33" fmla="*/ T32 w 9922"/>
                              <a:gd name="T34" fmla="+- 0 451 451"/>
                              <a:gd name="T35" fmla="*/ 451 h 1848"/>
                              <a:gd name="T36" fmla="+- 0 10827 1142"/>
                              <a:gd name="T37" fmla="*/ T36 w 9922"/>
                              <a:gd name="T38" fmla="+- 0 459 451"/>
                              <a:gd name="T39" fmla="*/ 459 h 1848"/>
                              <a:gd name="T40" fmla="+- 0 10891 1142"/>
                              <a:gd name="T41" fmla="*/ T40 w 9922"/>
                              <a:gd name="T42" fmla="+- 0 482 451"/>
                              <a:gd name="T43" fmla="*/ 482 h 1848"/>
                              <a:gd name="T44" fmla="+- 0 10949 1142"/>
                              <a:gd name="T45" fmla="*/ T44 w 9922"/>
                              <a:gd name="T46" fmla="+- 0 518 451"/>
                              <a:gd name="T47" fmla="*/ 518 h 1848"/>
                              <a:gd name="T48" fmla="+- 0 10996 1142"/>
                              <a:gd name="T49" fmla="*/ T48 w 9922"/>
                              <a:gd name="T50" fmla="+- 0 566 451"/>
                              <a:gd name="T51" fmla="*/ 566 h 1848"/>
                              <a:gd name="T52" fmla="+- 0 11033 1142"/>
                              <a:gd name="T53" fmla="*/ T52 w 9922"/>
                              <a:gd name="T54" fmla="+- 0 623 451"/>
                              <a:gd name="T55" fmla="*/ 623 h 1848"/>
                              <a:gd name="T56" fmla="+- 0 11056 1142"/>
                              <a:gd name="T57" fmla="*/ T56 w 9922"/>
                              <a:gd name="T58" fmla="+- 0 688 451"/>
                              <a:gd name="T59" fmla="*/ 688 h 1848"/>
                              <a:gd name="T60" fmla="+- 0 11064 1142"/>
                              <a:gd name="T61" fmla="*/ T60 w 9922"/>
                              <a:gd name="T62" fmla="+- 0 759 451"/>
                              <a:gd name="T63" fmla="*/ 759 h 1848"/>
                              <a:gd name="T64" fmla="+- 0 11064 1142"/>
                              <a:gd name="T65" fmla="*/ T64 w 9922"/>
                              <a:gd name="T66" fmla="+- 0 1991 451"/>
                              <a:gd name="T67" fmla="*/ 1991 h 1848"/>
                              <a:gd name="T68" fmla="+- 0 11056 1142"/>
                              <a:gd name="T69" fmla="*/ T68 w 9922"/>
                              <a:gd name="T70" fmla="+- 0 2061 451"/>
                              <a:gd name="T71" fmla="*/ 2061 h 1848"/>
                              <a:gd name="T72" fmla="+- 0 11033 1142"/>
                              <a:gd name="T73" fmla="*/ T72 w 9922"/>
                              <a:gd name="T74" fmla="+- 0 2126 451"/>
                              <a:gd name="T75" fmla="*/ 2126 h 1848"/>
                              <a:gd name="T76" fmla="+- 0 10996 1142"/>
                              <a:gd name="T77" fmla="*/ T76 w 9922"/>
                              <a:gd name="T78" fmla="+- 0 2183 451"/>
                              <a:gd name="T79" fmla="*/ 2183 h 1848"/>
                              <a:gd name="T80" fmla="+- 0 10949 1142"/>
                              <a:gd name="T81" fmla="*/ T80 w 9922"/>
                              <a:gd name="T82" fmla="+- 0 2231 451"/>
                              <a:gd name="T83" fmla="*/ 2231 h 1848"/>
                              <a:gd name="T84" fmla="+- 0 10891 1142"/>
                              <a:gd name="T85" fmla="*/ T84 w 9922"/>
                              <a:gd name="T86" fmla="+- 0 2267 451"/>
                              <a:gd name="T87" fmla="*/ 2267 h 1848"/>
                              <a:gd name="T88" fmla="+- 0 10827 1142"/>
                              <a:gd name="T89" fmla="*/ T88 w 9922"/>
                              <a:gd name="T90" fmla="+- 0 2291 451"/>
                              <a:gd name="T91" fmla="*/ 2291 h 1848"/>
                              <a:gd name="T92" fmla="+- 0 10756 1142"/>
                              <a:gd name="T93" fmla="*/ T92 w 9922"/>
                              <a:gd name="T94" fmla="+- 0 2299 451"/>
                              <a:gd name="T95" fmla="*/ 2299 h 1848"/>
                              <a:gd name="T96" fmla="+- 0 1450 1142"/>
                              <a:gd name="T97" fmla="*/ T96 w 9922"/>
                              <a:gd name="T98" fmla="+- 0 2299 451"/>
                              <a:gd name="T99" fmla="*/ 2299 h 1848"/>
                              <a:gd name="T100" fmla="+- 0 1380 1142"/>
                              <a:gd name="T101" fmla="*/ T100 w 9922"/>
                              <a:gd name="T102" fmla="+- 0 2291 451"/>
                              <a:gd name="T103" fmla="*/ 2291 h 1848"/>
                              <a:gd name="T104" fmla="+- 0 1315 1142"/>
                              <a:gd name="T105" fmla="*/ T104 w 9922"/>
                              <a:gd name="T106" fmla="+- 0 2267 451"/>
                              <a:gd name="T107" fmla="*/ 2267 h 1848"/>
                              <a:gd name="T108" fmla="+- 0 1258 1142"/>
                              <a:gd name="T109" fmla="*/ T108 w 9922"/>
                              <a:gd name="T110" fmla="+- 0 2231 451"/>
                              <a:gd name="T111" fmla="*/ 2231 h 1848"/>
                              <a:gd name="T112" fmla="+- 0 1210 1142"/>
                              <a:gd name="T113" fmla="*/ T112 w 9922"/>
                              <a:gd name="T114" fmla="+- 0 2183 451"/>
                              <a:gd name="T115" fmla="*/ 2183 h 1848"/>
                              <a:gd name="T116" fmla="+- 0 1174 1142"/>
                              <a:gd name="T117" fmla="*/ T116 w 9922"/>
                              <a:gd name="T118" fmla="+- 0 2126 451"/>
                              <a:gd name="T119" fmla="*/ 2126 h 1848"/>
                              <a:gd name="T120" fmla="+- 0 1151 1142"/>
                              <a:gd name="T121" fmla="*/ T120 w 9922"/>
                              <a:gd name="T122" fmla="+- 0 2061 451"/>
                              <a:gd name="T123" fmla="*/ 2061 h 1848"/>
                              <a:gd name="T124" fmla="+- 0 1142 1142"/>
                              <a:gd name="T125" fmla="*/ T124 w 9922"/>
                              <a:gd name="T126" fmla="+- 0 1991 451"/>
                              <a:gd name="T127" fmla="*/ 1991 h 1848"/>
                              <a:gd name="T128" fmla="+- 0 1142 1142"/>
                              <a:gd name="T129" fmla="*/ T128 w 9922"/>
                              <a:gd name="T130" fmla="+- 0 759 451"/>
                              <a:gd name="T131" fmla="*/ 759 h 184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9922" h="1848">
                                <a:moveTo>
                                  <a:pt x="0" y="308"/>
                                </a:moveTo>
                                <a:lnTo>
                                  <a:pt x="9" y="237"/>
                                </a:lnTo>
                                <a:lnTo>
                                  <a:pt x="32" y="172"/>
                                </a:lnTo>
                                <a:lnTo>
                                  <a:pt x="68" y="115"/>
                                </a:lnTo>
                                <a:lnTo>
                                  <a:pt x="116" y="67"/>
                                </a:lnTo>
                                <a:lnTo>
                                  <a:pt x="173" y="31"/>
                                </a:lnTo>
                                <a:lnTo>
                                  <a:pt x="238" y="8"/>
                                </a:lnTo>
                                <a:lnTo>
                                  <a:pt x="308" y="0"/>
                                </a:lnTo>
                                <a:lnTo>
                                  <a:pt x="9614" y="0"/>
                                </a:lnTo>
                                <a:lnTo>
                                  <a:pt x="9685" y="8"/>
                                </a:lnTo>
                                <a:lnTo>
                                  <a:pt x="9749" y="31"/>
                                </a:lnTo>
                                <a:lnTo>
                                  <a:pt x="9807" y="67"/>
                                </a:lnTo>
                                <a:lnTo>
                                  <a:pt x="9854" y="115"/>
                                </a:lnTo>
                                <a:lnTo>
                                  <a:pt x="9891" y="172"/>
                                </a:lnTo>
                                <a:lnTo>
                                  <a:pt x="9914" y="237"/>
                                </a:lnTo>
                                <a:lnTo>
                                  <a:pt x="9922" y="308"/>
                                </a:lnTo>
                                <a:lnTo>
                                  <a:pt x="9922" y="1540"/>
                                </a:lnTo>
                                <a:lnTo>
                                  <a:pt x="9914" y="1610"/>
                                </a:lnTo>
                                <a:lnTo>
                                  <a:pt x="9891" y="1675"/>
                                </a:lnTo>
                                <a:lnTo>
                                  <a:pt x="9854" y="1732"/>
                                </a:lnTo>
                                <a:lnTo>
                                  <a:pt x="9807" y="1780"/>
                                </a:lnTo>
                                <a:lnTo>
                                  <a:pt x="9749" y="1816"/>
                                </a:lnTo>
                                <a:lnTo>
                                  <a:pt x="9685" y="1840"/>
                                </a:lnTo>
                                <a:lnTo>
                                  <a:pt x="9614" y="1848"/>
                                </a:lnTo>
                                <a:lnTo>
                                  <a:pt x="308" y="1848"/>
                                </a:lnTo>
                                <a:lnTo>
                                  <a:pt x="238" y="1840"/>
                                </a:lnTo>
                                <a:lnTo>
                                  <a:pt x="173" y="1816"/>
                                </a:lnTo>
                                <a:lnTo>
                                  <a:pt x="116" y="1780"/>
                                </a:lnTo>
                                <a:lnTo>
                                  <a:pt x="68" y="1732"/>
                                </a:lnTo>
                                <a:lnTo>
                                  <a:pt x="32" y="1675"/>
                                </a:lnTo>
                                <a:lnTo>
                                  <a:pt x="9" y="1610"/>
                                </a:lnTo>
                                <a:lnTo>
                                  <a:pt x="0" y="1540"/>
                                </a:lnTo>
                                <a:lnTo>
                                  <a:pt x="0" y="30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Text Box 98"/>
                        <wps:cNvSpPr txBox="1">
                          <a:spLocks noChangeArrowheads="1"/>
                        </wps:cNvSpPr>
                        <wps:spPr bwMode="auto">
                          <a:xfrm>
                            <a:off x="1478" y="580"/>
                            <a:ext cx="9298" cy="1527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4B05C4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70" w:after="0" w:line="240" w:lineRule="auto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dmin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must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nter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n</w:t>
                              </w:r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mail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at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s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lready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tored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atabase.</w:t>
                              </w:r>
                            </w:p>
                            <w:p w14:paraId="6829095E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1" w:after="0" w:line="240" w:lineRule="auto"/>
                                <w:ind w:right="411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dmin</w:t>
                              </w:r>
                              <w:r>
                                <w:rPr>
                                  <w:b/>
                                  <w:color w:val="622322"/>
                                  <w:spacing w:val="-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nters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assword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at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s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lready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tored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atabase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with</w:t>
                              </w:r>
                              <w:r>
                                <w:rPr>
                                  <w:b/>
                                  <w:color w:val="622322"/>
                                  <w:spacing w:val="-6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ame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mail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73" o:spid="_x0000_s1058" style="position:absolute;left:0;text-align:left;margin-left:56.15pt;margin-top:21.6pt;width:498pt;height:94.35pt;z-index:-251640832;mso-wrap-distance-left:0;mso-wrap-distance-right:0;mso-position-horizontal-relative:page;mso-position-vertical-relative:text" coordorigin="1123,432" coordsize="9960,1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">
                <v:shape id="Freeform 97" o:spid="_x0000_s1059" style="position:absolute;left:1142;top:450;width:9922;height:1848;visibility:visible;mso-wrap-style:square;v-text-anchor:top" coordsize="9922,18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E9j8MA&#10;AADbAAAADwAAAGRycy9kb3ducmV2LnhtbESP3YrCMBSE7xd8h3AE79bUxT+qUXTBXW/8qz7AoTm2&#10;1eakNFHr2xthYS+HmfmGmc4bU4o71a6wrKDXjUAQp1YXnCk4HVefYxDOI2ssLZOCJzmYz1ofU4y1&#10;ffCB7onPRICwi1FB7n0VS+nSnAy6rq2Ig3e2tUEfZJ1JXeMjwE0pv6JoKA0WHBZyrOg7p/Sa3IyC&#10;381g93O8bLOePS3X+2ta0F4nSnXazWICwlPj/8N/7bVWMOrD+0v4AXL2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DE9j8MAAADbAAAADwAAAAAAAAAAAAAAAACYAgAAZHJzL2Rv&#10;d25yZXYueG1sUEsFBgAAAAAEAAQA9QAAAIgDAAAAAA==&#10;" path="m,308l9,237,32,172,68,115,116,67,173,31,238,8,308,,9614,r71,8l9749,31r58,36l9854,115r37,57l9914,237r8,71l9922,1540r-8,70l9891,1675r-37,57l9807,1780r-58,36l9685,1840r-71,8l308,1848r-70,-8l173,1816r-57,-36l68,1732,32,1675,9,1610,,1540,,308xe" filled="f" strokecolor="#94b3d6" strokeweight="1.92pt">
                  <v:path arrowok="t" o:connecttype="custom" o:connectlocs="0,759;9,688;32,623;68,566;116,518;173,482;238,459;308,451;9614,451;9685,459;9749,482;9807,518;9854,566;9891,623;9914,688;9922,759;9922,1991;9914,2061;9891,2126;9854,2183;9807,2231;9749,2267;9685,2291;9614,2299;308,2299;238,2291;173,2267;116,2231;68,2183;32,2126;9,2061;0,1991;0,759" o:connectangles="0,0,0,0,0,0,0,0,0,0,0,0,0,0,0,0,0,0,0,0,0,0,0,0,0,0,0,0,0,0,0,0,0"/>
                </v:shape>
                <v:shape id="Text Box 98" o:spid="_x0000_s1060" type="#_x0000_t202" style="position:absolute;left:1478;top:580;width:9298;height:15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/GjeMIA&#10;AADbAAAADwAAAGRycy9kb3ducmV2LnhtbESPQWvCQBSE7wX/w/KE3urGglqiq2ihYD212oPHZ/aZ&#10;BLNvQ97WrP/eFQo9DjPzDbNYRdeoK3VSezYwHmWgiAtvay4N/Bw+Xt5ASUC22HgmAzcSWC0HTwvM&#10;re/5m677UKoEYcnRQBVCm2stRUUOZeRb4uSdfecwJNmV2nbYJ7hr9GuWTbXDmtNChS29V1Rc9r/O&#10;QBQfNu3XeCbnT+6jHHd8OkyNeR7G9RxUoBj+w3/trTUwm8DjS/oBen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8aN4wgAAANsAAAAPAAAAAAAAAAAAAAAAAJgCAABkcnMvZG93&#10;bnJldi54bWxQSwUGAAAAAAQABAD1AAAAhwMAAAAA&#10;" fillcolor="#f1f1f1" strokeweight=".48pt">
                  <v:textbox inset="0,0,0,0">
                    <w:txbxContent>
                      <w:p w14:paraId="5B4B05C4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8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before="70" w:after="0" w:line="240" w:lineRule="auto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Admin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must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nter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n</w:t>
                        </w:r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mail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at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s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lready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tored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n</w:t>
                        </w:r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atabase.</w:t>
                        </w:r>
                      </w:p>
                      <w:p w14:paraId="6829095E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8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before="1" w:after="0" w:line="240" w:lineRule="auto"/>
                          <w:ind w:right="411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Admin</w:t>
                        </w:r>
                        <w:r>
                          <w:rPr>
                            <w:b/>
                            <w:color w:val="622322"/>
                            <w:spacing w:val="-10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nters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password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at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s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lready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tored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n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atabase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with</w:t>
                        </w:r>
                        <w:r>
                          <w:rPr>
                            <w:b/>
                            <w:color w:val="622322"/>
                            <w:spacing w:val="-6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ame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email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proofErr w:type="gramStart"/>
      <w:r>
        <w:rPr>
          <w:rFonts w:ascii="Courier New"/>
          <w:color w:val="0D0D0D"/>
          <w:sz w:val="32"/>
        </w:rPr>
        <w:t>o</w:t>
      </w:r>
      <w:proofErr w:type="gramEnd"/>
      <w:r>
        <w:rPr>
          <w:rFonts w:ascii="Courier New"/>
          <w:color w:val="0D0D0D"/>
          <w:spacing w:val="-29"/>
          <w:sz w:val="32"/>
        </w:rPr>
        <w:t xml:space="preserve"> </w:t>
      </w:r>
      <w:r>
        <w:rPr>
          <w:color w:val="0D0D0D"/>
          <w:sz w:val="32"/>
        </w:rPr>
        <w:t>Form</w:t>
      </w:r>
    </w:p>
    <w:p w14:paraId="30D81F31" w14:textId="77777777" w:rsidR="00A85076" w:rsidRDefault="00A85076" w:rsidP="00A85076">
      <w:pPr>
        <w:pStyle w:val="ListParagraph"/>
        <w:widowControl w:val="0"/>
        <w:numPr>
          <w:ilvl w:val="0"/>
          <w:numId w:val="9"/>
        </w:numPr>
        <w:tabs>
          <w:tab w:val="left" w:pos="1812"/>
        </w:tabs>
        <w:suppressAutoHyphens w:val="0"/>
        <w:autoSpaceDE w:val="0"/>
        <w:autoSpaceDN w:val="0"/>
        <w:spacing w:before="28" w:after="0"/>
        <w:ind w:right="2530"/>
        <w:contextualSpacing w:val="0"/>
        <w:rPr>
          <w:rFonts w:ascii="Wingdings" w:hAnsi="Wingdings"/>
          <w:color w:val="1F487C"/>
          <w:sz w:val="32"/>
        </w:rPr>
      </w:pPr>
      <w:r>
        <w:rPr>
          <w:color w:val="1F487C"/>
          <w:sz w:val="32"/>
        </w:rPr>
        <w:t>If logging in was successful, admin will be able to use all the</w:t>
      </w:r>
      <w:r>
        <w:rPr>
          <w:color w:val="1F487C"/>
          <w:spacing w:val="-77"/>
          <w:sz w:val="32"/>
        </w:rPr>
        <w:t xml:space="preserve"> </w:t>
      </w:r>
      <w:r>
        <w:rPr>
          <w:color w:val="1F487C"/>
          <w:sz w:val="32"/>
        </w:rPr>
        <w:t>admin’s</w:t>
      </w:r>
      <w:r>
        <w:rPr>
          <w:color w:val="1F487C"/>
          <w:spacing w:val="-5"/>
          <w:sz w:val="32"/>
        </w:rPr>
        <w:t xml:space="preserve"> </w:t>
      </w:r>
      <w:r>
        <w:rPr>
          <w:color w:val="1F487C"/>
          <w:sz w:val="32"/>
        </w:rPr>
        <w:t>features.</w:t>
      </w:r>
    </w:p>
    <w:p w14:paraId="6E317623" w14:textId="77777777" w:rsidR="00A85076" w:rsidRDefault="00A85076" w:rsidP="00A85076">
      <w:pPr>
        <w:spacing w:before="10"/>
        <w:rPr>
          <w:sz w:val="31"/>
        </w:rPr>
      </w:pPr>
    </w:p>
    <w:p w14:paraId="7A8E06A9" w14:textId="77777777" w:rsidR="00A85076" w:rsidRDefault="00A85076" w:rsidP="00A85076">
      <w:pPr>
        <w:pStyle w:val="ListParagraph"/>
        <w:widowControl w:val="0"/>
        <w:numPr>
          <w:ilvl w:val="0"/>
          <w:numId w:val="7"/>
        </w:numPr>
        <w:tabs>
          <w:tab w:val="left" w:pos="2173"/>
        </w:tabs>
        <w:suppressAutoHyphens w:val="0"/>
        <w:autoSpaceDE w:val="0"/>
        <w:autoSpaceDN w:val="0"/>
        <w:spacing w:before="1" w:after="0" w:line="240" w:lineRule="auto"/>
        <w:ind w:hanging="453"/>
        <w:contextualSpacing w:val="0"/>
        <w:rPr>
          <w:sz w:val="32"/>
        </w:rPr>
      </w:pPr>
      <w:r>
        <w:rPr>
          <w:sz w:val="32"/>
        </w:rPr>
        <w:t>Admin</w:t>
      </w:r>
      <w:r>
        <w:rPr>
          <w:spacing w:val="-2"/>
          <w:sz w:val="32"/>
        </w:rPr>
        <w:t xml:space="preserve"> </w:t>
      </w:r>
      <w:r>
        <w:rPr>
          <w:sz w:val="32"/>
        </w:rPr>
        <w:t>View</w:t>
      </w:r>
      <w:r>
        <w:rPr>
          <w:spacing w:val="-10"/>
          <w:sz w:val="32"/>
        </w:rPr>
        <w:t xml:space="preserve"> </w:t>
      </w:r>
      <w:r>
        <w:rPr>
          <w:sz w:val="32"/>
        </w:rPr>
        <w:t>Users/Orders Form</w:t>
      </w:r>
    </w:p>
    <w:p w14:paraId="35A27B74" w14:textId="77777777" w:rsidR="00A85076" w:rsidRDefault="00A85076" w:rsidP="00A85076">
      <w:pPr>
        <w:pStyle w:val="ListParagraph"/>
        <w:widowControl w:val="0"/>
        <w:numPr>
          <w:ilvl w:val="1"/>
          <w:numId w:val="7"/>
        </w:numPr>
        <w:tabs>
          <w:tab w:val="left" w:pos="2350"/>
        </w:tabs>
        <w:suppressAutoHyphens w:val="0"/>
        <w:autoSpaceDE w:val="0"/>
        <w:autoSpaceDN w:val="0"/>
        <w:spacing w:before="8" w:after="0" w:line="240" w:lineRule="auto"/>
        <w:ind w:hanging="361"/>
        <w:contextualSpacing w:val="0"/>
        <w:rPr>
          <w:sz w:val="32"/>
        </w:rPr>
      </w:pPr>
      <w:r>
        <w:rPr>
          <w:color w:val="0D0D0D"/>
          <w:sz w:val="32"/>
        </w:rPr>
        <w:t>Form</w:t>
      </w:r>
    </w:p>
    <w:p w14:paraId="3566E6EF" w14:textId="77777777" w:rsidR="00A85076" w:rsidRDefault="00A85076" w:rsidP="00A85076">
      <w:pPr>
        <w:ind w:left="980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309D2658" wp14:editId="17D4DA48">
                <wp:extent cx="6327775" cy="893445"/>
                <wp:effectExtent l="6350" t="635" r="9525" b="1270"/>
                <wp:docPr id="70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27775" cy="893445"/>
                          <a:chOff x="0" y="0"/>
                          <a:chExt cx="9965" cy="1407"/>
                        </a:xfrm>
                      </wpg:grpSpPr>
                      <wps:wsp>
                        <wps:cNvPr id="71" name="Freeform 61"/>
                        <wps:cNvSpPr>
                          <a:spLocks/>
                        </wps:cNvSpPr>
                        <wps:spPr bwMode="auto">
                          <a:xfrm>
                            <a:off x="19" y="19"/>
                            <a:ext cx="9927" cy="1368"/>
                          </a:xfrm>
                          <a:custGeom>
                            <a:avLst/>
                            <a:gdLst>
                              <a:gd name="T0" fmla="+- 0 19 19"/>
                              <a:gd name="T1" fmla="*/ T0 w 9927"/>
                              <a:gd name="T2" fmla="+- 0 247 19"/>
                              <a:gd name="T3" fmla="*/ 247 h 1368"/>
                              <a:gd name="T4" fmla="+- 0 31 19"/>
                              <a:gd name="T5" fmla="*/ T4 w 9927"/>
                              <a:gd name="T6" fmla="+- 0 175 19"/>
                              <a:gd name="T7" fmla="*/ 175 h 1368"/>
                              <a:gd name="T8" fmla="+- 0 63 19"/>
                              <a:gd name="T9" fmla="*/ T8 w 9927"/>
                              <a:gd name="T10" fmla="+- 0 113 19"/>
                              <a:gd name="T11" fmla="*/ 113 h 1368"/>
                              <a:gd name="T12" fmla="+- 0 113 19"/>
                              <a:gd name="T13" fmla="*/ T12 w 9927"/>
                              <a:gd name="T14" fmla="+- 0 63 19"/>
                              <a:gd name="T15" fmla="*/ 63 h 1368"/>
                              <a:gd name="T16" fmla="+- 0 175 19"/>
                              <a:gd name="T17" fmla="*/ T16 w 9927"/>
                              <a:gd name="T18" fmla="+- 0 31 19"/>
                              <a:gd name="T19" fmla="*/ 31 h 1368"/>
                              <a:gd name="T20" fmla="+- 0 247 19"/>
                              <a:gd name="T21" fmla="*/ T20 w 9927"/>
                              <a:gd name="T22" fmla="+- 0 19 19"/>
                              <a:gd name="T23" fmla="*/ 19 h 1368"/>
                              <a:gd name="T24" fmla="+- 0 9718 19"/>
                              <a:gd name="T25" fmla="*/ T24 w 9927"/>
                              <a:gd name="T26" fmla="+- 0 19 19"/>
                              <a:gd name="T27" fmla="*/ 19 h 1368"/>
                              <a:gd name="T28" fmla="+- 0 9790 19"/>
                              <a:gd name="T29" fmla="*/ T28 w 9927"/>
                              <a:gd name="T30" fmla="+- 0 31 19"/>
                              <a:gd name="T31" fmla="*/ 31 h 1368"/>
                              <a:gd name="T32" fmla="+- 0 9852 19"/>
                              <a:gd name="T33" fmla="*/ T32 w 9927"/>
                              <a:gd name="T34" fmla="+- 0 63 19"/>
                              <a:gd name="T35" fmla="*/ 63 h 1368"/>
                              <a:gd name="T36" fmla="+- 0 9902 19"/>
                              <a:gd name="T37" fmla="*/ T36 w 9927"/>
                              <a:gd name="T38" fmla="+- 0 113 19"/>
                              <a:gd name="T39" fmla="*/ 113 h 1368"/>
                              <a:gd name="T40" fmla="+- 0 9934 19"/>
                              <a:gd name="T41" fmla="*/ T40 w 9927"/>
                              <a:gd name="T42" fmla="+- 0 175 19"/>
                              <a:gd name="T43" fmla="*/ 175 h 1368"/>
                              <a:gd name="T44" fmla="+- 0 9946 19"/>
                              <a:gd name="T45" fmla="*/ T44 w 9927"/>
                              <a:gd name="T46" fmla="+- 0 247 19"/>
                              <a:gd name="T47" fmla="*/ 247 h 1368"/>
                              <a:gd name="T48" fmla="+- 0 9946 19"/>
                              <a:gd name="T49" fmla="*/ T48 w 9927"/>
                              <a:gd name="T50" fmla="+- 0 1159 19"/>
                              <a:gd name="T51" fmla="*/ 1159 h 1368"/>
                              <a:gd name="T52" fmla="+- 0 9934 19"/>
                              <a:gd name="T53" fmla="*/ T52 w 9927"/>
                              <a:gd name="T54" fmla="+- 0 1231 19"/>
                              <a:gd name="T55" fmla="*/ 1231 h 1368"/>
                              <a:gd name="T56" fmla="+- 0 9902 19"/>
                              <a:gd name="T57" fmla="*/ T56 w 9927"/>
                              <a:gd name="T58" fmla="+- 0 1294 19"/>
                              <a:gd name="T59" fmla="*/ 1294 h 1368"/>
                              <a:gd name="T60" fmla="+- 0 9852 19"/>
                              <a:gd name="T61" fmla="*/ T60 w 9927"/>
                              <a:gd name="T62" fmla="+- 0 1343 19"/>
                              <a:gd name="T63" fmla="*/ 1343 h 1368"/>
                              <a:gd name="T64" fmla="+- 0 9790 19"/>
                              <a:gd name="T65" fmla="*/ T64 w 9927"/>
                              <a:gd name="T66" fmla="+- 0 1376 19"/>
                              <a:gd name="T67" fmla="*/ 1376 h 1368"/>
                              <a:gd name="T68" fmla="+- 0 9718 19"/>
                              <a:gd name="T69" fmla="*/ T68 w 9927"/>
                              <a:gd name="T70" fmla="+- 0 1387 19"/>
                              <a:gd name="T71" fmla="*/ 1387 h 1368"/>
                              <a:gd name="T72" fmla="+- 0 247 19"/>
                              <a:gd name="T73" fmla="*/ T72 w 9927"/>
                              <a:gd name="T74" fmla="+- 0 1387 19"/>
                              <a:gd name="T75" fmla="*/ 1387 h 1368"/>
                              <a:gd name="T76" fmla="+- 0 175 19"/>
                              <a:gd name="T77" fmla="*/ T76 w 9927"/>
                              <a:gd name="T78" fmla="+- 0 1376 19"/>
                              <a:gd name="T79" fmla="*/ 1376 h 1368"/>
                              <a:gd name="T80" fmla="+- 0 113 19"/>
                              <a:gd name="T81" fmla="*/ T80 w 9927"/>
                              <a:gd name="T82" fmla="+- 0 1343 19"/>
                              <a:gd name="T83" fmla="*/ 1343 h 1368"/>
                              <a:gd name="T84" fmla="+- 0 63 19"/>
                              <a:gd name="T85" fmla="*/ T84 w 9927"/>
                              <a:gd name="T86" fmla="+- 0 1294 19"/>
                              <a:gd name="T87" fmla="*/ 1294 h 1368"/>
                              <a:gd name="T88" fmla="+- 0 31 19"/>
                              <a:gd name="T89" fmla="*/ T88 w 9927"/>
                              <a:gd name="T90" fmla="+- 0 1231 19"/>
                              <a:gd name="T91" fmla="*/ 1231 h 1368"/>
                              <a:gd name="T92" fmla="+- 0 19 19"/>
                              <a:gd name="T93" fmla="*/ T92 w 9927"/>
                              <a:gd name="T94" fmla="+- 0 1159 19"/>
                              <a:gd name="T95" fmla="*/ 1159 h 1368"/>
                              <a:gd name="T96" fmla="+- 0 19 19"/>
                              <a:gd name="T97" fmla="*/ T96 w 9927"/>
                              <a:gd name="T98" fmla="+- 0 247 19"/>
                              <a:gd name="T99" fmla="*/ 247 h 13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</a:cxnLst>
                            <a:rect l="0" t="0" r="r" b="b"/>
                            <a:pathLst>
                              <a:path w="9927" h="1368">
                                <a:moveTo>
                                  <a:pt x="0" y="228"/>
                                </a:moveTo>
                                <a:lnTo>
                                  <a:pt x="12" y="156"/>
                                </a:lnTo>
                                <a:lnTo>
                                  <a:pt x="44" y="94"/>
                                </a:lnTo>
                                <a:lnTo>
                                  <a:pt x="94" y="44"/>
                                </a:lnTo>
                                <a:lnTo>
                                  <a:pt x="156" y="12"/>
                                </a:lnTo>
                                <a:lnTo>
                                  <a:pt x="228" y="0"/>
                                </a:lnTo>
                                <a:lnTo>
                                  <a:pt x="9699" y="0"/>
                                </a:lnTo>
                                <a:lnTo>
                                  <a:pt x="9771" y="12"/>
                                </a:lnTo>
                                <a:lnTo>
                                  <a:pt x="9833" y="44"/>
                                </a:lnTo>
                                <a:lnTo>
                                  <a:pt x="9883" y="94"/>
                                </a:lnTo>
                                <a:lnTo>
                                  <a:pt x="9915" y="156"/>
                                </a:lnTo>
                                <a:lnTo>
                                  <a:pt x="9927" y="228"/>
                                </a:lnTo>
                                <a:lnTo>
                                  <a:pt x="9927" y="1140"/>
                                </a:lnTo>
                                <a:lnTo>
                                  <a:pt x="9915" y="1212"/>
                                </a:lnTo>
                                <a:lnTo>
                                  <a:pt x="9883" y="1275"/>
                                </a:lnTo>
                                <a:lnTo>
                                  <a:pt x="9833" y="1324"/>
                                </a:lnTo>
                                <a:lnTo>
                                  <a:pt x="9771" y="1357"/>
                                </a:lnTo>
                                <a:lnTo>
                                  <a:pt x="9699" y="1368"/>
                                </a:lnTo>
                                <a:lnTo>
                                  <a:pt x="228" y="1368"/>
                                </a:lnTo>
                                <a:lnTo>
                                  <a:pt x="156" y="1357"/>
                                </a:lnTo>
                                <a:lnTo>
                                  <a:pt x="94" y="1324"/>
                                </a:lnTo>
                                <a:lnTo>
                                  <a:pt x="44" y="1275"/>
                                </a:lnTo>
                                <a:lnTo>
                                  <a:pt x="12" y="1212"/>
                                </a:lnTo>
                                <a:lnTo>
                                  <a:pt x="0" y="1140"/>
                                </a:lnTo>
                                <a:lnTo>
                                  <a:pt x="0" y="22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355" y="158"/>
                            <a:ext cx="9303" cy="946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32D57F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688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72" w:after="0" w:line="240" w:lineRule="auto"/>
                                <w:ind w:hanging="362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dmin</w:t>
                              </w:r>
                              <w:r>
                                <w:rPr>
                                  <w:b/>
                                  <w:color w:val="622322"/>
                                  <w:spacing w:val="-1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view</w:t>
                              </w:r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users</w:t>
                              </w:r>
                              <w:proofErr w:type="gramEnd"/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etails,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ir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nformation.</w:t>
                              </w:r>
                            </w:p>
                            <w:p w14:paraId="1C3533FE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688"/>
                                </w:tabs>
                                <w:suppressAutoHyphens w:val="0"/>
                                <w:autoSpaceDE w:val="0"/>
                                <w:autoSpaceDN w:val="0"/>
                                <w:spacing w:after="0" w:line="240" w:lineRule="auto"/>
                                <w:ind w:hanging="362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dmin</w:t>
                              </w:r>
                              <w:r>
                                <w:rPr>
                                  <w:b/>
                                  <w:color w:val="622322"/>
                                  <w:spacing w:val="-10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view</w:t>
                              </w:r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orders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laced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y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ustomers,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ir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ills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70" o:spid="_x0000_s1061" style="width:498.25pt;height:70.35pt;mso-position-horizontal-relative:char;mso-position-vertical-relative:line" coordsize="9965,14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">
                <v:shape id="Freeform 61" o:spid="_x0000_s1062" style="position:absolute;left:19;top:19;width:9927;height:1368;visibility:visible;mso-wrap-style:square;v-text-anchor:top" coordsize="9927,13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5XcasQA&#10;AADbAAAADwAAAGRycy9kb3ducmV2LnhtbESPS4vCQBCE7wv+h6GFva2TLOIjOoorCIse1heem0yb&#10;BDM9MTOa+O8dYcFjUVVfUdN5a0pxp9oVlhXEvQgEcWp1wZmC42H1NQLhPLLG0jIpeJCD+azzMcVE&#10;24Z3dN/7TAQIuwQV5N5XiZQuzcmg69mKOHhnWxv0QdaZ1DU2AW5K+R1FA2mw4LCQY0XLnNLL/mYU&#10;sF0fNtu//i1Ohz+nM1/Hu0szVuqz2y4mIDy1/h3+b/9qBcMYXl/CD5Cz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uV3GrEAAAA2wAAAA8AAAAAAAAAAAAAAAAAmAIAAGRycy9k&#10;b3ducmV2LnhtbFBLBQYAAAAABAAEAPUAAACJAwAAAAA=&#10;" path="m,228l12,156,44,94,94,44,156,12,228,,9699,r72,12l9833,44r50,50l9915,156r12,72l9927,1140r-12,72l9883,1275r-50,49l9771,1357r-72,11l228,1368r-72,-11l94,1324,44,1275,12,1212,,1140,,228xe" filled="f" strokecolor="#94b3d6" strokeweight="1.92pt">
                  <v:path arrowok="t" o:connecttype="custom" o:connectlocs="0,247;12,175;44,113;94,63;156,31;228,19;9699,19;9771,31;9833,63;9883,113;9915,175;9927,247;9927,1159;9915,1231;9883,1294;9833,1343;9771,1376;9699,1387;228,1387;156,1376;94,1343;44,1294;12,1231;0,1159;0,247" o:connectangles="0,0,0,0,0,0,0,0,0,0,0,0,0,0,0,0,0,0,0,0,0,0,0,0,0"/>
                </v:shape>
                <v:shape id="Text Box 62" o:spid="_x0000_s1063" type="#_x0000_t202" style="position:absolute;left:355;top:158;width:9303;height:94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g7DMIA&#10;AADbAAAADwAAAGRycy9kb3ducmV2LnhtbESPT2vCQBTE7wW/w/KE3upGD1qiq6hQ0J7800OPz+wz&#10;CWbfhryt2X77riD0OMzMb5jFKrpG3amT2rOB8SgDRVx4W3Np4Ov88fYOSgKyxcYzGfglgdVy8LLA&#10;3Pqej3Q/hVIlCEuOBqoQ2lxrKSpyKCPfEifv6juHIcmu1LbDPsFdoydZNtUOa04LFba0rai4nX6c&#10;gSg+bNrDeCbXPfdRvj/5cp4a8zqM6zmoQDH8h5/tnTUwm8DjS/oBevk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4GDsMwgAAANsAAAAPAAAAAAAAAAAAAAAAAJgCAABkcnMvZG93&#10;bnJldi54bWxQSwUGAAAAAAQABAD1AAAAhwMAAAAA&#10;" fillcolor="#f1f1f1" strokeweight=".48pt">
                  <v:textbox inset="0,0,0,0">
                    <w:txbxContent>
                      <w:p w14:paraId="3F32D57F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6"/>
                          </w:numPr>
                          <w:tabs>
                            <w:tab w:val="left" w:pos="688"/>
                          </w:tabs>
                          <w:suppressAutoHyphens w:val="0"/>
                          <w:autoSpaceDE w:val="0"/>
                          <w:autoSpaceDN w:val="0"/>
                          <w:spacing w:before="72" w:after="0" w:line="240" w:lineRule="auto"/>
                          <w:ind w:hanging="362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Admin</w:t>
                        </w:r>
                        <w:r>
                          <w:rPr>
                            <w:b/>
                            <w:color w:val="622322"/>
                            <w:spacing w:val="-1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an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view</w:t>
                        </w:r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b/>
                            <w:color w:val="622322"/>
                            <w:sz w:val="28"/>
                          </w:rPr>
                          <w:t>users</w:t>
                        </w:r>
                        <w:proofErr w:type="gramEnd"/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etails,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ir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nformation.</w:t>
                        </w:r>
                      </w:p>
                      <w:p w14:paraId="1C3533FE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6"/>
                          </w:numPr>
                          <w:tabs>
                            <w:tab w:val="left" w:pos="688"/>
                          </w:tabs>
                          <w:suppressAutoHyphens w:val="0"/>
                          <w:autoSpaceDE w:val="0"/>
                          <w:autoSpaceDN w:val="0"/>
                          <w:spacing w:after="0" w:line="240" w:lineRule="auto"/>
                          <w:ind w:hanging="362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Admin</w:t>
                        </w:r>
                        <w:r>
                          <w:rPr>
                            <w:b/>
                            <w:color w:val="622322"/>
                            <w:spacing w:val="-10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an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view</w:t>
                        </w:r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orders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placed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y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ustomers,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ir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ills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7B637D7" w14:textId="77777777" w:rsidR="00A85076" w:rsidRDefault="00A85076" w:rsidP="00A85076">
      <w:pPr>
        <w:spacing w:before="1"/>
        <w:rPr>
          <w:sz w:val="30"/>
        </w:rPr>
      </w:pPr>
    </w:p>
    <w:p w14:paraId="348904DA" w14:textId="77777777" w:rsidR="00A85076" w:rsidRDefault="00A85076" w:rsidP="00A85076">
      <w:pPr>
        <w:pStyle w:val="ListParagraph"/>
        <w:widowControl w:val="0"/>
        <w:numPr>
          <w:ilvl w:val="0"/>
          <w:numId w:val="7"/>
        </w:numPr>
        <w:tabs>
          <w:tab w:val="left" w:pos="2173"/>
        </w:tabs>
        <w:suppressAutoHyphens w:val="0"/>
        <w:autoSpaceDE w:val="0"/>
        <w:autoSpaceDN w:val="0"/>
        <w:spacing w:after="0" w:line="240" w:lineRule="auto"/>
        <w:ind w:hanging="453"/>
        <w:contextualSpacing w:val="0"/>
        <w:rPr>
          <w:sz w:val="32"/>
        </w:rPr>
      </w:pPr>
      <w:r>
        <w:rPr>
          <w:sz w:val="32"/>
        </w:rPr>
        <w:t>Admin</w:t>
      </w:r>
      <w:r>
        <w:rPr>
          <w:spacing w:val="-1"/>
          <w:sz w:val="32"/>
        </w:rPr>
        <w:t xml:space="preserve"> </w:t>
      </w:r>
      <w:r>
        <w:rPr>
          <w:sz w:val="32"/>
        </w:rPr>
        <w:t>Product</w:t>
      </w:r>
      <w:r>
        <w:rPr>
          <w:spacing w:val="-5"/>
          <w:sz w:val="32"/>
        </w:rPr>
        <w:t xml:space="preserve"> </w:t>
      </w:r>
      <w:r>
        <w:rPr>
          <w:sz w:val="32"/>
        </w:rPr>
        <w:t>Entry</w:t>
      </w:r>
      <w:r>
        <w:rPr>
          <w:spacing w:val="-9"/>
          <w:sz w:val="32"/>
        </w:rPr>
        <w:t xml:space="preserve"> </w:t>
      </w:r>
      <w:r>
        <w:rPr>
          <w:sz w:val="32"/>
        </w:rPr>
        <w:t>Form</w:t>
      </w:r>
    </w:p>
    <w:p w14:paraId="078BFF8F" w14:textId="77777777" w:rsidR="00A85076" w:rsidRDefault="00A85076" w:rsidP="00A85076">
      <w:pPr>
        <w:pStyle w:val="ListParagraph"/>
        <w:widowControl w:val="0"/>
        <w:numPr>
          <w:ilvl w:val="1"/>
          <w:numId w:val="7"/>
        </w:numPr>
        <w:tabs>
          <w:tab w:val="left" w:pos="2350"/>
        </w:tabs>
        <w:suppressAutoHyphens w:val="0"/>
        <w:autoSpaceDE w:val="0"/>
        <w:autoSpaceDN w:val="0"/>
        <w:spacing w:before="3" w:after="0" w:line="240" w:lineRule="auto"/>
        <w:ind w:hanging="361"/>
        <w:contextualSpacing w:val="0"/>
        <w:rPr>
          <w:sz w:val="32"/>
        </w:rPr>
      </w:pPr>
      <w:r>
        <w:rPr>
          <w:color w:val="0D0D0D"/>
          <w:sz w:val="32"/>
        </w:rPr>
        <w:t>Form</w:t>
      </w:r>
    </w:p>
    <w:p w14:paraId="20D7B4B1" w14:textId="77777777" w:rsidR="00A85076" w:rsidRDefault="00A85076" w:rsidP="00A85076">
      <w:pPr>
        <w:spacing w:before="7"/>
        <w:rPr>
          <w:sz w:val="27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76672" behindDoc="1" locked="0" layoutInCell="1" allowOverlap="1" wp14:anchorId="5BC6CD9A" wp14:editId="74CA77CA">
                <wp:simplePos x="0" y="0"/>
                <wp:positionH relativeFrom="page">
                  <wp:posOffset>676910</wp:posOffset>
                </wp:positionH>
                <wp:positionV relativeFrom="paragraph">
                  <wp:posOffset>227330</wp:posOffset>
                </wp:positionV>
                <wp:extent cx="6410325" cy="1877695"/>
                <wp:effectExtent l="10160" t="2540" r="0" b="5715"/>
                <wp:wrapTopAndBottom/>
                <wp:docPr id="67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10325" cy="1877695"/>
                          <a:chOff x="1066" y="358"/>
                          <a:chExt cx="10095" cy="2957"/>
                        </a:xfrm>
                      </wpg:grpSpPr>
                      <wps:wsp>
                        <wps:cNvPr id="68" name="Freeform 100"/>
                        <wps:cNvSpPr>
                          <a:spLocks/>
                        </wps:cNvSpPr>
                        <wps:spPr bwMode="auto">
                          <a:xfrm>
                            <a:off x="1084" y="376"/>
                            <a:ext cx="10056" cy="2919"/>
                          </a:xfrm>
                          <a:custGeom>
                            <a:avLst/>
                            <a:gdLst>
                              <a:gd name="T0" fmla="+- 0 1085 1085"/>
                              <a:gd name="T1" fmla="*/ T0 w 10056"/>
                              <a:gd name="T2" fmla="+- 0 863 377"/>
                              <a:gd name="T3" fmla="*/ 863 h 2919"/>
                              <a:gd name="T4" fmla="+- 0 1090 1085"/>
                              <a:gd name="T5" fmla="*/ T4 w 10056"/>
                              <a:gd name="T6" fmla="+- 0 792 377"/>
                              <a:gd name="T7" fmla="*/ 792 h 2919"/>
                              <a:gd name="T8" fmla="+- 0 1105 1085"/>
                              <a:gd name="T9" fmla="*/ T8 w 10056"/>
                              <a:gd name="T10" fmla="+- 0 723 377"/>
                              <a:gd name="T11" fmla="*/ 723 h 2919"/>
                              <a:gd name="T12" fmla="+- 0 1130 1085"/>
                              <a:gd name="T13" fmla="*/ T12 w 10056"/>
                              <a:gd name="T14" fmla="+- 0 658 377"/>
                              <a:gd name="T15" fmla="*/ 658 h 2919"/>
                              <a:gd name="T16" fmla="+- 0 1163 1085"/>
                              <a:gd name="T17" fmla="*/ T16 w 10056"/>
                              <a:gd name="T18" fmla="+- 0 599 377"/>
                              <a:gd name="T19" fmla="*/ 599 h 2919"/>
                              <a:gd name="T20" fmla="+- 0 1204 1085"/>
                              <a:gd name="T21" fmla="*/ T20 w 10056"/>
                              <a:gd name="T22" fmla="+- 0 544 377"/>
                              <a:gd name="T23" fmla="*/ 544 h 2919"/>
                              <a:gd name="T24" fmla="+- 0 1252 1085"/>
                              <a:gd name="T25" fmla="*/ T24 w 10056"/>
                              <a:gd name="T26" fmla="+- 0 496 377"/>
                              <a:gd name="T27" fmla="*/ 496 h 2919"/>
                              <a:gd name="T28" fmla="+- 0 1306 1085"/>
                              <a:gd name="T29" fmla="*/ T28 w 10056"/>
                              <a:gd name="T30" fmla="+- 0 455 377"/>
                              <a:gd name="T31" fmla="*/ 455 h 2919"/>
                              <a:gd name="T32" fmla="+- 0 1366 1085"/>
                              <a:gd name="T33" fmla="*/ T32 w 10056"/>
                              <a:gd name="T34" fmla="+- 0 422 377"/>
                              <a:gd name="T35" fmla="*/ 422 h 2919"/>
                              <a:gd name="T36" fmla="+- 0 1431 1085"/>
                              <a:gd name="T37" fmla="*/ T36 w 10056"/>
                              <a:gd name="T38" fmla="+- 0 398 377"/>
                              <a:gd name="T39" fmla="*/ 398 h 2919"/>
                              <a:gd name="T40" fmla="+- 0 1499 1085"/>
                              <a:gd name="T41" fmla="*/ T40 w 10056"/>
                              <a:gd name="T42" fmla="+- 0 382 377"/>
                              <a:gd name="T43" fmla="*/ 382 h 2919"/>
                              <a:gd name="T44" fmla="+- 0 1571 1085"/>
                              <a:gd name="T45" fmla="*/ T44 w 10056"/>
                              <a:gd name="T46" fmla="+- 0 377 377"/>
                              <a:gd name="T47" fmla="*/ 377 h 2919"/>
                              <a:gd name="T48" fmla="+- 0 10654 1085"/>
                              <a:gd name="T49" fmla="*/ T48 w 10056"/>
                              <a:gd name="T50" fmla="+- 0 377 377"/>
                              <a:gd name="T51" fmla="*/ 377 h 2919"/>
                              <a:gd name="T52" fmla="+- 0 10726 1085"/>
                              <a:gd name="T53" fmla="*/ T52 w 10056"/>
                              <a:gd name="T54" fmla="+- 0 382 377"/>
                              <a:gd name="T55" fmla="*/ 382 h 2919"/>
                              <a:gd name="T56" fmla="+- 0 10795 1085"/>
                              <a:gd name="T57" fmla="*/ T56 w 10056"/>
                              <a:gd name="T58" fmla="+- 0 398 377"/>
                              <a:gd name="T59" fmla="*/ 398 h 2919"/>
                              <a:gd name="T60" fmla="+- 0 10859 1085"/>
                              <a:gd name="T61" fmla="*/ T60 w 10056"/>
                              <a:gd name="T62" fmla="+- 0 422 377"/>
                              <a:gd name="T63" fmla="*/ 422 h 2919"/>
                              <a:gd name="T64" fmla="+- 0 10919 1085"/>
                              <a:gd name="T65" fmla="*/ T64 w 10056"/>
                              <a:gd name="T66" fmla="+- 0 455 377"/>
                              <a:gd name="T67" fmla="*/ 455 h 2919"/>
                              <a:gd name="T68" fmla="+- 0 10974 1085"/>
                              <a:gd name="T69" fmla="*/ T68 w 10056"/>
                              <a:gd name="T70" fmla="+- 0 496 377"/>
                              <a:gd name="T71" fmla="*/ 496 h 2919"/>
                              <a:gd name="T72" fmla="+- 0 11021 1085"/>
                              <a:gd name="T73" fmla="*/ T72 w 10056"/>
                              <a:gd name="T74" fmla="+- 0 544 377"/>
                              <a:gd name="T75" fmla="*/ 544 h 2919"/>
                              <a:gd name="T76" fmla="+- 0 11062 1085"/>
                              <a:gd name="T77" fmla="*/ T76 w 10056"/>
                              <a:gd name="T78" fmla="+- 0 599 377"/>
                              <a:gd name="T79" fmla="*/ 599 h 2919"/>
                              <a:gd name="T80" fmla="+- 0 11096 1085"/>
                              <a:gd name="T81" fmla="*/ T80 w 10056"/>
                              <a:gd name="T82" fmla="+- 0 658 377"/>
                              <a:gd name="T83" fmla="*/ 658 h 2919"/>
                              <a:gd name="T84" fmla="+- 0 11120 1085"/>
                              <a:gd name="T85" fmla="*/ T84 w 10056"/>
                              <a:gd name="T86" fmla="+- 0 723 377"/>
                              <a:gd name="T87" fmla="*/ 723 h 2919"/>
                              <a:gd name="T88" fmla="+- 0 11136 1085"/>
                              <a:gd name="T89" fmla="*/ T88 w 10056"/>
                              <a:gd name="T90" fmla="+- 0 792 377"/>
                              <a:gd name="T91" fmla="*/ 792 h 2919"/>
                              <a:gd name="T92" fmla="+- 0 11141 1085"/>
                              <a:gd name="T93" fmla="*/ T92 w 10056"/>
                              <a:gd name="T94" fmla="+- 0 863 377"/>
                              <a:gd name="T95" fmla="*/ 863 h 2919"/>
                              <a:gd name="T96" fmla="+- 0 11141 1085"/>
                              <a:gd name="T97" fmla="*/ T96 w 10056"/>
                              <a:gd name="T98" fmla="+- 0 2809 377"/>
                              <a:gd name="T99" fmla="*/ 2809 h 2919"/>
                              <a:gd name="T100" fmla="+- 0 11136 1085"/>
                              <a:gd name="T101" fmla="*/ T100 w 10056"/>
                              <a:gd name="T102" fmla="+- 0 2881 377"/>
                              <a:gd name="T103" fmla="*/ 2881 h 2919"/>
                              <a:gd name="T104" fmla="+- 0 11120 1085"/>
                              <a:gd name="T105" fmla="*/ T104 w 10056"/>
                              <a:gd name="T106" fmla="+- 0 2949 377"/>
                              <a:gd name="T107" fmla="*/ 2949 h 2919"/>
                              <a:gd name="T108" fmla="+- 0 11096 1085"/>
                              <a:gd name="T109" fmla="*/ T108 w 10056"/>
                              <a:gd name="T110" fmla="+- 0 3014 377"/>
                              <a:gd name="T111" fmla="*/ 3014 h 2919"/>
                              <a:gd name="T112" fmla="+- 0 11062 1085"/>
                              <a:gd name="T113" fmla="*/ T112 w 10056"/>
                              <a:gd name="T114" fmla="+- 0 3074 377"/>
                              <a:gd name="T115" fmla="*/ 3074 h 2919"/>
                              <a:gd name="T116" fmla="+- 0 11021 1085"/>
                              <a:gd name="T117" fmla="*/ T116 w 10056"/>
                              <a:gd name="T118" fmla="+- 0 3128 377"/>
                              <a:gd name="T119" fmla="*/ 3128 h 2919"/>
                              <a:gd name="T120" fmla="+- 0 10974 1085"/>
                              <a:gd name="T121" fmla="*/ T120 w 10056"/>
                              <a:gd name="T122" fmla="+- 0 3176 377"/>
                              <a:gd name="T123" fmla="*/ 3176 h 2919"/>
                              <a:gd name="T124" fmla="+- 0 10919 1085"/>
                              <a:gd name="T125" fmla="*/ T124 w 10056"/>
                              <a:gd name="T126" fmla="+- 0 3217 377"/>
                              <a:gd name="T127" fmla="*/ 3217 h 2919"/>
                              <a:gd name="T128" fmla="+- 0 10859 1085"/>
                              <a:gd name="T129" fmla="*/ T128 w 10056"/>
                              <a:gd name="T130" fmla="+- 0 3250 377"/>
                              <a:gd name="T131" fmla="*/ 3250 h 2919"/>
                              <a:gd name="T132" fmla="+- 0 10795 1085"/>
                              <a:gd name="T133" fmla="*/ T132 w 10056"/>
                              <a:gd name="T134" fmla="+- 0 3275 377"/>
                              <a:gd name="T135" fmla="*/ 3275 h 2919"/>
                              <a:gd name="T136" fmla="+- 0 10726 1085"/>
                              <a:gd name="T137" fmla="*/ T136 w 10056"/>
                              <a:gd name="T138" fmla="+- 0 3290 377"/>
                              <a:gd name="T139" fmla="*/ 3290 h 2919"/>
                              <a:gd name="T140" fmla="+- 0 10654 1085"/>
                              <a:gd name="T141" fmla="*/ T140 w 10056"/>
                              <a:gd name="T142" fmla="+- 0 3295 377"/>
                              <a:gd name="T143" fmla="*/ 3295 h 2919"/>
                              <a:gd name="T144" fmla="+- 0 1571 1085"/>
                              <a:gd name="T145" fmla="*/ T144 w 10056"/>
                              <a:gd name="T146" fmla="+- 0 3295 377"/>
                              <a:gd name="T147" fmla="*/ 3295 h 2919"/>
                              <a:gd name="T148" fmla="+- 0 1499 1085"/>
                              <a:gd name="T149" fmla="*/ T148 w 10056"/>
                              <a:gd name="T150" fmla="+- 0 3290 377"/>
                              <a:gd name="T151" fmla="*/ 3290 h 2919"/>
                              <a:gd name="T152" fmla="+- 0 1431 1085"/>
                              <a:gd name="T153" fmla="*/ T152 w 10056"/>
                              <a:gd name="T154" fmla="+- 0 3275 377"/>
                              <a:gd name="T155" fmla="*/ 3275 h 2919"/>
                              <a:gd name="T156" fmla="+- 0 1366 1085"/>
                              <a:gd name="T157" fmla="*/ T156 w 10056"/>
                              <a:gd name="T158" fmla="+- 0 3250 377"/>
                              <a:gd name="T159" fmla="*/ 3250 h 2919"/>
                              <a:gd name="T160" fmla="+- 0 1306 1085"/>
                              <a:gd name="T161" fmla="*/ T160 w 10056"/>
                              <a:gd name="T162" fmla="+- 0 3217 377"/>
                              <a:gd name="T163" fmla="*/ 3217 h 2919"/>
                              <a:gd name="T164" fmla="+- 0 1252 1085"/>
                              <a:gd name="T165" fmla="*/ T164 w 10056"/>
                              <a:gd name="T166" fmla="+- 0 3176 377"/>
                              <a:gd name="T167" fmla="*/ 3176 h 2919"/>
                              <a:gd name="T168" fmla="+- 0 1204 1085"/>
                              <a:gd name="T169" fmla="*/ T168 w 10056"/>
                              <a:gd name="T170" fmla="+- 0 3128 377"/>
                              <a:gd name="T171" fmla="*/ 3128 h 2919"/>
                              <a:gd name="T172" fmla="+- 0 1163 1085"/>
                              <a:gd name="T173" fmla="*/ T172 w 10056"/>
                              <a:gd name="T174" fmla="+- 0 3074 377"/>
                              <a:gd name="T175" fmla="*/ 3074 h 2919"/>
                              <a:gd name="T176" fmla="+- 0 1130 1085"/>
                              <a:gd name="T177" fmla="*/ T176 w 10056"/>
                              <a:gd name="T178" fmla="+- 0 3014 377"/>
                              <a:gd name="T179" fmla="*/ 3014 h 2919"/>
                              <a:gd name="T180" fmla="+- 0 1105 1085"/>
                              <a:gd name="T181" fmla="*/ T180 w 10056"/>
                              <a:gd name="T182" fmla="+- 0 2949 377"/>
                              <a:gd name="T183" fmla="*/ 2949 h 2919"/>
                              <a:gd name="T184" fmla="+- 0 1090 1085"/>
                              <a:gd name="T185" fmla="*/ T184 w 10056"/>
                              <a:gd name="T186" fmla="+- 0 2881 377"/>
                              <a:gd name="T187" fmla="*/ 2881 h 2919"/>
                              <a:gd name="T188" fmla="+- 0 1085 1085"/>
                              <a:gd name="T189" fmla="*/ T188 w 10056"/>
                              <a:gd name="T190" fmla="+- 0 2809 377"/>
                              <a:gd name="T191" fmla="*/ 2809 h 2919"/>
                              <a:gd name="T192" fmla="+- 0 1085 1085"/>
                              <a:gd name="T193" fmla="*/ T192 w 10056"/>
                              <a:gd name="T194" fmla="+- 0 863 377"/>
                              <a:gd name="T195" fmla="*/ 863 h 291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</a:cxnLst>
                            <a:rect l="0" t="0" r="r" b="b"/>
                            <a:pathLst>
                              <a:path w="10056" h="2919">
                                <a:moveTo>
                                  <a:pt x="0" y="486"/>
                                </a:moveTo>
                                <a:lnTo>
                                  <a:pt x="5" y="415"/>
                                </a:lnTo>
                                <a:lnTo>
                                  <a:pt x="20" y="346"/>
                                </a:lnTo>
                                <a:lnTo>
                                  <a:pt x="45" y="281"/>
                                </a:lnTo>
                                <a:lnTo>
                                  <a:pt x="78" y="222"/>
                                </a:lnTo>
                                <a:lnTo>
                                  <a:pt x="119" y="167"/>
                                </a:lnTo>
                                <a:lnTo>
                                  <a:pt x="167" y="119"/>
                                </a:lnTo>
                                <a:lnTo>
                                  <a:pt x="221" y="78"/>
                                </a:lnTo>
                                <a:lnTo>
                                  <a:pt x="281" y="45"/>
                                </a:lnTo>
                                <a:lnTo>
                                  <a:pt x="346" y="21"/>
                                </a:lnTo>
                                <a:lnTo>
                                  <a:pt x="414" y="5"/>
                                </a:lnTo>
                                <a:lnTo>
                                  <a:pt x="486" y="0"/>
                                </a:lnTo>
                                <a:lnTo>
                                  <a:pt x="9569" y="0"/>
                                </a:lnTo>
                                <a:lnTo>
                                  <a:pt x="9641" y="5"/>
                                </a:lnTo>
                                <a:lnTo>
                                  <a:pt x="9710" y="21"/>
                                </a:lnTo>
                                <a:lnTo>
                                  <a:pt x="9774" y="45"/>
                                </a:lnTo>
                                <a:lnTo>
                                  <a:pt x="9834" y="78"/>
                                </a:lnTo>
                                <a:lnTo>
                                  <a:pt x="9889" y="119"/>
                                </a:lnTo>
                                <a:lnTo>
                                  <a:pt x="9936" y="167"/>
                                </a:lnTo>
                                <a:lnTo>
                                  <a:pt x="9977" y="222"/>
                                </a:lnTo>
                                <a:lnTo>
                                  <a:pt x="10011" y="281"/>
                                </a:lnTo>
                                <a:lnTo>
                                  <a:pt x="10035" y="346"/>
                                </a:lnTo>
                                <a:lnTo>
                                  <a:pt x="10051" y="415"/>
                                </a:lnTo>
                                <a:lnTo>
                                  <a:pt x="10056" y="486"/>
                                </a:lnTo>
                                <a:lnTo>
                                  <a:pt x="10056" y="2432"/>
                                </a:lnTo>
                                <a:lnTo>
                                  <a:pt x="10051" y="2504"/>
                                </a:lnTo>
                                <a:lnTo>
                                  <a:pt x="10035" y="2572"/>
                                </a:lnTo>
                                <a:lnTo>
                                  <a:pt x="10011" y="2637"/>
                                </a:lnTo>
                                <a:lnTo>
                                  <a:pt x="9977" y="2697"/>
                                </a:lnTo>
                                <a:lnTo>
                                  <a:pt x="9936" y="2751"/>
                                </a:lnTo>
                                <a:lnTo>
                                  <a:pt x="9889" y="2799"/>
                                </a:lnTo>
                                <a:lnTo>
                                  <a:pt x="9834" y="2840"/>
                                </a:lnTo>
                                <a:lnTo>
                                  <a:pt x="9774" y="2873"/>
                                </a:lnTo>
                                <a:lnTo>
                                  <a:pt x="9710" y="2898"/>
                                </a:lnTo>
                                <a:lnTo>
                                  <a:pt x="9641" y="2913"/>
                                </a:lnTo>
                                <a:lnTo>
                                  <a:pt x="9569" y="2918"/>
                                </a:lnTo>
                                <a:lnTo>
                                  <a:pt x="486" y="2918"/>
                                </a:lnTo>
                                <a:lnTo>
                                  <a:pt x="414" y="2913"/>
                                </a:lnTo>
                                <a:lnTo>
                                  <a:pt x="346" y="2898"/>
                                </a:lnTo>
                                <a:lnTo>
                                  <a:pt x="281" y="2873"/>
                                </a:lnTo>
                                <a:lnTo>
                                  <a:pt x="221" y="2840"/>
                                </a:lnTo>
                                <a:lnTo>
                                  <a:pt x="167" y="2799"/>
                                </a:lnTo>
                                <a:lnTo>
                                  <a:pt x="119" y="2751"/>
                                </a:lnTo>
                                <a:lnTo>
                                  <a:pt x="78" y="2697"/>
                                </a:lnTo>
                                <a:lnTo>
                                  <a:pt x="45" y="2637"/>
                                </a:lnTo>
                                <a:lnTo>
                                  <a:pt x="20" y="2572"/>
                                </a:lnTo>
                                <a:lnTo>
                                  <a:pt x="5" y="2504"/>
                                </a:lnTo>
                                <a:lnTo>
                                  <a:pt x="0" y="2432"/>
                                </a:lnTo>
                                <a:lnTo>
                                  <a:pt x="0" y="48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24384">
                            <a:solidFill>
                              <a:srgbClr val="94B3D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Text Box 101"/>
                        <wps:cNvSpPr txBox="1">
                          <a:spLocks noChangeArrowheads="1"/>
                        </wps:cNvSpPr>
                        <wps:spPr bwMode="auto">
                          <a:xfrm>
                            <a:off x="1382" y="535"/>
                            <a:ext cx="9480" cy="2626"/>
                          </a:xfrm>
                          <a:prstGeom prst="rect">
                            <a:avLst/>
                          </a:prstGeom>
                          <a:solidFill>
                            <a:srgbClr val="F1F1F1"/>
                          </a:solidFill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9BFB09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5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72" w:after="0" w:line="240" w:lineRule="auto"/>
                                <w:ind w:left="773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dmin</w:t>
                              </w:r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an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dd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new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roduct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y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clicking</w:t>
                              </w:r>
                              <w:r>
                                <w:rPr>
                                  <w:b/>
                                  <w:color w:val="622322"/>
                                  <w:spacing w:val="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on</w:t>
                              </w:r>
                              <w:r>
                                <w:rPr>
                                  <w:b/>
                                  <w:color w:val="6223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“add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new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roduct”.</w:t>
                              </w:r>
                            </w:p>
                            <w:p w14:paraId="57FA31EE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5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1" w:after="0" w:line="242" w:lineRule="auto"/>
                                <w:ind w:right="1025" w:firstLine="0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dmin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must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dd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a</w:t>
                              </w:r>
                              <w:r>
                                <w:rPr>
                                  <w:b/>
                                  <w:color w:val="622322"/>
                                  <w:spacing w:val="-2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escription</w:t>
                              </w:r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 xml:space="preserve">, id, name, </w:t>
                              </w:r>
                              <w:proofErr w:type="gramStart"/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>picture ,</w:t>
                              </w:r>
                              <w:proofErr w:type="gramEnd"/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 xml:space="preserve"> quantity, price, </w:t>
                              </w:r>
                              <w:proofErr w:type="spellStart"/>
                              <w:r>
                                <w:rPr>
                                  <w:b/>
                                  <w:color w:val="622322"/>
                                  <w:spacing w:val="-8"/>
                                  <w:sz w:val="28"/>
                                </w:rPr>
                                <w:t>SupplierID</w:t>
                              </w:r>
                              <w:proofErr w:type="spellEnd"/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.</w:t>
                              </w:r>
                            </w:p>
                            <w:p w14:paraId="345A5101" w14:textId="77777777" w:rsidR="00A85076" w:rsidRPr="00FB15E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5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after="0" w:line="344" w:lineRule="exact"/>
                                <w:ind w:left="773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Each</w:t>
                              </w:r>
                              <w:r>
                                <w:rPr>
                                  <w:b/>
                                  <w:color w:val="622322"/>
                                  <w:spacing w:val="-9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roduct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has its</w:t>
                              </w:r>
                              <w:r>
                                <w:rPr>
                                  <w:b/>
                                  <w:color w:val="622322"/>
                                  <w:spacing w:val="-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own</w:t>
                              </w:r>
                              <w:r>
                                <w:rPr>
                                  <w:b/>
                                  <w:color w:val="622322"/>
                                  <w:spacing w:val="-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D.</w:t>
                              </w:r>
                            </w:p>
                            <w:p w14:paraId="07E254A1" w14:textId="77777777" w:rsidR="00A85076" w:rsidRDefault="00A85076" w:rsidP="00A85076">
                              <w:pPr>
                                <w:widowControl w:val="0"/>
                                <w:numPr>
                                  <w:ilvl w:val="0"/>
                                  <w:numId w:val="5"/>
                                </w:numPr>
                                <w:tabs>
                                  <w:tab w:val="left" w:pos="774"/>
                                </w:tabs>
                                <w:suppressAutoHyphens w:val="0"/>
                                <w:autoSpaceDE w:val="0"/>
                                <w:autoSpaceDN w:val="0"/>
                                <w:spacing w:before="29" w:after="0" w:line="240" w:lineRule="auto"/>
                                <w:ind w:left="773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Product</w:t>
                              </w:r>
                              <w:r>
                                <w:rPr>
                                  <w:b/>
                                  <w:color w:val="622322"/>
                                  <w:spacing w:val="-6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escription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will</w:t>
                              </w:r>
                              <w:r>
                                <w:rPr>
                                  <w:b/>
                                  <w:color w:val="622322"/>
                                  <w:spacing w:val="-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be</w:t>
                              </w:r>
                              <w:r>
                                <w:rPr>
                                  <w:b/>
                                  <w:color w:val="622322"/>
                                  <w:spacing w:val="-3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stored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in</w:t>
                              </w:r>
                              <w:r>
                                <w:rPr>
                                  <w:b/>
                                  <w:color w:val="622322"/>
                                  <w:spacing w:val="-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the</w:t>
                              </w:r>
                              <w:r>
                                <w:rPr>
                                  <w:b/>
                                  <w:color w:val="622322"/>
                                  <w:spacing w:val="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622322"/>
                                  <w:sz w:val="28"/>
                                </w:rPr>
                                <w:t>databas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7" o:spid="_x0000_s1064" style="position:absolute;margin-left:53.3pt;margin-top:17.9pt;width:504.75pt;height:147.85pt;z-index:-251639808;mso-wrap-distance-left:0;mso-wrap-distance-right:0;mso-position-horizontal-relative:page;mso-position-vertical-relative:text" coordorigin="1066,358" coordsize="10095,2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">
                <v:shape id="Freeform 100" o:spid="_x0000_s1065" style="position:absolute;left:1084;top:376;width:10056;height:2919;visibility:visible;mso-wrap-style:square;v-text-anchor:top" coordsize="10056,29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Zyhb4A&#10;AADbAAAADwAAAGRycy9kb3ducmV2LnhtbERPu26DMBTdK+UfrFspW2OaASGKQUkk0qxJH/MVvgUU&#10;fG1hh1C+Ph4qdTw676KazSAmGn1vWcHrJgFB3Fjdc6vg86N+yUD4gKxxsEwKfslDVa6eCsy1vfOZ&#10;pktoRQxhn6OCLgSXS+mbjgz6jXXEkfuxo8EQ4dhKPeI9hptBbpMklQZ7jg0dOjp01FwvN6PAZcMy&#10;fZnv4DN0Zjm+7+sTnZVaP8+7NxCB5vAv/nOftII0jo1f4g+Q5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XWcoW+AAAA2wAAAA8AAAAAAAAAAAAAAAAAmAIAAGRycy9kb3ducmV2&#10;LnhtbFBLBQYAAAAABAAEAPUAAACDAwAAAAA=&#10;" path="m,486l5,415,20,346,45,281,78,222r41,-55l167,119,221,78,281,45,346,21,414,5,486,,9569,r72,5l9710,21r64,24l9834,78r55,41l9936,167r41,55l10011,281r24,65l10051,415r5,71l10056,2432r-5,72l10035,2572r-24,65l9977,2697r-41,54l9889,2799r-55,41l9774,2873r-64,25l9641,2913r-72,5l486,2918r-72,-5l346,2898r-65,-25l221,2840r-54,-41l119,2751,78,2697,45,2637,20,2572,5,2504,,2432,,486xe" filled="f" strokecolor="#94b3d6" strokeweight="1.92pt">
                  <v:path arrowok="t" o:connecttype="custom" o:connectlocs="0,863;5,792;20,723;45,658;78,599;119,544;167,496;221,455;281,422;346,398;414,382;486,377;9569,377;9641,382;9710,398;9774,422;9834,455;9889,496;9936,544;9977,599;10011,658;10035,723;10051,792;10056,863;10056,2809;10051,2881;10035,2949;10011,3014;9977,3074;9936,3128;9889,3176;9834,3217;9774,3250;9710,3275;9641,3290;9569,3295;486,3295;414,3290;346,3275;281,3250;221,3217;167,3176;119,3128;78,3074;45,3014;20,2949;5,2881;0,2809;0,863" o:connectangles="0,0,0,0,0,0,0,0,0,0,0,0,0,0,0,0,0,0,0,0,0,0,0,0,0,0,0,0,0,0,0,0,0,0,0,0,0,0,0,0,0,0,0,0,0,0,0,0,0"/>
                </v:shape>
                <v:shape id="Text Box 101" o:spid="_x0000_s1066" type="#_x0000_t202" style="position:absolute;left:1382;top:535;width:9480;height:26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2U/oMMA&#10;AADbAAAADwAAAGRycy9kb3ducmV2LnhtbESPQWvCQBSE7wX/w/KE3upGD2lNXaUKgu2pVQ8eX7PP&#10;JDT7NuStZvvvuwXB4zAz3zCLVXStulIvjWcD00kGirj0tuHKwPGwfXoBJQHZYuuZDPySwGo5elhg&#10;Yf3AX3Tdh0olCEuBBuoQukJrKWtyKBPfESfv7HuHIcm+0rbHIcFdq2dZlmuHDaeFGjva1FT+7C/O&#10;QBQf1t3n9FnO7zxEOX3w9yE35nEc315BBYrhHr61d9ZAPof/L+kH6O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2U/oMMAAADbAAAADwAAAAAAAAAAAAAAAACYAgAAZHJzL2Rv&#10;d25yZXYueG1sUEsFBgAAAAAEAAQA9QAAAIgDAAAAAA==&#10;" fillcolor="#f1f1f1" strokeweight=".48pt">
                  <v:textbox inset="0,0,0,0">
                    <w:txbxContent>
                      <w:p w14:paraId="019BFB09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5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before="72" w:after="0" w:line="240" w:lineRule="auto"/>
                          <w:ind w:left="773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Admin</w:t>
                        </w:r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an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dd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new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product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y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clicking</w:t>
                        </w:r>
                        <w:r>
                          <w:rPr>
                            <w:b/>
                            <w:color w:val="622322"/>
                            <w:spacing w:val="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on</w:t>
                        </w:r>
                        <w:r>
                          <w:rPr>
                            <w:b/>
                            <w:color w:val="6223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“add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new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product”.</w:t>
                        </w:r>
                      </w:p>
                      <w:p w14:paraId="57FA31EE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5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before="1" w:after="0" w:line="242" w:lineRule="auto"/>
                          <w:ind w:right="1025" w:firstLine="0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Admin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must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dd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a</w:t>
                        </w:r>
                        <w:r>
                          <w:rPr>
                            <w:b/>
                            <w:color w:val="622322"/>
                            <w:spacing w:val="-2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escription</w:t>
                        </w:r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 xml:space="preserve">, id, name, </w:t>
                        </w:r>
                        <w:proofErr w:type="gramStart"/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>picture ,</w:t>
                        </w:r>
                        <w:proofErr w:type="gramEnd"/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 xml:space="preserve"> quantity, price, </w:t>
                        </w:r>
                        <w:proofErr w:type="spellStart"/>
                        <w:r>
                          <w:rPr>
                            <w:b/>
                            <w:color w:val="622322"/>
                            <w:spacing w:val="-8"/>
                            <w:sz w:val="28"/>
                          </w:rPr>
                          <w:t>SupplierID</w:t>
                        </w:r>
                        <w:proofErr w:type="spellEnd"/>
                        <w:r>
                          <w:rPr>
                            <w:b/>
                            <w:color w:val="622322"/>
                            <w:sz w:val="28"/>
                          </w:rPr>
                          <w:t>.</w:t>
                        </w:r>
                      </w:p>
                      <w:p w14:paraId="345A5101" w14:textId="77777777" w:rsidR="00A85076" w:rsidRPr="00FB15E6" w:rsidRDefault="00A85076" w:rsidP="00A85076">
                        <w:pPr>
                          <w:widowControl w:val="0"/>
                          <w:numPr>
                            <w:ilvl w:val="0"/>
                            <w:numId w:val="5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after="0" w:line="344" w:lineRule="exact"/>
                          <w:ind w:left="773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Each</w:t>
                        </w:r>
                        <w:r>
                          <w:rPr>
                            <w:b/>
                            <w:color w:val="622322"/>
                            <w:spacing w:val="-9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product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has its</w:t>
                        </w:r>
                        <w:r>
                          <w:rPr>
                            <w:b/>
                            <w:color w:val="622322"/>
                            <w:spacing w:val="-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own</w:t>
                        </w:r>
                        <w:r>
                          <w:rPr>
                            <w:b/>
                            <w:color w:val="622322"/>
                            <w:spacing w:val="-7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D.</w:t>
                        </w:r>
                      </w:p>
                      <w:p w14:paraId="07E254A1" w14:textId="77777777" w:rsidR="00A85076" w:rsidRDefault="00A85076" w:rsidP="00A85076">
                        <w:pPr>
                          <w:widowControl w:val="0"/>
                          <w:numPr>
                            <w:ilvl w:val="0"/>
                            <w:numId w:val="5"/>
                          </w:numPr>
                          <w:tabs>
                            <w:tab w:val="left" w:pos="774"/>
                          </w:tabs>
                          <w:suppressAutoHyphens w:val="0"/>
                          <w:autoSpaceDE w:val="0"/>
                          <w:autoSpaceDN w:val="0"/>
                          <w:spacing w:before="29" w:after="0" w:line="240" w:lineRule="auto"/>
                          <w:ind w:left="773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color w:val="622322"/>
                            <w:sz w:val="28"/>
                          </w:rPr>
                          <w:t>Product</w:t>
                        </w:r>
                        <w:r>
                          <w:rPr>
                            <w:b/>
                            <w:color w:val="622322"/>
                            <w:spacing w:val="-6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escription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will</w:t>
                        </w:r>
                        <w:r>
                          <w:rPr>
                            <w:b/>
                            <w:color w:val="622322"/>
                            <w:spacing w:val="-4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be</w:t>
                        </w:r>
                        <w:r>
                          <w:rPr>
                            <w:b/>
                            <w:color w:val="622322"/>
                            <w:spacing w:val="-3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stored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in</w:t>
                        </w:r>
                        <w:r>
                          <w:rPr>
                            <w:b/>
                            <w:color w:val="622322"/>
                            <w:spacing w:val="-5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the</w:t>
                        </w:r>
                        <w:r>
                          <w:rPr>
                            <w:b/>
                            <w:color w:val="622322"/>
                            <w:spacing w:val="1"/>
                            <w:sz w:val="28"/>
                          </w:rPr>
                          <w:t xml:space="preserve"> </w:t>
                        </w:r>
                        <w:r>
                          <w:rPr>
                            <w:b/>
                            <w:color w:val="622322"/>
                            <w:sz w:val="28"/>
                          </w:rPr>
                          <w:t>database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E3BB66E" w14:textId="77777777" w:rsidR="00A85076" w:rsidRDefault="00A85076" w:rsidP="00A85076">
      <w:pPr>
        <w:spacing w:before="7"/>
        <w:rPr>
          <w:sz w:val="30"/>
        </w:rPr>
      </w:pPr>
    </w:p>
    <w:p w14:paraId="23D2626B" w14:textId="77777777" w:rsidR="00A85076" w:rsidRPr="00D15A01" w:rsidRDefault="00A85076" w:rsidP="00A85076">
      <w:pPr>
        <w:pStyle w:val="ListParagraph"/>
        <w:widowControl w:val="0"/>
        <w:numPr>
          <w:ilvl w:val="0"/>
          <w:numId w:val="9"/>
        </w:numPr>
        <w:tabs>
          <w:tab w:val="left" w:pos="1812"/>
        </w:tabs>
        <w:suppressAutoHyphens w:val="0"/>
        <w:autoSpaceDE w:val="0"/>
        <w:autoSpaceDN w:val="0"/>
        <w:spacing w:after="0"/>
        <w:ind w:right="1489"/>
        <w:contextualSpacing w:val="0"/>
        <w:rPr>
          <w:rFonts w:ascii="Wingdings" w:hAnsi="Wingdings"/>
          <w:color w:val="001F5F"/>
          <w:sz w:val="32"/>
        </w:rPr>
      </w:pPr>
      <w:r>
        <w:rPr>
          <w:color w:val="001F5F"/>
          <w:sz w:val="32"/>
        </w:rPr>
        <w:lastRenderedPageBreak/>
        <w:t>If adding  was successful, it will automatically reflect on the</w:t>
      </w:r>
      <w:r>
        <w:rPr>
          <w:color w:val="001F5F"/>
          <w:spacing w:val="-77"/>
          <w:sz w:val="32"/>
        </w:rPr>
        <w:t xml:space="preserve"> </w:t>
      </w:r>
      <w:r>
        <w:rPr>
          <w:color w:val="001F5F"/>
          <w:sz w:val="32"/>
        </w:rPr>
        <w:t>system and</w:t>
      </w:r>
      <w:r>
        <w:rPr>
          <w:color w:val="001F5F"/>
          <w:spacing w:val="-2"/>
          <w:sz w:val="32"/>
        </w:rPr>
        <w:t xml:space="preserve"> </w:t>
      </w:r>
      <w:r>
        <w:rPr>
          <w:color w:val="001F5F"/>
          <w:sz w:val="32"/>
        </w:rPr>
        <w:t>the</w:t>
      </w:r>
      <w:r>
        <w:rPr>
          <w:color w:val="001F5F"/>
          <w:spacing w:val="-7"/>
          <w:sz w:val="32"/>
        </w:rPr>
        <w:t xml:space="preserve"> </w:t>
      </w:r>
      <w:r>
        <w:rPr>
          <w:color w:val="001F5F"/>
          <w:sz w:val="32"/>
        </w:rPr>
        <w:t>database</w:t>
      </w:r>
    </w:p>
    <w:p w14:paraId="59166F26" w14:textId="77777777" w:rsidR="00A85076" w:rsidRDefault="00A85076" w:rsidP="00A85076">
      <w:pPr>
        <w:widowControl w:val="0"/>
        <w:tabs>
          <w:tab w:val="left" w:pos="1812"/>
        </w:tabs>
        <w:suppressAutoHyphens w:val="0"/>
        <w:autoSpaceDE w:val="0"/>
        <w:autoSpaceDN w:val="0"/>
        <w:spacing w:after="0"/>
        <w:ind w:right="1489"/>
        <w:rPr>
          <w:rFonts w:ascii="Wingdings" w:hAnsi="Wingdings"/>
          <w:color w:val="001F5F"/>
          <w:sz w:val="32"/>
        </w:rPr>
      </w:pPr>
    </w:p>
    <w:p w14:paraId="4CB2DB32" w14:textId="77777777" w:rsidR="00A85076" w:rsidRDefault="00A85076" w:rsidP="00A85076">
      <w:pPr>
        <w:widowControl w:val="0"/>
        <w:tabs>
          <w:tab w:val="left" w:pos="1812"/>
        </w:tabs>
        <w:suppressAutoHyphens w:val="0"/>
        <w:autoSpaceDE w:val="0"/>
        <w:autoSpaceDN w:val="0"/>
        <w:spacing w:after="0"/>
        <w:ind w:right="1489"/>
        <w:rPr>
          <w:rFonts w:ascii="Wingdings" w:hAnsi="Wingdings"/>
          <w:color w:val="001F5F"/>
          <w:sz w:val="32"/>
        </w:rPr>
      </w:pPr>
    </w:p>
    <w:p w14:paraId="048FF791" w14:textId="77777777" w:rsidR="00A85076" w:rsidRDefault="00A85076" w:rsidP="00A85076">
      <w:pPr>
        <w:widowControl w:val="0"/>
        <w:tabs>
          <w:tab w:val="left" w:pos="1812"/>
        </w:tabs>
        <w:suppressAutoHyphens w:val="0"/>
        <w:autoSpaceDE w:val="0"/>
        <w:autoSpaceDN w:val="0"/>
        <w:spacing w:after="0"/>
        <w:ind w:right="1489"/>
        <w:rPr>
          <w:rFonts w:ascii="Wingdings" w:hAnsi="Wingdings"/>
          <w:color w:val="001F5F"/>
          <w:sz w:val="32"/>
        </w:rPr>
      </w:pPr>
    </w:p>
    <w:p w14:paraId="22192675" w14:textId="77777777" w:rsidR="00A85076" w:rsidRDefault="00A85076" w:rsidP="00A85076">
      <w:pPr>
        <w:widowControl w:val="0"/>
        <w:tabs>
          <w:tab w:val="left" w:pos="1812"/>
        </w:tabs>
        <w:suppressAutoHyphens w:val="0"/>
        <w:autoSpaceDE w:val="0"/>
        <w:autoSpaceDN w:val="0"/>
        <w:spacing w:after="0"/>
        <w:ind w:right="1489"/>
        <w:rPr>
          <w:rFonts w:ascii="Wingdings" w:hAnsi="Wingdings"/>
          <w:color w:val="001F5F"/>
          <w:sz w:val="32"/>
        </w:rPr>
      </w:pPr>
    </w:p>
    <w:p w14:paraId="39E5137F" w14:textId="77777777" w:rsidR="00A85076" w:rsidRPr="00D15A01" w:rsidRDefault="00A85076" w:rsidP="00A85076">
      <w:pPr>
        <w:widowControl w:val="0"/>
        <w:tabs>
          <w:tab w:val="left" w:pos="1812"/>
        </w:tabs>
        <w:suppressAutoHyphens w:val="0"/>
        <w:autoSpaceDE w:val="0"/>
        <w:autoSpaceDN w:val="0"/>
        <w:spacing w:after="0"/>
        <w:ind w:right="1489"/>
        <w:rPr>
          <w:rFonts w:ascii="Wingdings" w:hAnsi="Wingdings"/>
          <w:color w:val="001F5F"/>
          <w:sz w:val="32"/>
        </w:rPr>
        <w:sectPr w:rsidR="00A85076" w:rsidRPr="00D15A01">
          <w:pgSz w:w="12240" w:h="15840"/>
          <w:pgMar w:top="1380" w:right="0" w:bottom="280" w:left="80" w:header="720" w:footer="720" w:gutter="0"/>
          <w:cols w:space="720"/>
        </w:sectPr>
      </w:pPr>
    </w:p>
    <w:p w14:paraId="2429C36F" w14:textId="77777777" w:rsidR="00A85076" w:rsidRPr="00D15A01" w:rsidRDefault="00A85076" w:rsidP="00A85076"/>
    <w:p w14:paraId="713B3A0F" w14:textId="77777777" w:rsidR="00A85076" w:rsidRPr="00D15A01" w:rsidRDefault="00A85076" w:rsidP="00A85076">
      <w:pPr>
        <w:pStyle w:val="Heading2"/>
        <w:jc w:val="center"/>
        <w:rPr>
          <w:sz w:val="56"/>
          <w:szCs w:val="56"/>
          <w:u w:val="single"/>
        </w:rPr>
      </w:pPr>
      <w:r>
        <w:rPr>
          <w:sz w:val="56"/>
          <w:szCs w:val="56"/>
          <w:u w:val="single"/>
        </w:rPr>
        <w:t>Class Diagram</w:t>
      </w:r>
    </w:p>
    <w:p w14:paraId="082F4F42" w14:textId="77777777" w:rsidR="00A85076" w:rsidRDefault="00A85076" w:rsidP="00A85076">
      <w:pPr>
        <w:ind w:left="-1080" w:right="-376"/>
      </w:pPr>
      <w:r>
        <w:rPr>
          <w:noProof/>
        </w:rPr>
        <w:drawing>
          <wp:inline distT="0" distB="0" distL="0" distR="0" wp14:anchorId="16628156" wp14:editId="5C088AF2">
            <wp:extent cx="7261860" cy="9227820"/>
            <wp:effectExtent l="0" t="0" r="0" b="0"/>
            <wp:docPr id="5" name="Picture 5" descr="https://documents.lucid.app/documents/742fcee1-f8f9-43b1-bf25-8f080c06a151/pages/0_0?a=476&amp;x=-2057&amp;y=-1555&amp;w=5634&amp;h=3760&amp;store=1&amp;accept=image%2F*&amp;auth=LCA%206bbc9ce14f7b09a1bdeba29f47bd0e5880033a18-ts%3D16528027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documents.lucid.app/documents/742fcee1-f8f9-43b1-bf25-8f080c06a151/pages/0_0?a=476&amp;x=-2057&amp;y=-1555&amp;w=5634&amp;h=3760&amp;store=1&amp;accept=image%2F*&amp;auth=LCA%206bbc9ce14f7b09a1bdeba29f47bd0e5880033a18-ts%3D165280270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975" cy="9224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0498E" w14:textId="77777777" w:rsidR="00A85076" w:rsidRDefault="00A85076" w:rsidP="00A85076">
      <w:pPr>
        <w:ind w:left="-1080" w:right="-376"/>
      </w:pPr>
    </w:p>
    <w:p w14:paraId="1812975E" w14:textId="77777777" w:rsidR="00A85076" w:rsidRDefault="00A85076" w:rsidP="00A85076">
      <w:pPr>
        <w:ind w:left="-1080" w:right="-376"/>
      </w:pPr>
    </w:p>
    <w:p w14:paraId="1C45AF44" w14:textId="77777777" w:rsidR="00A85076" w:rsidRDefault="00A85076" w:rsidP="00A85076">
      <w:pPr>
        <w:pStyle w:val="Heading1"/>
        <w:jc w:val="center"/>
        <w:rPr>
          <w:sz w:val="44"/>
          <w:szCs w:val="44"/>
          <w:u w:val="single"/>
        </w:rPr>
      </w:pPr>
      <w:r w:rsidRPr="00DB7E06">
        <w:rPr>
          <w:sz w:val="44"/>
          <w:szCs w:val="44"/>
          <w:u w:val="single"/>
        </w:rPr>
        <w:t>Database Scheme</w:t>
      </w:r>
    </w:p>
    <w:p w14:paraId="38618D6F" w14:textId="77777777" w:rsidR="00A85076" w:rsidRDefault="00A85076" w:rsidP="00A85076"/>
    <w:p w14:paraId="117BAAFA" w14:textId="77777777" w:rsidR="00A85076" w:rsidRDefault="00A85076" w:rsidP="00A85076">
      <w:r>
        <w:rPr>
          <w:noProof/>
        </w:rPr>
        <w:drawing>
          <wp:inline distT="0" distB="0" distL="0" distR="0" wp14:anchorId="4EC7436D" wp14:editId="4D727A73">
            <wp:extent cx="6612467" cy="4360333"/>
            <wp:effectExtent l="0" t="0" r="0" b="2540"/>
            <wp:docPr id="109" name="Picture 109" descr="https://documents.lucid.app/documents/54e8f2c5-e836-49dd-ad2e-5f16241f7f9e/pages/0_0?a=1380&amp;x=-1378&amp;y=-1116&amp;w=2596&amp;h=795&amp;store=1&amp;accept=image%2F*&amp;auth=LCA%2087a723b24b66742ab56762d6e54e1605dd23fe1e-ts%3D16528108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documents.lucid.app/documents/54e8f2c5-e836-49dd-ad2e-5f16241f7f9e/pages/0_0?a=1380&amp;x=-1378&amp;y=-1116&amp;w=2596&amp;h=795&amp;store=1&amp;accept=image%2F*&amp;auth=LCA%2087a723b24b66742ab56762d6e54e1605dd23fe1e-ts%3D16528108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4371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AEF84" w14:textId="77777777" w:rsidR="00A85076" w:rsidRDefault="00A85076" w:rsidP="00A85076"/>
    <w:p w14:paraId="4BA38BB8" w14:textId="77777777" w:rsidR="00A85076" w:rsidRDefault="00A85076" w:rsidP="00A85076"/>
    <w:p w14:paraId="5C33F9D8" w14:textId="77777777" w:rsidR="00A85076" w:rsidRDefault="00A85076" w:rsidP="00A85076"/>
    <w:p w14:paraId="5104B1CE" w14:textId="77777777" w:rsidR="00A85076" w:rsidRDefault="00A85076" w:rsidP="00A85076"/>
    <w:p w14:paraId="3C25F99D" w14:textId="77777777" w:rsidR="00A85076" w:rsidRDefault="00A85076" w:rsidP="00A85076"/>
    <w:p w14:paraId="17E5C458" w14:textId="77777777" w:rsidR="00A85076" w:rsidRDefault="00A85076" w:rsidP="00A85076"/>
    <w:p w14:paraId="64AA224F" w14:textId="77777777" w:rsidR="00A85076" w:rsidRDefault="00A85076" w:rsidP="00A85076"/>
    <w:p w14:paraId="6DF30F55" w14:textId="77777777" w:rsidR="00A85076" w:rsidRDefault="00A85076" w:rsidP="00A85076"/>
    <w:p w14:paraId="20A01988" w14:textId="77777777" w:rsidR="00A85076" w:rsidRDefault="00A85076" w:rsidP="00A85076"/>
    <w:p w14:paraId="39002E3B" w14:textId="77777777" w:rsidR="00A85076" w:rsidRDefault="00A85076" w:rsidP="00A85076"/>
    <w:p w14:paraId="56FA4D45" w14:textId="77777777" w:rsidR="00A85076" w:rsidRDefault="00A85076" w:rsidP="00A85076"/>
    <w:p w14:paraId="5B7346FA" w14:textId="77777777" w:rsidR="00A85076" w:rsidRDefault="00A85076" w:rsidP="00A85076"/>
    <w:p w14:paraId="7076C8C6" w14:textId="77777777" w:rsidR="00A85076" w:rsidRDefault="00A85076" w:rsidP="00A85076"/>
    <w:p w14:paraId="1801399C" w14:textId="77777777" w:rsidR="00A85076" w:rsidRDefault="00A85076" w:rsidP="00A85076"/>
    <w:p w14:paraId="020BDBE2" w14:textId="77777777" w:rsidR="00A85076" w:rsidRDefault="00A85076" w:rsidP="00A85076"/>
    <w:p w14:paraId="1BFF2826" w14:textId="77777777" w:rsidR="00A85076" w:rsidRDefault="00A85076" w:rsidP="00A85076"/>
    <w:p w14:paraId="26B3F261" w14:textId="77777777" w:rsidR="00A85076" w:rsidRDefault="00A85076" w:rsidP="00A85076"/>
    <w:p w14:paraId="60664309" w14:textId="77777777" w:rsidR="00A85076" w:rsidRPr="00C5666C" w:rsidRDefault="00A85076" w:rsidP="00A85076">
      <w:pPr>
        <w:rPr>
          <w:rtl/>
        </w:rPr>
      </w:pPr>
    </w:p>
    <w:p w14:paraId="2FB0F986" w14:textId="74751078" w:rsidR="00A85076" w:rsidRDefault="00A8507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  <w:r>
        <w:rPr>
          <w:noProof/>
        </w:rPr>
        <w:drawing>
          <wp:inline distT="0" distB="0" distL="0" distR="0" wp14:anchorId="4A05B0E6" wp14:editId="6FA39D73">
            <wp:extent cx="6390640" cy="6603507"/>
            <wp:effectExtent l="0" t="0" r="0" b="6985"/>
            <wp:docPr id="4" name="Picture 4" descr="https://documents.lucid.app/documents/17ad6a83-8192-4477-be31-dca5a0af4578/pages/0_0?a=1737&amp;x=-803&amp;y=-301&amp;w=4264&amp;h=1550&amp;store=1&amp;accept=image%2F*&amp;auth=LCA%20e119e6823cf3d1d3b68fea71bc3f96ef04e66635-ts%3D16528128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documents.lucid.app/documents/17ad6a83-8192-4477-be31-dca5a0af4578/pages/0_0?a=1737&amp;x=-803&amp;y=-301&amp;w=4264&amp;h=1550&amp;store=1&amp;accept=image%2F*&amp;auth=LCA%20e119e6823cf3d1d3b68fea71bc3f96ef04e66635-ts%3D165281289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640" cy="6603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85076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014DF"/>
    <w:multiLevelType w:val="hybridMultilevel"/>
    <w:tmpl w:val="BB7AB540"/>
    <w:lvl w:ilvl="0" w:tplc="C7C441C2">
      <w:numFmt w:val="bullet"/>
      <w:lvlText w:val="o"/>
      <w:lvlJc w:val="left"/>
      <w:pPr>
        <w:ind w:left="413" w:hanging="361"/>
      </w:pPr>
      <w:rPr>
        <w:rFonts w:ascii="Courier New" w:eastAsia="Courier New" w:hAnsi="Courier New" w:cs="Courier New" w:hint="default"/>
        <w:color w:val="622322"/>
        <w:w w:val="99"/>
        <w:sz w:val="28"/>
        <w:szCs w:val="28"/>
        <w:lang w:val="en-US" w:eastAsia="en-US" w:bidi="ar-SA"/>
      </w:rPr>
    </w:lvl>
    <w:lvl w:ilvl="1" w:tplc="0890C660">
      <w:numFmt w:val="bullet"/>
      <w:lvlText w:val="•"/>
      <w:lvlJc w:val="left"/>
      <w:pPr>
        <w:ind w:left="1325" w:hanging="361"/>
      </w:pPr>
      <w:rPr>
        <w:rFonts w:hint="default"/>
        <w:lang w:val="en-US" w:eastAsia="en-US" w:bidi="ar-SA"/>
      </w:rPr>
    </w:lvl>
    <w:lvl w:ilvl="2" w:tplc="E94CC3A8">
      <w:numFmt w:val="bullet"/>
      <w:lvlText w:val="•"/>
      <w:lvlJc w:val="left"/>
      <w:pPr>
        <w:ind w:left="2230" w:hanging="361"/>
      </w:pPr>
      <w:rPr>
        <w:rFonts w:hint="default"/>
        <w:lang w:val="en-US" w:eastAsia="en-US" w:bidi="ar-SA"/>
      </w:rPr>
    </w:lvl>
    <w:lvl w:ilvl="3" w:tplc="7B0AA910">
      <w:numFmt w:val="bullet"/>
      <w:lvlText w:val="•"/>
      <w:lvlJc w:val="left"/>
      <w:pPr>
        <w:ind w:left="3135" w:hanging="361"/>
      </w:pPr>
      <w:rPr>
        <w:rFonts w:hint="default"/>
        <w:lang w:val="en-US" w:eastAsia="en-US" w:bidi="ar-SA"/>
      </w:rPr>
    </w:lvl>
    <w:lvl w:ilvl="4" w:tplc="4E24135C">
      <w:numFmt w:val="bullet"/>
      <w:lvlText w:val="•"/>
      <w:lvlJc w:val="left"/>
      <w:pPr>
        <w:ind w:left="4040" w:hanging="361"/>
      </w:pPr>
      <w:rPr>
        <w:rFonts w:hint="default"/>
        <w:lang w:val="en-US" w:eastAsia="en-US" w:bidi="ar-SA"/>
      </w:rPr>
    </w:lvl>
    <w:lvl w:ilvl="5" w:tplc="16E0D290">
      <w:numFmt w:val="bullet"/>
      <w:lvlText w:val="•"/>
      <w:lvlJc w:val="left"/>
      <w:pPr>
        <w:ind w:left="4945" w:hanging="361"/>
      </w:pPr>
      <w:rPr>
        <w:rFonts w:hint="default"/>
        <w:lang w:val="en-US" w:eastAsia="en-US" w:bidi="ar-SA"/>
      </w:rPr>
    </w:lvl>
    <w:lvl w:ilvl="6" w:tplc="6B5C3DA2">
      <w:numFmt w:val="bullet"/>
      <w:lvlText w:val="•"/>
      <w:lvlJc w:val="left"/>
      <w:pPr>
        <w:ind w:left="5850" w:hanging="361"/>
      </w:pPr>
      <w:rPr>
        <w:rFonts w:hint="default"/>
        <w:lang w:val="en-US" w:eastAsia="en-US" w:bidi="ar-SA"/>
      </w:rPr>
    </w:lvl>
    <w:lvl w:ilvl="7" w:tplc="D59EC2F8">
      <w:numFmt w:val="bullet"/>
      <w:lvlText w:val="•"/>
      <w:lvlJc w:val="left"/>
      <w:pPr>
        <w:ind w:left="6755" w:hanging="361"/>
      </w:pPr>
      <w:rPr>
        <w:rFonts w:hint="default"/>
        <w:lang w:val="en-US" w:eastAsia="en-US" w:bidi="ar-SA"/>
      </w:rPr>
    </w:lvl>
    <w:lvl w:ilvl="8" w:tplc="24A40FAA">
      <w:numFmt w:val="bullet"/>
      <w:lvlText w:val="•"/>
      <w:lvlJc w:val="left"/>
      <w:pPr>
        <w:ind w:left="7660" w:hanging="361"/>
      </w:pPr>
      <w:rPr>
        <w:rFonts w:hint="default"/>
        <w:lang w:val="en-US" w:eastAsia="en-US" w:bidi="ar-SA"/>
      </w:rPr>
    </w:lvl>
  </w:abstractNum>
  <w:abstractNum w:abstractNumId="1">
    <w:nsid w:val="0E48202D"/>
    <w:multiLevelType w:val="hybridMultilevel"/>
    <w:tmpl w:val="3C7854D4"/>
    <w:lvl w:ilvl="0" w:tplc="D6B6A30E">
      <w:numFmt w:val="bullet"/>
      <w:lvlText w:val="o"/>
      <w:lvlJc w:val="left"/>
      <w:pPr>
        <w:ind w:left="9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C140692E">
      <w:numFmt w:val="bullet"/>
      <w:lvlText w:val=""/>
      <w:lvlJc w:val="left"/>
      <w:pPr>
        <w:ind w:left="2081" w:hanging="361"/>
      </w:pPr>
      <w:rPr>
        <w:rFonts w:ascii="Wingdings" w:eastAsia="Wingdings" w:hAnsi="Wingdings" w:cs="Wingdings" w:hint="default"/>
        <w:color w:val="2C2A53"/>
        <w:spacing w:val="5"/>
        <w:w w:val="99"/>
        <w:sz w:val="38"/>
        <w:szCs w:val="38"/>
        <w:lang w:val="en-US" w:eastAsia="en-US" w:bidi="ar-SA"/>
      </w:rPr>
    </w:lvl>
    <w:lvl w:ilvl="2" w:tplc="9E909404">
      <w:numFmt w:val="bullet"/>
      <w:lvlText w:val="•"/>
      <w:lvlJc w:val="left"/>
      <w:pPr>
        <w:ind w:left="3063" w:hanging="361"/>
      </w:pPr>
      <w:rPr>
        <w:rFonts w:hint="default"/>
        <w:lang w:val="en-US" w:eastAsia="en-US" w:bidi="ar-SA"/>
      </w:rPr>
    </w:lvl>
    <w:lvl w:ilvl="3" w:tplc="F386E74A">
      <w:numFmt w:val="bullet"/>
      <w:lvlText w:val="•"/>
      <w:lvlJc w:val="left"/>
      <w:pPr>
        <w:ind w:left="4046" w:hanging="361"/>
      </w:pPr>
      <w:rPr>
        <w:rFonts w:hint="default"/>
        <w:lang w:val="en-US" w:eastAsia="en-US" w:bidi="ar-SA"/>
      </w:rPr>
    </w:lvl>
    <w:lvl w:ilvl="4" w:tplc="898406FE">
      <w:numFmt w:val="bullet"/>
      <w:lvlText w:val="•"/>
      <w:lvlJc w:val="left"/>
      <w:pPr>
        <w:ind w:left="5029" w:hanging="361"/>
      </w:pPr>
      <w:rPr>
        <w:rFonts w:hint="default"/>
        <w:lang w:val="en-US" w:eastAsia="en-US" w:bidi="ar-SA"/>
      </w:rPr>
    </w:lvl>
    <w:lvl w:ilvl="5" w:tplc="A23A008C">
      <w:numFmt w:val="bullet"/>
      <w:lvlText w:val="•"/>
      <w:lvlJc w:val="left"/>
      <w:pPr>
        <w:ind w:left="6012" w:hanging="361"/>
      </w:pPr>
      <w:rPr>
        <w:rFonts w:hint="default"/>
        <w:lang w:val="en-US" w:eastAsia="en-US" w:bidi="ar-SA"/>
      </w:rPr>
    </w:lvl>
    <w:lvl w:ilvl="6" w:tplc="53264DCA">
      <w:numFmt w:val="bullet"/>
      <w:lvlText w:val="•"/>
      <w:lvlJc w:val="left"/>
      <w:pPr>
        <w:ind w:left="6996" w:hanging="361"/>
      </w:pPr>
      <w:rPr>
        <w:rFonts w:hint="default"/>
        <w:lang w:val="en-US" w:eastAsia="en-US" w:bidi="ar-SA"/>
      </w:rPr>
    </w:lvl>
    <w:lvl w:ilvl="7" w:tplc="CA3AA586">
      <w:numFmt w:val="bullet"/>
      <w:lvlText w:val="•"/>
      <w:lvlJc w:val="left"/>
      <w:pPr>
        <w:ind w:left="7979" w:hanging="361"/>
      </w:pPr>
      <w:rPr>
        <w:rFonts w:hint="default"/>
        <w:lang w:val="en-US" w:eastAsia="en-US" w:bidi="ar-SA"/>
      </w:rPr>
    </w:lvl>
    <w:lvl w:ilvl="8" w:tplc="A43E630C">
      <w:numFmt w:val="bullet"/>
      <w:lvlText w:val="•"/>
      <w:lvlJc w:val="left"/>
      <w:pPr>
        <w:ind w:left="8962" w:hanging="361"/>
      </w:pPr>
      <w:rPr>
        <w:rFonts w:hint="default"/>
        <w:lang w:val="en-US" w:eastAsia="en-US" w:bidi="ar-SA"/>
      </w:rPr>
    </w:lvl>
  </w:abstractNum>
  <w:abstractNum w:abstractNumId="2">
    <w:nsid w:val="15B75425"/>
    <w:multiLevelType w:val="hybridMultilevel"/>
    <w:tmpl w:val="A644051A"/>
    <w:lvl w:ilvl="0" w:tplc="FA10D004">
      <w:numFmt w:val="bullet"/>
      <w:lvlText w:val="o"/>
      <w:lvlJc w:val="left"/>
      <w:pPr>
        <w:ind w:left="509" w:hanging="361"/>
      </w:pPr>
      <w:rPr>
        <w:rFonts w:ascii="Courier New" w:eastAsia="Courier New" w:hAnsi="Courier New" w:cs="Courier New" w:hint="default"/>
        <w:color w:val="622322"/>
        <w:w w:val="99"/>
        <w:sz w:val="28"/>
        <w:szCs w:val="28"/>
        <w:lang w:val="en-US" w:eastAsia="en-US" w:bidi="ar-SA"/>
      </w:rPr>
    </w:lvl>
    <w:lvl w:ilvl="1" w:tplc="EA545576">
      <w:numFmt w:val="bullet"/>
      <w:lvlText w:val="•"/>
      <w:lvlJc w:val="left"/>
      <w:pPr>
        <w:ind w:left="1184" w:hanging="361"/>
      </w:pPr>
      <w:rPr>
        <w:rFonts w:hint="default"/>
        <w:lang w:val="en-US" w:eastAsia="en-US" w:bidi="ar-SA"/>
      </w:rPr>
    </w:lvl>
    <w:lvl w:ilvl="2" w:tplc="EA600D42">
      <w:numFmt w:val="bullet"/>
      <w:lvlText w:val="•"/>
      <w:lvlJc w:val="left"/>
      <w:pPr>
        <w:ind w:left="1869" w:hanging="361"/>
      </w:pPr>
      <w:rPr>
        <w:rFonts w:hint="default"/>
        <w:lang w:val="en-US" w:eastAsia="en-US" w:bidi="ar-SA"/>
      </w:rPr>
    </w:lvl>
    <w:lvl w:ilvl="3" w:tplc="F20E93DE">
      <w:numFmt w:val="bullet"/>
      <w:lvlText w:val="•"/>
      <w:lvlJc w:val="left"/>
      <w:pPr>
        <w:ind w:left="2554" w:hanging="361"/>
      </w:pPr>
      <w:rPr>
        <w:rFonts w:hint="default"/>
        <w:lang w:val="en-US" w:eastAsia="en-US" w:bidi="ar-SA"/>
      </w:rPr>
    </w:lvl>
    <w:lvl w:ilvl="4" w:tplc="2E945D90">
      <w:numFmt w:val="bullet"/>
      <w:lvlText w:val="•"/>
      <w:lvlJc w:val="left"/>
      <w:pPr>
        <w:ind w:left="3239" w:hanging="361"/>
      </w:pPr>
      <w:rPr>
        <w:rFonts w:hint="default"/>
        <w:lang w:val="en-US" w:eastAsia="en-US" w:bidi="ar-SA"/>
      </w:rPr>
    </w:lvl>
    <w:lvl w:ilvl="5" w:tplc="EBCA273A">
      <w:numFmt w:val="bullet"/>
      <w:lvlText w:val="•"/>
      <w:lvlJc w:val="left"/>
      <w:pPr>
        <w:ind w:left="3924" w:hanging="361"/>
      </w:pPr>
      <w:rPr>
        <w:rFonts w:hint="default"/>
        <w:lang w:val="en-US" w:eastAsia="en-US" w:bidi="ar-SA"/>
      </w:rPr>
    </w:lvl>
    <w:lvl w:ilvl="6" w:tplc="46244BAC">
      <w:numFmt w:val="bullet"/>
      <w:lvlText w:val="•"/>
      <w:lvlJc w:val="left"/>
      <w:pPr>
        <w:ind w:left="4609" w:hanging="361"/>
      </w:pPr>
      <w:rPr>
        <w:rFonts w:hint="default"/>
        <w:lang w:val="en-US" w:eastAsia="en-US" w:bidi="ar-SA"/>
      </w:rPr>
    </w:lvl>
    <w:lvl w:ilvl="7" w:tplc="78AA8E42">
      <w:numFmt w:val="bullet"/>
      <w:lvlText w:val="•"/>
      <w:lvlJc w:val="left"/>
      <w:pPr>
        <w:ind w:left="5294" w:hanging="361"/>
      </w:pPr>
      <w:rPr>
        <w:rFonts w:hint="default"/>
        <w:lang w:val="en-US" w:eastAsia="en-US" w:bidi="ar-SA"/>
      </w:rPr>
    </w:lvl>
    <w:lvl w:ilvl="8" w:tplc="F8C8B2CE">
      <w:numFmt w:val="bullet"/>
      <w:lvlText w:val="•"/>
      <w:lvlJc w:val="left"/>
      <w:pPr>
        <w:ind w:left="5979" w:hanging="361"/>
      </w:pPr>
      <w:rPr>
        <w:rFonts w:hint="default"/>
        <w:lang w:val="en-US" w:eastAsia="en-US" w:bidi="ar-SA"/>
      </w:rPr>
    </w:lvl>
  </w:abstractNum>
  <w:abstractNum w:abstractNumId="3">
    <w:nsid w:val="1BAF3758"/>
    <w:multiLevelType w:val="hybridMultilevel"/>
    <w:tmpl w:val="B2FE664C"/>
    <w:lvl w:ilvl="0" w:tplc="EC8E9ACA">
      <w:numFmt w:val="bullet"/>
      <w:lvlText w:val="•"/>
      <w:lvlJc w:val="left"/>
      <w:pPr>
        <w:ind w:left="1586" w:hanging="226"/>
      </w:pPr>
      <w:rPr>
        <w:rFonts w:hint="default"/>
        <w:b/>
        <w:bCs/>
        <w:w w:val="99"/>
        <w:lang w:val="en-US" w:eastAsia="en-US" w:bidi="ar-SA"/>
      </w:rPr>
    </w:lvl>
    <w:lvl w:ilvl="1" w:tplc="DD4EBB9A">
      <w:numFmt w:val="bullet"/>
      <w:lvlText w:val="o"/>
      <w:lvlJc w:val="left"/>
      <w:pPr>
        <w:ind w:left="2349" w:hanging="360"/>
      </w:pPr>
      <w:rPr>
        <w:rFonts w:hint="default"/>
        <w:w w:val="100"/>
        <w:lang w:val="en-US" w:eastAsia="en-US" w:bidi="ar-SA"/>
      </w:rPr>
    </w:lvl>
    <w:lvl w:ilvl="2" w:tplc="9BEADDA2">
      <w:numFmt w:val="bullet"/>
      <w:lvlText w:val="•"/>
      <w:lvlJc w:val="left"/>
      <w:pPr>
        <w:ind w:left="3431" w:hanging="360"/>
      </w:pPr>
      <w:rPr>
        <w:rFonts w:hint="default"/>
        <w:lang w:val="en-US" w:eastAsia="en-US" w:bidi="ar-SA"/>
      </w:rPr>
    </w:lvl>
    <w:lvl w:ilvl="3" w:tplc="1536129A">
      <w:numFmt w:val="bullet"/>
      <w:lvlText w:val="•"/>
      <w:lvlJc w:val="left"/>
      <w:pPr>
        <w:ind w:left="4522" w:hanging="360"/>
      </w:pPr>
      <w:rPr>
        <w:rFonts w:hint="default"/>
        <w:lang w:val="en-US" w:eastAsia="en-US" w:bidi="ar-SA"/>
      </w:rPr>
    </w:lvl>
    <w:lvl w:ilvl="4" w:tplc="13FC017C">
      <w:numFmt w:val="bullet"/>
      <w:lvlText w:val="•"/>
      <w:lvlJc w:val="left"/>
      <w:pPr>
        <w:ind w:left="5613" w:hanging="360"/>
      </w:pPr>
      <w:rPr>
        <w:rFonts w:hint="default"/>
        <w:lang w:val="en-US" w:eastAsia="en-US" w:bidi="ar-SA"/>
      </w:rPr>
    </w:lvl>
    <w:lvl w:ilvl="5" w:tplc="5E1E0476">
      <w:numFmt w:val="bullet"/>
      <w:lvlText w:val="•"/>
      <w:lvlJc w:val="left"/>
      <w:pPr>
        <w:ind w:left="6704" w:hanging="360"/>
      </w:pPr>
      <w:rPr>
        <w:rFonts w:hint="default"/>
        <w:lang w:val="en-US" w:eastAsia="en-US" w:bidi="ar-SA"/>
      </w:rPr>
    </w:lvl>
    <w:lvl w:ilvl="6" w:tplc="8942290E">
      <w:numFmt w:val="bullet"/>
      <w:lvlText w:val="•"/>
      <w:lvlJc w:val="left"/>
      <w:pPr>
        <w:ind w:left="7795" w:hanging="360"/>
      </w:pPr>
      <w:rPr>
        <w:rFonts w:hint="default"/>
        <w:lang w:val="en-US" w:eastAsia="en-US" w:bidi="ar-SA"/>
      </w:rPr>
    </w:lvl>
    <w:lvl w:ilvl="7" w:tplc="6E6CA876">
      <w:numFmt w:val="bullet"/>
      <w:lvlText w:val="•"/>
      <w:lvlJc w:val="left"/>
      <w:pPr>
        <w:ind w:left="8886" w:hanging="360"/>
      </w:pPr>
      <w:rPr>
        <w:rFonts w:hint="default"/>
        <w:lang w:val="en-US" w:eastAsia="en-US" w:bidi="ar-SA"/>
      </w:rPr>
    </w:lvl>
    <w:lvl w:ilvl="8" w:tplc="349A65B6">
      <w:numFmt w:val="bullet"/>
      <w:lvlText w:val="•"/>
      <w:lvlJc w:val="left"/>
      <w:pPr>
        <w:ind w:left="9977" w:hanging="360"/>
      </w:pPr>
      <w:rPr>
        <w:rFonts w:hint="default"/>
        <w:lang w:val="en-US" w:eastAsia="en-US" w:bidi="ar-SA"/>
      </w:rPr>
    </w:lvl>
  </w:abstractNum>
  <w:abstractNum w:abstractNumId="4">
    <w:nsid w:val="23CE43CC"/>
    <w:multiLevelType w:val="hybridMultilevel"/>
    <w:tmpl w:val="76064534"/>
    <w:lvl w:ilvl="0" w:tplc="5ECC2510">
      <w:numFmt w:val="bullet"/>
      <w:lvlText w:val="o"/>
      <w:lvlJc w:val="left"/>
      <w:pPr>
        <w:ind w:left="687" w:hanging="361"/>
      </w:pPr>
      <w:rPr>
        <w:rFonts w:ascii="Courier New" w:eastAsia="Courier New" w:hAnsi="Courier New" w:cs="Courier New" w:hint="default"/>
        <w:color w:val="622322"/>
        <w:w w:val="99"/>
        <w:sz w:val="28"/>
        <w:szCs w:val="28"/>
        <w:lang w:val="en-US" w:eastAsia="en-US" w:bidi="ar-SA"/>
      </w:rPr>
    </w:lvl>
    <w:lvl w:ilvl="1" w:tplc="2938B062">
      <w:numFmt w:val="bullet"/>
      <w:lvlText w:val="•"/>
      <w:lvlJc w:val="left"/>
      <w:pPr>
        <w:ind w:left="1541" w:hanging="361"/>
      </w:pPr>
      <w:rPr>
        <w:rFonts w:hint="default"/>
        <w:lang w:val="en-US" w:eastAsia="en-US" w:bidi="ar-SA"/>
      </w:rPr>
    </w:lvl>
    <w:lvl w:ilvl="2" w:tplc="34225732">
      <w:numFmt w:val="bullet"/>
      <w:lvlText w:val="•"/>
      <w:lvlJc w:val="left"/>
      <w:pPr>
        <w:ind w:left="2402" w:hanging="361"/>
      </w:pPr>
      <w:rPr>
        <w:rFonts w:hint="default"/>
        <w:lang w:val="en-US" w:eastAsia="en-US" w:bidi="ar-SA"/>
      </w:rPr>
    </w:lvl>
    <w:lvl w:ilvl="3" w:tplc="70527408">
      <w:numFmt w:val="bullet"/>
      <w:lvlText w:val="•"/>
      <w:lvlJc w:val="left"/>
      <w:pPr>
        <w:ind w:left="3263" w:hanging="361"/>
      </w:pPr>
      <w:rPr>
        <w:rFonts w:hint="default"/>
        <w:lang w:val="en-US" w:eastAsia="en-US" w:bidi="ar-SA"/>
      </w:rPr>
    </w:lvl>
    <w:lvl w:ilvl="4" w:tplc="D19255CA">
      <w:numFmt w:val="bullet"/>
      <w:lvlText w:val="•"/>
      <w:lvlJc w:val="left"/>
      <w:pPr>
        <w:ind w:left="4125" w:hanging="361"/>
      </w:pPr>
      <w:rPr>
        <w:rFonts w:hint="default"/>
        <w:lang w:val="en-US" w:eastAsia="en-US" w:bidi="ar-SA"/>
      </w:rPr>
    </w:lvl>
    <w:lvl w:ilvl="5" w:tplc="9182A4C0">
      <w:numFmt w:val="bullet"/>
      <w:lvlText w:val="•"/>
      <w:lvlJc w:val="left"/>
      <w:pPr>
        <w:ind w:left="4986" w:hanging="361"/>
      </w:pPr>
      <w:rPr>
        <w:rFonts w:hint="default"/>
        <w:lang w:val="en-US" w:eastAsia="en-US" w:bidi="ar-SA"/>
      </w:rPr>
    </w:lvl>
    <w:lvl w:ilvl="6" w:tplc="C56E88EE">
      <w:numFmt w:val="bullet"/>
      <w:lvlText w:val="•"/>
      <w:lvlJc w:val="left"/>
      <w:pPr>
        <w:ind w:left="5847" w:hanging="361"/>
      </w:pPr>
      <w:rPr>
        <w:rFonts w:hint="default"/>
        <w:lang w:val="en-US" w:eastAsia="en-US" w:bidi="ar-SA"/>
      </w:rPr>
    </w:lvl>
    <w:lvl w:ilvl="7" w:tplc="8EC6B7E0">
      <w:numFmt w:val="bullet"/>
      <w:lvlText w:val="•"/>
      <w:lvlJc w:val="left"/>
      <w:pPr>
        <w:ind w:left="6708" w:hanging="361"/>
      </w:pPr>
      <w:rPr>
        <w:rFonts w:hint="default"/>
        <w:lang w:val="en-US" w:eastAsia="en-US" w:bidi="ar-SA"/>
      </w:rPr>
    </w:lvl>
    <w:lvl w:ilvl="8" w:tplc="9B36E25E">
      <w:numFmt w:val="bullet"/>
      <w:lvlText w:val="•"/>
      <w:lvlJc w:val="left"/>
      <w:pPr>
        <w:ind w:left="7570" w:hanging="361"/>
      </w:pPr>
      <w:rPr>
        <w:rFonts w:hint="default"/>
        <w:lang w:val="en-US" w:eastAsia="en-US" w:bidi="ar-SA"/>
      </w:rPr>
    </w:lvl>
  </w:abstractNum>
  <w:abstractNum w:abstractNumId="5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>
    <w:nsid w:val="299164A2"/>
    <w:multiLevelType w:val="hybridMultilevel"/>
    <w:tmpl w:val="AC0CE354"/>
    <w:lvl w:ilvl="0" w:tplc="A24CE944">
      <w:numFmt w:val="bullet"/>
      <w:lvlText w:val=""/>
      <w:lvlJc w:val="left"/>
      <w:pPr>
        <w:ind w:left="1720" w:hanging="360"/>
      </w:pPr>
      <w:rPr>
        <w:rFonts w:hint="default"/>
        <w:w w:val="100"/>
        <w:lang w:val="en-US" w:eastAsia="en-US" w:bidi="ar-SA"/>
      </w:rPr>
    </w:lvl>
    <w:lvl w:ilvl="1" w:tplc="629A12C0">
      <w:numFmt w:val="bullet"/>
      <w:lvlText w:val="o"/>
      <w:lvlJc w:val="left"/>
      <w:pPr>
        <w:ind w:left="2172" w:hanging="452"/>
      </w:pPr>
      <w:rPr>
        <w:rFonts w:ascii="Courier New" w:eastAsia="Courier New" w:hAnsi="Courier New" w:cs="Courier New" w:hint="default"/>
        <w:w w:val="100"/>
        <w:sz w:val="32"/>
        <w:szCs w:val="32"/>
        <w:lang w:val="en-US" w:eastAsia="en-US" w:bidi="ar-SA"/>
      </w:rPr>
    </w:lvl>
    <w:lvl w:ilvl="2" w:tplc="A2FC4374">
      <w:numFmt w:val="bullet"/>
      <w:lvlText w:val="o"/>
      <w:lvlJc w:val="left"/>
      <w:pPr>
        <w:ind w:left="2349" w:hanging="360"/>
      </w:pPr>
      <w:rPr>
        <w:rFonts w:ascii="Courier New" w:eastAsia="Courier New" w:hAnsi="Courier New" w:cs="Courier New" w:hint="default"/>
        <w:color w:val="0D0D0D"/>
        <w:w w:val="100"/>
        <w:sz w:val="32"/>
        <w:szCs w:val="32"/>
        <w:lang w:val="en-US" w:eastAsia="en-US" w:bidi="ar-SA"/>
      </w:rPr>
    </w:lvl>
    <w:lvl w:ilvl="3" w:tplc="3AE6E18E">
      <w:numFmt w:val="bullet"/>
      <w:lvlText w:val="•"/>
      <w:lvlJc w:val="left"/>
      <w:pPr>
        <w:ind w:left="3567" w:hanging="360"/>
      </w:pPr>
      <w:rPr>
        <w:rFonts w:hint="default"/>
        <w:lang w:val="en-US" w:eastAsia="en-US" w:bidi="ar-SA"/>
      </w:rPr>
    </w:lvl>
    <w:lvl w:ilvl="4" w:tplc="95B60E1C">
      <w:numFmt w:val="bullet"/>
      <w:lvlText w:val="•"/>
      <w:lvlJc w:val="left"/>
      <w:pPr>
        <w:ind w:left="4795" w:hanging="360"/>
      </w:pPr>
      <w:rPr>
        <w:rFonts w:hint="default"/>
        <w:lang w:val="en-US" w:eastAsia="en-US" w:bidi="ar-SA"/>
      </w:rPr>
    </w:lvl>
    <w:lvl w:ilvl="5" w:tplc="880CCB2A">
      <w:numFmt w:val="bullet"/>
      <w:lvlText w:val="•"/>
      <w:lvlJc w:val="left"/>
      <w:pPr>
        <w:ind w:left="6022" w:hanging="360"/>
      </w:pPr>
      <w:rPr>
        <w:rFonts w:hint="default"/>
        <w:lang w:val="en-US" w:eastAsia="en-US" w:bidi="ar-SA"/>
      </w:rPr>
    </w:lvl>
    <w:lvl w:ilvl="6" w:tplc="A754D1DE">
      <w:numFmt w:val="bullet"/>
      <w:lvlText w:val="•"/>
      <w:lvlJc w:val="left"/>
      <w:pPr>
        <w:ind w:left="7250" w:hanging="360"/>
      </w:pPr>
      <w:rPr>
        <w:rFonts w:hint="default"/>
        <w:lang w:val="en-US" w:eastAsia="en-US" w:bidi="ar-SA"/>
      </w:rPr>
    </w:lvl>
    <w:lvl w:ilvl="7" w:tplc="A822C6F6">
      <w:numFmt w:val="bullet"/>
      <w:lvlText w:val="•"/>
      <w:lvlJc w:val="left"/>
      <w:pPr>
        <w:ind w:left="8477" w:hanging="360"/>
      </w:pPr>
      <w:rPr>
        <w:rFonts w:hint="default"/>
        <w:lang w:val="en-US" w:eastAsia="en-US" w:bidi="ar-SA"/>
      </w:rPr>
    </w:lvl>
    <w:lvl w:ilvl="8" w:tplc="3D44D960">
      <w:numFmt w:val="bullet"/>
      <w:lvlText w:val="•"/>
      <w:lvlJc w:val="left"/>
      <w:pPr>
        <w:ind w:left="9705" w:hanging="360"/>
      </w:pPr>
      <w:rPr>
        <w:rFonts w:hint="default"/>
        <w:lang w:val="en-US" w:eastAsia="en-US" w:bidi="ar-SA"/>
      </w:rPr>
    </w:lvl>
  </w:abstractNum>
  <w:abstractNum w:abstractNumId="7">
    <w:nsid w:val="36AF2545"/>
    <w:multiLevelType w:val="hybridMultilevel"/>
    <w:tmpl w:val="173CC94E"/>
    <w:lvl w:ilvl="0" w:tplc="4F82B676">
      <w:numFmt w:val="bullet"/>
      <w:lvlText w:val=""/>
      <w:lvlJc w:val="left"/>
      <w:pPr>
        <w:ind w:left="1720" w:hanging="360"/>
      </w:pPr>
      <w:rPr>
        <w:rFonts w:ascii="Symbol" w:eastAsia="Symbol" w:hAnsi="Symbol" w:cs="Symbol" w:hint="default"/>
        <w:color w:val="2C2A53"/>
        <w:w w:val="99"/>
        <w:sz w:val="40"/>
        <w:szCs w:val="40"/>
        <w:lang w:val="en-US" w:eastAsia="en-US" w:bidi="ar-SA"/>
      </w:rPr>
    </w:lvl>
    <w:lvl w:ilvl="1" w:tplc="6BC60380">
      <w:numFmt w:val="bullet"/>
      <w:lvlText w:val="o"/>
      <w:lvlJc w:val="left"/>
      <w:pPr>
        <w:ind w:left="1811" w:hanging="360"/>
      </w:pPr>
      <w:rPr>
        <w:rFonts w:hint="default"/>
        <w:w w:val="100"/>
        <w:lang w:val="en-US" w:eastAsia="en-US" w:bidi="ar-SA"/>
      </w:rPr>
    </w:lvl>
    <w:lvl w:ilvl="2" w:tplc="A3240848">
      <w:numFmt w:val="bullet"/>
      <w:lvlText w:val="•"/>
      <w:lvlJc w:val="left"/>
      <w:pPr>
        <w:ind w:left="2968" w:hanging="360"/>
      </w:pPr>
      <w:rPr>
        <w:rFonts w:hint="default"/>
        <w:lang w:val="en-US" w:eastAsia="en-US" w:bidi="ar-SA"/>
      </w:rPr>
    </w:lvl>
    <w:lvl w:ilvl="3" w:tplc="0F4417C2">
      <w:numFmt w:val="bullet"/>
      <w:lvlText w:val="•"/>
      <w:lvlJc w:val="left"/>
      <w:pPr>
        <w:ind w:left="4117" w:hanging="360"/>
      </w:pPr>
      <w:rPr>
        <w:rFonts w:hint="default"/>
        <w:lang w:val="en-US" w:eastAsia="en-US" w:bidi="ar-SA"/>
      </w:rPr>
    </w:lvl>
    <w:lvl w:ilvl="4" w:tplc="F6022CD4">
      <w:numFmt w:val="bullet"/>
      <w:lvlText w:val="•"/>
      <w:lvlJc w:val="left"/>
      <w:pPr>
        <w:ind w:left="5266" w:hanging="360"/>
      </w:pPr>
      <w:rPr>
        <w:rFonts w:hint="default"/>
        <w:lang w:val="en-US" w:eastAsia="en-US" w:bidi="ar-SA"/>
      </w:rPr>
    </w:lvl>
    <w:lvl w:ilvl="5" w:tplc="17D81772">
      <w:numFmt w:val="bullet"/>
      <w:lvlText w:val="•"/>
      <w:lvlJc w:val="left"/>
      <w:pPr>
        <w:ind w:left="6415" w:hanging="360"/>
      </w:pPr>
      <w:rPr>
        <w:rFonts w:hint="default"/>
        <w:lang w:val="en-US" w:eastAsia="en-US" w:bidi="ar-SA"/>
      </w:rPr>
    </w:lvl>
    <w:lvl w:ilvl="6" w:tplc="CE8415DE">
      <w:numFmt w:val="bullet"/>
      <w:lvlText w:val="•"/>
      <w:lvlJc w:val="left"/>
      <w:pPr>
        <w:ind w:left="7564" w:hanging="360"/>
      </w:pPr>
      <w:rPr>
        <w:rFonts w:hint="default"/>
        <w:lang w:val="en-US" w:eastAsia="en-US" w:bidi="ar-SA"/>
      </w:rPr>
    </w:lvl>
    <w:lvl w:ilvl="7" w:tplc="58122192">
      <w:numFmt w:val="bullet"/>
      <w:lvlText w:val="•"/>
      <w:lvlJc w:val="left"/>
      <w:pPr>
        <w:ind w:left="8713" w:hanging="360"/>
      </w:pPr>
      <w:rPr>
        <w:rFonts w:hint="default"/>
        <w:lang w:val="en-US" w:eastAsia="en-US" w:bidi="ar-SA"/>
      </w:rPr>
    </w:lvl>
    <w:lvl w:ilvl="8" w:tplc="26BC5C50">
      <w:numFmt w:val="bullet"/>
      <w:lvlText w:val="•"/>
      <w:lvlJc w:val="left"/>
      <w:pPr>
        <w:ind w:left="9862" w:hanging="360"/>
      </w:pPr>
      <w:rPr>
        <w:rFonts w:hint="default"/>
        <w:lang w:val="en-US" w:eastAsia="en-US" w:bidi="ar-SA"/>
      </w:rPr>
    </w:lvl>
  </w:abstractNum>
  <w:abstractNum w:abstractNumId="8">
    <w:nsid w:val="403606C9"/>
    <w:multiLevelType w:val="hybridMultilevel"/>
    <w:tmpl w:val="1B86301E"/>
    <w:lvl w:ilvl="0" w:tplc="66B6B1A6">
      <w:numFmt w:val="bullet"/>
      <w:lvlText w:val="o"/>
      <w:lvlJc w:val="left"/>
      <w:pPr>
        <w:ind w:left="505" w:hanging="360"/>
      </w:pPr>
      <w:rPr>
        <w:rFonts w:ascii="Courier New" w:eastAsia="Courier New" w:hAnsi="Courier New" w:cs="Courier New" w:hint="default"/>
        <w:color w:val="622322"/>
        <w:w w:val="99"/>
        <w:sz w:val="28"/>
        <w:szCs w:val="28"/>
        <w:lang w:val="en-US" w:eastAsia="en-US" w:bidi="ar-SA"/>
      </w:rPr>
    </w:lvl>
    <w:lvl w:ilvl="1" w:tplc="B0706448">
      <w:numFmt w:val="bullet"/>
      <w:lvlText w:val="•"/>
      <w:lvlJc w:val="left"/>
      <w:pPr>
        <w:ind w:left="1284" w:hanging="360"/>
      </w:pPr>
      <w:rPr>
        <w:rFonts w:hint="default"/>
        <w:lang w:val="en-US" w:eastAsia="en-US" w:bidi="ar-SA"/>
      </w:rPr>
    </w:lvl>
    <w:lvl w:ilvl="2" w:tplc="A358F0B2">
      <w:numFmt w:val="bullet"/>
      <w:lvlText w:val="•"/>
      <w:lvlJc w:val="left"/>
      <w:pPr>
        <w:ind w:left="2068" w:hanging="360"/>
      </w:pPr>
      <w:rPr>
        <w:rFonts w:hint="default"/>
        <w:lang w:val="en-US" w:eastAsia="en-US" w:bidi="ar-SA"/>
      </w:rPr>
    </w:lvl>
    <w:lvl w:ilvl="3" w:tplc="8DF8E8C6">
      <w:numFmt w:val="bullet"/>
      <w:lvlText w:val="•"/>
      <w:lvlJc w:val="left"/>
      <w:pPr>
        <w:ind w:left="2852" w:hanging="360"/>
      </w:pPr>
      <w:rPr>
        <w:rFonts w:hint="default"/>
        <w:lang w:val="en-US" w:eastAsia="en-US" w:bidi="ar-SA"/>
      </w:rPr>
    </w:lvl>
    <w:lvl w:ilvl="4" w:tplc="B0649D54">
      <w:numFmt w:val="bullet"/>
      <w:lvlText w:val="•"/>
      <w:lvlJc w:val="left"/>
      <w:pPr>
        <w:ind w:left="3636" w:hanging="360"/>
      </w:pPr>
      <w:rPr>
        <w:rFonts w:hint="default"/>
        <w:lang w:val="en-US" w:eastAsia="en-US" w:bidi="ar-SA"/>
      </w:rPr>
    </w:lvl>
    <w:lvl w:ilvl="5" w:tplc="137A6C3E">
      <w:numFmt w:val="bullet"/>
      <w:lvlText w:val="•"/>
      <w:lvlJc w:val="left"/>
      <w:pPr>
        <w:ind w:left="4421" w:hanging="360"/>
      </w:pPr>
      <w:rPr>
        <w:rFonts w:hint="default"/>
        <w:lang w:val="en-US" w:eastAsia="en-US" w:bidi="ar-SA"/>
      </w:rPr>
    </w:lvl>
    <w:lvl w:ilvl="6" w:tplc="151C5C00">
      <w:numFmt w:val="bullet"/>
      <w:lvlText w:val="•"/>
      <w:lvlJc w:val="left"/>
      <w:pPr>
        <w:ind w:left="5205" w:hanging="360"/>
      </w:pPr>
      <w:rPr>
        <w:rFonts w:hint="default"/>
        <w:lang w:val="en-US" w:eastAsia="en-US" w:bidi="ar-SA"/>
      </w:rPr>
    </w:lvl>
    <w:lvl w:ilvl="7" w:tplc="EF1CA03C">
      <w:numFmt w:val="bullet"/>
      <w:lvlText w:val="•"/>
      <w:lvlJc w:val="left"/>
      <w:pPr>
        <w:ind w:left="5989" w:hanging="360"/>
      </w:pPr>
      <w:rPr>
        <w:rFonts w:hint="default"/>
        <w:lang w:val="en-US" w:eastAsia="en-US" w:bidi="ar-SA"/>
      </w:rPr>
    </w:lvl>
    <w:lvl w:ilvl="8" w:tplc="93A22860">
      <w:numFmt w:val="bullet"/>
      <w:lvlText w:val="•"/>
      <w:lvlJc w:val="left"/>
      <w:pPr>
        <w:ind w:left="6773" w:hanging="360"/>
      </w:pPr>
      <w:rPr>
        <w:rFonts w:hint="default"/>
        <w:lang w:val="en-US" w:eastAsia="en-US" w:bidi="ar-SA"/>
      </w:rPr>
    </w:lvl>
  </w:abstractNum>
  <w:abstractNum w:abstractNumId="9">
    <w:nsid w:val="42BE45FB"/>
    <w:multiLevelType w:val="hybridMultilevel"/>
    <w:tmpl w:val="CCA8DDC8"/>
    <w:lvl w:ilvl="0" w:tplc="FF9466B2">
      <w:numFmt w:val="bullet"/>
      <w:lvlText w:val="o"/>
      <w:lvlJc w:val="left"/>
      <w:pPr>
        <w:ind w:left="322" w:hanging="361"/>
      </w:pPr>
      <w:rPr>
        <w:rFonts w:ascii="Courier New" w:eastAsia="Courier New" w:hAnsi="Courier New" w:cs="Courier New" w:hint="default"/>
        <w:color w:val="622322"/>
        <w:w w:val="99"/>
        <w:sz w:val="26"/>
        <w:szCs w:val="26"/>
        <w:lang w:val="en-US" w:eastAsia="en-US" w:bidi="ar-SA"/>
      </w:rPr>
    </w:lvl>
    <w:lvl w:ilvl="1" w:tplc="52DE98F6">
      <w:numFmt w:val="bullet"/>
      <w:lvlText w:val="•"/>
      <w:lvlJc w:val="left"/>
      <w:pPr>
        <w:ind w:left="1216" w:hanging="361"/>
      </w:pPr>
      <w:rPr>
        <w:rFonts w:hint="default"/>
        <w:lang w:val="en-US" w:eastAsia="en-US" w:bidi="ar-SA"/>
      </w:rPr>
    </w:lvl>
    <w:lvl w:ilvl="2" w:tplc="7CF8AEFE">
      <w:numFmt w:val="bullet"/>
      <w:lvlText w:val="•"/>
      <w:lvlJc w:val="left"/>
      <w:pPr>
        <w:ind w:left="2113" w:hanging="361"/>
      </w:pPr>
      <w:rPr>
        <w:rFonts w:hint="default"/>
        <w:lang w:val="en-US" w:eastAsia="en-US" w:bidi="ar-SA"/>
      </w:rPr>
    </w:lvl>
    <w:lvl w:ilvl="3" w:tplc="D8BAD2BC">
      <w:numFmt w:val="bullet"/>
      <w:lvlText w:val="•"/>
      <w:lvlJc w:val="left"/>
      <w:pPr>
        <w:ind w:left="3010" w:hanging="361"/>
      </w:pPr>
      <w:rPr>
        <w:rFonts w:hint="default"/>
        <w:lang w:val="en-US" w:eastAsia="en-US" w:bidi="ar-SA"/>
      </w:rPr>
    </w:lvl>
    <w:lvl w:ilvl="4" w:tplc="37E84600">
      <w:numFmt w:val="bullet"/>
      <w:lvlText w:val="•"/>
      <w:lvlJc w:val="left"/>
      <w:pPr>
        <w:ind w:left="3907" w:hanging="361"/>
      </w:pPr>
      <w:rPr>
        <w:rFonts w:hint="default"/>
        <w:lang w:val="en-US" w:eastAsia="en-US" w:bidi="ar-SA"/>
      </w:rPr>
    </w:lvl>
    <w:lvl w:ilvl="5" w:tplc="003C3D12">
      <w:numFmt w:val="bullet"/>
      <w:lvlText w:val="•"/>
      <w:lvlJc w:val="left"/>
      <w:pPr>
        <w:ind w:left="4804" w:hanging="361"/>
      </w:pPr>
      <w:rPr>
        <w:rFonts w:hint="default"/>
        <w:lang w:val="en-US" w:eastAsia="en-US" w:bidi="ar-SA"/>
      </w:rPr>
    </w:lvl>
    <w:lvl w:ilvl="6" w:tplc="5DE0B354">
      <w:numFmt w:val="bullet"/>
      <w:lvlText w:val="•"/>
      <w:lvlJc w:val="left"/>
      <w:pPr>
        <w:ind w:left="5700" w:hanging="361"/>
      </w:pPr>
      <w:rPr>
        <w:rFonts w:hint="default"/>
        <w:lang w:val="en-US" w:eastAsia="en-US" w:bidi="ar-SA"/>
      </w:rPr>
    </w:lvl>
    <w:lvl w:ilvl="7" w:tplc="501A66CC">
      <w:numFmt w:val="bullet"/>
      <w:lvlText w:val="•"/>
      <w:lvlJc w:val="left"/>
      <w:pPr>
        <w:ind w:left="6597" w:hanging="361"/>
      </w:pPr>
      <w:rPr>
        <w:rFonts w:hint="default"/>
        <w:lang w:val="en-US" w:eastAsia="en-US" w:bidi="ar-SA"/>
      </w:rPr>
    </w:lvl>
    <w:lvl w:ilvl="8" w:tplc="2482DAA6">
      <w:numFmt w:val="bullet"/>
      <w:lvlText w:val="•"/>
      <w:lvlJc w:val="left"/>
      <w:pPr>
        <w:ind w:left="7494" w:hanging="361"/>
      </w:pPr>
      <w:rPr>
        <w:rFonts w:hint="default"/>
        <w:lang w:val="en-US" w:eastAsia="en-US" w:bidi="ar-SA"/>
      </w:rPr>
    </w:lvl>
  </w:abstractNum>
  <w:abstractNum w:abstractNumId="1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11">
    <w:nsid w:val="50CF58B8"/>
    <w:multiLevelType w:val="hybridMultilevel"/>
    <w:tmpl w:val="AA5E8510"/>
    <w:lvl w:ilvl="0" w:tplc="1666BFBA">
      <w:numFmt w:val="bullet"/>
      <w:lvlText w:val="o"/>
      <w:lvlJc w:val="left"/>
      <w:pPr>
        <w:ind w:left="865" w:hanging="361"/>
      </w:pPr>
      <w:rPr>
        <w:rFonts w:ascii="Courier New" w:eastAsia="Courier New" w:hAnsi="Courier New" w:cs="Courier New" w:hint="default"/>
        <w:color w:val="622422"/>
        <w:w w:val="99"/>
        <w:sz w:val="28"/>
        <w:szCs w:val="28"/>
        <w:lang w:val="en-US" w:eastAsia="en-US" w:bidi="ar-SA"/>
      </w:rPr>
    </w:lvl>
    <w:lvl w:ilvl="1" w:tplc="DEB66DE2">
      <w:numFmt w:val="bullet"/>
      <w:lvlText w:val="•"/>
      <w:lvlJc w:val="left"/>
      <w:pPr>
        <w:ind w:left="1702" w:hanging="361"/>
      </w:pPr>
      <w:rPr>
        <w:rFonts w:hint="default"/>
        <w:lang w:val="en-US" w:eastAsia="en-US" w:bidi="ar-SA"/>
      </w:rPr>
    </w:lvl>
    <w:lvl w:ilvl="2" w:tplc="E1D0A800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3" w:tplc="97ECDDC6">
      <w:numFmt w:val="bullet"/>
      <w:lvlText w:val="•"/>
      <w:lvlJc w:val="left"/>
      <w:pPr>
        <w:ind w:left="3388" w:hanging="361"/>
      </w:pPr>
      <w:rPr>
        <w:rFonts w:hint="default"/>
        <w:lang w:val="en-US" w:eastAsia="en-US" w:bidi="ar-SA"/>
      </w:rPr>
    </w:lvl>
    <w:lvl w:ilvl="4" w:tplc="92869054">
      <w:numFmt w:val="bullet"/>
      <w:lvlText w:val="•"/>
      <w:lvlJc w:val="left"/>
      <w:pPr>
        <w:ind w:left="4231" w:hanging="361"/>
      </w:pPr>
      <w:rPr>
        <w:rFonts w:hint="default"/>
        <w:lang w:val="en-US" w:eastAsia="en-US" w:bidi="ar-SA"/>
      </w:rPr>
    </w:lvl>
    <w:lvl w:ilvl="5" w:tplc="57329CA6">
      <w:numFmt w:val="bullet"/>
      <w:lvlText w:val="•"/>
      <w:lvlJc w:val="left"/>
      <w:pPr>
        <w:ind w:left="5074" w:hanging="361"/>
      </w:pPr>
      <w:rPr>
        <w:rFonts w:hint="default"/>
        <w:lang w:val="en-US" w:eastAsia="en-US" w:bidi="ar-SA"/>
      </w:rPr>
    </w:lvl>
    <w:lvl w:ilvl="6" w:tplc="2116A566">
      <w:numFmt w:val="bullet"/>
      <w:lvlText w:val="•"/>
      <w:lvlJc w:val="left"/>
      <w:pPr>
        <w:ind w:left="5916" w:hanging="361"/>
      </w:pPr>
      <w:rPr>
        <w:rFonts w:hint="default"/>
        <w:lang w:val="en-US" w:eastAsia="en-US" w:bidi="ar-SA"/>
      </w:rPr>
    </w:lvl>
    <w:lvl w:ilvl="7" w:tplc="BFDA9228">
      <w:numFmt w:val="bullet"/>
      <w:lvlText w:val="•"/>
      <w:lvlJc w:val="left"/>
      <w:pPr>
        <w:ind w:left="6759" w:hanging="361"/>
      </w:pPr>
      <w:rPr>
        <w:rFonts w:hint="default"/>
        <w:lang w:val="en-US" w:eastAsia="en-US" w:bidi="ar-SA"/>
      </w:rPr>
    </w:lvl>
    <w:lvl w:ilvl="8" w:tplc="A6D022BA">
      <w:numFmt w:val="bullet"/>
      <w:lvlText w:val="•"/>
      <w:lvlJc w:val="left"/>
      <w:pPr>
        <w:ind w:left="7602" w:hanging="361"/>
      </w:pPr>
      <w:rPr>
        <w:rFonts w:hint="default"/>
        <w:lang w:val="en-US" w:eastAsia="en-US" w:bidi="ar-SA"/>
      </w:rPr>
    </w:lvl>
  </w:abstractNum>
  <w:abstractNum w:abstractNumId="12">
    <w:nsid w:val="5E430BA3"/>
    <w:multiLevelType w:val="hybridMultilevel"/>
    <w:tmpl w:val="59D227C4"/>
    <w:lvl w:ilvl="0" w:tplc="0D3ABEB8">
      <w:numFmt w:val="bullet"/>
      <w:lvlText w:val="o"/>
      <w:lvlJc w:val="left"/>
      <w:pPr>
        <w:ind w:left="773" w:hanging="361"/>
      </w:pPr>
      <w:rPr>
        <w:rFonts w:ascii="Courier New" w:eastAsia="Courier New" w:hAnsi="Courier New" w:cs="Courier New" w:hint="default"/>
        <w:color w:val="622322"/>
        <w:w w:val="99"/>
        <w:sz w:val="28"/>
        <w:szCs w:val="28"/>
        <w:lang w:val="en-US" w:eastAsia="en-US" w:bidi="ar-SA"/>
      </w:rPr>
    </w:lvl>
    <w:lvl w:ilvl="1" w:tplc="273A3764">
      <w:numFmt w:val="bullet"/>
      <w:lvlText w:val="•"/>
      <w:lvlJc w:val="left"/>
      <w:pPr>
        <w:ind w:left="1632" w:hanging="361"/>
      </w:pPr>
      <w:rPr>
        <w:rFonts w:hint="default"/>
        <w:lang w:val="en-US" w:eastAsia="en-US" w:bidi="ar-SA"/>
      </w:rPr>
    </w:lvl>
    <w:lvl w:ilvl="2" w:tplc="85EAF682">
      <w:numFmt w:val="bullet"/>
      <w:lvlText w:val="•"/>
      <w:lvlJc w:val="left"/>
      <w:pPr>
        <w:ind w:left="2484" w:hanging="361"/>
      </w:pPr>
      <w:rPr>
        <w:rFonts w:hint="default"/>
        <w:lang w:val="en-US" w:eastAsia="en-US" w:bidi="ar-SA"/>
      </w:rPr>
    </w:lvl>
    <w:lvl w:ilvl="3" w:tplc="94E82A48">
      <w:numFmt w:val="bullet"/>
      <w:lvlText w:val="•"/>
      <w:lvlJc w:val="left"/>
      <w:pPr>
        <w:ind w:left="3336" w:hanging="361"/>
      </w:pPr>
      <w:rPr>
        <w:rFonts w:hint="default"/>
        <w:lang w:val="en-US" w:eastAsia="en-US" w:bidi="ar-SA"/>
      </w:rPr>
    </w:lvl>
    <w:lvl w:ilvl="4" w:tplc="7B46B798">
      <w:numFmt w:val="bullet"/>
      <w:lvlText w:val="•"/>
      <w:lvlJc w:val="left"/>
      <w:pPr>
        <w:ind w:left="4188" w:hanging="361"/>
      </w:pPr>
      <w:rPr>
        <w:rFonts w:hint="default"/>
        <w:lang w:val="en-US" w:eastAsia="en-US" w:bidi="ar-SA"/>
      </w:rPr>
    </w:lvl>
    <w:lvl w:ilvl="5" w:tplc="EC309FC2">
      <w:numFmt w:val="bullet"/>
      <w:lvlText w:val="•"/>
      <w:lvlJc w:val="left"/>
      <w:pPr>
        <w:ind w:left="5041" w:hanging="361"/>
      </w:pPr>
      <w:rPr>
        <w:rFonts w:hint="default"/>
        <w:lang w:val="en-US" w:eastAsia="en-US" w:bidi="ar-SA"/>
      </w:rPr>
    </w:lvl>
    <w:lvl w:ilvl="6" w:tplc="7B585066">
      <w:numFmt w:val="bullet"/>
      <w:lvlText w:val="•"/>
      <w:lvlJc w:val="left"/>
      <w:pPr>
        <w:ind w:left="5893" w:hanging="361"/>
      </w:pPr>
      <w:rPr>
        <w:rFonts w:hint="default"/>
        <w:lang w:val="en-US" w:eastAsia="en-US" w:bidi="ar-SA"/>
      </w:rPr>
    </w:lvl>
    <w:lvl w:ilvl="7" w:tplc="C406B716">
      <w:numFmt w:val="bullet"/>
      <w:lvlText w:val="•"/>
      <w:lvlJc w:val="left"/>
      <w:pPr>
        <w:ind w:left="6745" w:hanging="361"/>
      </w:pPr>
      <w:rPr>
        <w:rFonts w:hint="default"/>
        <w:lang w:val="en-US" w:eastAsia="en-US" w:bidi="ar-SA"/>
      </w:rPr>
    </w:lvl>
    <w:lvl w:ilvl="8" w:tplc="35DA62A2">
      <w:numFmt w:val="bullet"/>
      <w:lvlText w:val="•"/>
      <w:lvlJc w:val="left"/>
      <w:pPr>
        <w:ind w:left="7597" w:hanging="361"/>
      </w:pPr>
      <w:rPr>
        <w:rFonts w:hint="default"/>
        <w:lang w:val="en-US" w:eastAsia="en-US" w:bidi="ar-SA"/>
      </w:rPr>
    </w:lvl>
  </w:abstractNum>
  <w:abstractNum w:abstractNumId="13">
    <w:nsid w:val="6A674FB1"/>
    <w:multiLevelType w:val="hybridMultilevel"/>
    <w:tmpl w:val="F7A2B920"/>
    <w:lvl w:ilvl="0" w:tplc="8B3634BE">
      <w:numFmt w:val="bullet"/>
      <w:lvlText w:val="o"/>
      <w:lvlJc w:val="left"/>
      <w:pPr>
        <w:ind w:left="2172" w:hanging="452"/>
      </w:pPr>
      <w:rPr>
        <w:rFonts w:ascii="Courier New" w:eastAsia="Courier New" w:hAnsi="Courier New" w:cs="Courier New" w:hint="default"/>
        <w:w w:val="100"/>
        <w:sz w:val="32"/>
        <w:szCs w:val="32"/>
        <w:lang w:val="en-US" w:eastAsia="en-US" w:bidi="ar-SA"/>
      </w:rPr>
    </w:lvl>
    <w:lvl w:ilvl="1" w:tplc="E83A9E14">
      <w:numFmt w:val="bullet"/>
      <w:lvlText w:val="o"/>
      <w:lvlJc w:val="left"/>
      <w:pPr>
        <w:ind w:left="2349" w:hanging="360"/>
      </w:pPr>
      <w:rPr>
        <w:rFonts w:ascii="Courier New" w:eastAsia="Courier New" w:hAnsi="Courier New" w:cs="Courier New" w:hint="default"/>
        <w:color w:val="0D0D0D"/>
        <w:w w:val="100"/>
        <w:sz w:val="32"/>
        <w:szCs w:val="32"/>
        <w:lang w:val="en-US" w:eastAsia="en-US" w:bidi="ar-SA"/>
      </w:rPr>
    </w:lvl>
    <w:lvl w:ilvl="2" w:tplc="0302A770">
      <w:numFmt w:val="bullet"/>
      <w:lvlText w:val="•"/>
      <w:lvlJc w:val="left"/>
      <w:pPr>
        <w:ind w:left="3431" w:hanging="360"/>
      </w:pPr>
      <w:rPr>
        <w:rFonts w:hint="default"/>
        <w:lang w:val="en-US" w:eastAsia="en-US" w:bidi="ar-SA"/>
      </w:rPr>
    </w:lvl>
    <w:lvl w:ilvl="3" w:tplc="09E610BA">
      <w:numFmt w:val="bullet"/>
      <w:lvlText w:val="•"/>
      <w:lvlJc w:val="left"/>
      <w:pPr>
        <w:ind w:left="4522" w:hanging="360"/>
      </w:pPr>
      <w:rPr>
        <w:rFonts w:hint="default"/>
        <w:lang w:val="en-US" w:eastAsia="en-US" w:bidi="ar-SA"/>
      </w:rPr>
    </w:lvl>
    <w:lvl w:ilvl="4" w:tplc="0EDA23D4">
      <w:numFmt w:val="bullet"/>
      <w:lvlText w:val="•"/>
      <w:lvlJc w:val="left"/>
      <w:pPr>
        <w:ind w:left="5613" w:hanging="360"/>
      </w:pPr>
      <w:rPr>
        <w:rFonts w:hint="default"/>
        <w:lang w:val="en-US" w:eastAsia="en-US" w:bidi="ar-SA"/>
      </w:rPr>
    </w:lvl>
    <w:lvl w:ilvl="5" w:tplc="ECC840AA">
      <w:numFmt w:val="bullet"/>
      <w:lvlText w:val="•"/>
      <w:lvlJc w:val="left"/>
      <w:pPr>
        <w:ind w:left="6704" w:hanging="360"/>
      </w:pPr>
      <w:rPr>
        <w:rFonts w:hint="default"/>
        <w:lang w:val="en-US" w:eastAsia="en-US" w:bidi="ar-SA"/>
      </w:rPr>
    </w:lvl>
    <w:lvl w:ilvl="6" w:tplc="2DBAB5C6">
      <w:numFmt w:val="bullet"/>
      <w:lvlText w:val="•"/>
      <w:lvlJc w:val="left"/>
      <w:pPr>
        <w:ind w:left="7795" w:hanging="360"/>
      </w:pPr>
      <w:rPr>
        <w:rFonts w:hint="default"/>
        <w:lang w:val="en-US" w:eastAsia="en-US" w:bidi="ar-SA"/>
      </w:rPr>
    </w:lvl>
    <w:lvl w:ilvl="7" w:tplc="F7E818BE">
      <w:numFmt w:val="bullet"/>
      <w:lvlText w:val="•"/>
      <w:lvlJc w:val="left"/>
      <w:pPr>
        <w:ind w:left="8886" w:hanging="360"/>
      </w:pPr>
      <w:rPr>
        <w:rFonts w:hint="default"/>
        <w:lang w:val="en-US" w:eastAsia="en-US" w:bidi="ar-SA"/>
      </w:rPr>
    </w:lvl>
    <w:lvl w:ilvl="8" w:tplc="73C0FC12">
      <w:numFmt w:val="bullet"/>
      <w:lvlText w:val="•"/>
      <w:lvlJc w:val="left"/>
      <w:pPr>
        <w:ind w:left="9977" w:hanging="360"/>
      </w:pPr>
      <w:rPr>
        <w:rFonts w:hint="default"/>
        <w:lang w:val="en-US" w:eastAsia="en-US" w:bidi="ar-SA"/>
      </w:rPr>
    </w:lvl>
  </w:abstractNum>
  <w:abstractNum w:abstractNumId="14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abstractNum w:abstractNumId="15">
    <w:nsid w:val="730023D5"/>
    <w:multiLevelType w:val="hybridMultilevel"/>
    <w:tmpl w:val="92DA4FF8"/>
    <w:lvl w:ilvl="0" w:tplc="2B7A6B5C">
      <w:start w:val="1"/>
      <w:numFmt w:val="decimal"/>
      <w:lvlText w:val="%1."/>
      <w:lvlJc w:val="left"/>
      <w:pPr>
        <w:ind w:left="1720" w:hanging="360"/>
        <w:jc w:val="left"/>
      </w:pPr>
      <w:rPr>
        <w:rFonts w:hint="default"/>
        <w:b/>
        <w:bCs/>
        <w:spacing w:val="0"/>
        <w:w w:val="99"/>
        <w:lang w:val="en-US" w:eastAsia="en-US" w:bidi="ar-SA"/>
      </w:rPr>
    </w:lvl>
    <w:lvl w:ilvl="1" w:tplc="1576BD68">
      <w:numFmt w:val="bullet"/>
      <w:lvlText w:val="o"/>
      <w:lvlJc w:val="left"/>
      <w:pPr>
        <w:ind w:left="2172" w:hanging="452"/>
      </w:pPr>
      <w:rPr>
        <w:rFonts w:hint="default"/>
        <w:w w:val="100"/>
        <w:lang w:val="en-US" w:eastAsia="en-US" w:bidi="ar-SA"/>
      </w:rPr>
    </w:lvl>
    <w:lvl w:ilvl="2" w:tplc="CE60E6CA">
      <w:numFmt w:val="bullet"/>
      <w:lvlText w:val="•"/>
      <w:lvlJc w:val="left"/>
      <w:pPr>
        <w:ind w:left="2180" w:hanging="452"/>
      </w:pPr>
      <w:rPr>
        <w:rFonts w:hint="default"/>
        <w:lang w:val="en-US" w:eastAsia="en-US" w:bidi="ar-SA"/>
      </w:rPr>
    </w:lvl>
    <w:lvl w:ilvl="3" w:tplc="7436A92A">
      <w:numFmt w:val="bullet"/>
      <w:lvlText w:val="•"/>
      <w:lvlJc w:val="left"/>
      <w:pPr>
        <w:ind w:left="2340" w:hanging="452"/>
      </w:pPr>
      <w:rPr>
        <w:rFonts w:hint="default"/>
        <w:lang w:val="en-US" w:eastAsia="en-US" w:bidi="ar-SA"/>
      </w:rPr>
    </w:lvl>
    <w:lvl w:ilvl="4" w:tplc="3670BD36">
      <w:numFmt w:val="bullet"/>
      <w:lvlText w:val="•"/>
      <w:lvlJc w:val="left"/>
      <w:pPr>
        <w:ind w:left="3742" w:hanging="452"/>
      </w:pPr>
      <w:rPr>
        <w:rFonts w:hint="default"/>
        <w:lang w:val="en-US" w:eastAsia="en-US" w:bidi="ar-SA"/>
      </w:rPr>
    </w:lvl>
    <w:lvl w:ilvl="5" w:tplc="47C492DC">
      <w:numFmt w:val="bullet"/>
      <w:lvlText w:val="•"/>
      <w:lvlJc w:val="left"/>
      <w:pPr>
        <w:ind w:left="5145" w:hanging="452"/>
      </w:pPr>
      <w:rPr>
        <w:rFonts w:hint="default"/>
        <w:lang w:val="en-US" w:eastAsia="en-US" w:bidi="ar-SA"/>
      </w:rPr>
    </w:lvl>
    <w:lvl w:ilvl="6" w:tplc="A184BA44">
      <w:numFmt w:val="bullet"/>
      <w:lvlText w:val="•"/>
      <w:lvlJc w:val="left"/>
      <w:pPr>
        <w:ind w:left="6548" w:hanging="452"/>
      </w:pPr>
      <w:rPr>
        <w:rFonts w:hint="default"/>
        <w:lang w:val="en-US" w:eastAsia="en-US" w:bidi="ar-SA"/>
      </w:rPr>
    </w:lvl>
    <w:lvl w:ilvl="7" w:tplc="54F23878">
      <w:numFmt w:val="bullet"/>
      <w:lvlText w:val="•"/>
      <w:lvlJc w:val="left"/>
      <w:pPr>
        <w:ind w:left="7951" w:hanging="452"/>
      </w:pPr>
      <w:rPr>
        <w:rFonts w:hint="default"/>
        <w:lang w:val="en-US" w:eastAsia="en-US" w:bidi="ar-SA"/>
      </w:rPr>
    </w:lvl>
    <w:lvl w:ilvl="8" w:tplc="C5D88E1C">
      <w:numFmt w:val="bullet"/>
      <w:lvlText w:val="•"/>
      <w:lvlJc w:val="left"/>
      <w:pPr>
        <w:ind w:left="9354" w:hanging="452"/>
      </w:pPr>
      <w:rPr>
        <w:rFonts w:hint="default"/>
        <w:lang w:val="en-US" w:eastAsia="en-US" w:bidi="ar-SA"/>
      </w:rPr>
    </w:lvl>
  </w:abstractNum>
  <w:abstractNum w:abstractNumId="16">
    <w:nsid w:val="73183A20"/>
    <w:multiLevelType w:val="hybridMultilevel"/>
    <w:tmpl w:val="27BA8B3A"/>
    <w:lvl w:ilvl="0" w:tplc="B3846AAC">
      <w:numFmt w:val="bullet"/>
      <w:lvlText w:val=""/>
      <w:lvlJc w:val="left"/>
      <w:pPr>
        <w:ind w:left="1811" w:hanging="360"/>
      </w:pPr>
      <w:rPr>
        <w:rFonts w:hint="default"/>
        <w:w w:val="100"/>
        <w:lang w:val="en-US" w:eastAsia="en-US" w:bidi="ar-SA"/>
      </w:rPr>
    </w:lvl>
    <w:lvl w:ilvl="1" w:tplc="B6123DC4">
      <w:numFmt w:val="bullet"/>
      <w:lvlText w:val="•"/>
      <w:lvlJc w:val="left"/>
      <w:pPr>
        <w:ind w:left="2854" w:hanging="360"/>
      </w:pPr>
      <w:rPr>
        <w:rFonts w:hint="default"/>
        <w:lang w:val="en-US" w:eastAsia="en-US" w:bidi="ar-SA"/>
      </w:rPr>
    </w:lvl>
    <w:lvl w:ilvl="2" w:tplc="FFD08292">
      <w:numFmt w:val="bullet"/>
      <w:lvlText w:val="•"/>
      <w:lvlJc w:val="left"/>
      <w:pPr>
        <w:ind w:left="3888" w:hanging="360"/>
      </w:pPr>
      <w:rPr>
        <w:rFonts w:hint="default"/>
        <w:lang w:val="en-US" w:eastAsia="en-US" w:bidi="ar-SA"/>
      </w:rPr>
    </w:lvl>
    <w:lvl w:ilvl="3" w:tplc="7C14AB56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4" w:tplc="913C212A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5" w:tplc="A7F85902">
      <w:numFmt w:val="bullet"/>
      <w:lvlText w:val="•"/>
      <w:lvlJc w:val="left"/>
      <w:pPr>
        <w:ind w:left="6990" w:hanging="360"/>
      </w:pPr>
      <w:rPr>
        <w:rFonts w:hint="default"/>
        <w:lang w:val="en-US" w:eastAsia="en-US" w:bidi="ar-SA"/>
      </w:rPr>
    </w:lvl>
    <w:lvl w:ilvl="6" w:tplc="0E66C2F0">
      <w:numFmt w:val="bullet"/>
      <w:lvlText w:val="•"/>
      <w:lvlJc w:val="left"/>
      <w:pPr>
        <w:ind w:left="8024" w:hanging="360"/>
      </w:pPr>
      <w:rPr>
        <w:rFonts w:hint="default"/>
        <w:lang w:val="en-US" w:eastAsia="en-US" w:bidi="ar-SA"/>
      </w:rPr>
    </w:lvl>
    <w:lvl w:ilvl="7" w:tplc="2DF80F8C">
      <w:numFmt w:val="bullet"/>
      <w:lvlText w:val="•"/>
      <w:lvlJc w:val="left"/>
      <w:pPr>
        <w:ind w:left="9058" w:hanging="360"/>
      </w:pPr>
      <w:rPr>
        <w:rFonts w:hint="default"/>
        <w:lang w:val="en-US" w:eastAsia="en-US" w:bidi="ar-SA"/>
      </w:rPr>
    </w:lvl>
    <w:lvl w:ilvl="8" w:tplc="B62424C8">
      <w:numFmt w:val="bullet"/>
      <w:lvlText w:val="•"/>
      <w:lvlJc w:val="left"/>
      <w:pPr>
        <w:ind w:left="10092" w:hanging="360"/>
      </w:pPr>
      <w:rPr>
        <w:rFonts w:hint="default"/>
        <w:lang w:val="en-US" w:eastAsia="en-US" w:bidi="ar-SA"/>
      </w:rPr>
    </w:lvl>
  </w:abstractNum>
  <w:abstractNum w:abstractNumId="17">
    <w:nsid w:val="762C34C8"/>
    <w:multiLevelType w:val="hybridMultilevel"/>
    <w:tmpl w:val="343686B0"/>
    <w:lvl w:ilvl="0" w:tplc="9766A214">
      <w:numFmt w:val="bullet"/>
      <w:lvlText w:val="o"/>
      <w:lvlJc w:val="left"/>
      <w:pPr>
        <w:ind w:left="1720" w:hanging="360"/>
      </w:pPr>
      <w:rPr>
        <w:rFonts w:hint="default"/>
        <w:w w:val="99"/>
        <w:lang w:val="en-US" w:eastAsia="en-US" w:bidi="ar-SA"/>
      </w:rPr>
    </w:lvl>
    <w:lvl w:ilvl="1" w:tplc="527CB8D4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ar-SA"/>
      </w:rPr>
    </w:lvl>
    <w:lvl w:ilvl="2" w:tplc="0F4C20EC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3" w:tplc="5F467890">
      <w:numFmt w:val="bullet"/>
      <w:lvlText w:val="•"/>
      <w:lvlJc w:val="left"/>
      <w:pPr>
        <w:ind w:left="4460" w:hanging="360"/>
      </w:pPr>
      <w:rPr>
        <w:rFonts w:hint="default"/>
        <w:lang w:val="en-US" w:eastAsia="en-US" w:bidi="ar-SA"/>
      </w:rPr>
    </w:lvl>
    <w:lvl w:ilvl="4" w:tplc="B64CF05A">
      <w:numFmt w:val="bullet"/>
      <w:lvlText w:val="•"/>
      <w:lvlJc w:val="left"/>
      <w:pPr>
        <w:ind w:left="5560" w:hanging="360"/>
      </w:pPr>
      <w:rPr>
        <w:rFonts w:hint="default"/>
        <w:lang w:val="en-US" w:eastAsia="en-US" w:bidi="ar-SA"/>
      </w:rPr>
    </w:lvl>
    <w:lvl w:ilvl="5" w:tplc="5BC40814">
      <w:numFmt w:val="bullet"/>
      <w:lvlText w:val="•"/>
      <w:lvlJc w:val="left"/>
      <w:pPr>
        <w:ind w:left="6660" w:hanging="360"/>
      </w:pPr>
      <w:rPr>
        <w:rFonts w:hint="default"/>
        <w:lang w:val="en-US" w:eastAsia="en-US" w:bidi="ar-SA"/>
      </w:rPr>
    </w:lvl>
    <w:lvl w:ilvl="6" w:tplc="21C25EBA">
      <w:numFmt w:val="bullet"/>
      <w:lvlText w:val="•"/>
      <w:lvlJc w:val="left"/>
      <w:pPr>
        <w:ind w:left="7760" w:hanging="360"/>
      </w:pPr>
      <w:rPr>
        <w:rFonts w:hint="default"/>
        <w:lang w:val="en-US" w:eastAsia="en-US" w:bidi="ar-SA"/>
      </w:rPr>
    </w:lvl>
    <w:lvl w:ilvl="7" w:tplc="94DE820E">
      <w:numFmt w:val="bullet"/>
      <w:lvlText w:val="•"/>
      <w:lvlJc w:val="left"/>
      <w:pPr>
        <w:ind w:left="8860" w:hanging="360"/>
      </w:pPr>
      <w:rPr>
        <w:rFonts w:hint="default"/>
        <w:lang w:val="en-US" w:eastAsia="en-US" w:bidi="ar-SA"/>
      </w:rPr>
    </w:lvl>
    <w:lvl w:ilvl="8" w:tplc="EBC8D644">
      <w:numFmt w:val="bullet"/>
      <w:lvlText w:val="•"/>
      <w:lvlJc w:val="left"/>
      <w:pPr>
        <w:ind w:left="9960" w:hanging="360"/>
      </w:pPr>
      <w:rPr>
        <w:rFonts w:hint="default"/>
        <w:lang w:val="en-US" w:eastAsia="en-US" w:bidi="ar-SA"/>
      </w:rPr>
    </w:lvl>
  </w:abstractNum>
  <w:abstractNum w:abstractNumId="18">
    <w:nsid w:val="78594CCB"/>
    <w:multiLevelType w:val="hybridMultilevel"/>
    <w:tmpl w:val="7F2E6946"/>
    <w:lvl w:ilvl="0" w:tplc="048A9486">
      <w:numFmt w:val="bullet"/>
      <w:lvlText w:val="o"/>
      <w:lvlJc w:val="left"/>
      <w:pPr>
        <w:ind w:left="773" w:hanging="361"/>
      </w:pPr>
      <w:rPr>
        <w:rFonts w:ascii="Courier New" w:eastAsia="Courier New" w:hAnsi="Courier New" w:cs="Courier New" w:hint="default"/>
        <w:color w:val="622322"/>
        <w:w w:val="99"/>
        <w:sz w:val="28"/>
        <w:szCs w:val="28"/>
        <w:lang w:val="en-US" w:eastAsia="en-US" w:bidi="ar-SA"/>
      </w:rPr>
    </w:lvl>
    <w:lvl w:ilvl="1" w:tplc="4666120C">
      <w:numFmt w:val="bullet"/>
      <w:lvlText w:val="•"/>
      <w:lvlJc w:val="left"/>
      <w:pPr>
        <w:ind w:left="1630" w:hanging="361"/>
      </w:pPr>
      <w:rPr>
        <w:rFonts w:hint="default"/>
        <w:lang w:val="en-US" w:eastAsia="en-US" w:bidi="ar-SA"/>
      </w:rPr>
    </w:lvl>
    <w:lvl w:ilvl="2" w:tplc="A09284AA">
      <w:numFmt w:val="bullet"/>
      <w:lvlText w:val="•"/>
      <w:lvlJc w:val="left"/>
      <w:pPr>
        <w:ind w:left="2481" w:hanging="361"/>
      </w:pPr>
      <w:rPr>
        <w:rFonts w:hint="default"/>
        <w:lang w:val="en-US" w:eastAsia="en-US" w:bidi="ar-SA"/>
      </w:rPr>
    </w:lvl>
    <w:lvl w:ilvl="3" w:tplc="DFD8E15C">
      <w:numFmt w:val="bullet"/>
      <w:lvlText w:val="•"/>
      <w:lvlJc w:val="left"/>
      <w:pPr>
        <w:ind w:left="3332" w:hanging="361"/>
      </w:pPr>
      <w:rPr>
        <w:rFonts w:hint="default"/>
        <w:lang w:val="en-US" w:eastAsia="en-US" w:bidi="ar-SA"/>
      </w:rPr>
    </w:lvl>
    <w:lvl w:ilvl="4" w:tplc="13AAA09C">
      <w:numFmt w:val="bullet"/>
      <w:lvlText w:val="•"/>
      <w:lvlJc w:val="left"/>
      <w:pPr>
        <w:ind w:left="4183" w:hanging="361"/>
      </w:pPr>
      <w:rPr>
        <w:rFonts w:hint="default"/>
        <w:lang w:val="en-US" w:eastAsia="en-US" w:bidi="ar-SA"/>
      </w:rPr>
    </w:lvl>
    <w:lvl w:ilvl="5" w:tplc="E806AE22">
      <w:numFmt w:val="bullet"/>
      <w:lvlText w:val="•"/>
      <w:lvlJc w:val="left"/>
      <w:pPr>
        <w:ind w:left="5034" w:hanging="361"/>
      </w:pPr>
      <w:rPr>
        <w:rFonts w:hint="default"/>
        <w:lang w:val="en-US" w:eastAsia="en-US" w:bidi="ar-SA"/>
      </w:rPr>
    </w:lvl>
    <w:lvl w:ilvl="6" w:tplc="F000E19C">
      <w:numFmt w:val="bullet"/>
      <w:lvlText w:val="•"/>
      <w:lvlJc w:val="left"/>
      <w:pPr>
        <w:ind w:left="5884" w:hanging="361"/>
      </w:pPr>
      <w:rPr>
        <w:rFonts w:hint="default"/>
        <w:lang w:val="en-US" w:eastAsia="en-US" w:bidi="ar-SA"/>
      </w:rPr>
    </w:lvl>
    <w:lvl w:ilvl="7" w:tplc="C95EA44A">
      <w:numFmt w:val="bullet"/>
      <w:lvlText w:val="•"/>
      <w:lvlJc w:val="left"/>
      <w:pPr>
        <w:ind w:left="6735" w:hanging="361"/>
      </w:pPr>
      <w:rPr>
        <w:rFonts w:hint="default"/>
        <w:lang w:val="en-US" w:eastAsia="en-US" w:bidi="ar-SA"/>
      </w:rPr>
    </w:lvl>
    <w:lvl w:ilvl="8" w:tplc="58EE3D16">
      <w:numFmt w:val="bullet"/>
      <w:lvlText w:val="•"/>
      <w:lvlJc w:val="left"/>
      <w:pPr>
        <w:ind w:left="7586" w:hanging="361"/>
      </w:pPr>
      <w:rPr>
        <w:rFonts w:hint="default"/>
        <w:lang w:val="en-US" w:eastAsia="en-US" w:bidi="ar-SA"/>
      </w:rPr>
    </w:lvl>
  </w:abstractNum>
  <w:num w:numId="1">
    <w:abstractNumId w:val="10"/>
  </w:num>
  <w:num w:numId="2">
    <w:abstractNumId w:val="14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13"/>
  </w:num>
  <w:num w:numId="8">
    <w:abstractNumId w:val="18"/>
  </w:num>
  <w:num w:numId="9">
    <w:abstractNumId w:val="16"/>
  </w:num>
  <w:num w:numId="10">
    <w:abstractNumId w:val="11"/>
  </w:num>
  <w:num w:numId="11">
    <w:abstractNumId w:val="12"/>
  </w:num>
  <w:num w:numId="12">
    <w:abstractNumId w:val="9"/>
  </w:num>
  <w:num w:numId="13">
    <w:abstractNumId w:val="2"/>
  </w:num>
  <w:num w:numId="14">
    <w:abstractNumId w:val="3"/>
  </w:num>
  <w:num w:numId="15">
    <w:abstractNumId w:val="8"/>
  </w:num>
  <w:num w:numId="16">
    <w:abstractNumId w:val="6"/>
  </w:num>
  <w:num w:numId="17">
    <w:abstractNumId w:val="15"/>
  </w:num>
  <w:num w:numId="18">
    <w:abstractNumId w:val="7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tjAxNTexMDc1NjVT0lEKTi0uzszPAykwqgUAfuI3nSwAAAA="/>
  </w:docVars>
  <w:rsids>
    <w:rsidRoot w:val="00D3441F"/>
    <w:rsid w:val="000C35FA"/>
    <w:rsid w:val="00165A3C"/>
    <w:rsid w:val="001A05B9"/>
    <w:rsid w:val="003D3C2E"/>
    <w:rsid w:val="003F6118"/>
    <w:rsid w:val="00451C25"/>
    <w:rsid w:val="007808F1"/>
    <w:rsid w:val="008C1EF5"/>
    <w:rsid w:val="009C10AB"/>
    <w:rsid w:val="00A2601E"/>
    <w:rsid w:val="00A85076"/>
    <w:rsid w:val="00AE0859"/>
    <w:rsid w:val="00BB69D6"/>
    <w:rsid w:val="00CB7D07"/>
    <w:rsid w:val="00D13C0D"/>
    <w:rsid w:val="00D3441F"/>
    <w:rsid w:val="00DE4819"/>
    <w:rsid w:val="00FD00C2"/>
    <w:rsid w:val="05F2949D"/>
    <w:rsid w:val="05FD2AA0"/>
    <w:rsid w:val="093DE720"/>
    <w:rsid w:val="1549B641"/>
    <w:rsid w:val="1CFE9C55"/>
    <w:rsid w:val="1FABA66B"/>
    <w:rsid w:val="2390376A"/>
    <w:rsid w:val="2C140622"/>
    <w:rsid w:val="37BDE774"/>
    <w:rsid w:val="3940A9F2"/>
    <w:rsid w:val="3DAEFF1A"/>
    <w:rsid w:val="43894948"/>
    <w:rsid w:val="4C8EED00"/>
    <w:rsid w:val="4CED9F19"/>
    <w:rsid w:val="51F78348"/>
    <w:rsid w:val="5698CFB3"/>
    <w:rsid w:val="5E93A18E"/>
    <w:rsid w:val="66C7B8F6"/>
    <w:rsid w:val="6FBE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850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0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50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850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85076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076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5076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A850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BodyTextChar">
    <w:name w:val="Body Text Char"/>
    <w:basedOn w:val="DefaultParagraphFont"/>
    <w:link w:val="BodyText"/>
    <w:rsid w:val="00A85076"/>
  </w:style>
  <w:style w:type="paragraph" w:styleId="BalloonText">
    <w:name w:val="Balloon Text"/>
    <w:basedOn w:val="Normal"/>
    <w:link w:val="BalloonTextChar"/>
    <w:uiPriority w:val="99"/>
    <w:semiHidden/>
    <w:unhideWhenUsed/>
    <w:rsid w:val="00A850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07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850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0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50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850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A85076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85076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5076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A850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BodyTextChar">
    <w:name w:val="Body Text Char"/>
    <w:basedOn w:val="DefaultParagraphFont"/>
    <w:link w:val="BodyText"/>
    <w:rsid w:val="00A85076"/>
  </w:style>
  <w:style w:type="paragraph" w:styleId="BalloonText">
    <w:name w:val="Balloon Text"/>
    <w:basedOn w:val="Normal"/>
    <w:link w:val="BalloonTextChar"/>
    <w:uiPriority w:val="99"/>
    <w:semiHidden/>
    <w:unhideWhenUsed/>
    <w:rsid w:val="00A850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0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7A0EB2-2CC0-48BC-B6F4-7DEC1A4B1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16FC8C-9553-47F8-BECB-016F8947F5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8CEE5E-98BD-4D36-A637-D4E22F5A10D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4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cp:keywords/>
  <dc:description/>
  <cp:lastModifiedBy>DELL</cp:lastModifiedBy>
  <cp:revision>22</cp:revision>
  <dcterms:created xsi:type="dcterms:W3CDTF">2022-04-26T00:31:00Z</dcterms:created>
  <dcterms:modified xsi:type="dcterms:W3CDTF">2022-05-17T21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